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941457" w14:textId="2F0DAC94" w:rsidR="00692B39" w:rsidRPr="00257F74" w:rsidRDefault="00692B39" w:rsidP="00E34972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7C7F47E3" w14:textId="77777777" w:rsidR="00257F74" w:rsidRPr="00257F74" w:rsidRDefault="00257F74" w:rsidP="00257F74">
      <w:pPr>
        <w:pStyle w:val="kmusbekapaktezad"/>
        <w:rPr>
          <w:sz w:val="32"/>
          <w:szCs w:val="32"/>
        </w:rPr>
      </w:pPr>
      <w:commentRangeStart w:id="0"/>
      <w:r w:rsidRPr="00257F74">
        <w:rPr>
          <w:noProof/>
          <w:sz w:val="32"/>
          <w:szCs w:val="32"/>
          <w:lang w:val="en-US" w:bidi="ar-SA"/>
        </w:rPr>
        <w:drawing>
          <wp:inline distT="0" distB="0" distL="0" distR="0" wp14:anchorId="0987FED0" wp14:editId="41472ABC">
            <wp:extent cx="1442544" cy="1440000"/>
            <wp:effectExtent l="0" t="0" r="5715" b="8255"/>
            <wp:docPr id="381868435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2544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0"/>
      <w:r w:rsidR="00ED7573">
        <w:rPr>
          <w:rStyle w:val="AklamaBavurusu"/>
          <w:rFonts w:asciiTheme="minorHAnsi" w:hAnsiTheme="minorHAnsi" w:cstheme="minorBidi"/>
          <w:b w:val="0"/>
          <w:caps w:val="0"/>
          <w:lang w:bidi="ar-SA"/>
        </w:rPr>
        <w:commentReference w:id="0"/>
      </w:r>
    </w:p>
    <w:p w14:paraId="39F5D417" w14:textId="77777777" w:rsidR="00257F74" w:rsidRPr="00257F74" w:rsidRDefault="00257F74" w:rsidP="00257F7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6D63D50" w14:textId="77777777" w:rsidR="00257F74" w:rsidRPr="00257F74" w:rsidRDefault="00257F74" w:rsidP="00257F7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7F74">
        <w:rPr>
          <w:rFonts w:ascii="Times New Roman" w:hAnsi="Times New Roman" w:cs="Times New Roman"/>
          <w:b/>
          <w:sz w:val="24"/>
          <w:szCs w:val="24"/>
        </w:rPr>
        <w:t>T.C.</w:t>
      </w:r>
    </w:p>
    <w:p w14:paraId="03FB006E" w14:textId="77777777" w:rsidR="00257F74" w:rsidRPr="00257F74" w:rsidRDefault="00257F74" w:rsidP="00257F7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7F74">
        <w:rPr>
          <w:rFonts w:ascii="Times New Roman" w:hAnsi="Times New Roman" w:cs="Times New Roman"/>
          <w:b/>
          <w:sz w:val="24"/>
          <w:szCs w:val="24"/>
        </w:rPr>
        <w:t>KARAMANOĞLU MEHMETBEY ÜNİVERSİTESİ</w:t>
      </w:r>
    </w:p>
    <w:p w14:paraId="4F4C31AF" w14:textId="20DC8A98" w:rsidR="00257F74" w:rsidRPr="00257F74" w:rsidRDefault="00257F74" w:rsidP="00257F7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7F74">
        <w:rPr>
          <w:rFonts w:ascii="Times New Roman" w:hAnsi="Times New Roman" w:cs="Times New Roman"/>
          <w:b/>
          <w:sz w:val="24"/>
          <w:szCs w:val="24"/>
        </w:rPr>
        <w:t>SAĞLIK BİLİMLERİ ENSTİTÜSÜ</w:t>
      </w:r>
    </w:p>
    <w:sdt>
      <w:sdtPr>
        <w:rPr>
          <w:rStyle w:val="Stil1"/>
          <w:rFonts w:cs="Times New Roman"/>
          <w:b/>
          <w:szCs w:val="24"/>
        </w:rPr>
        <w:id w:val="-311645423"/>
        <w:placeholder>
          <w:docPart w:val="DF4D0C0849DA49F083523B19A974CFD3"/>
        </w:placeholder>
      </w:sdtPr>
      <w:sdtEndPr>
        <w:rPr>
          <w:rStyle w:val="Stil1"/>
        </w:rPr>
      </w:sdtEndPr>
      <w:sdtContent>
        <w:sdt>
          <w:sdtPr>
            <w:rPr>
              <w:rStyle w:val="Stil1"/>
              <w:rFonts w:cs="Times New Roman"/>
              <w:b/>
              <w:szCs w:val="24"/>
            </w:rPr>
            <w:id w:val="90136477"/>
            <w:placeholder>
              <w:docPart w:val="DF4D0C0849DA49F083523B19A974CFD3"/>
            </w:placeholder>
          </w:sdtPr>
          <w:sdtEndPr>
            <w:rPr>
              <w:rStyle w:val="Stil1"/>
            </w:rPr>
          </w:sdtEndPr>
          <w:sdtContent>
            <w:p w14:paraId="391AE97B" w14:textId="2F4B9480" w:rsidR="00257F74" w:rsidRPr="00CC441D" w:rsidRDefault="00CC441D" w:rsidP="00257F74">
              <w:pPr>
                <w:tabs>
                  <w:tab w:val="left" w:pos="2550"/>
                  <w:tab w:val="center" w:pos="4535"/>
                </w:tabs>
                <w:spacing w:after="0" w:line="240" w:lineRule="auto"/>
                <w:jc w:val="center"/>
                <w:rPr>
                  <w:rStyle w:val="Stil1"/>
                  <w:rFonts w:cs="Times New Roman"/>
                  <w:b/>
                  <w:szCs w:val="24"/>
                </w:rPr>
              </w:pPr>
              <w:r w:rsidRPr="00CC441D">
                <w:rPr>
                  <w:rStyle w:val="Stil1"/>
                  <w:rFonts w:cs="Times New Roman"/>
                  <w:b/>
                  <w:szCs w:val="24"/>
                </w:rPr>
                <w:t xml:space="preserve">……….. </w:t>
              </w:r>
              <w:r w:rsidR="00257F74" w:rsidRPr="00CC441D">
                <w:rPr>
                  <w:rStyle w:val="Stil1"/>
                  <w:rFonts w:cs="Times New Roman"/>
                  <w:b/>
                  <w:szCs w:val="24"/>
                </w:rPr>
                <w:t>ANA BİLİM DALI</w:t>
              </w:r>
            </w:p>
            <w:p w14:paraId="587BE488" w14:textId="63AE41CA" w:rsidR="00257F74" w:rsidRPr="00CC441D" w:rsidRDefault="00257F74" w:rsidP="00257F74">
              <w:pPr>
                <w:tabs>
                  <w:tab w:val="left" w:pos="2550"/>
                  <w:tab w:val="center" w:pos="4535"/>
                </w:tabs>
                <w:spacing w:after="0" w:line="240" w:lineRule="auto"/>
                <w:jc w:val="center"/>
                <w:rPr>
                  <w:rStyle w:val="Stil1"/>
                  <w:rFonts w:cs="Times New Roman"/>
                  <w:b/>
                  <w:szCs w:val="24"/>
                </w:rPr>
              </w:pPr>
              <w:r w:rsidRPr="00CC441D">
                <w:rPr>
                  <w:rStyle w:val="Stil1"/>
                  <w:rFonts w:cs="Times New Roman"/>
                  <w:b/>
                  <w:szCs w:val="24"/>
                </w:rPr>
                <w:t>BİLİM DALI YA DA PROGRAMI</w:t>
              </w:r>
              <w:r w:rsidR="00ED7573">
                <w:rPr>
                  <w:rStyle w:val="Stil1"/>
                  <w:rFonts w:cs="Times New Roman"/>
                  <w:b/>
                  <w:szCs w:val="24"/>
                </w:rPr>
                <w:t xml:space="preserve"> (yoksa bu satırı siliniz)</w:t>
              </w:r>
            </w:p>
          </w:sdtContent>
        </w:sdt>
      </w:sdtContent>
    </w:sdt>
    <w:p w14:paraId="23FB0EDF" w14:textId="77777777" w:rsidR="00257F74" w:rsidRPr="00257F74" w:rsidRDefault="00257F74" w:rsidP="00257F74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</w:p>
    <w:p w14:paraId="71765634" w14:textId="77777777" w:rsidR="00257F74" w:rsidRPr="00257F74" w:rsidRDefault="00257F74" w:rsidP="00257F74">
      <w:pPr>
        <w:spacing w:after="120" w:line="240" w:lineRule="auto"/>
        <w:jc w:val="center"/>
        <w:rPr>
          <w:rFonts w:ascii="Times New Roman" w:hAnsi="Times New Roman" w:cs="Times New Roman"/>
          <w:szCs w:val="24"/>
        </w:rPr>
      </w:pPr>
    </w:p>
    <w:p w14:paraId="63D5F6E2" w14:textId="77777777" w:rsidR="00257F74" w:rsidRPr="00257F74" w:rsidRDefault="00257F74" w:rsidP="00257F74">
      <w:pPr>
        <w:spacing w:after="120" w:line="240" w:lineRule="auto"/>
        <w:jc w:val="center"/>
        <w:rPr>
          <w:rFonts w:ascii="Times New Roman" w:hAnsi="Times New Roman" w:cs="Times New Roman"/>
          <w:szCs w:val="24"/>
        </w:rPr>
      </w:pPr>
    </w:p>
    <w:p w14:paraId="226D2ED2" w14:textId="77777777" w:rsidR="00257F74" w:rsidRPr="00257F74" w:rsidRDefault="00257F74" w:rsidP="00257F74">
      <w:pPr>
        <w:spacing w:after="120" w:line="240" w:lineRule="auto"/>
        <w:rPr>
          <w:rFonts w:ascii="Times New Roman" w:hAnsi="Times New Roman" w:cs="Times New Roman"/>
          <w:b/>
          <w:sz w:val="28"/>
          <w:szCs w:val="28"/>
        </w:rPr>
      </w:pPr>
    </w:p>
    <w:sdt>
      <w:sdtPr>
        <w:alias w:val="Tez Başlığını Giriniz"/>
        <w:tag w:val="Tez Başlığını Giriniz"/>
        <w:id w:val="1025604825"/>
        <w:placeholder>
          <w:docPart w:val="04F60A7DC10840C3B7BFDA467BBF7EB4"/>
        </w:placeholder>
        <w:showingPlcHdr/>
        <w15:color w:val="FF0000"/>
      </w:sdtPr>
      <w:sdtEndPr/>
      <w:sdtContent>
        <w:p w14:paraId="6CF4C2DE" w14:textId="608C315D" w:rsidR="00D74533" w:rsidRDefault="00D74533" w:rsidP="00D74533">
          <w:pPr>
            <w:pStyle w:val="kmusbekapaktezad"/>
            <w:spacing w:after="0"/>
            <w:rPr>
              <w:rFonts w:asciiTheme="minorHAnsi" w:hAnsiTheme="minorHAnsi" w:cstheme="minorBidi"/>
              <w:b w:val="0"/>
              <w:caps w:val="0"/>
              <w:sz w:val="22"/>
              <w:szCs w:val="22"/>
              <w:lang w:bidi="ar-SA"/>
            </w:rPr>
          </w:pPr>
          <w:r w:rsidRPr="00A11326">
            <w:rPr>
              <w:rStyle w:val="YerTutucuMetni"/>
              <w:color w:val="auto"/>
              <w:sz w:val="32"/>
              <w:szCs w:val="32"/>
            </w:rPr>
            <w:t>tez başlığınızı buraya giriniz</w:t>
          </w:r>
        </w:p>
      </w:sdtContent>
    </w:sdt>
    <w:p w14:paraId="7DCE07CB" w14:textId="77777777" w:rsidR="00257F74" w:rsidRPr="00257F74" w:rsidRDefault="00257F74" w:rsidP="00257F74">
      <w:pPr>
        <w:spacing w:after="120" w:line="240" w:lineRule="auto"/>
        <w:rPr>
          <w:rFonts w:ascii="Times New Roman" w:hAnsi="Times New Roman" w:cs="Times New Roman"/>
          <w:szCs w:val="24"/>
        </w:rPr>
      </w:pPr>
    </w:p>
    <w:p w14:paraId="640DF4A0" w14:textId="77777777" w:rsidR="00257F74" w:rsidRPr="00257F74" w:rsidRDefault="00257F74" w:rsidP="00257F74">
      <w:pPr>
        <w:spacing w:after="120" w:line="240" w:lineRule="auto"/>
        <w:rPr>
          <w:rFonts w:ascii="Times New Roman" w:hAnsi="Times New Roman" w:cs="Times New Roman"/>
          <w:szCs w:val="24"/>
        </w:rPr>
      </w:pPr>
    </w:p>
    <w:p w14:paraId="066E7DF6" w14:textId="77777777" w:rsidR="00257F74" w:rsidRPr="00257F74" w:rsidRDefault="00257F74" w:rsidP="00257F74">
      <w:pPr>
        <w:spacing w:after="120" w:line="240" w:lineRule="auto"/>
        <w:rPr>
          <w:rFonts w:ascii="Times New Roman" w:hAnsi="Times New Roman" w:cs="Times New Roman"/>
          <w:szCs w:val="24"/>
        </w:rPr>
      </w:pPr>
    </w:p>
    <w:p w14:paraId="57E3060E" w14:textId="77777777" w:rsidR="00257F74" w:rsidRPr="00A11326" w:rsidRDefault="00257F74" w:rsidP="00257F74">
      <w:pPr>
        <w:spacing w:after="120" w:line="240" w:lineRule="auto"/>
        <w:jc w:val="center"/>
        <w:rPr>
          <w:rFonts w:ascii="Times New Roman" w:hAnsi="Times New Roman" w:cs="Times New Roman"/>
          <w:szCs w:val="24"/>
        </w:rPr>
      </w:pPr>
    </w:p>
    <w:sdt>
      <w:sdtPr>
        <w:rPr>
          <w:rStyle w:val="kmusbemetinnormalChar"/>
          <w:szCs w:val="28"/>
        </w:rPr>
        <w:alias w:val="Adınızı ve Soyadınızı Giriniz(herhangi bir ünvan kullanmayınız) "/>
        <w:tag w:val="[Adınızı ve Soyadınızı Yazınız]"/>
        <w:id w:val="-1394279234"/>
        <w:placeholder>
          <w:docPart w:val="E27EB66AA9ED433AA4CA38863D6E477B"/>
        </w:placeholder>
        <w:temporary/>
        <w:showingPlcHdr/>
      </w:sdtPr>
      <w:sdtEndPr>
        <w:rPr>
          <w:rStyle w:val="VarsaylanParagrafYazTipi"/>
          <w:sz w:val="28"/>
        </w:rPr>
      </w:sdtEndPr>
      <w:sdtContent>
        <w:p w14:paraId="3B6C3010" w14:textId="77777777" w:rsidR="00257F74" w:rsidRPr="00A11326" w:rsidRDefault="00257F74" w:rsidP="00793F53">
          <w:pPr>
            <w:pStyle w:val="kmusbekapakgenel"/>
            <w:spacing w:after="0"/>
            <w:rPr>
              <w:rStyle w:val="kmusbemetinnormalChar"/>
              <w:b w:val="0"/>
              <w:caps w:val="0"/>
              <w:szCs w:val="28"/>
            </w:rPr>
          </w:pPr>
          <w:r w:rsidRPr="00A11326">
            <w:rPr>
              <w:rStyle w:val="YerTutucuMetni"/>
              <w:color w:val="auto"/>
              <w:sz w:val="24"/>
              <w:szCs w:val="28"/>
            </w:rPr>
            <w:t>adınızı soyadınızı giriniz</w:t>
          </w:r>
        </w:p>
      </w:sdtContent>
    </w:sdt>
    <w:p w14:paraId="407C9BA5" w14:textId="77777777" w:rsidR="00257F74" w:rsidRPr="00257F74" w:rsidRDefault="00257F74" w:rsidP="00257F74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76BEDE0" w14:textId="77777777" w:rsidR="00257F74" w:rsidRPr="00257F74" w:rsidRDefault="00257F74" w:rsidP="00257F74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2915130" w14:textId="77777777" w:rsidR="00257F74" w:rsidRPr="00257F74" w:rsidRDefault="00257F74" w:rsidP="00257F74">
      <w:pPr>
        <w:spacing w:after="12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2BE47BBA" w14:textId="3053EA94" w:rsidR="00257F74" w:rsidRPr="00257F74" w:rsidRDefault="00DD69FA" w:rsidP="00793F53">
      <w:pPr>
        <w:pStyle w:val="kmusbekapakgenel"/>
        <w:spacing w:after="0"/>
        <w:rPr>
          <w:caps w:val="0"/>
          <w:sz w:val="24"/>
          <w:szCs w:val="24"/>
        </w:rPr>
      </w:pPr>
      <w:sdt>
        <w:sdtPr>
          <w:rPr>
            <w:sz w:val="24"/>
            <w:szCs w:val="24"/>
          </w:rPr>
          <w:alias w:val="Düzey"/>
          <w:tag w:val="Düzey"/>
          <w:id w:val="1326938612"/>
          <w:placeholder>
            <w:docPart w:val="964BBA36FD9A49A5BA84AE7F73B2553B"/>
          </w:placeholder>
          <w:showingPlcHdr/>
          <w15:color w:val="FF0000"/>
          <w:dropDownList>
            <w:listItem w:value="Bir öğe seçin."/>
            <w:listItem w:displayText="YÜKSEK LİSANS" w:value="YÜKSEK LİSANS"/>
            <w:listItem w:displayText="DOKTORA" w:value="DOKTORA"/>
          </w:dropDownList>
        </w:sdtPr>
        <w:sdtEndPr/>
        <w:sdtContent>
          <w:r w:rsidR="00CC441D" w:rsidRPr="00134AB6">
            <w:rPr>
              <w:rStyle w:val="YerTutucuMetni"/>
            </w:rPr>
            <w:t>Bir öğe seçin.</w:t>
          </w:r>
        </w:sdtContent>
      </w:sdt>
      <w:r w:rsidR="00257F74" w:rsidRPr="00257F74">
        <w:rPr>
          <w:sz w:val="24"/>
          <w:szCs w:val="24"/>
        </w:rPr>
        <w:t xml:space="preserve"> Tezi</w:t>
      </w:r>
    </w:p>
    <w:p w14:paraId="776B4783" w14:textId="77777777" w:rsidR="00257F74" w:rsidRPr="00257F74" w:rsidRDefault="00257F74" w:rsidP="00257F74">
      <w:pPr>
        <w:spacing w:after="12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69A36E97" w14:textId="451FBD25" w:rsidR="00257F74" w:rsidRDefault="00257F74" w:rsidP="00257F74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DA81998" w14:textId="77777777" w:rsidR="00793F53" w:rsidRPr="00257F74" w:rsidRDefault="00793F53" w:rsidP="00257F74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DD67664" w14:textId="652E8A95" w:rsidR="00257F74" w:rsidRPr="00793F53" w:rsidRDefault="00793F53" w:rsidP="00793F53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commentRangeStart w:id="1"/>
      <w:r w:rsidRPr="00793F53">
        <w:rPr>
          <w:rFonts w:ascii="Times New Roman" w:eastAsia="Times New Roman" w:hAnsi="Times New Roman" w:cs="Times New Roman"/>
          <w:b/>
          <w:bCs/>
          <w:sz w:val="24"/>
          <w:szCs w:val="24"/>
        </w:rPr>
        <w:t>DANIŞMA</w:t>
      </w:r>
      <w:r w:rsidR="00ED7573">
        <w:rPr>
          <w:rFonts w:ascii="Times New Roman" w:eastAsia="Times New Roman" w:hAnsi="Times New Roman" w:cs="Times New Roman"/>
          <w:b/>
          <w:bCs/>
          <w:sz w:val="24"/>
          <w:szCs w:val="24"/>
        </w:rPr>
        <w:t>N</w:t>
      </w:r>
      <w:commentRangeEnd w:id="1"/>
      <w:r w:rsidR="00ED7573">
        <w:rPr>
          <w:rStyle w:val="AklamaBavurusu"/>
        </w:rPr>
        <w:commentReference w:id="1"/>
      </w:r>
    </w:p>
    <w:p w14:paraId="6788A481" w14:textId="2F544357" w:rsidR="00257F74" w:rsidRDefault="00793F53" w:rsidP="00793F53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3F53">
        <w:rPr>
          <w:rFonts w:ascii="Times New Roman" w:eastAsia="Times New Roman" w:hAnsi="Times New Roman" w:cs="Times New Roman"/>
          <w:b/>
          <w:bCs/>
          <w:sz w:val="24"/>
          <w:szCs w:val="24"/>
        </w:rPr>
        <w:t>ÜNVANI ADI SOYADI</w:t>
      </w:r>
    </w:p>
    <w:p w14:paraId="4EA8252A" w14:textId="6FDEC42F" w:rsidR="00763CD7" w:rsidRDefault="00763CD7" w:rsidP="00793F53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019393F" w14:textId="2CB5D78B" w:rsidR="00763CD7" w:rsidRDefault="00763CD7" w:rsidP="00793F53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71ABA33" w14:textId="56A91152" w:rsidR="00763CD7" w:rsidRDefault="00763CD7" w:rsidP="00793F53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F0A575F" w14:textId="7D2C3564" w:rsidR="00763CD7" w:rsidRDefault="00763CD7" w:rsidP="00793F53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0FCED11" w14:textId="77777777" w:rsidR="00257F74" w:rsidRPr="00257F74" w:rsidRDefault="00257F74" w:rsidP="00763CD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commentRangeStart w:id="2"/>
    <w:p w14:paraId="63714182" w14:textId="77777777" w:rsidR="00182E02" w:rsidRDefault="00DD69FA" w:rsidP="00793F5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  <w:sectPr w:rsidR="00182E02" w:rsidSect="00666AA0">
          <w:footerReference w:type="default" r:id="rId11"/>
          <w:pgSz w:w="11906" w:h="16838"/>
          <w:pgMar w:top="1418" w:right="1418" w:bottom="1418" w:left="1701" w:header="850" w:footer="850" w:gutter="0"/>
          <w:pgNumType w:fmt="lowerRoman" w:start="1"/>
          <w:cols w:space="708"/>
          <w:titlePg/>
          <w:docGrid w:linePitch="360"/>
        </w:sect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Ay Yıl"/>
          <w:tag w:val="Ay Yıl"/>
          <w:id w:val="1051654088"/>
          <w:placeholder>
            <w:docPart w:val="5C46B1A36D834C4498949184EDDFFFA4"/>
          </w:placeholder>
          <w15:color w:val="FF0000"/>
          <w:date>
            <w:dateFormat w:val="MMMM yyyy"/>
            <w:lid w:val="tr-TR"/>
            <w:storeMappedDataAs w:val="date"/>
            <w:calendar w:val="gregorian"/>
          </w:date>
        </w:sdtPr>
        <w:sdtEndPr/>
        <w:sdtContent>
          <w:r w:rsidR="00793F53">
            <w:rPr>
              <w:rFonts w:ascii="Times New Roman" w:hAnsi="Times New Roman" w:cs="Times New Roman"/>
              <w:b/>
              <w:sz w:val="24"/>
              <w:szCs w:val="24"/>
            </w:rPr>
            <w:t>MART</w:t>
          </w:r>
          <w:r w:rsidR="00CC441D" w:rsidRPr="00793F53">
            <w:rPr>
              <w:rFonts w:ascii="Times New Roman" w:hAnsi="Times New Roman" w:cs="Times New Roman"/>
              <w:b/>
              <w:sz w:val="24"/>
              <w:szCs w:val="24"/>
            </w:rPr>
            <w:t xml:space="preserve"> 2026</w:t>
          </w:r>
        </w:sdtContent>
      </w:sdt>
      <w:r w:rsidR="00257F74" w:rsidRPr="00257F74">
        <w:rPr>
          <w:rFonts w:ascii="Times New Roman" w:hAnsi="Times New Roman" w:cs="Times New Roman"/>
          <w:b/>
          <w:szCs w:val="24"/>
        </w:rPr>
        <w:t xml:space="preserve"> – </w:t>
      </w:r>
      <w:r w:rsidR="00257F74" w:rsidRPr="00793F53">
        <w:rPr>
          <w:rFonts w:ascii="Times New Roman" w:hAnsi="Times New Roman" w:cs="Times New Roman"/>
          <w:b/>
          <w:sz w:val="24"/>
          <w:szCs w:val="24"/>
        </w:rPr>
        <w:t xml:space="preserve">KARAMAN </w:t>
      </w:r>
      <w:commentRangeEnd w:id="2"/>
      <w:r w:rsidR="00ED7573">
        <w:rPr>
          <w:rStyle w:val="AklamaBavurusu"/>
        </w:rPr>
        <w:commentReference w:id="2"/>
      </w:r>
    </w:p>
    <w:p w14:paraId="621F9CAF" w14:textId="7B03FF97" w:rsidR="00257F74" w:rsidRPr="00257F74" w:rsidRDefault="00257F74" w:rsidP="00793F5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  <w:sectPr w:rsidR="00257F74" w:rsidRPr="00257F74" w:rsidSect="00A11326">
          <w:pgSz w:w="11906" w:h="16838"/>
          <w:pgMar w:top="1417" w:right="1417" w:bottom="1417" w:left="1417" w:header="850" w:footer="850" w:gutter="0"/>
          <w:pgNumType w:fmt="lowerRoman" w:start="1"/>
          <w:cols w:space="708"/>
          <w:titlePg/>
          <w:docGrid w:linePitch="360"/>
        </w:sectPr>
      </w:pPr>
    </w:p>
    <w:tbl>
      <w:tblPr>
        <w:tblpPr w:leftFromText="141" w:rightFromText="141" w:vertAnchor="text" w:tblpY="1"/>
        <w:tblOverlap w:val="never"/>
        <w:tblW w:w="9014" w:type="dxa"/>
        <w:tblLook w:val="0600" w:firstRow="0" w:lastRow="0" w:firstColumn="0" w:lastColumn="0" w:noHBand="1" w:noVBand="1"/>
      </w:tblPr>
      <w:tblGrid>
        <w:gridCol w:w="9014"/>
      </w:tblGrid>
      <w:tr w:rsidR="00257F74" w:rsidRPr="00257F74" w14:paraId="0365CDAE" w14:textId="77777777" w:rsidTr="00A11326">
        <w:trPr>
          <w:trHeight w:val="3862"/>
        </w:trPr>
        <w:tc>
          <w:tcPr>
            <w:tcW w:w="9014" w:type="dxa"/>
          </w:tcPr>
          <w:p w14:paraId="71CADAE9" w14:textId="1AD334B3" w:rsidR="00257F74" w:rsidRPr="00257F74" w:rsidRDefault="00CC441D" w:rsidP="00A113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commentRangeStart w:id="3"/>
            <w:r w:rsidRPr="00257F74">
              <w:rPr>
                <w:rFonts w:ascii="Times New Roman" w:hAnsi="Times New Roman" w:cs="Times New Roman"/>
                <w:noProof/>
                <w:sz w:val="32"/>
                <w:szCs w:val="32"/>
                <w:lang w:val="en-US"/>
              </w:rPr>
              <w:lastRenderedPageBreak/>
              <w:drawing>
                <wp:inline distT="0" distB="0" distL="0" distR="0" wp14:anchorId="33997A50" wp14:editId="21F62D40">
                  <wp:extent cx="1442544" cy="1440000"/>
                  <wp:effectExtent l="0" t="0" r="5715" b="8255"/>
                  <wp:docPr id="3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544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commentRangeEnd w:id="3"/>
            <w:r w:rsidR="00ED7573">
              <w:rPr>
                <w:rStyle w:val="AklamaBavurusu"/>
              </w:rPr>
              <w:commentReference w:id="3"/>
            </w:r>
          </w:p>
          <w:p w14:paraId="0E3D07B8" w14:textId="77777777" w:rsidR="00257F74" w:rsidRPr="00257F74" w:rsidRDefault="00257F74" w:rsidP="00A113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565DE70C" w14:textId="77777777" w:rsidR="00257F74" w:rsidRPr="00793F53" w:rsidRDefault="00257F74" w:rsidP="00A113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93F53">
              <w:rPr>
                <w:rFonts w:ascii="Times New Roman" w:hAnsi="Times New Roman" w:cs="Times New Roman"/>
                <w:b/>
                <w:sz w:val="24"/>
                <w:szCs w:val="24"/>
              </w:rPr>
              <w:t>T.C.</w:t>
            </w:r>
          </w:p>
          <w:p w14:paraId="6B75A2F4" w14:textId="77777777" w:rsidR="00257F74" w:rsidRPr="00793F53" w:rsidRDefault="00257F74" w:rsidP="00A113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93F53">
              <w:rPr>
                <w:rFonts w:ascii="Times New Roman" w:hAnsi="Times New Roman" w:cs="Times New Roman"/>
                <w:b/>
                <w:sz w:val="24"/>
                <w:szCs w:val="24"/>
              </w:rPr>
              <w:t>KARAMANOĞLU MEHMETBEY ÜNİVERSİTESİ</w:t>
            </w:r>
          </w:p>
          <w:p w14:paraId="1AF9648D" w14:textId="01B1F88E" w:rsidR="00257F74" w:rsidRPr="00793F53" w:rsidRDefault="00A11326" w:rsidP="00A113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93F53">
              <w:rPr>
                <w:rFonts w:ascii="Times New Roman" w:hAnsi="Times New Roman" w:cs="Times New Roman"/>
                <w:b/>
                <w:sz w:val="24"/>
                <w:szCs w:val="24"/>
              </w:rPr>
              <w:t>SAĞLIK</w:t>
            </w:r>
            <w:r w:rsidR="00257F74" w:rsidRPr="00793F5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İLİMLER ENSTİTÜSÜ</w:t>
            </w:r>
          </w:p>
          <w:sdt>
            <w:sdtPr>
              <w:rPr>
                <w:rStyle w:val="Stil1"/>
                <w:rFonts w:cs="Times New Roman"/>
                <w:b/>
                <w:szCs w:val="24"/>
              </w:rPr>
              <w:id w:val="1708220813"/>
              <w:placeholder>
                <w:docPart w:val="74F3F2D6279C4AE0B927BA77A917E414"/>
              </w:placeholder>
            </w:sdtPr>
            <w:sdtEndPr>
              <w:rPr>
                <w:rStyle w:val="Stil1"/>
              </w:rPr>
            </w:sdtEndPr>
            <w:sdtContent>
              <w:sdt>
                <w:sdtPr>
                  <w:rPr>
                    <w:rStyle w:val="Stil1"/>
                    <w:rFonts w:cs="Times New Roman"/>
                    <w:b/>
                    <w:szCs w:val="24"/>
                  </w:rPr>
                  <w:id w:val="-1188822086"/>
                  <w:placeholder>
                    <w:docPart w:val="74F3F2D6279C4AE0B927BA77A917E414"/>
                  </w:placeholder>
                </w:sdtPr>
                <w:sdtEndPr>
                  <w:rPr>
                    <w:rStyle w:val="Stil1"/>
                  </w:rPr>
                </w:sdtEndPr>
                <w:sdtContent>
                  <w:sdt>
                    <w:sdtPr>
                      <w:rPr>
                        <w:rStyle w:val="Stil1"/>
                        <w:rFonts w:cs="Times New Roman"/>
                        <w:b/>
                        <w:szCs w:val="24"/>
                      </w:rPr>
                      <w:id w:val="-1955474939"/>
                      <w:placeholder>
                        <w:docPart w:val="A6BF6F83F6E646899BE0F448BD627A13"/>
                      </w:placeholder>
                    </w:sdtPr>
                    <w:sdtEndPr>
                      <w:rPr>
                        <w:rStyle w:val="Stil1"/>
                      </w:rPr>
                    </w:sdtEndPr>
                    <w:sdtContent>
                      <w:p w14:paraId="6C933D14" w14:textId="5D858171" w:rsidR="00257F74" w:rsidRPr="00A11326" w:rsidRDefault="00CC441D" w:rsidP="00A11326">
                        <w:pPr>
                          <w:tabs>
                            <w:tab w:val="left" w:pos="2550"/>
                            <w:tab w:val="center" w:pos="4535"/>
                          </w:tabs>
                          <w:spacing w:after="0" w:line="240" w:lineRule="auto"/>
                          <w:jc w:val="center"/>
                          <w:rPr>
                            <w:rStyle w:val="Stil1"/>
                            <w:rFonts w:cs="Times New Roman"/>
                            <w:b/>
                            <w:szCs w:val="24"/>
                          </w:rPr>
                        </w:pPr>
                        <w:r w:rsidRPr="00A11326">
                          <w:rPr>
                            <w:rStyle w:val="Stil1"/>
                            <w:rFonts w:cs="Times New Roman"/>
                            <w:b/>
                            <w:szCs w:val="24"/>
                          </w:rPr>
                          <w:t>………… ANA BİLİM DALI</w:t>
                        </w:r>
                      </w:p>
                      <w:p w14:paraId="679B0985" w14:textId="3F1C7AF2" w:rsidR="00257F74" w:rsidRPr="00A11326" w:rsidRDefault="00ED7573" w:rsidP="00A11326">
                        <w:pPr>
                          <w:spacing w:after="0" w:line="240" w:lineRule="auto"/>
                          <w:jc w:val="center"/>
                          <w:rPr>
                            <w:rStyle w:val="Stil1"/>
                            <w:rFonts w:cs="Times New Roman"/>
                            <w:b/>
                            <w:szCs w:val="24"/>
                          </w:rPr>
                        </w:pPr>
                        <w:r w:rsidRPr="00CC441D">
                          <w:rPr>
                            <w:rStyle w:val="Stil1"/>
                            <w:rFonts w:cs="Times New Roman"/>
                            <w:b/>
                            <w:szCs w:val="24"/>
                          </w:rPr>
                          <w:t>BİLİM DALI YA DA PROGRAMI</w:t>
                        </w:r>
                        <w:r>
                          <w:rPr>
                            <w:rStyle w:val="Stil1"/>
                            <w:rFonts w:cs="Times New Roman"/>
                            <w:b/>
                            <w:szCs w:val="24"/>
                          </w:rPr>
                          <w:t xml:space="preserve"> (yoksa bu satırı siliniz)</w:t>
                        </w:r>
                      </w:p>
                    </w:sdtContent>
                  </w:sdt>
                </w:sdtContent>
              </w:sdt>
            </w:sdtContent>
          </w:sdt>
          <w:p w14:paraId="41C92AD4" w14:textId="77777777" w:rsidR="00257F74" w:rsidRPr="00257F74" w:rsidRDefault="00257F74" w:rsidP="00A11326">
            <w:pPr>
              <w:tabs>
                <w:tab w:val="left" w:pos="3198"/>
              </w:tabs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  <w:p w14:paraId="5D7CD5FD" w14:textId="77777777" w:rsidR="00257F74" w:rsidRPr="00257F74" w:rsidRDefault="00257F74" w:rsidP="00A11326">
            <w:pPr>
              <w:spacing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E1A06B0" w14:textId="77777777" w:rsidR="00257F74" w:rsidRDefault="00257F74" w:rsidP="00A11326">
            <w:pPr>
              <w:tabs>
                <w:tab w:val="left" w:pos="3198"/>
              </w:tabs>
              <w:spacing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92A35FC" w14:textId="188C0149" w:rsidR="00763CD7" w:rsidRPr="00257F74" w:rsidRDefault="00763CD7" w:rsidP="00A11326">
            <w:pPr>
              <w:tabs>
                <w:tab w:val="left" w:pos="3198"/>
              </w:tabs>
              <w:spacing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57F74" w:rsidRPr="00257F74" w14:paraId="018601FE" w14:textId="77777777" w:rsidTr="00A11326">
        <w:trPr>
          <w:trHeight w:val="1607"/>
        </w:trPr>
        <w:tc>
          <w:tcPr>
            <w:tcW w:w="9014" w:type="dxa"/>
          </w:tcPr>
          <w:sdt>
            <w:sdtPr>
              <w:alias w:val="Tez Başlığını Giriniz"/>
              <w:tag w:val="Tez Başlığını Giriniz"/>
              <w:id w:val="1296188412"/>
              <w:placeholder>
                <w:docPart w:val="4AD30A3C47BD427DB64DED4DD275DDF5"/>
              </w:placeholder>
              <w:showingPlcHdr/>
              <w15:color w:val="FF0000"/>
            </w:sdtPr>
            <w:sdtEndPr/>
            <w:sdtContent>
              <w:p w14:paraId="73904A79" w14:textId="77777777" w:rsidR="00257F74" w:rsidRPr="00257F74" w:rsidRDefault="00257F74" w:rsidP="00793F53">
                <w:pPr>
                  <w:pStyle w:val="kmusbekapaktezad"/>
                  <w:spacing w:after="0"/>
                </w:pPr>
                <w:r w:rsidRPr="00A11326">
                  <w:rPr>
                    <w:rStyle w:val="YerTutucuMetni"/>
                    <w:color w:val="auto"/>
                    <w:sz w:val="32"/>
                    <w:szCs w:val="32"/>
                  </w:rPr>
                  <w:t>tez başlığınızı buraya giriniz</w:t>
                </w:r>
              </w:p>
            </w:sdtContent>
          </w:sdt>
        </w:tc>
      </w:tr>
    </w:tbl>
    <w:p w14:paraId="0D070E78" w14:textId="77777777" w:rsidR="00257F74" w:rsidRPr="00257F74" w:rsidRDefault="00DD69FA" w:rsidP="00793F53">
      <w:pPr>
        <w:spacing w:after="0" w:line="240" w:lineRule="auto"/>
        <w:jc w:val="center"/>
        <w:rPr>
          <w:rFonts w:ascii="Times New Roman" w:hAnsi="Times New Roman" w:cs="Times New Roman"/>
          <w:b/>
          <w:bCs/>
          <w:szCs w:val="24"/>
        </w:rPr>
      </w:pPr>
      <w:sdt>
        <w:sdtPr>
          <w:rPr>
            <w:rFonts w:ascii="Times New Roman" w:hAnsi="Times New Roman" w:cs="Times New Roman"/>
            <w:b/>
            <w:bCs/>
            <w:szCs w:val="24"/>
          </w:rPr>
          <w:alias w:val="Düzey"/>
          <w:tag w:val="Düzey"/>
          <w:id w:val="-1917698011"/>
          <w:placeholder>
            <w:docPart w:val="2945C96EC0AF4939A8121A16CA8AE871"/>
          </w:placeholder>
          <w:showingPlcHdr/>
          <w15:color w:val="FF0000"/>
          <w:dropDownList>
            <w:listItem w:value="Bir öğe seçin."/>
            <w:listItem w:displayText="YÜKSEK LİSANS" w:value="YÜKSEK LİSANS"/>
            <w:listItem w:displayText="DOKTORA" w:value="DOKTORA"/>
          </w:dropDownList>
        </w:sdtPr>
        <w:sdtEndPr/>
        <w:sdtContent>
          <w:r w:rsidR="00257F74" w:rsidRPr="00257F74">
            <w:rPr>
              <w:rStyle w:val="YerTutucuMetni"/>
              <w:rFonts w:ascii="Times New Roman" w:hAnsi="Times New Roman" w:cs="Times New Roman"/>
              <w:szCs w:val="20"/>
            </w:rPr>
            <w:t>Bir öğe seçin.</w:t>
          </w:r>
        </w:sdtContent>
      </w:sdt>
      <w:r w:rsidR="00257F74" w:rsidRPr="00257F74">
        <w:rPr>
          <w:rFonts w:ascii="Times New Roman" w:hAnsi="Times New Roman" w:cs="Times New Roman"/>
          <w:b/>
          <w:bCs/>
          <w:szCs w:val="24"/>
        </w:rPr>
        <w:t xml:space="preserve"> </w:t>
      </w:r>
      <w:r w:rsidR="00257F74" w:rsidRPr="00793F53">
        <w:rPr>
          <w:rFonts w:ascii="Times New Roman" w:hAnsi="Times New Roman" w:cs="Times New Roman"/>
          <w:b/>
          <w:bCs/>
          <w:sz w:val="24"/>
          <w:szCs w:val="24"/>
        </w:rPr>
        <w:t>TEZİ</w:t>
      </w:r>
    </w:p>
    <w:p w14:paraId="62C2D6FA" w14:textId="77777777" w:rsidR="00257F74" w:rsidRPr="00257F74" w:rsidRDefault="00257F74" w:rsidP="00257F74">
      <w:pPr>
        <w:spacing w:after="12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67BE21CD" w14:textId="773B42AE" w:rsidR="00257F74" w:rsidRDefault="00257F74" w:rsidP="00257F74">
      <w:pPr>
        <w:spacing w:after="12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377A1309" w14:textId="77777777" w:rsidR="00763CD7" w:rsidRPr="00257F74" w:rsidRDefault="00763CD7" w:rsidP="00763CD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673FF390" w14:textId="77777777" w:rsidR="00257F74" w:rsidRPr="00793F53" w:rsidRDefault="00257F74" w:rsidP="00793F5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93F53">
        <w:rPr>
          <w:rFonts w:ascii="Times New Roman" w:hAnsi="Times New Roman" w:cs="Times New Roman"/>
          <w:b/>
          <w:bCs/>
          <w:sz w:val="24"/>
          <w:szCs w:val="24"/>
        </w:rPr>
        <w:t>TEZ YAZARININ ADI SOYADI</w:t>
      </w:r>
    </w:p>
    <w:p w14:paraId="1B6FCDA8" w14:textId="769EB3DD" w:rsidR="00257F74" w:rsidRPr="00793F53" w:rsidRDefault="0095464C" w:rsidP="00793F5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ORCID NO</w:t>
      </w:r>
      <w:r w:rsidR="00257F74" w:rsidRPr="00793F53">
        <w:rPr>
          <w:rFonts w:ascii="Times New Roman" w:hAnsi="Times New Roman" w:cs="Times New Roman"/>
          <w:b/>
          <w:bCs/>
          <w:sz w:val="24"/>
          <w:szCs w:val="24"/>
        </w:rPr>
        <w:t>: XXXX-XXXX-XXXX-XXXX)</w:t>
      </w:r>
    </w:p>
    <w:p w14:paraId="2B31608D" w14:textId="6EDEE426" w:rsidR="00257F74" w:rsidRDefault="00257F74" w:rsidP="00763CD7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77E37D9D" w14:textId="77777777" w:rsidR="00763CD7" w:rsidRPr="00257F74" w:rsidRDefault="00763CD7" w:rsidP="00763CD7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503CFE33" w14:textId="3A8AEC48" w:rsidR="00257F74" w:rsidRPr="00793F53" w:rsidRDefault="00793F53" w:rsidP="00793F53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commentRangeStart w:id="4"/>
      <w:r w:rsidRPr="00793F53">
        <w:rPr>
          <w:rFonts w:ascii="Times New Roman" w:eastAsia="Times New Roman" w:hAnsi="Times New Roman" w:cs="Times New Roman"/>
          <w:b/>
          <w:bCs/>
          <w:sz w:val="24"/>
          <w:szCs w:val="24"/>
        </w:rPr>
        <w:t>DANIŞMAN</w:t>
      </w:r>
      <w:commentRangeEnd w:id="4"/>
      <w:r w:rsidR="00ED7573">
        <w:rPr>
          <w:rStyle w:val="AklamaBavurusu"/>
        </w:rPr>
        <w:commentReference w:id="4"/>
      </w:r>
    </w:p>
    <w:p w14:paraId="4EF0C4AA" w14:textId="6994ADCB" w:rsidR="00257F74" w:rsidRPr="00793F53" w:rsidRDefault="00793F53" w:rsidP="00793F53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3F53">
        <w:rPr>
          <w:rFonts w:ascii="Times New Roman" w:eastAsia="Times New Roman" w:hAnsi="Times New Roman" w:cs="Times New Roman"/>
          <w:b/>
          <w:bCs/>
          <w:sz w:val="24"/>
          <w:szCs w:val="24"/>
        </w:rPr>
        <w:t>ÜNVANI ADI VE SOYADI</w:t>
      </w:r>
    </w:p>
    <w:p w14:paraId="2313C83E" w14:textId="7E975A99" w:rsidR="00257F74" w:rsidRDefault="00257F74" w:rsidP="00257F74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F7B94A0" w14:textId="77777777" w:rsidR="00ED7573" w:rsidRDefault="00ED7573" w:rsidP="00257F74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szCs w:val="24"/>
        </w:rPr>
      </w:pPr>
    </w:p>
    <w:p w14:paraId="49732155" w14:textId="77777777" w:rsidR="00793F53" w:rsidRPr="00257F74" w:rsidRDefault="00793F53" w:rsidP="00257F74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szCs w:val="24"/>
        </w:rPr>
      </w:pPr>
    </w:p>
    <w:p w14:paraId="5ED5BDCF" w14:textId="77777777" w:rsidR="00B90358" w:rsidRDefault="00B90358" w:rsidP="00763CD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</w:p>
    <w:p w14:paraId="48F5C23F" w14:textId="0AF7C88F" w:rsidR="00257F74" w:rsidRPr="00793F53" w:rsidRDefault="00B90358" w:rsidP="00793F5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4"/>
        </w:rPr>
      </w:pPr>
      <w:commentRangeStart w:id="5"/>
      <w:r w:rsidRPr="00793F53">
        <w:rPr>
          <w:rFonts w:ascii="Times New Roman" w:hAnsi="Times New Roman" w:cs="Times New Roman"/>
          <w:b/>
          <w:sz w:val="20"/>
          <w:szCs w:val="24"/>
        </w:rPr>
        <w:t xml:space="preserve">Bu araştırma Karamanoğlu </w:t>
      </w:r>
      <w:proofErr w:type="spellStart"/>
      <w:r w:rsidRPr="00793F53">
        <w:rPr>
          <w:rFonts w:ascii="Times New Roman" w:hAnsi="Times New Roman" w:cs="Times New Roman"/>
          <w:b/>
          <w:sz w:val="20"/>
          <w:szCs w:val="24"/>
        </w:rPr>
        <w:t>Mehmetbey</w:t>
      </w:r>
      <w:proofErr w:type="spellEnd"/>
      <w:r w:rsidRPr="00793F53">
        <w:rPr>
          <w:rFonts w:ascii="Times New Roman" w:hAnsi="Times New Roman" w:cs="Times New Roman"/>
          <w:b/>
          <w:sz w:val="20"/>
          <w:szCs w:val="24"/>
        </w:rPr>
        <w:t xml:space="preserve"> Üniversitesi Bilimsel Araştırma Projeleri Koordinatörlüğü tarafından </w:t>
      </w:r>
      <w:proofErr w:type="gramStart"/>
      <w:r w:rsidRPr="00793F53">
        <w:rPr>
          <w:rFonts w:ascii="Times New Roman" w:hAnsi="Times New Roman" w:cs="Times New Roman"/>
          <w:b/>
          <w:sz w:val="20"/>
          <w:szCs w:val="24"/>
        </w:rPr>
        <w:t>…………….</w:t>
      </w:r>
      <w:proofErr w:type="gramEnd"/>
      <w:r w:rsidRPr="00793F53">
        <w:rPr>
          <w:rFonts w:ascii="Times New Roman" w:hAnsi="Times New Roman" w:cs="Times New Roman"/>
          <w:b/>
          <w:sz w:val="20"/>
          <w:szCs w:val="24"/>
        </w:rPr>
        <w:t xml:space="preserve"> proje numarası ile desteklenmiştir.</w:t>
      </w:r>
      <w:commentRangeEnd w:id="5"/>
      <w:r w:rsidRPr="00793F53">
        <w:rPr>
          <w:rStyle w:val="AklamaBavurusu"/>
          <w:rFonts w:ascii="Times New Roman" w:hAnsi="Times New Roman" w:cs="Times New Roman"/>
          <w:sz w:val="20"/>
          <w:szCs w:val="24"/>
        </w:rPr>
        <w:commentReference w:id="5"/>
      </w:r>
    </w:p>
    <w:p w14:paraId="1729CEEB" w14:textId="3CA8D70E" w:rsidR="00257F74" w:rsidRDefault="00257F74" w:rsidP="00257F74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szCs w:val="24"/>
        </w:rPr>
      </w:pPr>
    </w:p>
    <w:p w14:paraId="344F07A2" w14:textId="77777777" w:rsidR="00793F53" w:rsidRPr="00257F74" w:rsidRDefault="00793F53" w:rsidP="00257F74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szCs w:val="24"/>
        </w:rPr>
      </w:pPr>
    </w:p>
    <w:p w14:paraId="39F3D3A8" w14:textId="77777777" w:rsidR="00257F74" w:rsidRPr="00257F74" w:rsidRDefault="00257F74" w:rsidP="00257F74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szCs w:val="24"/>
        </w:rPr>
      </w:pPr>
    </w:p>
    <w:commentRangeStart w:id="6"/>
    <w:p w14:paraId="5A0B960B" w14:textId="3AE155FA" w:rsidR="00257F74" w:rsidRPr="00793F53" w:rsidRDefault="00DD69FA" w:rsidP="00793F5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  <w:sectPr w:rsidR="00257F74" w:rsidRPr="00793F53" w:rsidSect="00A11326">
          <w:footerReference w:type="default" r:id="rId12"/>
          <w:pgSz w:w="11906" w:h="16838" w:code="9"/>
          <w:pgMar w:top="1418" w:right="1418" w:bottom="1418" w:left="1701" w:header="851" w:footer="851" w:gutter="0"/>
          <w:pgNumType w:fmt="lowerRoman" w:start="1"/>
          <w:cols w:space="708"/>
          <w:titlePg/>
          <w:docGrid w:linePitch="360"/>
        </w:sect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Ay  Yıl"/>
          <w:tag w:val="Ay Yıl"/>
          <w:id w:val="1842892814"/>
          <w:placeholder>
            <w:docPart w:val="33948998163044208BB784A1DAC51D5B"/>
          </w:placeholder>
          <w15:color w:val="FF0000"/>
          <w:date>
            <w:dateFormat w:val="MMMM yyyy"/>
            <w:lid w:val="tr-TR"/>
            <w:storeMappedDataAs w:val="date"/>
            <w:calendar w:val="gregorian"/>
          </w:date>
        </w:sdtPr>
        <w:sdtEndPr/>
        <w:sdtContent>
          <w:r w:rsidR="00793F53" w:rsidRPr="00793F53">
            <w:rPr>
              <w:rFonts w:ascii="Times New Roman" w:hAnsi="Times New Roman" w:cs="Times New Roman"/>
              <w:b/>
              <w:sz w:val="24"/>
              <w:szCs w:val="24"/>
            </w:rPr>
            <w:t>MART 2026</w:t>
          </w:r>
        </w:sdtContent>
      </w:sdt>
      <w:r w:rsidR="00793F53" w:rsidRPr="00793F53">
        <w:rPr>
          <w:rFonts w:ascii="Times New Roman" w:hAnsi="Times New Roman" w:cs="Times New Roman"/>
          <w:b/>
          <w:sz w:val="24"/>
          <w:szCs w:val="24"/>
        </w:rPr>
        <w:t xml:space="preserve"> – KARAMAN</w:t>
      </w:r>
      <w:commentRangeEnd w:id="6"/>
      <w:r w:rsidR="00ED7573">
        <w:rPr>
          <w:rStyle w:val="AklamaBavurusu"/>
        </w:rPr>
        <w:commentReference w:id="6"/>
      </w:r>
    </w:p>
    <w:tbl>
      <w:tblPr>
        <w:tblW w:w="822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02"/>
        <w:gridCol w:w="3827"/>
        <w:gridCol w:w="1417"/>
        <w:gridCol w:w="1276"/>
      </w:tblGrid>
      <w:tr w:rsidR="00176DCC" w:rsidRPr="00A93051" w14:paraId="0285E10E" w14:textId="77777777" w:rsidTr="00835C6F">
        <w:trPr>
          <w:trHeight w:val="108"/>
        </w:trPr>
        <w:tc>
          <w:tcPr>
            <w:tcW w:w="1702" w:type="dxa"/>
            <w:vMerge w:val="restart"/>
            <w:tcBorders>
              <w:right w:val="nil"/>
            </w:tcBorders>
            <w:vAlign w:val="center"/>
          </w:tcPr>
          <w:p w14:paraId="62C7E83D" w14:textId="77777777" w:rsidR="00176DCC" w:rsidRPr="00A93051" w:rsidRDefault="00176DCC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A93051">
              <w:rPr>
                <w:rFonts w:ascii="Arial" w:eastAsia="Times New Roman" w:hAnsi="Arial" w:cs="Arial"/>
                <w:noProof/>
                <w:lang w:val="en-US"/>
              </w:rPr>
              <w:lastRenderedPageBreak/>
              <w:drawing>
                <wp:inline distT="0" distB="0" distL="0" distR="0" wp14:anchorId="6F32A5BB" wp14:editId="050CE2C2">
                  <wp:extent cx="998717" cy="1092776"/>
                  <wp:effectExtent l="19050" t="0" r="0" b="0"/>
                  <wp:docPr id="2" name="0 Resim" descr="amble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mblem.png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8717" cy="1092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  <w:vMerge w:val="restart"/>
            <w:tcBorders>
              <w:left w:val="nil"/>
            </w:tcBorders>
            <w:vAlign w:val="center"/>
          </w:tcPr>
          <w:p w14:paraId="2A256060" w14:textId="77777777" w:rsidR="00176DCC" w:rsidRPr="00A93051" w:rsidRDefault="00176DCC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9305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ENSTİTÜ TEZ ONAY FORMU</w:t>
            </w:r>
          </w:p>
        </w:tc>
        <w:tc>
          <w:tcPr>
            <w:tcW w:w="1417" w:type="dxa"/>
            <w:vAlign w:val="center"/>
          </w:tcPr>
          <w:p w14:paraId="76EF1225" w14:textId="77777777" w:rsidR="00176DCC" w:rsidRPr="00A93051" w:rsidRDefault="00176DCC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A93051">
              <w:rPr>
                <w:rFonts w:ascii="Times New Roman" w:eastAsia="Times New Roman" w:hAnsi="Times New Roman" w:cs="Times New Roman"/>
                <w:lang w:val="en-US"/>
              </w:rPr>
              <w:t>Doküman</w:t>
            </w:r>
            <w:proofErr w:type="spellEnd"/>
            <w:r w:rsidRPr="00A93051">
              <w:rPr>
                <w:rFonts w:ascii="Times New Roman" w:eastAsia="Times New Roman" w:hAnsi="Times New Roman" w:cs="Times New Roman"/>
                <w:lang w:val="en-US"/>
              </w:rPr>
              <w:t xml:space="preserve"> No</w:t>
            </w:r>
          </w:p>
        </w:tc>
        <w:tc>
          <w:tcPr>
            <w:tcW w:w="1276" w:type="dxa"/>
            <w:vAlign w:val="center"/>
          </w:tcPr>
          <w:p w14:paraId="4C981C63" w14:textId="77777777" w:rsidR="00176DCC" w:rsidRPr="00A93051" w:rsidRDefault="00176DCC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A93051">
              <w:rPr>
                <w:rFonts w:ascii="Times New Roman" w:eastAsia="Times New Roman" w:hAnsi="Times New Roman" w:cs="Times New Roman"/>
                <w:sz w:val="18"/>
                <w:lang w:val="en-US"/>
              </w:rPr>
              <w:t>FR-285</w:t>
            </w:r>
          </w:p>
        </w:tc>
      </w:tr>
      <w:tr w:rsidR="00176DCC" w:rsidRPr="00A93051" w14:paraId="3F1F029A" w14:textId="77777777" w:rsidTr="00835C6F">
        <w:trPr>
          <w:trHeight w:val="79"/>
        </w:trPr>
        <w:tc>
          <w:tcPr>
            <w:tcW w:w="1702" w:type="dxa"/>
            <w:vMerge/>
            <w:tcBorders>
              <w:right w:val="nil"/>
            </w:tcBorders>
            <w:vAlign w:val="center"/>
          </w:tcPr>
          <w:p w14:paraId="65177674" w14:textId="77777777" w:rsidR="00176DCC" w:rsidRPr="00A93051" w:rsidRDefault="00176DCC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3827" w:type="dxa"/>
            <w:vMerge/>
            <w:tcBorders>
              <w:left w:val="nil"/>
            </w:tcBorders>
            <w:vAlign w:val="center"/>
          </w:tcPr>
          <w:p w14:paraId="50282BF7" w14:textId="77777777" w:rsidR="00176DCC" w:rsidRPr="00A93051" w:rsidRDefault="00176DCC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302B7BD2" w14:textId="77777777" w:rsidR="00176DCC" w:rsidRPr="00A93051" w:rsidRDefault="00176DCC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A93051">
              <w:rPr>
                <w:rFonts w:ascii="Times New Roman" w:eastAsia="Times New Roman" w:hAnsi="Times New Roman" w:cs="Times New Roman"/>
                <w:lang w:val="en-US"/>
              </w:rPr>
              <w:t xml:space="preserve">İlk </w:t>
            </w:r>
            <w:proofErr w:type="spellStart"/>
            <w:r w:rsidRPr="00A93051">
              <w:rPr>
                <w:rFonts w:ascii="Times New Roman" w:eastAsia="Times New Roman" w:hAnsi="Times New Roman" w:cs="Times New Roman"/>
                <w:lang w:val="en-US"/>
              </w:rPr>
              <w:t>Yayın</w:t>
            </w:r>
            <w:proofErr w:type="spellEnd"/>
            <w:r w:rsidRPr="00A93051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A93051">
              <w:rPr>
                <w:rFonts w:ascii="Times New Roman" w:eastAsia="Times New Roman" w:hAnsi="Times New Roman" w:cs="Times New Roman"/>
                <w:lang w:val="en-US"/>
              </w:rPr>
              <w:t>Tarihi</w:t>
            </w:r>
            <w:proofErr w:type="spellEnd"/>
          </w:p>
        </w:tc>
        <w:tc>
          <w:tcPr>
            <w:tcW w:w="1276" w:type="dxa"/>
            <w:vAlign w:val="center"/>
          </w:tcPr>
          <w:p w14:paraId="0F3A0002" w14:textId="77777777" w:rsidR="00176DCC" w:rsidRPr="00A93051" w:rsidRDefault="00176DCC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A93051">
              <w:rPr>
                <w:rFonts w:ascii="Times New Roman" w:eastAsia="Times New Roman" w:hAnsi="Times New Roman" w:cs="Times New Roman"/>
                <w:sz w:val="18"/>
                <w:lang w:val="en-US"/>
              </w:rPr>
              <w:t>05.02.2018</w:t>
            </w:r>
          </w:p>
        </w:tc>
      </w:tr>
      <w:tr w:rsidR="00176DCC" w:rsidRPr="00A93051" w14:paraId="7555B226" w14:textId="77777777" w:rsidTr="00835C6F">
        <w:trPr>
          <w:trHeight w:val="73"/>
        </w:trPr>
        <w:tc>
          <w:tcPr>
            <w:tcW w:w="1702" w:type="dxa"/>
            <w:vMerge/>
            <w:tcBorders>
              <w:right w:val="nil"/>
            </w:tcBorders>
            <w:vAlign w:val="center"/>
          </w:tcPr>
          <w:p w14:paraId="23B3986D" w14:textId="77777777" w:rsidR="00176DCC" w:rsidRPr="00A93051" w:rsidRDefault="00176DCC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3827" w:type="dxa"/>
            <w:vMerge/>
            <w:tcBorders>
              <w:left w:val="nil"/>
            </w:tcBorders>
            <w:vAlign w:val="center"/>
          </w:tcPr>
          <w:p w14:paraId="3BEB5634" w14:textId="77777777" w:rsidR="00176DCC" w:rsidRPr="00A93051" w:rsidRDefault="00176DCC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4E56E31B" w14:textId="77777777" w:rsidR="00176DCC" w:rsidRPr="00A93051" w:rsidRDefault="00176DCC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A93051">
              <w:rPr>
                <w:rFonts w:ascii="Times New Roman" w:eastAsia="Times New Roman" w:hAnsi="Times New Roman" w:cs="Times New Roman"/>
                <w:lang w:val="en-US"/>
              </w:rPr>
              <w:t>Revizyon</w:t>
            </w:r>
            <w:proofErr w:type="spellEnd"/>
            <w:r w:rsidRPr="00A93051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A93051">
              <w:rPr>
                <w:rFonts w:ascii="Times New Roman" w:eastAsia="Times New Roman" w:hAnsi="Times New Roman" w:cs="Times New Roman"/>
                <w:lang w:val="en-US"/>
              </w:rPr>
              <w:t>Tarihi</w:t>
            </w:r>
            <w:proofErr w:type="spellEnd"/>
          </w:p>
        </w:tc>
        <w:tc>
          <w:tcPr>
            <w:tcW w:w="1276" w:type="dxa"/>
            <w:vAlign w:val="center"/>
          </w:tcPr>
          <w:p w14:paraId="765350F5" w14:textId="6621CA95" w:rsidR="00176DCC" w:rsidRPr="00A93051" w:rsidRDefault="00A11326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lang w:val="en-US"/>
              </w:rPr>
              <w:t>26.07.2024</w:t>
            </w:r>
          </w:p>
        </w:tc>
      </w:tr>
      <w:tr w:rsidR="00176DCC" w:rsidRPr="00A93051" w14:paraId="5DAB4531" w14:textId="77777777" w:rsidTr="00835C6F">
        <w:trPr>
          <w:trHeight w:val="105"/>
        </w:trPr>
        <w:tc>
          <w:tcPr>
            <w:tcW w:w="1702" w:type="dxa"/>
            <w:vMerge/>
            <w:tcBorders>
              <w:right w:val="nil"/>
            </w:tcBorders>
            <w:vAlign w:val="center"/>
          </w:tcPr>
          <w:p w14:paraId="73A0526A" w14:textId="77777777" w:rsidR="00176DCC" w:rsidRPr="00A93051" w:rsidRDefault="00176DCC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3827" w:type="dxa"/>
            <w:vMerge/>
            <w:tcBorders>
              <w:left w:val="nil"/>
            </w:tcBorders>
            <w:vAlign w:val="center"/>
          </w:tcPr>
          <w:p w14:paraId="68869B06" w14:textId="77777777" w:rsidR="00176DCC" w:rsidRPr="00A93051" w:rsidRDefault="00176DCC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0EF63263" w14:textId="77777777" w:rsidR="00176DCC" w:rsidRPr="00A93051" w:rsidRDefault="00176DCC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A93051">
              <w:rPr>
                <w:rFonts w:ascii="Times New Roman" w:eastAsia="Times New Roman" w:hAnsi="Times New Roman" w:cs="Times New Roman"/>
                <w:lang w:val="en-US"/>
              </w:rPr>
              <w:t>Revizyon</w:t>
            </w:r>
            <w:proofErr w:type="spellEnd"/>
            <w:r w:rsidRPr="00A93051">
              <w:rPr>
                <w:rFonts w:ascii="Times New Roman" w:eastAsia="Times New Roman" w:hAnsi="Times New Roman" w:cs="Times New Roman"/>
                <w:lang w:val="en-US"/>
              </w:rPr>
              <w:t xml:space="preserve"> No</w:t>
            </w:r>
          </w:p>
        </w:tc>
        <w:tc>
          <w:tcPr>
            <w:tcW w:w="1276" w:type="dxa"/>
            <w:vAlign w:val="center"/>
          </w:tcPr>
          <w:p w14:paraId="15F7C773" w14:textId="2AE15907" w:rsidR="00176DCC" w:rsidRPr="00A93051" w:rsidRDefault="00A11326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lang w:val="en-US"/>
              </w:rPr>
              <w:t>03</w:t>
            </w:r>
          </w:p>
        </w:tc>
      </w:tr>
      <w:tr w:rsidR="00176DCC" w:rsidRPr="00A93051" w14:paraId="372E8743" w14:textId="77777777" w:rsidTr="00835C6F">
        <w:trPr>
          <w:trHeight w:val="70"/>
        </w:trPr>
        <w:tc>
          <w:tcPr>
            <w:tcW w:w="1702" w:type="dxa"/>
            <w:vMerge/>
            <w:tcBorders>
              <w:right w:val="nil"/>
            </w:tcBorders>
            <w:vAlign w:val="center"/>
          </w:tcPr>
          <w:p w14:paraId="0E8A4E68" w14:textId="77777777" w:rsidR="00176DCC" w:rsidRPr="00A93051" w:rsidRDefault="00176DCC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3827" w:type="dxa"/>
            <w:vMerge/>
            <w:tcBorders>
              <w:left w:val="nil"/>
            </w:tcBorders>
            <w:vAlign w:val="center"/>
          </w:tcPr>
          <w:p w14:paraId="6AEEAAF2" w14:textId="77777777" w:rsidR="00176DCC" w:rsidRPr="00A93051" w:rsidRDefault="00176DCC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6120E479" w14:textId="77777777" w:rsidR="00176DCC" w:rsidRPr="00A93051" w:rsidRDefault="00176DCC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A93051">
              <w:rPr>
                <w:rFonts w:ascii="Times New Roman" w:eastAsia="Times New Roman" w:hAnsi="Times New Roman" w:cs="Times New Roman"/>
                <w:lang w:val="en-US"/>
              </w:rPr>
              <w:t>Sayfa</w:t>
            </w:r>
            <w:proofErr w:type="spellEnd"/>
            <w:r w:rsidRPr="00A93051">
              <w:rPr>
                <w:rFonts w:ascii="Times New Roman" w:eastAsia="Times New Roman" w:hAnsi="Times New Roman" w:cs="Times New Roman"/>
                <w:lang w:val="en-US"/>
              </w:rPr>
              <w:t xml:space="preserve"> No</w:t>
            </w:r>
          </w:p>
        </w:tc>
        <w:tc>
          <w:tcPr>
            <w:tcW w:w="1276" w:type="dxa"/>
            <w:vAlign w:val="center"/>
          </w:tcPr>
          <w:p w14:paraId="45E9D8CA" w14:textId="77777777" w:rsidR="00176DCC" w:rsidRPr="00A93051" w:rsidRDefault="00176DCC" w:rsidP="00835C6F">
            <w:pPr>
              <w:widowControl w:val="0"/>
              <w:tabs>
                <w:tab w:val="center" w:pos="4536"/>
                <w:tab w:val="right" w:pos="9072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A93051">
              <w:rPr>
                <w:rFonts w:ascii="Times New Roman" w:eastAsia="Times New Roman" w:hAnsi="Times New Roman" w:cs="Times New Roman"/>
                <w:sz w:val="18"/>
                <w:lang w:val="en-US"/>
              </w:rPr>
              <w:t>1/1</w:t>
            </w:r>
          </w:p>
        </w:tc>
      </w:tr>
    </w:tbl>
    <w:p w14:paraId="0F07F2EE" w14:textId="77777777" w:rsidR="00176DCC" w:rsidRPr="00A93051" w:rsidRDefault="00176DCC" w:rsidP="00176DC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EFF42EB" w14:textId="77777777" w:rsidR="00176DCC" w:rsidRPr="00A93051" w:rsidRDefault="00176DCC" w:rsidP="00176DC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40281A3" w14:textId="77777777" w:rsidR="00176DCC" w:rsidRPr="00A93051" w:rsidRDefault="00176DCC" w:rsidP="00176DCC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9AC6297" w14:textId="77777777" w:rsidR="00A11326" w:rsidRPr="00AF694C" w:rsidRDefault="00A11326" w:rsidP="00A11326">
      <w:pPr>
        <w:pStyle w:val="GvdeMetni"/>
        <w:tabs>
          <w:tab w:val="left" w:leader="dot" w:pos="8789"/>
        </w:tabs>
        <w:spacing w:line="360" w:lineRule="auto"/>
        <w:ind w:right="352"/>
        <w:jc w:val="both"/>
      </w:pPr>
      <w:proofErr w:type="gramStart"/>
      <w:r>
        <w:t>………………………………………………………………</w:t>
      </w:r>
      <w:proofErr w:type="gramEnd"/>
      <w:r>
        <w:t xml:space="preserve"> </w:t>
      </w:r>
      <w:r w:rsidRPr="00AF694C">
        <w:t xml:space="preserve">tarafından savunulan </w:t>
      </w:r>
      <w:proofErr w:type="gramStart"/>
      <w:r w:rsidRPr="00AF694C">
        <w:t>..……</w:t>
      </w:r>
      <w:r>
        <w:t>………………………………………………………..</w:t>
      </w:r>
      <w:proofErr w:type="gramEnd"/>
      <w:r>
        <w:t xml:space="preserve"> </w:t>
      </w:r>
      <w:r w:rsidRPr="00AF694C">
        <w:t xml:space="preserve">başlıklı tez çalışması, jürimiz tarafından </w:t>
      </w:r>
      <w:proofErr w:type="gramStart"/>
      <w:r w:rsidRPr="00AF694C">
        <w:t>..............</w:t>
      </w:r>
      <w:r>
        <w:t>...........</w:t>
      </w:r>
      <w:r w:rsidRPr="00AF694C">
        <w:t>.</w:t>
      </w:r>
      <w:proofErr w:type="gramEnd"/>
      <w:r w:rsidRPr="00AF694C">
        <w:t xml:space="preserve"> Ana Bilim Dalında Yüksek Lisans / Doktora Tezi olarak oy birliği / oy çokluğu ile kabul edilmiştir.</w:t>
      </w:r>
    </w:p>
    <w:p w14:paraId="154F1E37" w14:textId="77777777" w:rsidR="00A11326" w:rsidRPr="00AF694C" w:rsidRDefault="00A11326" w:rsidP="00A11326">
      <w:pPr>
        <w:pStyle w:val="GvdeMetni"/>
        <w:spacing w:before="2" w:after="1"/>
      </w:pPr>
    </w:p>
    <w:tbl>
      <w:tblPr>
        <w:tblStyle w:val="TableNormal"/>
        <w:tblW w:w="0" w:type="auto"/>
        <w:tblInd w:w="126" w:type="dxa"/>
        <w:tblLayout w:type="fixed"/>
        <w:tblLook w:val="01E0" w:firstRow="1" w:lastRow="1" w:firstColumn="1" w:lastColumn="1" w:noHBand="0" w:noVBand="0"/>
      </w:tblPr>
      <w:tblGrid>
        <w:gridCol w:w="2714"/>
        <w:gridCol w:w="4123"/>
        <w:gridCol w:w="2102"/>
      </w:tblGrid>
      <w:tr w:rsidR="00A11326" w:rsidRPr="00AF694C" w14:paraId="4042A9E2" w14:textId="77777777" w:rsidTr="00A11326">
        <w:trPr>
          <w:trHeight w:val="245"/>
        </w:trPr>
        <w:tc>
          <w:tcPr>
            <w:tcW w:w="2714" w:type="dxa"/>
          </w:tcPr>
          <w:p w14:paraId="1746D1EA" w14:textId="77777777" w:rsidR="00A11326" w:rsidRPr="00AF694C" w:rsidRDefault="00A11326" w:rsidP="00A11326">
            <w:pPr>
              <w:pStyle w:val="TableParagraph"/>
              <w:spacing w:line="257" w:lineRule="exact"/>
              <w:ind w:left="958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Jüri</w:t>
            </w:r>
            <w:proofErr w:type="spellEnd"/>
            <w:r w:rsidRPr="00AF694C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Başkanı</w:t>
            </w:r>
            <w:proofErr w:type="spellEnd"/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123" w:type="dxa"/>
          </w:tcPr>
          <w:p w14:paraId="12EFBEC0" w14:textId="77777777" w:rsidR="00A11326" w:rsidRPr="00AF694C" w:rsidRDefault="00A11326" w:rsidP="00A11326">
            <w:pPr>
              <w:pStyle w:val="TableParagraph"/>
              <w:spacing w:line="257" w:lineRule="exact"/>
              <w:ind w:left="55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Ünvanı</w:t>
            </w:r>
            <w:proofErr w:type="spellEnd"/>
            <w:r w:rsidRPr="00AF694C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Adı</w:t>
            </w:r>
            <w:proofErr w:type="spellEnd"/>
            <w:r w:rsidRPr="00AF694C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SOYADI</w:t>
            </w:r>
          </w:p>
        </w:tc>
        <w:tc>
          <w:tcPr>
            <w:tcW w:w="2102" w:type="dxa"/>
          </w:tcPr>
          <w:p w14:paraId="12757CD5" w14:textId="77777777" w:rsidR="00A11326" w:rsidRPr="00AF694C" w:rsidRDefault="00A11326" w:rsidP="00A11326">
            <w:pPr>
              <w:pStyle w:val="TableParagraph"/>
              <w:spacing w:line="257" w:lineRule="exact"/>
              <w:ind w:right="19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1326" w:rsidRPr="00AF694C" w14:paraId="6434F8B1" w14:textId="77777777" w:rsidTr="00A11326">
        <w:trPr>
          <w:trHeight w:val="432"/>
        </w:trPr>
        <w:tc>
          <w:tcPr>
            <w:tcW w:w="2714" w:type="dxa"/>
          </w:tcPr>
          <w:p w14:paraId="587C06E9" w14:textId="77777777" w:rsidR="00A11326" w:rsidRPr="00AF694C" w:rsidRDefault="00A11326" w:rsidP="00A11326">
            <w:pPr>
              <w:pStyle w:val="TableParagraph"/>
              <w:spacing w:before="1"/>
              <w:ind w:left="2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3" w:type="dxa"/>
          </w:tcPr>
          <w:p w14:paraId="2922013F" w14:textId="77777777" w:rsidR="00A11326" w:rsidRPr="00AF694C" w:rsidRDefault="00A11326" w:rsidP="00A11326">
            <w:pPr>
              <w:pStyle w:val="TableParagraph"/>
              <w:spacing w:before="1"/>
              <w:ind w:left="439"/>
              <w:rPr>
                <w:rFonts w:ascii="Times New Roman" w:hAnsi="Times New Roman" w:cs="Times New Roman"/>
                <w:sz w:val="24"/>
                <w:szCs w:val="24"/>
              </w:rPr>
            </w:pPr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…………</w:t>
            </w:r>
            <w:r w:rsidRPr="00AF694C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Üniversitesi</w:t>
            </w:r>
            <w:proofErr w:type="spellEnd"/>
          </w:p>
        </w:tc>
        <w:tc>
          <w:tcPr>
            <w:tcW w:w="2102" w:type="dxa"/>
          </w:tcPr>
          <w:p w14:paraId="1896973F" w14:textId="77777777" w:rsidR="00A11326" w:rsidRPr="00AF694C" w:rsidRDefault="00A11326" w:rsidP="00A1132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1326" w:rsidRPr="00AF694C" w14:paraId="109D676F" w14:textId="77777777" w:rsidTr="00A11326">
        <w:trPr>
          <w:trHeight w:val="856"/>
        </w:trPr>
        <w:tc>
          <w:tcPr>
            <w:tcW w:w="2714" w:type="dxa"/>
          </w:tcPr>
          <w:p w14:paraId="5F358FF7" w14:textId="77777777" w:rsidR="00A11326" w:rsidRPr="00AF694C" w:rsidRDefault="00A11326" w:rsidP="00A11326">
            <w:pPr>
              <w:pStyle w:val="TableParagraph"/>
              <w:spacing w:before="199"/>
              <w:ind w:left="958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Danışman</w:t>
            </w:r>
            <w:proofErr w:type="spellEnd"/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123" w:type="dxa"/>
          </w:tcPr>
          <w:p w14:paraId="24E0E5A0" w14:textId="77777777" w:rsidR="00A11326" w:rsidRPr="00AF694C" w:rsidRDefault="00A11326" w:rsidP="00A11326">
            <w:pPr>
              <w:pStyle w:val="TableParagraph"/>
              <w:spacing w:before="199"/>
              <w:ind w:left="49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Ünvanı</w:t>
            </w:r>
            <w:proofErr w:type="spellEnd"/>
            <w:r w:rsidRPr="00AF694C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proofErr w:type="spellStart"/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Adı</w:t>
            </w:r>
            <w:proofErr w:type="spellEnd"/>
            <w:r w:rsidRPr="00AF694C">
              <w:rPr>
                <w:rFonts w:ascii="Times New Roman" w:hAnsi="Times New Roman" w:cs="Times New Roman"/>
                <w:spacing w:val="-11"/>
                <w:sz w:val="24"/>
                <w:szCs w:val="24"/>
              </w:rPr>
              <w:t xml:space="preserve"> </w:t>
            </w:r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SOYADI</w:t>
            </w:r>
          </w:p>
          <w:p w14:paraId="62D5FE5E" w14:textId="77777777" w:rsidR="00A11326" w:rsidRPr="00AF694C" w:rsidRDefault="00A11326" w:rsidP="00A11326">
            <w:pPr>
              <w:pStyle w:val="TableParagraph"/>
              <w:ind w:left="434"/>
              <w:rPr>
                <w:rFonts w:ascii="Times New Roman" w:hAnsi="Times New Roman" w:cs="Times New Roman"/>
                <w:sz w:val="24"/>
                <w:szCs w:val="24"/>
              </w:rPr>
            </w:pPr>
            <w:r w:rsidRPr="00AF694C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…………</w:t>
            </w:r>
            <w:r w:rsidRPr="00AF694C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AF694C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Üniversitesi</w:t>
            </w:r>
            <w:proofErr w:type="spellEnd"/>
          </w:p>
        </w:tc>
        <w:tc>
          <w:tcPr>
            <w:tcW w:w="2102" w:type="dxa"/>
          </w:tcPr>
          <w:p w14:paraId="468C54C8" w14:textId="77777777" w:rsidR="00A11326" w:rsidRPr="00AF694C" w:rsidRDefault="00A11326" w:rsidP="00A11326">
            <w:pPr>
              <w:pStyle w:val="TableParagraph"/>
              <w:spacing w:before="199"/>
              <w:ind w:right="19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1326" w:rsidRPr="00AF694C" w14:paraId="3FDB29A6" w14:textId="77777777" w:rsidTr="00A11326">
        <w:trPr>
          <w:trHeight w:val="861"/>
        </w:trPr>
        <w:tc>
          <w:tcPr>
            <w:tcW w:w="2714" w:type="dxa"/>
          </w:tcPr>
          <w:p w14:paraId="0195BA96" w14:textId="77777777" w:rsidR="00A11326" w:rsidRPr="00AF694C" w:rsidRDefault="00A11326" w:rsidP="00A11326">
            <w:pPr>
              <w:pStyle w:val="TableParagraph"/>
              <w:spacing w:before="201"/>
              <w:ind w:left="645" w:right="91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  <w:proofErr w:type="spellEnd"/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123" w:type="dxa"/>
          </w:tcPr>
          <w:p w14:paraId="6823B4E0" w14:textId="77777777" w:rsidR="00A11326" w:rsidRPr="00AF694C" w:rsidRDefault="00A11326" w:rsidP="00A11326">
            <w:pPr>
              <w:pStyle w:val="TableParagraph"/>
              <w:spacing w:before="201"/>
              <w:ind w:left="56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694C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Ünvanı</w:t>
            </w:r>
            <w:proofErr w:type="spellEnd"/>
            <w:r w:rsidRPr="00AF694C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Adı</w:t>
            </w:r>
            <w:proofErr w:type="spellEnd"/>
            <w:r w:rsidRPr="00AF694C">
              <w:rPr>
                <w:rFonts w:ascii="Times New Roman" w:hAnsi="Times New Roman" w:cs="Times New Roman"/>
                <w:spacing w:val="-13"/>
                <w:sz w:val="24"/>
                <w:szCs w:val="24"/>
              </w:rPr>
              <w:t xml:space="preserve"> </w:t>
            </w:r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SOYADI</w:t>
            </w:r>
          </w:p>
          <w:p w14:paraId="3CDEF1E8" w14:textId="77777777" w:rsidR="00A11326" w:rsidRPr="00AF694C" w:rsidRDefault="00A11326" w:rsidP="00A11326">
            <w:pPr>
              <w:pStyle w:val="TableParagraph"/>
              <w:spacing w:before="2"/>
              <w:ind w:left="443"/>
              <w:rPr>
                <w:rFonts w:ascii="Times New Roman" w:hAnsi="Times New Roman" w:cs="Times New Roman"/>
                <w:sz w:val="24"/>
                <w:szCs w:val="24"/>
              </w:rPr>
            </w:pPr>
            <w:r w:rsidRPr="00AF694C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…………</w:t>
            </w:r>
            <w:r w:rsidRPr="00AF694C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AF694C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Üniversitesi</w:t>
            </w:r>
            <w:proofErr w:type="spellEnd"/>
          </w:p>
        </w:tc>
        <w:tc>
          <w:tcPr>
            <w:tcW w:w="2102" w:type="dxa"/>
          </w:tcPr>
          <w:p w14:paraId="4FF3323D" w14:textId="77777777" w:rsidR="00A11326" w:rsidRPr="00AF694C" w:rsidRDefault="00A11326" w:rsidP="00A11326">
            <w:pPr>
              <w:pStyle w:val="TableParagraph"/>
              <w:spacing w:before="201"/>
              <w:ind w:right="19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1326" w:rsidRPr="00AF694C" w14:paraId="5569BCF2" w14:textId="77777777" w:rsidTr="00A11326">
        <w:trPr>
          <w:trHeight w:val="859"/>
        </w:trPr>
        <w:tc>
          <w:tcPr>
            <w:tcW w:w="2714" w:type="dxa"/>
          </w:tcPr>
          <w:p w14:paraId="55D996D3" w14:textId="77777777" w:rsidR="00A11326" w:rsidRPr="00AF694C" w:rsidRDefault="00A11326" w:rsidP="00A11326">
            <w:pPr>
              <w:pStyle w:val="TableParagraph"/>
              <w:spacing w:before="201"/>
              <w:ind w:left="645" w:right="91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  <w:proofErr w:type="spellEnd"/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123" w:type="dxa"/>
          </w:tcPr>
          <w:p w14:paraId="177C0E79" w14:textId="77777777" w:rsidR="00A11326" w:rsidRPr="00AF694C" w:rsidRDefault="00A11326" w:rsidP="00A11326">
            <w:pPr>
              <w:pStyle w:val="TableParagraph"/>
              <w:spacing w:before="201"/>
              <w:ind w:left="56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694C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Ünvanı</w:t>
            </w:r>
            <w:proofErr w:type="spellEnd"/>
            <w:r w:rsidRPr="00AF694C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Adı</w:t>
            </w:r>
            <w:proofErr w:type="spellEnd"/>
            <w:r w:rsidRPr="00AF694C">
              <w:rPr>
                <w:rFonts w:ascii="Times New Roman" w:hAnsi="Times New Roman" w:cs="Times New Roman"/>
                <w:spacing w:val="-13"/>
                <w:sz w:val="24"/>
                <w:szCs w:val="24"/>
              </w:rPr>
              <w:t xml:space="preserve"> </w:t>
            </w:r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SOYADI</w:t>
            </w:r>
          </w:p>
          <w:p w14:paraId="0D43E810" w14:textId="77777777" w:rsidR="00A11326" w:rsidRPr="00AF694C" w:rsidRDefault="00A11326" w:rsidP="00A11326">
            <w:pPr>
              <w:pStyle w:val="TableParagraph"/>
              <w:ind w:left="443"/>
              <w:rPr>
                <w:rFonts w:ascii="Times New Roman" w:hAnsi="Times New Roman" w:cs="Times New Roman"/>
                <w:sz w:val="24"/>
                <w:szCs w:val="24"/>
              </w:rPr>
            </w:pPr>
            <w:r w:rsidRPr="00AF694C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…………</w:t>
            </w:r>
            <w:r w:rsidRPr="00AF694C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AF694C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Üniversitesi</w:t>
            </w:r>
            <w:proofErr w:type="spellEnd"/>
          </w:p>
        </w:tc>
        <w:tc>
          <w:tcPr>
            <w:tcW w:w="2102" w:type="dxa"/>
          </w:tcPr>
          <w:p w14:paraId="012A78D2" w14:textId="77777777" w:rsidR="00A11326" w:rsidRPr="00AF694C" w:rsidRDefault="00A11326" w:rsidP="00A11326">
            <w:pPr>
              <w:pStyle w:val="TableParagraph"/>
              <w:spacing w:before="201"/>
              <w:ind w:right="19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1326" w:rsidRPr="00AF694C" w14:paraId="2B844800" w14:textId="77777777" w:rsidTr="00A11326">
        <w:trPr>
          <w:trHeight w:val="914"/>
        </w:trPr>
        <w:tc>
          <w:tcPr>
            <w:tcW w:w="2714" w:type="dxa"/>
          </w:tcPr>
          <w:p w14:paraId="548273A5" w14:textId="77777777" w:rsidR="00A11326" w:rsidRPr="00AF694C" w:rsidRDefault="00A11326" w:rsidP="00A11326">
            <w:pPr>
              <w:pStyle w:val="TableParagraph"/>
              <w:spacing w:before="201"/>
              <w:ind w:left="645" w:right="91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7"/>
            <w:proofErr w:type="spellStart"/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  <w:proofErr w:type="spellEnd"/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123" w:type="dxa"/>
          </w:tcPr>
          <w:p w14:paraId="2B9B5D2E" w14:textId="77777777" w:rsidR="00A11326" w:rsidRPr="00AF694C" w:rsidRDefault="00A11326" w:rsidP="00A11326">
            <w:pPr>
              <w:pStyle w:val="TableParagraph"/>
              <w:spacing w:before="201"/>
              <w:ind w:left="56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694C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Ünvanı</w:t>
            </w:r>
            <w:proofErr w:type="spellEnd"/>
            <w:r w:rsidRPr="00AF694C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Adı</w:t>
            </w:r>
            <w:proofErr w:type="spellEnd"/>
            <w:r w:rsidRPr="00AF694C">
              <w:rPr>
                <w:rFonts w:ascii="Times New Roman" w:hAnsi="Times New Roman" w:cs="Times New Roman"/>
                <w:spacing w:val="-13"/>
                <w:sz w:val="24"/>
                <w:szCs w:val="24"/>
              </w:rPr>
              <w:t xml:space="preserve"> </w:t>
            </w:r>
            <w:r w:rsidRPr="00AF694C">
              <w:rPr>
                <w:rFonts w:ascii="Times New Roman" w:hAnsi="Times New Roman" w:cs="Times New Roman"/>
                <w:sz w:val="24"/>
                <w:szCs w:val="24"/>
              </w:rPr>
              <w:t>SOYADI</w:t>
            </w:r>
          </w:p>
          <w:p w14:paraId="02527832" w14:textId="77777777" w:rsidR="00A11326" w:rsidRPr="00AF694C" w:rsidRDefault="00A11326" w:rsidP="00A11326">
            <w:pPr>
              <w:pStyle w:val="TableParagraph"/>
              <w:ind w:left="443"/>
              <w:rPr>
                <w:rFonts w:ascii="Times New Roman" w:hAnsi="Times New Roman" w:cs="Times New Roman"/>
                <w:sz w:val="24"/>
                <w:szCs w:val="24"/>
              </w:rPr>
            </w:pPr>
            <w:r w:rsidRPr="00AF694C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…………</w:t>
            </w:r>
            <w:r w:rsidRPr="00AF694C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AF694C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Üniversitesi</w:t>
            </w:r>
            <w:commentRangeEnd w:id="7"/>
            <w:proofErr w:type="spellEnd"/>
            <w:r>
              <w:rPr>
                <w:rStyle w:val="AklamaBavurusu"/>
                <w:rFonts w:asciiTheme="minorHAnsi" w:eastAsiaTheme="minorHAnsi" w:hAnsiTheme="minorHAnsi" w:cstheme="minorBidi"/>
                <w:lang w:val="tr-TR" w:eastAsia="en-US" w:bidi="ar-SA"/>
              </w:rPr>
              <w:commentReference w:id="7"/>
            </w:r>
          </w:p>
        </w:tc>
        <w:tc>
          <w:tcPr>
            <w:tcW w:w="2102" w:type="dxa"/>
          </w:tcPr>
          <w:p w14:paraId="30D9B868" w14:textId="77777777" w:rsidR="00A11326" w:rsidRPr="00AF694C" w:rsidRDefault="00A11326" w:rsidP="00A11326">
            <w:pPr>
              <w:pStyle w:val="TableParagraph"/>
              <w:spacing w:before="201"/>
              <w:ind w:right="19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1326" w:rsidRPr="00AF694C" w14:paraId="212C239A" w14:textId="77777777" w:rsidTr="00A11326">
        <w:trPr>
          <w:trHeight w:val="479"/>
        </w:trPr>
        <w:tc>
          <w:tcPr>
            <w:tcW w:w="2714" w:type="dxa"/>
          </w:tcPr>
          <w:p w14:paraId="0CCAE6CB" w14:textId="77777777" w:rsidR="00A11326" w:rsidRPr="00AF694C" w:rsidRDefault="00A11326" w:rsidP="00A11326">
            <w:pPr>
              <w:pStyle w:val="TableParagraph"/>
              <w:spacing w:line="256" w:lineRule="exact"/>
              <w:ind w:right="9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3" w:type="dxa"/>
          </w:tcPr>
          <w:p w14:paraId="5F04B576" w14:textId="77777777" w:rsidR="00A11326" w:rsidRPr="00AF694C" w:rsidRDefault="00A11326" w:rsidP="00A1132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2" w:type="dxa"/>
          </w:tcPr>
          <w:p w14:paraId="52B26727" w14:textId="77777777" w:rsidR="00A11326" w:rsidRPr="00AF694C" w:rsidRDefault="00A11326" w:rsidP="00A1132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55E9C05" w14:textId="77777777" w:rsidR="00A11326" w:rsidRDefault="00A11326" w:rsidP="00A11326">
      <w:pPr>
        <w:pStyle w:val="GvdeMetni"/>
        <w:spacing w:before="4"/>
      </w:pPr>
      <w:r>
        <w:t>Tez Savunma Tarihi: …/…/202.</w:t>
      </w:r>
    </w:p>
    <w:p w14:paraId="099433D3" w14:textId="77777777" w:rsidR="00A11326" w:rsidRDefault="00A11326" w:rsidP="00A11326">
      <w:pPr>
        <w:pStyle w:val="GvdeMetni"/>
        <w:spacing w:before="4"/>
      </w:pPr>
    </w:p>
    <w:p w14:paraId="1594EE7C" w14:textId="77777777" w:rsidR="00A11326" w:rsidRPr="00AF694C" w:rsidRDefault="00A11326" w:rsidP="00A11326">
      <w:pPr>
        <w:pStyle w:val="GvdeMetni"/>
        <w:spacing w:before="4"/>
      </w:pPr>
    </w:p>
    <w:p w14:paraId="0D8DD3CE" w14:textId="5DEB175C" w:rsidR="00A11326" w:rsidRPr="00620D0D" w:rsidRDefault="00A11326" w:rsidP="00A11326">
      <w:pPr>
        <w:pStyle w:val="GvdeMetni"/>
        <w:tabs>
          <w:tab w:val="left" w:leader="dot" w:pos="8789"/>
        </w:tabs>
        <w:spacing w:line="360" w:lineRule="auto"/>
        <w:ind w:right="352"/>
        <w:jc w:val="both"/>
      </w:pPr>
      <w:r w:rsidRPr="0071245D">
        <w:t xml:space="preserve">Bu tez, Karamanoğlu </w:t>
      </w:r>
      <w:proofErr w:type="spellStart"/>
      <w:r w:rsidRPr="0071245D">
        <w:t>Mehmetbey</w:t>
      </w:r>
      <w:proofErr w:type="spellEnd"/>
      <w:r w:rsidRPr="0071245D">
        <w:t xml:space="preserve"> Üniversitesi </w:t>
      </w:r>
      <w:r>
        <w:t>Sağlık Bilimleri</w:t>
      </w:r>
      <w:r w:rsidRPr="0071245D">
        <w:t xml:space="preserve"> Enstitüsü Yönetim </w:t>
      </w:r>
      <w:r w:rsidRPr="00620D0D">
        <w:t xml:space="preserve">Kurulunun ......../......../......... tarih ve </w:t>
      </w:r>
      <w:r w:rsidRPr="0071245D">
        <w:t xml:space="preserve">................. </w:t>
      </w:r>
      <w:r w:rsidRPr="00620D0D">
        <w:t>sayılı oturumunda belirlenen jüri tarafından kabul edilmiştir.</w:t>
      </w:r>
    </w:p>
    <w:p w14:paraId="150347A0" w14:textId="77777777" w:rsidR="00A11326" w:rsidRDefault="00A11326" w:rsidP="00A11326">
      <w:pPr>
        <w:pStyle w:val="GvdeMetni"/>
        <w:spacing w:before="137"/>
        <w:ind w:left="6480" w:right="954"/>
      </w:pPr>
      <w:r w:rsidRPr="00AF694C">
        <w:t xml:space="preserve">                                                                                                                                           </w:t>
      </w:r>
    </w:p>
    <w:p w14:paraId="39DF8B09" w14:textId="49CCA295" w:rsidR="00A11326" w:rsidRDefault="00A11326" w:rsidP="00981202">
      <w:pPr>
        <w:pStyle w:val="GvdeMetni"/>
        <w:spacing w:before="137"/>
        <w:ind w:left="5674" w:right="954"/>
      </w:pPr>
      <w:r w:rsidRPr="00AF694C">
        <w:t>Enstit</w:t>
      </w:r>
      <w:r w:rsidR="00981202">
        <w:t xml:space="preserve">ü </w:t>
      </w:r>
      <w:r w:rsidRPr="00AF694C">
        <w:t>Müdürü</w:t>
      </w:r>
    </w:p>
    <w:p w14:paraId="4FE59DCD" w14:textId="77777777" w:rsidR="00A11326" w:rsidRPr="00620D0D" w:rsidRDefault="00A11326" w:rsidP="00A11326">
      <w:pPr>
        <w:pStyle w:val="GvdeMetni"/>
      </w:pPr>
    </w:p>
    <w:p w14:paraId="7C699F6B" w14:textId="77777777" w:rsidR="00354C31" w:rsidRPr="00E64E09" w:rsidRDefault="00354C31" w:rsidP="00354C31">
      <w:pPr>
        <w:jc w:val="center"/>
        <w:rPr>
          <w:rFonts w:ascii="Times New Roman" w:hAnsi="Times New Roman" w:cs="Times New Roman"/>
          <w:b/>
        </w:rPr>
      </w:pPr>
    </w:p>
    <w:p w14:paraId="77922771" w14:textId="77777777" w:rsidR="000769E0" w:rsidRPr="00E64E09" w:rsidRDefault="000769E0" w:rsidP="00354C31">
      <w:pPr>
        <w:jc w:val="both"/>
        <w:rPr>
          <w:rFonts w:ascii="Times New Roman" w:hAnsi="Times New Roman" w:cs="Times New Roman"/>
          <w:b/>
          <w:sz w:val="24"/>
          <w:szCs w:val="24"/>
        </w:rPr>
        <w:sectPr w:rsidR="000769E0" w:rsidRPr="00E64E09" w:rsidSect="00176DCC">
          <w:footerReference w:type="default" r:id="rId14"/>
          <w:pgSz w:w="11906" w:h="16838" w:code="9"/>
          <w:pgMar w:top="1418" w:right="1418" w:bottom="1418" w:left="2268" w:header="709" w:footer="709" w:gutter="0"/>
          <w:pgNumType w:fmt="lowerRoman" w:start="1"/>
          <w:cols w:space="708"/>
          <w:docGrid w:linePitch="360"/>
        </w:sectPr>
      </w:pPr>
    </w:p>
    <w:p w14:paraId="3D000546" w14:textId="77777777" w:rsidR="00354C31" w:rsidRPr="00E64E09" w:rsidRDefault="00354C31" w:rsidP="00601DDD">
      <w:pPr>
        <w:pStyle w:val="Balk1"/>
        <w:jc w:val="center"/>
      </w:pPr>
      <w:bookmarkStart w:id="8" w:name="_Toc131506157"/>
      <w:bookmarkStart w:id="9" w:name="_Toc133936859"/>
      <w:bookmarkStart w:id="10" w:name="_Toc134199382"/>
      <w:bookmarkStart w:id="11" w:name="_Toc134199574"/>
      <w:bookmarkStart w:id="12" w:name="_Toc134440665"/>
      <w:bookmarkStart w:id="13" w:name="_Toc134457433"/>
      <w:bookmarkStart w:id="14" w:name="_Toc134533910"/>
      <w:bookmarkStart w:id="15" w:name="_Toc223634714"/>
      <w:commentRangeStart w:id="16"/>
      <w:r w:rsidRPr="00E64E09">
        <w:lastRenderedPageBreak/>
        <w:t>TEZ BİLDİRİMİ</w:t>
      </w:r>
      <w:bookmarkEnd w:id="8"/>
      <w:bookmarkEnd w:id="9"/>
      <w:bookmarkEnd w:id="10"/>
      <w:bookmarkEnd w:id="11"/>
      <w:bookmarkEnd w:id="12"/>
      <w:bookmarkEnd w:id="13"/>
      <w:bookmarkEnd w:id="14"/>
      <w:commentRangeEnd w:id="16"/>
      <w:r w:rsidR="00601DDD" w:rsidRPr="00E64E09">
        <w:rPr>
          <w:rStyle w:val="AklamaBavurusu"/>
          <w:sz w:val="24"/>
          <w:szCs w:val="32"/>
        </w:rPr>
        <w:commentReference w:id="16"/>
      </w:r>
      <w:bookmarkEnd w:id="15"/>
    </w:p>
    <w:p w14:paraId="0CC93566" w14:textId="538EB594" w:rsidR="00354C31" w:rsidRPr="0025125F" w:rsidRDefault="005F246E" w:rsidP="003760A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125F">
        <w:rPr>
          <w:rFonts w:ascii="Times New Roman" w:hAnsi="Times New Roman" w:cs="Times New Roman"/>
          <w:sz w:val="24"/>
          <w:szCs w:val="24"/>
        </w:rPr>
        <w:t xml:space="preserve">Karamanoğlu </w:t>
      </w:r>
      <w:proofErr w:type="spellStart"/>
      <w:r w:rsidRPr="0025125F">
        <w:rPr>
          <w:rFonts w:ascii="Times New Roman" w:hAnsi="Times New Roman" w:cs="Times New Roman"/>
          <w:sz w:val="24"/>
          <w:szCs w:val="24"/>
        </w:rPr>
        <w:t>Mehmetbey</w:t>
      </w:r>
      <w:proofErr w:type="spellEnd"/>
      <w:r w:rsidRPr="0025125F">
        <w:rPr>
          <w:rFonts w:ascii="Times New Roman" w:hAnsi="Times New Roman" w:cs="Times New Roman"/>
          <w:sz w:val="24"/>
          <w:szCs w:val="24"/>
        </w:rPr>
        <w:t xml:space="preserve"> Üniversitesi Sağlık Bilimleri Enstitüsü Tez Yazım Kılavuzu kurallarına uygun olarak hazırlanan bu tez çalışmasının tüm aşamalarında bilimsel ahlak ile araştırma ve yayın etiği ilkelerine titizlikle uyulduğunu; </w:t>
      </w:r>
      <w:r w:rsidR="00ED7573" w:rsidRPr="00ED7573">
        <w:rPr>
          <w:rFonts w:ascii="Times New Roman" w:hAnsi="Times New Roman" w:cs="Times New Roman"/>
          <w:sz w:val="24"/>
          <w:szCs w:val="24"/>
        </w:rPr>
        <w:t xml:space="preserve">Yükseköğretim Kurumları Bilimsel Araştırma ve Yayın Etiği </w:t>
      </w:r>
      <w:proofErr w:type="spellStart"/>
      <w:r w:rsidR="00ED7573" w:rsidRPr="00ED7573">
        <w:rPr>
          <w:rFonts w:ascii="Times New Roman" w:hAnsi="Times New Roman" w:cs="Times New Roman"/>
          <w:sz w:val="24"/>
          <w:szCs w:val="24"/>
        </w:rPr>
        <w:t>Yönergesi’nin</w:t>
      </w:r>
      <w:proofErr w:type="spellEnd"/>
      <w:r w:rsidR="00ED7573" w:rsidRPr="00ED7573">
        <w:rPr>
          <w:rFonts w:ascii="Times New Roman" w:hAnsi="Times New Roman" w:cs="Times New Roman"/>
          <w:sz w:val="24"/>
          <w:szCs w:val="24"/>
        </w:rPr>
        <w:t xml:space="preserve">  ikinci bölüm dördüncü maddesinde belirtilen ilkelere aykırı herhangi bir davranışta bulunulmadığını</w:t>
      </w:r>
      <w:r w:rsidRPr="0025125F">
        <w:rPr>
          <w:rFonts w:ascii="Times New Roman" w:hAnsi="Times New Roman" w:cs="Times New Roman"/>
          <w:sz w:val="24"/>
          <w:szCs w:val="24"/>
        </w:rPr>
        <w:t xml:space="preserve">; 5846 sayılı Fikir ve Sanat Eserleri Kanunu ile Tez/Bitirme Projesi Yazım </w:t>
      </w:r>
      <w:proofErr w:type="spellStart"/>
      <w:r w:rsidRPr="0025125F">
        <w:rPr>
          <w:rFonts w:ascii="Times New Roman" w:hAnsi="Times New Roman" w:cs="Times New Roman"/>
          <w:sz w:val="24"/>
          <w:szCs w:val="24"/>
        </w:rPr>
        <w:t>Kılavuzları’nda</w:t>
      </w:r>
      <w:proofErr w:type="spellEnd"/>
      <w:r w:rsidRPr="0025125F">
        <w:rPr>
          <w:rFonts w:ascii="Times New Roman" w:hAnsi="Times New Roman" w:cs="Times New Roman"/>
          <w:sz w:val="24"/>
          <w:szCs w:val="24"/>
        </w:rPr>
        <w:t xml:space="preserve"> belirtilen atıf ve alıntı esaslarına riayet edildiğini; araştırmanın niteliği gereği etik kurul izninin alındığını; etik kurul izni gerektirmeyen hallerde ise ilgili mevzuat ve etik ilkelere uygun hareket edildiğini kabul, taahhüt ve beyan ederim.</w:t>
      </w:r>
      <w:r w:rsidR="000E620E" w:rsidRPr="0025125F">
        <w:rPr>
          <w:rFonts w:ascii="Times New Roman" w:hAnsi="Times New Roman" w:cs="Times New Roman"/>
          <w:sz w:val="24"/>
          <w:szCs w:val="24"/>
        </w:rPr>
        <w:t xml:space="preserve"> </w:t>
      </w:r>
      <w:commentRangeStart w:id="17"/>
      <w:r w:rsidR="0063427F" w:rsidRPr="0025125F">
        <w:rPr>
          <w:rFonts w:ascii="Times New Roman" w:hAnsi="Times New Roman" w:cs="Times New Roman"/>
          <w:sz w:val="24"/>
          <w:szCs w:val="24"/>
        </w:rPr>
        <w:t>Ayrıca, bu tezin hazırlanması sürecinde ………… (</w:t>
      </w:r>
      <w:proofErr w:type="spellStart"/>
      <w:r w:rsidR="0063427F" w:rsidRPr="0025125F">
        <w:rPr>
          <w:rFonts w:ascii="Times New Roman" w:hAnsi="Times New Roman" w:cs="Times New Roman"/>
          <w:sz w:val="24"/>
          <w:szCs w:val="24"/>
        </w:rPr>
        <w:t>ChatGPT</w:t>
      </w:r>
      <w:proofErr w:type="spellEnd"/>
      <w:r w:rsidR="0063427F" w:rsidRPr="0025125F">
        <w:rPr>
          <w:rFonts w:ascii="Times New Roman" w:hAnsi="Times New Roman" w:cs="Times New Roman"/>
          <w:sz w:val="24"/>
          <w:szCs w:val="24"/>
        </w:rPr>
        <w:t>, Gemini vb.) gibi üretken yapay zekâ araçlarından destek alındığını; tezin ………… bölümlerinin hazırlanmasında ………… (çevi</w:t>
      </w:r>
      <w:r w:rsidR="006A1733">
        <w:rPr>
          <w:rFonts w:ascii="Times New Roman" w:hAnsi="Times New Roman" w:cs="Times New Roman"/>
          <w:sz w:val="24"/>
          <w:szCs w:val="24"/>
        </w:rPr>
        <w:t xml:space="preserve">ri, dil kontrolü, veri analizi </w:t>
      </w:r>
      <w:r w:rsidR="0063427F" w:rsidRPr="0025125F">
        <w:rPr>
          <w:rFonts w:ascii="Times New Roman" w:hAnsi="Times New Roman" w:cs="Times New Roman"/>
          <w:sz w:val="24"/>
          <w:szCs w:val="24"/>
        </w:rPr>
        <w:t>vb.) konularında bu araçlardan yararlanıldığını</w:t>
      </w:r>
      <w:r w:rsidR="000E620E" w:rsidRPr="0025125F">
        <w:rPr>
          <w:rFonts w:ascii="Times New Roman" w:hAnsi="Times New Roman" w:cs="Times New Roman"/>
          <w:sz w:val="24"/>
          <w:szCs w:val="24"/>
        </w:rPr>
        <w:t xml:space="preserve">; </w:t>
      </w:r>
      <w:r w:rsidR="0063427F" w:rsidRPr="0025125F">
        <w:rPr>
          <w:rFonts w:ascii="Times New Roman" w:hAnsi="Times New Roman" w:cs="Times New Roman"/>
          <w:sz w:val="24"/>
          <w:szCs w:val="24"/>
        </w:rPr>
        <w:t>söz konusu araçlardan elde edilen bilgi ve çıktıların bilimsel ölçütler çerçevesinde doğrulandığını ve çalışmanın tüm bilimsel, etik ve hukuki sorumluluğunun tarafıma ait olduğunu kabul, taahhüt ve beyan ederim.</w:t>
      </w:r>
      <w:r w:rsidR="000E620E" w:rsidRPr="0025125F">
        <w:rPr>
          <w:rFonts w:ascii="Times New Roman" w:hAnsi="Times New Roman" w:cs="Times New Roman"/>
          <w:sz w:val="24"/>
          <w:szCs w:val="24"/>
        </w:rPr>
        <w:t xml:space="preserve"> </w:t>
      </w:r>
      <w:r w:rsidR="0063427F" w:rsidRPr="0025125F">
        <w:rPr>
          <w:rFonts w:ascii="Times New Roman" w:hAnsi="Times New Roman" w:cs="Times New Roman"/>
          <w:sz w:val="24"/>
          <w:szCs w:val="24"/>
        </w:rPr>
        <w:t>Herhangi bir zamanda bu beyanıma aykırı bir durumun tespit edilmesi halinde doğabilecek tüm etik ve hukuki sorumlulukları kabul ettiğimi beyan ederim</w:t>
      </w:r>
      <w:r w:rsidR="000E620E" w:rsidRPr="0025125F">
        <w:rPr>
          <w:rFonts w:ascii="Times New Roman" w:hAnsi="Times New Roman" w:cs="Times New Roman"/>
          <w:sz w:val="24"/>
          <w:szCs w:val="24"/>
        </w:rPr>
        <w:t>.</w:t>
      </w:r>
      <w:commentRangeEnd w:id="17"/>
      <w:r w:rsidR="0063427F" w:rsidRPr="0025125F">
        <w:rPr>
          <w:rStyle w:val="AklamaBavurusu"/>
        </w:rPr>
        <w:commentReference w:id="17"/>
      </w:r>
    </w:p>
    <w:p w14:paraId="278CD89E" w14:textId="7ED4B063" w:rsidR="0025125F" w:rsidRDefault="0025125F" w:rsidP="006A1733">
      <w:pPr>
        <w:pStyle w:val="GvdeMetni"/>
        <w:spacing w:line="360" w:lineRule="auto"/>
        <w:ind w:right="141"/>
        <w:jc w:val="right"/>
      </w:pPr>
      <w:r w:rsidRPr="0025125F">
        <w:t xml:space="preserve">                                                                                                              …/…./202.</w:t>
      </w:r>
    </w:p>
    <w:p w14:paraId="3BFAA5A6" w14:textId="7E7F8EE4" w:rsidR="00354C31" w:rsidRPr="0025125F" w:rsidRDefault="00B90358" w:rsidP="006A1733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25125F">
        <w:rPr>
          <w:rFonts w:ascii="Times New Roman" w:hAnsi="Times New Roman" w:cs="Times New Roman"/>
          <w:sz w:val="24"/>
          <w:szCs w:val="24"/>
        </w:rPr>
        <w:t>Öğrencinin</w:t>
      </w:r>
      <w:r w:rsidR="00C00AFE" w:rsidRPr="0025125F">
        <w:rPr>
          <w:rFonts w:ascii="Times New Roman" w:hAnsi="Times New Roman" w:cs="Times New Roman"/>
          <w:sz w:val="24"/>
          <w:szCs w:val="24"/>
        </w:rPr>
        <w:t xml:space="preserve"> Adı SOYADI</w:t>
      </w:r>
    </w:p>
    <w:p w14:paraId="43F4AA0A" w14:textId="7603BC0A" w:rsidR="002A4836" w:rsidRPr="0025125F" w:rsidRDefault="002A4836" w:rsidP="008E377D">
      <w:pPr>
        <w:spacing w:after="240"/>
        <w:jc w:val="center"/>
        <w:rPr>
          <w:b/>
          <w:bCs/>
        </w:rPr>
      </w:pPr>
      <w:commentRangeStart w:id="18"/>
      <w:r w:rsidRPr="0025125F">
        <w:rPr>
          <w:rFonts w:ascii="Times New Roman" w:hAnsi="Times New Roman" w:cs="Times New Roman"/>
          <w:b/>
          <w:bCs/>
          <w:sz w:val="24"/>
          <w:szCs w:val="24"/>
        </w:rPr>
        <w:t>TEZ ÇALIŞMASI ÖZGÜNLÜK RAPORU BEYANI</w:t>
      </w:r>
      <w:commentRangeEnd w:id="18"/>
      <w:r w:rsidR="00A77DD1">
        <w:rPr>
          <w:rStyle w:val="AklamaBavurusu"/>
        </w:rPr>
        <w:commentReference w:id="18"/>
      </w:r>
    </w:p>
    <w:p w14:paraId="0851D308" w14:textId="2D5FF8F5" w:rsidR="002A4836" w:rsidRPr="0025125F" w:rsidRDefault="002A4836" w:rsidP="008E377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125F">
        <w:rPr>
          <w:rFonts w:ascii="Times New Roman" w:hAnsi="Times New Roman" w:cs="Times New Roman"/>
          <w:b/>
          <w:bCs/>
          <w:sz w:val="24"/>
          <w:szCs w:val="24"/>
        </w:rPr>
        <w:t>Tez Başlığı:</w:t>
      </w:r>
      <w:r w:rsidRPr="0025125F">
        <w:rPr>
          <w:rFonts w:ascii="Times New Roman" w:hAnsi="Times New Roman" w:cs="Times New Roman"/>
          <w:sz w:val="24"/>
          <w:szCs w:val="24"/>
        </w:rPr>
        <w:t xml:space="preserve"> …….</w:t>
      </w:r>
    </w:p>
    <w:p w14:paraId="55DE9B21" w14:textId="004B512A" w:rsidR="002A4836" w:rsidRPr="0025125F" w:rsidRDefault="002A4836" w:rsidP="002A48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125F">
        <w:rPr>
          <w:rFonts w:ascii="Times New Roman" w:hAnsi="Times New Roman" w:cs="Times New Roman"/>
          <w:sz w:val="24"/>
          <w:szCs w:val="24"/>
        </w:rPr>
        <w:t>Yukarıda başlığı belirtilen tez çalışması</w:t>
      </w:r>
      <w:r w:rsidR="003760A5" w:rsidRPr="0025125F">
        <w:rPr>
          <w:rFonts w:ascii="Times New Roman" w:hAnsi="Times New Roman" w:cs="Times New Roman"/>
          <w:sz w:val="24"/>
          <w:szCs w:val="24"/>
        </w:rPr>
        <w:t>nın son hali esas alınarak,</w:t>
      </w:r>
      <w:r w:rsidRPr="0025125F">
        <w:rPr>
          <w:rFonts w:ascii="Times New Roman" w:hAnsi="Times New Roman" w:cs="Times New Roman"/>
          <w:sz w:val="24"/>
          <w:szCs w:val="24"/>
        </w:rPr>
        <w:t xml:space="preserve"> şahsım tarafından …/…/202. tarihinde intihal tespit programından</w:t>
      </w:r>
      <w:r w:rsidR="00981202" w:rsidRPr="0025125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81202" w:rsidRPr="0025125F">
        <w:rPr>
          <w:rFonts w:ascii="Times New Roman" w:hAnsi="Times New Roman" w:cs="Times New Roman"/>
          <w:sz w:val="24"/>
          <w:szCs w:val="24"/>
        </w:rPr>
        <w:t>Turnitin</w:t>
      </w:r>
      <w:proofErr w:type="spellEnd"/>
      <w:r w:rsidR="00981202" w:rsidRPr="002512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81202" w:rsidRPr="0025125F">
        <w:rPr>
          <w:rFonts w:ascii="Times New Roman" w:hAnsi="Times New Roman" w:cs="Times New Roman"/>
          <w:sz w:val="24"/>
          <w:szCs w:val="24"/>
        </w:rPr>
        <w:t>Ithenticate</w:t>
      </w:r>
      <w:proofErr w:type="spellEnd"/>
      <w:r w:rsidR="00981202" w:rsidRPr="0025125F">
        <w:rPr>
          <w:rFonts w:ascii="Times New Roman" w:hAnsi="Times New Roman" w:cs="Times New Roman"/>
          <w:sz w:val="24"/>
          <w:szCs w:val="24"/>
        </w:rPr>
        <w:t>)</w:t>
      </w:r>
      <w:r w:rsidRPr="0025125F">
        <w:rPr>
          <w:rFonts w:ascii="Times New Roman" w:hAnsi="Times New Roman" w:cs="Times New Roman"/>
          <w:sz w:val="24"/>
          <w:szCs w:val="24"/>
        </w:rPr>
        <w:t xml:space="preserve"> alınmış olan özgünlük raporu sonucunda;</w:t>
      </w:r>
    </w:p>
    <w:p w14:paraId="0D42D65E" w14:textId="458A73CE" w:rsidR="002A4836" w:rsidRPr="0025125F" w:rsidRDefault="002A4836" w:rsidP="002A48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125F">
        <w:rPr>
          <w:rFonts w:ascii="Times New Roman" w:hAnsi="Times New Roman" w:cs="Times New Roman"/>
          <w:sz w:val="24"/>
          <w:szCs w:val="24"/>
        </w:rPr>
        <w:t>Benzerlik oranı:</w:t>
      </w:r>
      <w:r w:rsidR="00926830">
        <w:rPr>
          <w:rFonts w:ascii="Times New Roman" w:hAnsi="Times New Roman" w:cs="Times New Roman"/>
          <w:sz w:val="24"/>
          <w:szCs w:val="24"/>
        </w:rPr>
        <w:t xml:space="preserve"> </w:t>
      </w:r>
      <w:r w:rsidRPr="0025125F">
        <w:rPr>
          <w:rFonts w:ascii="Times New Roman" w:hAnsi="Times New Roman" w:cs="Times New Roman"/>
          <w:sz w:val="24"/>
          <w:szCs w:val="24"/>
        </w:rPr>
        <w:t>…</w:t>
      </w:r>
      <w:r w:rsidR="00926830">
        <w:rPr>
          <w:rFonts w:ascii="Times New Roman" w:hAnsi="Times New Roman" w:cs="Times New Roman"/>
          <w:sz w:val="24"/>
          <w:szCs w:val="24"/>
        </w:rPr>
        <w:t>.</w:t>
      </w:r>
      <w:r w:rsidRPr="0025125F">
        <w:rPr>
          <w:rFonts w:ascii="Times New Roman" w:hAnsi="Times New Roman" w:cs="Times New Roman"/>
          <w:sz w:val="24"/>
          <w:szCs w:val="24"/>
        </w:rPr>
        <w:t>.</w:t>
      </w:r>
      <w:r w:rsidR="00926830">
        <w:rPr>
          <w:rFonts w:ascii="Times New Roman" w:hAnsi="Times New Roman" w:cs="Times New Roman"/>
          <w:sz w:val="24"/>
          <w:szCs w:val="24"/>
        </w:rPr>
        <w:t xml:space="preserve"> </w:t>
      </w:r>
      <w:r w:rsidRPr="0025125F">
        <w:rPr>
          <w:rFonts w:ascii="Times New Roman" w:hAnsi="Times New Roman" w:cs="Times New Roman"/>
          <w:sz w:val="24"/>
          <w:szCs w:val="24"/>
        </w:rPr>
        <w:t>olarak belirlenmiştir.</w:t>
      </w:r>
    </w:p>
    <w:p w14:paraId="19B1A8C0" w14:textId="77777777" w:rsidR="00354C31" w:rsidRPr="0025125F" w:rsidRDefault="00354C31" w:rsidP="00354C31">
      <w:pPr>
        <w:ind w:left="6372"/>
        <w:rPr>
          <w:rFonts w:ascii="Times New Roman" w:hAnsi="Times New Roman" w:cs="Times New Roman"/>
          <w:sz w:val="24"/>
          <w:szCs w:val="24"/>
        </w:rPr>
      </w:pPr>
    </w:p>
    <w:p w14:paraId="2FF7969C" w14:textId="2A689628" w:rsidR="0025125F" w:rsidRPr="0025125F" w:rsidRDefault="003760A5" w:rsidP="006A1733">
      <w:pPr>
        <w:pStyle w:val="GvdeMetni"/>
        <w:spacing w:before="0" w:line="360" w:lineRule="auto"/>
        <w:ind w:right="141"/>
        <w:jc w:val="right"/>
      </w:pPr>
      <w:r w:rsidRPr="0025125F">
        <w:t xml:space="preserve">   </w:t>
      </w:r>
      <w:r w:rsidR="0025125F" w:rsidRPr="0025125F">
        <w:t xml:space="preserve">                                                                                                           …/…./202.</w:t>
      </w:r>
    </w:p>
    <w:p w14:paraId="4859B67D" w14:textId="77777777" w:rsidR="0025125F" w:rsidRPr="00547C37" w:rsidRDefault="0025125F" w:rsidP="006A1733">
      <w:pPr>
        <w:pStyle w:val="GvdeMetni"/>
        <w:spacing w:before="0" w:line="360" w:lineRule="auto"/>
        <w:ind w:right="141" w:firstLine="566"/>
        <w:jc w:val="right"/>
      </w:pPr>
      <w:r w:rsidRPr="0025125F">
        <w:t xml:space="preserve">       </w:t>
      </w:r>
      <w:proofErr w:type="spellStart"/>
      <w:r w:rsidRPr="0025125F">
        <w:t>Ünvanı</w:t>
      </w:r>
      <w:proofErr w:type="spellEnd"/>
      <w:r w:rsidRPr="0025125F">
        <w:t xml:space="preserve"> Adı SOYADI</w:t>
      </w:r>
    </w:p>
    <w:p w14:paraId="34BAAEC1" w14:textId="77777777" w:rsidR="0025125F" w:rsidRPr="00547C37" w:rsidRDefault="0025125F" w:rsidP="006A1733">
      <w:pPr>
        <w:pStyle w:val="GvdeMetni"/>
        <w:spacing w:before="0" w:line="360" w:lineRule="auto"/>
        <w:ind w:right="141" w:firstLine="566"/>
        <w:jc w:val="right"/>
      </w:pPr>
      <w:r w:rsidRPr="00547C37">
        <w:t>Tez Danışmanı</w:t>
      </w:r>
    </w:p>
    <w:p w14:paraId="08BE402C" w14:textId="63C1232F" w:rsidR="003760A5" w:rsidRPr="003760A5" w:rsidRDefault="003760A5" w:rsidP="0025125F">
      <w:pPr>
        <w:ind w:left="5672"/>
        <w:jc w:val="right"/>
        <w:rPr>
          <w:rFonts w:ascii="Times New Roman" w:hAnsi="Times New Roman" w:cs="Times New Roman"/>
          <w:color w:val="FF0000"/>
          <w:sz w:val="24"/>
          <w:szCs w:val="24"/>
        </w:rPr>
        <w:sectPr w:rsidR="003760A5" w:rsidRPr="003760A5" w:rsidSect="002E35F0">
          <w:footerReference w:type="default" r:id="rId15"/>
          <w:pgSz w:w="11906" w:h="16838" w:code="9"/>
          <w:pgMar w:top="1418" w:right="1418" w:bottom="1418" w:left="2268" w:header="709" w:footer="709" w:gutter="0"/>
          <w:pgNumType w:fmt="lowerRoman" w:start="4"/>
          <w:cols w:space="708"/>
          <w:docGrid w:linePitch="360"/>
        </w:sectPr>
      </w:pPr>
    </w:p>
    <w:p w14:paraId="2FF999DB" w14:textId="4AC275EB" w:rsidR="00354C31" w:rsidRPr="00E64E09" w:rsidRDefault="00F92B81" w:rsidP="00601DDD">
      <w:pPr>
        <w:pStyle w:val="Balk1"/>
        <w:jc w:val="center"/>
      </w:pPr>
      <w:bookmarkStart w:id="19" w:name="_Toc223634715"/>
      <w:r>
        <w:lastRenderedPageBreak/>
        <w:t xml:space="preserve">ÖN SÖZ VE </w:t>
      </w:r>
      <w:commentRangeStart w:id="20"/>
      <w:r w:rsidR="00C00AFE">
        <w:t>TEŞEKKÜR</w:t>
      </w:r>
      <w:commentRangeEnd w:id="20"/>
      <w:r w:rsidR="00601DDD" w:rsidRPr="00E64E09">
        <w:rPr>
          <w:rStyle w:val="AklamaBavurusu"/>
          <w:sz w:val="24"/>
          <w:szCs w:val="32"/>
        </w:rPr>
        <w:commentReference w:id="20"/>
      </w:r>
      <w:bookmarkEnd w:id="19"/>
    </w:p>
    <w:p w14:paraId="43CFA893" w14:textId="77777777" w:rsidR="00C00AFE" w:rsidRDefault="00C00AFE" w:rsidP="00747565">
      <w:pPr>
        <w:spacing w:line="360" w:lineRule="auto"/>
        <w:ind w:firstLine="708"/>
        <w:jc w:val="right"/>
        <w:rPr>
          <w:rFonts w:ascii="Times New Roman" w:hAnsi="Times New Roman" w:cs="Times New Roman"/>
          <w:bCs/>
          <w:iCs/>
          <w:sz w:val="24"/>
          <w:szCs w:val="24"/>
        </w:rPr>
      </w:pPr>
    </w:p>
    <w:p w14:paraId="7C49FE97" w14:textId="77777777" w:rsidR="00C00AFE" w:rsidRDefault="00C00AFE" w:rsidP="00747565">
      <w:pPr>
        <w:spacing w:line="360" w:lineRule="auto"/>
        <w:ind w:firstLine="708"/>
        <w:jc w:val="right"/>
        <w:rPr>
          <w:rFonts w:ascii="Times New Roman" w:hAnsi="Times New Roman" w:cs="Times New Roman"/>
          <w:bCs/>
          <w:iCs/>
          <w:sz w:val="24"/>
          <w:szCs w:val="24"/>
        </w:rPr>
      </w:pPr>
    </w:p>
    <w:p w14:paraId="6BE9E579" w14:textId="77777777" w:rsidR="00C00AFE" w:rsidRDefault="00C00AFE" w:rsidP="00747565">
      <w:pPr>
        <w:spacing w:line="360" w:lineRule="auto"/>
        <w:ind w:firstLine="708"/>
        <w:jc w:val="right"/>
        <w:rPr>
          <w:rFonts w:ascii="Times New Roman" w:hAnsi="Times New Roman" w:cs="Times New Roman"/>
          <w:bCs/>
          <w:iCs/>
          <w:sz w:val="24"/>
          <w:szCs w:val="24"/>
        </w:rPr>
      </w:pPr>
    </w:p>
    <w:p w14:paraId="282A2EE2" w14:textId="77777777" w:rsidR="00C00AFE" w:rsidRDefault="00C00AFE" w:rsidP="00747565">
      <w:pPr>
        <w:spacing w:line="360" w:lineRule="auto"/>
        <w:ind w:firstLine="708"/>
        <w:jc w:val="right"/>
        <w:rPr>
          <w:rFonts w:ascii="Times New Roman" w:hAnsi="Times New Roman" w:cs="Times New Roman"/>
          <w:bCs/>
          <w:iCs/>
          <w:sz w:val="24"/>
          <w:szCs w:val="24"/>
        </w:rPr>
      </w:pPr>
    </w:p>
    <w:p w14:paraId="5018114F" w14:textId="77777777" w:rsidR="00C00AFE" w:rsidRDefault="00C00AFE" w:rsidP="00747565">
      <w:pPr>
        <w:spacing w:line="360" w:lineRule="auto"/>
        <w:ind w:firstLine="708"/>
        <w:jc w:val="right"/>
        <w:rPr>
          <w:rFonts w:ascii="Times New Roman" w:hAnsi="Times New Roman" w:cs="Times New Roman"/>
          <w:bCs/>
          <w:iCs/>
          <w:sz w:val="24"/>
          <w:szCs w:val="24"/>
        </w:rPr>
      </w:pPr>
    </w:p>
    <w:p w14:paraId="4DFC9A4C" w14:textId="77777777" w:rsidR="00C00AFE" w:rsidRDefault="00C00AFE" w:rsidP="00747565">
      <w:pPr>
        <w:spacing w:line="360" w:lineRule="auto"/>
        <w:ind w:firstLine="708"/>
        <w:jc w:val="right"/>
        <w:rPr>
          <w:rFonts w:ascii="Times New Roman" w:hAnsi="Times New Roman" w:cs="Times New Roman"/>
          <w:bCs/>
          <w:iCs/>
          <w:sz w:val="24"/>
          <w:szCs w:val="24"/>
        </w:rPr>
      </w:pPr>
    </w:p>
    <w:p w14:paraId="233C758F" w14:textId="77777777" w:rsidR="00C00AFE" w:rsidRDefault="00C00AFE" w:rsidP="00747565">
      <w:pPr>
        <w:spacing w:line="360" w:lineRule="auto"/>
        <w:ind w:firstLine="708"/>
        <w:jc w:val="right"/>
        <w:rPr>
          <w:rFonts w:ascii="Times New Roman" w:hAnsi="Times New Roman" w:cs="Times New Roman"/>
          <w:bCs/>
          <w:iCs/>
          <w:sz w:val="24"/>
          <w:szCs w:val="24"/>
        </w:rPr>
      </w:pPr>
    </w:p>
    <w:p w14:paraId="46EB5BE6" w14:textId="77777777" w:rsidR="00C00AFE" w:rsidRDefault="00C00AFE" w:rsidP="00747565">
      <w:pPr>
        <w:spacing w:line="360" w:lineRule="auto"/>
        <w:ind w:firstLine="708"/>
        <w:jc w:val="right"/>
        <w:rPr>
          <w:rFonts w:ascii="Times New Roman" w:hAnsi="Times New Roman" w:cs="Times New Roman"/>
          <w:bCs/>
          <w:iCs/>
          <w:sz w:val="24"/>
          <w:szCs w:val="24"/>
        </w:rPr>
      </w:pPr>
    </w:p>
    <w:p w14:paraId="29FC8FE5" w14:textId="77777777" w:rsidR="00C00AFE" w:rsidRDefault="00C00AFE" w:rsidP="00747565">
      <w:pPr>
        <w:spacing w:line="360" w:lineRule="auto"/>
        <w:ind w:firstLine="708"/>
        <w:jc w:val="right"/>
        <w:rPr>
          <w:rFonts w:ascii="Times New Roman" w:hAnsi="Times New Roman" w:cs="Times New Roman"/>
          <w:bCs/>
          <w:iCs/>
          <w:sz w:val="24"/>
          <w:szCs w:val="24"/>
        </w:rPr>
      </w:pPr>
    </w:p>
    <w:p w14:paraId="7D45677D" w14:textId="77777777" w:rsidR="00C00AFE" w:rsidRDefault="00C00AFE" w:rsidP="00747565">
      <w:pPr>
        <w:spacing w:line="360" w:lineRule="auto"/>
        <w:ind w:firstLine="708"/>
        <w:jc w:val="right"/>
        <w:rPr>
          <w:rFonts w:ascii="Times New Roman" w:hAnsi="Times New Roman" w:cs="Times New Roman"/>
          <w:bCs/>
          <w:iCs/>
          <w:sz w:val="24"/>
          <w:szCs w:val="24"/>
        </w:rPr>
      </w:pPr>
    </w:p>
    <w:p w14:paraId="6AB2A557" w14:textId="77777777" w:rsidR="00C00AFE" w:rsidRDefault="00C00AFE" w:rsidP="00747565">
      <w:pPr>
        <w:spacing w:line="360" w:lineRule="auto"/>
        <w:ind w:firstLine="708"/>
        <w:jc w:val="right"/>
        <w:rPr>
          <w:rFonts w:ascii="Times New Roman" w:hAnsi="Times New Roman" w:cs="Times New Roman"/>
          <w:bCs/>
          <w:iCs/>
          <w:sz w:val="24"/>
          <w:szCs w:val="24"/>
        </w:rPr>
      </w:pPr>
    </w:p>
    <w:p w14:paraId="39B6FB21" w14:textId="77777777" w:rsidR="00C00AFE" w:rsidRDefault="00C00AFE" w:rsidP="00747565">
      <w:pPr>
        <w:spacing w:line="360" w:lineRule="auto"/>
        <w:ind w:firstLine="708"/>
        <w:jc w:val="right"/>
        <w:rPr>
          <w:rFonts w:ascii="Times New Roman" w:hAnsi="Times New Roman" w:cs="Times New Roman"/>
          <w:bCs/>
          <w:iCs/>
          <w:sz w:val="24"/>
          <w:szCs w:val="24"/>
        </w:rPr>
      </w:pPr>
    </w:p>
    <w:p w14:paraId="7E6ED85B" w14:textId="77777777" w:rsidR="00C00AFE" w:rsidRDefault="00C00AFE" w:rsidP="00747565">
      <w:pPr>
        <w:spacing w:line="360" w:lineRule="auto"/>
        <w:ind w:firstLine="708"/>
        <w:jc w:val="right"/>
        <w:rPr>
          <w:rFonts w:ascii="Times New Roman" w:hAnsi="Times New Roman" w:cs="Times New Roman"/>
          <w:bCs/>
          <w:iCs/>
          <w:sz w:val="24"/>
          <w:szCs w:val="24"/>
        </w:rPr>
      </w:pPr>
    </w:p>
    <w:p w14:paraId="3F1C34E5" w14:textId="77777777" w:rsidR="00C00AFE" w:rsidRDefault="00C00AFE" w:rsidP="00747565">
      <w:pPr>
        <w:spacing w:line="360" w:lineRule="auto"/>
        <w:ind w:firstLine="708"/>
        <w:jc w:val="right"/>
        <w:rPr>
          <w:rFonts w:ascii="Times New Roman" w:hAnsi="Times New Roman" w:cs="Times New Roman"/>
          <w:bCs/>
          <w:iCs/>
          <w:sz w:val="24"/>
          <w:szCs w:val="24"/>
        </w:rPr>
      </w:pPr>
    </w:p>
    <w:p w14:paraId="522168C5" w14:textId="4F5E59ED" w:rsidR="00C00AFE" w:rsidRDefault="00981202" w:rsidP="006A1733">
      <w:pPr>
        <w:spacing w:after="0" w:line="360" w:lineRule="auto"/>
        <w:ind w:firstLine="708"/>
        <w:jc w:val="right"/>
        <w:rPr>
          <w:rFonts w:ascii="Times New Roman" w:hAnsi="Times New Roman" w:cs="Times New Roman"/>
          <w:bCs/>
          <w:iCs/>
          <w:sz w:val="24"/>
          <w:szCs w:val="24"/>
        </w:rPr>
        <w:sectPr w:rsidR="00C00AFE" w:rsidSect="002E35F0">
          <w:footerReference w:type="default" r:id="rId16"/>
          <w:pgSz w:w="11906" w:h="16838" w:code="9"/>
          <w:pgMar w:top="1418" w:right="1418" w:bottom="1418" w:left="2268" w:header="709" w:footer="709" w:gutter="0"/>
          <w:pgNumType w:fmt="lowerRoman"/>
          <w:cols w:space="708"/>
          <w:docGrid w:linePitch="360"/>
        </w:sectPr>
      </w:pPr>
      <w:r>
        <w:rPr>
          <w:rFonts w:ascii="Times New Roman" w:hAnsi="Times New Roman" w:cs="Times New Roman"/>
          <w:bCs/>
          <w:iCs/>
          <w:sz w:val="24"/>
          <w:szCs w:val="24"/>
        </w:rPr>
        <w:t xml:space="preserve">Öğrencinin </w:t>
      </w:r>
      <w:r w:rsidR="00C00AFE">
        <w:rPr>
          <w:rFonts w:ascii="Times New Roman" w:hAnsi="Times New Roman" w:cs="Times New Roman"/>
          <w:bCs/>
          <w:iCs/>
          <w:sz w:val="24"/>
          <w:szCs w:val="24"/>
        </w:rPr>
        <w:t>Adı</w:t>
      </w:r>
      <w:r w:rsidR="00747565" w:rsidRPr="005D3DCA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C00AFE">
        <w:rPr>
          <w:rFonts w:ascii="Times New Roman" w:hAnsi="Times New Roman" w:cs="Times New Roman"/>
          <w:bCs/>
          <w:iCs/>
          <w:sz w:val="24"/>
          <w:szCs w:val="24"/>
        </w:rPr>
        <w:t>SOYADI</w:t>
      </w:r>
      <w:r w:rsidR="00C00AFE">
        <w:rPr>
          <w:rFonts w:ascii="Times New Roman" w:hAnsi="Times New Roman" w:cs="Times New Roman"/>
          <w:bCs/>
          <w:iCs/>
          <w:sz w:val="24"/>
          <w:szCs w:val="24"/>
        </w:rPr>
        <w:br/>
        <w:t>Karaman-2026</w:t>
      </w:r>
    </w:p>
    <w:p w14:paraId="0C383016" w14:textId="2B8E6110" w:rsidR="00176DCC" w:rsidRPr="00ED7573" w:rsidRDefault="00176DCC" w:rsidP="00ED7573">
      <w:pPr>
        <w:spacing w:after="24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21" w:name="_Toc131506158"/>
      <w:bookmarkStart w:id="22" w:name="_Toc133936860"/>
      <w:bookmarkStart w:id="23" w:name="_Toc134199383"/>
      <w:bookmarkStart w:id="24" w:name="_Toc134199575"/>
      <w:bookmarkStart w:id="25" w:name="_Toc134199860"/>
      <w:bookmarkStart w:id="26" w:name="_Toc134440666"/>
      <w:bookmarkStart w:id="27" w:name="_Toc134457434"/>
      <w:bookmarkStart w:id="28" w:name="_Toc134533911"/>
      <w:commentRangeStart w:id="29"/>
      <w:r w:rsidRPr="00ED7573">
        <w:rPr>
          <w:rFonts w:ascii="Times New Roman" w:hAnsi="Times New Roman" w:cs="Times New Roman"/>
          <w:b/>
          <w:bCs/>
          <w:sz w:val="24"/>
          <w:szCs w:val="24"/>
        </w:rPr>
        <w:lastRenderedPageBreak/>
        <w:t>İÇİNDEKİLER</w:t>
      </w:r>
      <w:bookmarkEnd w:id="21"/>
      <w:bookmarkEnd w:id="22"/>
      <w:bookmarkEnd w:id="23"/>
      <w:bookmarkEnd w:id="24"/>
      <w:bookmarkEnd w:id="25"/>
      <w:bookmarkEnd w:id="26"/>
      <w:bookmarkEnd w:id="27"/>
      <w:bookmarkEnd w:id="28"/>
      <w:commentRangeEnd w:id="29"/>
      <w:r w:rsidR="00692B39" w:rsidRPr="00ED7573">
        <w:rPr>
          <w:rStyle w:val="AklamaBavurusu"/>
          <w:rFonts w:ascii="Times New Roman" w:hAnsi="Times New Roman" w:cs="Times New Roman"/>
          <w:b/>
          <w:bCs/>
          <w:sz w:val="24"/>
          <w:szCs w:val="24"/>
        </w:rPr>
        <w:commentReference w:id="29"/>
      </w:r>
    </w:p>
    <w:p w14:paraId="629980C6" w14:textId="77777777" w:rsidR="00354C31" w:rsidRPr="00E64E09" w:rsidRDefault="00176DCC" w:rsidP="00176DCC">
      <w:pPr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ayfa</w:t>
      </w:r>
    </w:p>
    <w:p w14:paraId="780FEB7F" w14:textId="6033E983" w:rsidR="00ED7573" w:rsidRDefault="00845546" w:rsidP="00D53E2A">
      <w:pPr>
        <w:pStyle w:val="T1"/>
        <w:tabs>
          <w:tab w:val="right" w:leader="dot" w:pos="8222"/>
        </w:tabs>
        <w:rPr>
          <w:rFonts w:asciiTheme="minorHAnsi" w:eastAsiaTheme="minorEastAsia" w:hAnsiTheme="minorHAnsi" w:cstheme="minorBidi"/>
        </w:rPr>
      </w:pPr>
      <w:r>
        <w:fldChar w:fldCharType="begin"/>
      </w:r>
      <w:r w:rsidR="0015735E">
        <w:instrText xml:space="preserve"> TOC \o "1-3" \h \z \u </w:instrText>
      </w:r>
      <w:r>
        <w:fldChar w:fldCharType="separate"/>
      </w:r>
      <w:hyperlink w:anchor="_Toc223634714" w:history="1">
        <w:r w:rsidR="00ED7573" w:rsidRPr="009B46C0">
          <w:rPr>
            <w:rStyle w:val="Kpr"/>
          </w:rPr>
          <w:t>TEZ BİLDİRİMİ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14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iv</w:t>
        </w:r>
        <w:r w:rsidR="00ED7573">
          <w:rPr>
            <w:webHidden/>
          </w:rPr>
          <w:fldChar w:fldCharType="end"/>
        </w:r>
      </w:hyperlink>
    </w:p>
    <w:p w14:paraId="15CA604C" w14:textId="7B54B1D9" w:rsidR="00ED7573" w:rsidRDefault="00DD69FA" w:rsidP="00D53E2A">
      <w:pPr>
        <w:pStyle w:val="T1"/>
        <w:tabs>
          <w:tab w:val="right" w:leader="dot" w:pos="8222"/>
        </w:tabs>
        <w:rPr>
          <w:rFonts w:asciiTheme="minorHAnsi" w:eastAsiaTheme="minorEastAsia" w:hAnsiTheme="minorHAnsi" w:cstheme="minorBidi"/>
        </w:rPr>
      </w:pPr>
      <w:hyperlink w:anchor="_Toc223634715" w:history="1">
        <w:r w:rsidR="00ED7573" w:rsidRPr="009B46C0">
          <w:rPr>
            <w:rStyle w:val="Kpr"/>
          </w:rPr>
          <w:t>ÖN SÖZ VE TEŞEKKÜR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15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v</w:t>
        </w:r>
        <w:r w:rsidR="00ED7573">
          <w:rPr>
            <w:webHidden/>
          </w:rPr>
          <w:fldChar w:fldCharType="end"/>
        </w:r>
      </w:hyperlink>
    </w:p>
    <w:p w14:paraId="0FDD1283" w14:textId="48682CBD" w:rsidR="00ED7573" w:rsidRDefault="00DD69FA" w:rsidP="00D53E2A">
      <w:pPr>
        <w:pStyle w:val="T1"/>
        <w:tabs>
          <w:tab w:val="right" w:leader="dot" w:pos="8222"/>
        </w:tabs>
        <w:rPr>
          <w:rFonts w:asciiTheme="minorHAnsi" w:eastAsiaTheme="minorEastAsia" w:hAnsiTheme="minorHAnsi" w:cstheme="minorBidi"/>
        </w:rPr>
      </w:pPr>
      <w:hyperlink w:anchor="_Toc223634716" w:history="1">
        <w:r w:rsidR="00ED7573" w:rsidRPr="009B46C0">
          <w:rPr>
            <w:rStyle w:val="Kpr"/>
          </w:rPr>
          <w:t>SİMGELER VE KISALTMALAR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16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viii</w:t>
        </w:r>
        <w:r w:rsidR="00ED7573">
          <w:rPr>
            <w:webHidden/>
          </w:rPr>
          <w:fldChar w:fldCharType="end"/>
        </w:r>
      </w:hyperlink>
    </w:p>
    <w:p w14:paraId="2F1BE955" w14:textId="20A9E330" w:rsidR="00ED7573" w:rsidRDefault="00DD69FA" w:rsidP="00D53E2A">
      <w:pPr>
        <w:pStyle w:val="T1"/>
        <w:tabs>
          <w:tab w:val="right" w:leader="dot" w:pos="8222"/>
        </w:tabs>
        <w:rPr>
          <w:rFonts w:asciiTheme="minorHAnsi" w:eastAsiaTheme="minorEastAsia" w:hAnsiTheme="minorHAnsi" w:cstheme="minorBidi"/>
        </w:rPr>
      </w:pPr>
      <w:hyperlink w:anchor="_Toc223634717" w:history="1">
        <w:r w:rsidR="00ED7573" w:rsidRPr="009B46C0">
          <w:rPr>
            <w:rStyle w:val="Kpr"/>
          </w:rPr>
          <w:t>TABLOLAR LİSTESİ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17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ix</w:t>
        </w:r>
        <w:r w:rsidR="00ED7573">
          <w:rPr>
            <w:webHidden/>
          </w:rPr>
          <w:fldChar w:fldCharType="end"/>
        </w:r>
      </w:hyperlink>
    </w:p>
    <w:p w14:paraId="5CD32F21" w14:textId="3852EE25" w:rsidR="00ED7573" w:rsidRDefault="00DD69FA" w:rsidP="00D53E2A">
      <w:pPr>
        <w:pStyle w:val="T1"/>
        <w:tabs>
          <w:tab w:val="right" w:leader="dot" w:pos="8222"/>
        </w:tabs>
        <w:rPr>
          <w:rFonts w:asciiTheme="minorHAnsi" w:eastAsiaTheme="minorEastAsia" w:hAnsiTheme="minorHAnsi" w:cstheme="minorBidi"/>
        </w:rPr>
      </w:pPr>
      <w:hyperlink w:anchor="_Toc223634718" w:history="1">
        <w:r w:rsidR="00ED7573" w:rsidRPr="009B46C0">
          <w:rPr>
            <w:rStyle w:val="Kpr"/>
          </w:rPr>
          <w:t>ŞEKİLLER LİSTESİ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18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x</w:t>
        </w:r>
        <w:r w:rsidR="00ED7573">
          <w:rPr>
            <w:webHidden/>
          </w:rPr>
          <w:fldChar w:fldCharType="end"/>
        </w:r>
      </w:hyperlink>
    </w:p>
    <w:p w14:paraId="2CC3E93E" w14:textId="3DE26190" w:rsidR="00ED7573" w:rsidRDefault="00DD69FA" w:rsidP="00D53E2A">
      <w:pPr>
        <w:pStyle w:val="T1"/>
        <w:tabs>
          <w:tab w:val="right" w:leader="dot" w:pos="8222"/>
        </w:tabs>
        <w:rPr>
          <w:rFonts w:asciiTheme="minorHAnsi" w:eastAsiaTheme="minorEastAsia" w:hAnsiTheme="minorHAnsi" w:cstheme="minorBidi"/>
        </w:rPr>
      </w:pPr>
      <w:hyperlink w:anchor="_Toc223634719" w:history="1">
        <w:r w:rsidR="00ED7573" w:rsidRPr="009B46C0">
          <w:rPr>
            <w:rStyle w:val="Kpr"/>
          </w:rPr>
          <w:t>ÖZET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19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xi</w:t>
        </w:r>
        <w:r w:rsidR="00ED7573">
          <w:rPr>
            <w:webHidden/>
          </w:rPr>
          <w:fldChar w:fldCharType="end"/>
        </w:r>
      </w:hyperlink>
    </w:p>
    <w:p w14:paraId="72D7CAB5" w14:textId="5C162F35" w:rsidR="00ED7573" w:rsidRDefault="00DD69FA" w:rsidP="00D53E2A">
      <w:pPr>
        <w:pStyle w:val="T1"/>
        <w:tabs>
          <w:tab w:val="right" w:leader="dot" w:pos="8222"/>
        </w:tabs>
        <w:rPr>
          <w:rFonts w:asciiTheme="minorHAnsi" w:eastAsiaTheme="minorEastAsia" w:hAnsiTheme="minorHAnsi" w:cstheme="minorBidi"/>
        </w:rPr>
      </w:pPr>
      <w:hyperlink w:anchor="_Toc223634720" w:history="1">
        <w:r w:rsidR="00ED7573" w:rsidRPr="009B46C0">
          <w:rPr>
            <w:rStyle w:val="Kpr"/>
          </w:rPr>
          <w:t>ABSTRACT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20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xii</w:t>
        </w:r>
        <w:r w:rsidR="00ED7573">
          <w:rPr>
            <w:webHidden/>
          </w:rPr>
          <w:fldChar w:fldCharType="end"/>
        </w:r>
      </w:hyperlink>
    </w:p>
    <w:p w14:paraId="5B888421" w14:textId="61773C92" w:rsidR="00ED7573" w:rsidRDefault="00DD69FA" w:rsidP="00D53E2A">
      <w:pPr>
        <w:pStyle w:val="T1"/>
        <w:tabs>
          <w:tab w:val="right" w:leader="dot" w:pos="8222"/>
        </w:tabs>
        <w:rPr>
          <w:rFonts w:asciiTheme="minorHAnsi" w:eastAsiaTheme="minorEastAsia" w:hAnsiTheme="minorHAnsi" w:cstheme="minorBidi"/>
        </w:rPr>
      </w:pPr>
      <w:hyperlink w:anchor="_Toc223634721" w:history="1">
        <w:r w:rsidR="00ED7573" w:rsidRPr="009B46C0">
          <w:rPr>
            <w:rStyle w:val="Kpr"/>
          </w:rPr>
          <w:t>1. GİRİŞ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21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13</w:t>
        </w:r>
        <w:r w:rsidR="00ED7573">
          <w:rPr>
            <w:webHidden/>
          </w:rPr>
          <w:fldChar w:fldCharType="end"/>
        </w:r>
      </w:hyperlink>
    </w:p>
    <w:p w14:paraId="1F41C1ED" w14:textId="666FBA5A" w:rsidR="00ED7573" w:rsidRDefault="00DD69FA" w:rsidP="00D53E2A">
      <w:pPr>
        <w:pStyle w:val="T1"/>
        <w:tabs>
          <w:tab w:val="right" w:leader="dot" w:pos="8222"/>
        </w:tabs>
        <w:rPr>
          <w:rFonts w:asciiTheme="minorHAnsi" w:eastAsiaTheme="minorEastAsia" w:hAnsiTheme="minorHAnsi" w:cstheme="minorBidi"/>
        </w:rPr>
      </w:pPr>
      <w:hyperlink w:anchor="_Toc223634722" w:history="1">
        <w:r w:rsidR="00ED7573" w:rsidRPr="009B46C0">
          <w:rPr>
            <w:rStyle w:val="Kpr"/>
          </w:rPr>
          <w:t>2. GENEL BİLGİLER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22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14</w:t>
        </w:r>
        <w:r w:rsidR="00ED7573">
          <w:rPr>
            <w:webHidden/>
          </w:rPr>
          <w:fldChar w:fldCharType="end"/>
        </w:r>
      </w:hyperlink>
    </w:p>
    <w:p w14:paraId="38B97611" w14:textId="1C121216" w:rsidR="00ED7573" w:rsidRDefault="00DD69FA" w:rsidP="00D53E2A">
      <w:pPr>
        <w:pStyle w:val="T2"/>
        <w:tabs>
          <w:tab w:val="right" w:leader="dot" w:pos="8222"/>
        </w:tabs>
        <w:rPr>
          <w:rFonts w:asciiTheme="minorHAnsi" w:eastAsiaTheme="minorEastAsia" w:hAnsiTheme="minorHAnsi" w:cstheme="minorBidi"/>
          <w:color w:val="auto"/>
        </w:rPr>
      </w:pPr>
      <w:hyperlink w:anchor="_Toc223634723" w:history="1">
        <w:r w:rsidR="00ED7573" w:rsidRPr="009B46C0">
          <w:rPr>
            <w:rStyle w:val="Kpr"/>
          </w:rPr>
          <w:t>2.1. İkinci bölümün birinci alt başlığı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23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14</w:t>
        </w:r>
        <w:r w:rsidR="00ED7573">
          <w:rPr>
            <w:webHidden/>
          </w:rPr>
          <w:fldChar w:fldCharType="end"/>
        </w:r>
      </w:hyperlink>
    </w:p>
    <w:p w14:paraId="3DF34344" w14:textId="199CC2A7" w:rsidR="00ED7573" w:rsidRDefault="00DD69FA" w:rsidP="00D53E2A">
      <w:pPr>
        <w:pStyle w:val="T2"/>
        <w:tabs>
          <w:tab w:val="right" w:leader="dot" w:pos="8222"/>
        </w:tabs>
        <w:rPr>
          <w:rFonts w:asciiTheme="minorHAnsi" w:eastAsiaTheme="minorEastAsia" w:hAnsiTheme="minorHAnsi" w:cstheme="minorBidi"/>
          <w:color w:val="auto"/>
        </w:rPr>
      </w:pPr>
      <w:hyperlink w:anchor="_Toc223634724" w:history="1">
        <w:r w:rsidR="00ED7573" w:rsidRPr="009B46C0">
          <w:rPr>
            <w:rStyle w:val="Kpr"/>
          </w:rPr>
          <w:t>2.2. İkinci bölümün ikinci alt başlığı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24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14</w:t>
        </w:r>
        <w:r w:rsidR="00ED7573">
          <w:rPr>
            <w:webHidden/>
          </w:rPr>
          <w:fldChar w:fldCharType="end"/>
        </w:r>
      </w:hyperlink>
    </w:p>
    <w:p w14:paraId="3868606B" w14:textId="0E450E6D" w:rsidR="00ED7573" w:rsidRDefault="00DD69FA" w:rsidP="00D53E2A">
      <w:pPr>
        <w:pStyle w:val="T2"/>
        <w:tabs>
          <w:tab w:val="right" w:leader="dot" w:pos="8222"/>
        </w:tabs>
        <w:rPr>
          <w:rFonts w:asciiTheme="minorHAnsi" w:eastAsiaTheme="minorEastAsia" w:hAnsiTheme="minorHAnsi" w:cstheme="minorBidi"/>
          <w:color w:val="auto"/>
        </w:rPr>
      </w:pPr>
      <w:hyperlink w:anchor="_Toc223634725" w:history="1">
        <w:r w:rsidR="00ED7573" w:rsidRPr="009B46C0">
          <w:rPr>
            <w:rStyle w:val="Kpr"/>
          </w:rPr>
          <w:t>2.2.1. İkinci bölümün ikinci alt başlığının birinci alt başlığı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25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14</w:t>
        </w:r>
        <w:r w:rsidR="00ED7573">
          <w:rPr>
            <w:webHidden/>
          </w:rPr>
          <w:fldChar w:fldCharType="end"/>
        </w:r>
      </w:hyperlink>
    </w:p>
    <w:p w14:paraId="1747C51C" w14:textId="56361DC3" w:rsidR="00ED7573" w:rsidRDefault="00DD69FA" w:rsidP="00D53E2A">
      <w:pPr>
        <w:pStyle w:val="T1"/>
        <w:tabs>
          <w:tab w:val="right" w:leader="dot" w:pos="8222"/>
        </w:tabs>
        <w:rPr>
          <w:rFonts w:asciiTheme="minorHAnsi" w:eastAsiaTheme="minorEastAsia" w:hAnsiTheme="minorHAnsi" w:cstheme="minorBidi"/>
        </w:rPr>
      </w:pPr>
      <w:hyperlink w:anchor="_Toc223634726" w:history="1">
        <w:r w:rsidR="00ED7573" w:rsidRPr="009B46C0">
          <w:rPr>
            <w:rStyle w:val="Kpr"/>
          </w:rPr>
          <w:t>3. YÖNTEM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26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16</w:t>
        </w:r>
        <w:r w:rsidR="00ED7573">
          <w:rPr>
            <w:webHidden/>
          </w:rPr>
          <w:fldChar w:fldCharType="end"/>
        </w:r>
      </w:hyperlink>
    </w:p>
    <w:p w14:paraId="37618DA7" w14:textId="6B3EEC19" w:rsidR="00ED7573" w:rsidRDefault="00DD69FA" w:rsidP="00D53E2A">
      <w:pPr>
        <w:pStyle w:val="T2"/>
        <w:tabs>
          <w:tab w:val="right" w:leader="dot" w:pos="8222"/>
        </w:tabs>
        <w:rPr>
          <w:rFonts w:asciiTheme="minorHAnsi" w:eastAsiaTheme="minorEastAsia" w:hAnsiTheme="minorHAnsi" w:cstheme="minorBidi"/>
          <w:color w:val="auto"/>
        </w:rPr>
      </w:pPr>
      <w:hyperlink w:anchor="_Toc223634727" w:history="1">
        <w:r w:rsidR="00ED7573" w:rsidRPr="009B46C0">
          <w:rPr>
            <w:rStyle w:val="Kpr"/>
          </w:rPr>
          <w:t>3.1. Üçüncü bölümün birinci alt başlığı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27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16</w:t>
        </w:r>
        <w:r w:rsidR="00ED7573">
          <w:rPr>
            <w:webHidden/>
          </w:rPr>
          <w:fldChar w:fldCharType="end"/>
        </w:r>
      </w:hyperlink>
    </w:p>
    <w:p w14:paraId="34840846" w14:textId="6CC7E562" w:rsidR="00ED7573" w:rsidRDefault="00DD69FA" w:rsidP="00D53E2A">
      <w:pPr>
        <w:pStyle w:val="T2"/>
        <w:tabs>
          <w:tab w:val="right" w:leader="dot" w:pos="8222"/>
        </w:tabs>
        <w:rPr>
          <w:rFonts w:asciiTheme="minorHAnsi" w:eastAsiaTheme="minorEastAsia" w:hAnsiTheme="minorHAnsi" w:cstheme="minorBidi"/>
          <w:color w:val="auto"/>
        </w:rPr>
      </w:pPr>
      <w:hyperlink w:anchor="_Toc223634728" w:history="1">
        <w:r w:rsidR="00ED7573" w:rsidRPr="009B46C0">
          <w:rPr>
            <w:rStyle w:val="Kpr"/>
          </w:rPr>
          <w:t>3.2. Üçüncü bölümün ikinci alt başlığı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28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16</w:t>
        </w:r>
        <w:r w:rsidR="00ED7573">
          <w:rPr>
            <w:webHidden/>
          </w:rPr>
          <w:fldChar w:fldCharType="end"/>
        </w:r>
      </w:hyperlink>
    </w:p>
    <w:p w14:paraId="483E3FA5" w14:textId="35B27F4E" w:rsidR="00ED7573" w:rsidRDefault="00DD69FA" w:rsidP="00D53E2A">
      <w:pPr>
        <w:pStyle w:val="T2"/>
        <w:tabs>
          <w:tab w:val="right" w:leader="dot" w:pos="8222"/>
        </w:tabs>
        <w:rPr>
          <w:rFonts w:asciiTheme="minorHAnsi" w:eastAsiaTheme="minorEastAsia" w:hAnsiTheme="minorHAnsi" w:cstheme="minorBidi"/>
          <w:color w:val="auto"/>
        </w:rPr>
      </w:pPr>
      <w:hyperlink w:anchor="_Toc223634729" w:history="1">
        <w:r w:rsidR="00ED7573" w:rsidRPr="009B46C0">
          <w:rPr>
            <w:rStyle w:val="Kpr"/>
          </w:rPr>
          <w:t>3.2.1. Üçüncü bölümün ikinci alt başlığının birinci alt başlığı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29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16</w:t>
        </w:r>
        <w:r w:rsidR="00ED7573">
          <w:rPr>
            <w:webHidden/>
          </w:rPr>
          <w:fldChar w:fldCharType="end"/>
        </w:r>
      </w:hyperlink>
    </w:p>
    <w:p w14:paraId="171C6B18" w14:textId="727AA210" w:rsidR="00ED7573" w:rsidRDefault="00DD69FA" w:rsidP="00D53E2A">
      <w:pPr>
        <w:pStyle w:val="T1"/>
        <w:tabs>
          <w:tab w:val="right" w:leader="dot" w:pos="8222"/>
        </w:tabs>
        <w:rPr>
          <w:rFonts w:asciiTheme="minorHAnsi" w:eastAsiaTheme="minorEastAsia" w:hAnsiTheme="minorHAnsi" w:cstheme="minorBidi"/>
        </w:rPr>
      </w:pPr>
      <w:hyperlink w:anchor="_Toc223634730" w:history="1">
        <w:r w:rsidR="00ED7573" w:rsidRPr="009B46C0">
          <w:rPr>
            <w:rStyle w:val="Kpr"/>
          </w:rPr>
          <w:t>4. BULGULAR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30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17</w:t>
        </w:r>
        <w:r w:rsidR="00ED7573">
          <w:rPr>
            <w:webHidden/>
          </w:rPr>
          <w:fldChar w:fldCharType="end"/>
        </w:r>
      </w:hyperlink>
    </w:p>
    <w:p w14:paraId="38453C81" w14:textId="1FC51E25" w:rsidR="00ED7573" w:rsidRDefault="00DD69FA" w:rsidP="00D53E2A">
      <w:pPr>
        <w:pStyle w:val="T2"/>
        <w:tabs>
          <w:tab w:val="right" w:leader="dot" w:pos="8222"/>
        </w:tabs>
        <w:rPr>
          <w:rFonts w:asciiTheme="minorHAnsi" w:eastAsiaTheme="minorEastAsia" w:hAnsiTheme="minorHAnsi" w:cstheme="minorBidi"/>
          <w:color w:val="auto"/>
        </w:rPr>
      </w:pPr>
      <w:hyperlink w:anchor="_Toc223634731" w:history="1">
        <w:r w:rsidR="00ED7573" w:rsidRPr="009B46C0">
          <w:rPr>
            <w:rStyle w:val="Kpr"/>
          </w:rPr>
          <w:t>4.1. Dördüncü bölümün birinci alt başlığı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31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17</w:t>
        </w:r>
        <w:r w:rsidR="00ED7573">
          <w:rPr>
            <w:webHidden/>
          </w:rPr>
          <w:fldChar w:fldCharType="end"/>
        </w:r>
      </w:hyperlink>
    </w:p>
    <w:p w14:paraId="532EF0F6" w14:textId="3C2770DE" w:rsidR="00ED7573" w:rsidRDefault="00DD69FA" w:rsidP="00D53E2A">
      <w:pPr>
        <w:pStyle w:val="T2"/>
        <w:tabs>
          <w:tab w:val="right" w:leader="dot" w:pos="8222"/>
        </w:tabs>
        <w:rPr>
          <w:rFonts w:asciiTheme="minorHAnsi" w:eastAsiaTheme="minorEastAsia" w:hAnsiTheme="minorHAnsi" w:cstheme="minorBidi"/>
          <w:color w:val="auto"/>
        </w:rPr>
      </w:pPr>
      <w:hyperlink w:anchor="_Toc223634732" w:history="1">
        <w:r w:rsidR="00ED7573" w:rsidRPr="009B46C0">
          <w:rPr>
            <w:rStyle w:val="Kpr"/>
          </w:rPr>
          <w:t>4.2. Dördüncü bölümün ikinci alt başlığı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32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17</w:t>
        </w:r>
        <w:r w:rsidR="00ED7573">
          <w:rPr>
            <w:webHidden/>
          </w:rPr>
          <w:fldChar w:fldCharType="end"/>
        </w:r>
      </w:hyperlink>
    </w:p>
    <w:p w14:paraId="4ADEEDE0" w14:textId="4BDF8FB5" w:rsidR="00ED7573" w:rsidRDefault="00DD69FA" w:rsidP="00D53E2A">
      <w:pPr>
        <w:pStyle w:val="T1"/>
        <w:tabs>
          <w:tab w:val="right" w:leader="dot" w:pos="8222"/>
        </w:tabs>
        <w:rPr>
          <w:rFonts w:asciiTheme="minorHAnsi" w:eastAsiaTheme="minorEastAsia" w:hAnsiTheme="minorHAnsi" w:cstheme="minorBidi"/>
        </w:rPr>
      </w:pPr>
      <w:hyperlink w:anchor="_Toc223634733" w:history="1">
        <w:r w:rsidR="00ED7573" w:rsidRPr="009B46C0">
          <w:rPr>
            <w:rStyle w:val="Kpr"/>
          </w:rPr>
          <w:t>5. TARTIŞMA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33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18</w:t>
        </w:r>
        <w:r w:rsidR="00ED7573">
          <w:rPr>
            <w:webHidden/>
          </w:rPr>
          <w:fldChar w:fldCharType="end"/>
        </w:r>
      </w:hyperlink>
    </w:p>
    <w:p w14:paraId="6558826A" w14:textId="7FA7087A" w:rsidR="00ED7573" w:rsidRDefault="00DD69FA" w:rsidP="00D53E2A">
      <w:pPr>
        <w:pStyle w:val="T2"/>
        <w:tabs>
          <w:tab w:val="right" w:leader="dot" w:pos="8222"/>
        </w:tabs>
        <w:rPr>
          <w:rFonts w:asciiTheme="minorHAnsi" w:eastAsiaTheme="minorEastAsia" w:hAnsiTheme="minorHAnsi" w:cstheme="minorBidi"/>
          <w:color w:val="auto"/>
        </w:rPr>
      </w:pPr>
      <w:hyperlink w:anchor="_Toc223634734" w:history="1">
        <w:r w:rsidR="00ED7573" w:rsidRPr="009B46C0">
          <w:rPr>
            <w:rStyle w:val="Kpr"/>
          </w:rPr>
          <w:t>5.1. Beşinci bölümün birinci alt başlığı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34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18</w:t>
        </w:r>
        <w:r w:rsidR="00ED7573">
          <w:rPr>
            <w:webHidden/>
          </w:rPr>
          <w:fldChar w:fldCharType="end"/>
        </w:r>
      </w:hyperlink>
    </w:p>
    <w:p w14:paraId="0F9006C2" w14:textId="126217A7" w:rsidR="00ED7573" w:rsidRDefault="00DD69FA" w:rsidP="00D53E2A">
      <w:pPr>
        <w:pStyle w:val="T2"/>
        <w:tabs>
          <w:tab w:val="right" w:leader="dot" w:pos="8222"/>
        </w:tabs>
        <w:rPr>
          <w:rFonts w:asciiTheme="minorHAnsi" w:eastAsiaTheme="minorEastAsia" w:hAnsiTheme="minorHAnsi" w:cstheme="minorBidi"/>
          <w:color w:val="auto"/>
        </w:rPr>
      </w:pPr>
      <w:hyperlink w:anchor="_Toc223634735" w:history="1">
        <w:r w:rsidR="00ED7573" w:rsidRPr="009B46C0">
          <w:rPr>
            <w:rStyle w:val="Kpr"/>
          </w:rPr>
          <w:t>5.2. Beşinci bölümün ikinci alt başlığı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35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18</w:t>
        </w:r>
        <w:r w:rsidR="00ED7573">
          <w:rPr>
            <w:webHidden/>
          </w:rPr>
          <w:fldChar w:fldCharType="end"/>
        </w:r>
      </w:hyperlink>
    </w:p>
    <w:p w14:paraId="236009AF" w14:textId="3071033D" w:rsidR="00ED7573" w:rsidRDefault="00DD69FA" w:rsidP="00D53E2A">
      <w:pPr>
        <w:pStyle w:val="T1"/>
        <w:tabs>
          <w:tab w:val="right" w:leader="dot" w:pos="8222"/>
        </w:tabs>
        <w:rPr>
          <w:rFonts w:asciiTheme="minorHAnsi" w:eastAsiaTheme="minorEastAsia" w:hAnsiTheme="minorHAnsi" w:cstheme="minorBidi"/>
        </w:rPr>
      </w:pPr>
      <w:hyperlink w:anchor="_Toc223634736" w:history="1">
        <w:r w:rsidR="00ED7573" w:rsidRPr="009B46C0">
          <w:rPr>
            <w:rStyle w:val="Kpr"/>
          </w:rPr>
          <w:t>5. SONUÇ VE ÖNERİLER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36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19</w:t>
        </w:r>
        <w:r w:rsidR="00ED7573">
          <w:rPr>
            <w:webHidden/>
          </w:rPr>
          <w:fldChar w:fldCharType="end"/>
        </w:r>
      </w:hyperlink>
    </w:p>
    <w:p w14:paraId="366043CF" w14:textId="56C866F1" w:rsidR="00ED7573" w:rsidRDefault="00DD69FA" w:rsidP="00D53E2A">
      <w:pPr>
        <w:pStyle w:val="T2"/>
        <w:tabs>
          <w:tab w:val="right" w:leader="dot" w:pos="8222"/>
        </w:tabs>
        <w:rPr>
          <w:rFonts w:asciiTheme="minorHAnsi" w:eastAsiaTheme="minorEastAsia" w:hAnsiTheme="minorHAnsi" w:cstheme="minorBidi"/>
          <w:color w:val="auto"/>
        </w:rPr>
      </w:pPr>
      <w:hyperlink w:anchor="_Toc223634737" w:history="1">
        <w:r w:rsidR="00ED7573" w:rsidRPr="009B46C0">
          <w:rPr>
            <w:rStyle w:val="Kpr"/>
          </w:rPr>
          <w:t>5.1. Sonuç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37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19</w:t>
        </w:r>
        <w:r w:rsidR="00ED7573">
          <w:rPr>
            <w:webHidden/>
          </w:rPr>
          <w:fldChar w:fldCharType="end"/>
        </w:r>
      </w:hyperlink>
    </w:p>
    <w:p w14:paraId="26162FBF" w14:textId="60EB8523" w:rsidR="00ED7573" w:rsidRDefault="00DD69FA" w:rsidP="00D53E2A">
      <w:pPr>
        <w:pStyle w:val="T2"/>
        <w:tabs>
          <w:tab w:val="right" w:leader="dot" w:pos="8222"/>
        </w:tabs>
        <w:rPr>
          <w:rFonts w:asciiTheme="minorHAnsi" w:eastAsiaTheme="minorEastAsia" w:hAnsiTheme="minorHAnsi" w:cstheme="minorBidi"/>
          <w:color w:val="auto"/>
        </w:rPr>
      </w:pPr>
      <w:hyperlink w:anchor="_Toc223634738" w:history="1">
        <w:r w:rsidR="00ED7573" w:rsidRPr="009B46C0">
          <w:rPr>
            <w:rStyle w:val="Kpr"/>
          </w:rPr>
          <w:t>5.2. Öneriler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38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19</w:t>
        </w:r>
        <w:r w:rsidR="00ED7573">
          <w:rPr>
            <w:webHidden/>
          </w:rPr>
          <w:fldChar w:fldCharType="end"/>
        </w:r>
      </w:hyperlink>
    </w:p>
    <w:p w14:paraId="3C327A2B" w14:textId="1BC2213A" w:rsidR="00ED7573" w:rsidRDefault="00DD69FA" w:rsidP="00D53E2A">
      <w:pPr>
        <w:pStyle w:val="T1"/>
        <w:tabs>
          <w:tab w:val="right" w:leader="dot" w:pos="8222"/>
        </w:tabs>
        <w:rPr>
          <w:rFonts w:asciiTheme="minorHAnsi" w:eastAsiaTheme="minorEastAsia" w:hAnsiTheme="minorHAnsi" w:cstheme="minorBidi"/>
        </w:rPr>
      </w:pPr>
      <w:hyperlink w:anchor="_Toc223634739" w:history="1">
        <w:r w:rsidR="00ED7573" w:rsidRPr="009B46C0">
          <w:rPr>
            <w:rStyle w:val="Kpr"/>
          </w:rPr>
          <w:t>7. KAYNAKLAR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39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20</w:t>
        </w:r>
        <w:r w:rsidR="00ED7573">
          <w:rPr>
            <w:webHidden/>
          </w:rPr>
          <w:fldChar w:fldCharType="end"/>
        </w:r>
      </w:hyperlink>
    </w:p>
    <w:p w14:paraId="77859DE8" w14:textId="0C227964" w:rsidR="00ED7573" w:rsidRDefault="00DD69FA" w:rsidP="00D53E2A">
      <w:pPr>
        <w:pStyle w:val="T1"/>
        <w:tabs>
          <w:tab w:val="right" w:leader="dot" w:pos="8222"/>
        </w:tabs>
        <w:rPr>
          <w:rFonts w:asciiTheme="minorHAnsi" w:eastAsiaTheme="minorEastAsia" w:hAnsiTheme="minorHAnsi" w:cstheme="minorBidi"/>
        </w:rPr>
      </w:pPr>
      <w:hyperlink w:anchor="_Toc223634740" w:history="1">
        <w:r w:rsidR="00ED7573" w:rsidRPr="009B46C0">
          <w:rPr>
            <w:rStyle w:val="Kpr"/>
          </w:rPr>
          <w:t>8. EKLER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40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21</w:t>
        </w:r>
        <w:r w:rsidR="00ED7573">
          <w:rPr>
            <w:webHidden/>
          </w:rPr>
          <w:fldChar w:fldCharType="end"/>
        </w:r>
      </w:hyperlink>
    </w:p>
    <w:p w14:paraId="5C07C8C3" w14:textId="54130329" w:rsidR="00ED7573" w:rsidRDefault="00DD69FA" w:rsidP="00D53E2A">
      <w:pPr>
        <w:pStyle w:val="T2"/>
        <w:tabs>
          <w:tab w:val="right" w:leader="dot" w:pos="8222"/>
        </w:tabs>
        <w:rPr>
          <w:rFonts w:asciiTheme="minorHAnsi" w:eastAsiaTheme="minorEastAsia" w:hAnsiTheme="minorHAnsi" w:cstheme="minorBidi"/>
          <w:color w:val="auto"/>
        </w:rPr>
      </w:pPr>
      <w:hyperlink w:anchor="_Toc223634741" w:history="1">
        <w:r w:rsidR="00ED7573" w:rsidRPr="009B46C0">
          <w:rPr>
            <w:rStyle w:val="Kpr"/>
          </w:rPr>
          <w:t>EK-1: Etik Kurul Onay Belgesi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41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21</w:t>
        </w:r>
        <w:r w:rsidR="00ED7573">
          <w:rPr>
            <w:webHidden/>
          </w:rPr>
          <w:fldChar w:fldCharType="end"/>
        </w:r>
      </w:hyperlink>
    </w:p>
    <w:p w14:paraId="31ADC7DE" w14:textId="2CF45337" w:rsidR="00ED7573" w:rsidRDefault="00DD69FA" w:rsidP="00D53E2A">
      <w:pPr>
        <w:pStyle w:val="T2"/>
        <w:tabs>
          <w:tab w:val="right" w:leader="dot" w:pos="8222"/>
        </w:tabs>
        <w:rPr>
          <w:rFonts w:asciiTheme="minorHAnsi" w:eastAsiaTheme="minorEastAsia" w:hAnsiTheme="minorHAnsi" w:cstheme="minorBidi"/>
          <w:color w:val="auto"/>
        </w:rPr>
      </w:pPr>
      <w:hyperlink w:anchor="_Toc223634742" w:history="1">
        <w:r w:rsidR="00ED7573" w:rsidRPr="009B46C0">
          <w:rPr>
            <w:rStyle w:val="Kpr"/>
          </w:rPr>
          <w:t xml:space="preserve">EK-2: </w:t>
        </w:r>
        <w:r w:rsidR="00ED7573" w:rsidRPr="009B46C0">
          <w:rPr>
            <w:rStyle w:val="Kpr"/>
            <w:bCs/>
          </w:rPr>
          <w:t>Benzerlik Raporu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42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22</w:t>
        </w:r>
        <w:r w:rsidR="00ED7573">
          <w:rPr>
            <w:webHidden/>
          </w:rPr>
          <w:fldChar w:fldCharType="end"/>
        </w:r>
      </w:hyperlink>
    </w:p>
    <w:p w14:paraId="72D9601E" w14:textId="2960930A" w:rsidR="00ED7573" w:rsidRDefault="00DD69FA" w:rsidP="00D53E2A">
      <w:pPr>
        <w:pStyle w:val="T2"/>
        <w:tabs>
          <w:tab w:val="right" w:leader="dot" w:pos="8222"/>
        </w:tabs>
        <w:rPr>
          <w:rFonts w:asciiTheme="minorHAnsi" w:eastAsiaTheme="minorEastAsia" w:hAnsiTheme="minorHAnsi" w:cstheme="minorBidi"/>
          <w:color w:val="auto"/>
        </w:rPr>
      </w:pPr>
      <w:hyperlink w:anchor="_Toc223634743" w:history="1">
        <w:r w:rsidR="00ED7573" w:rsidRPr="009B46C0">
          <w:rPr>
            <w:rStyle w:val="Kpr"/>
          </w:rPr>
          <w:t xml:space="preserve">EK-3: </w:t>
        </w:r>
        <w:r w:rsidR="00ED7573" w:rsidRPr="009B46C0">
          <w:rPr>
            <w:rStyle w:val="Kpr"/>
            <w:bCs/>
          </w:rPr>
          <w:t>Kurum İzin</w:t>
        </w:r>
        <w:r w:rsidR="00ED7573" w:rsidRPr="009B46C0">
          <w:rPr>
            <w:rStyle w:val="Kpr"/>
          </w:rPr>
          <w:t xml:space="preserve"> Belgesi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43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23</w:t>
        </w:r>
        <w:r w:rsidR="00ED7573">
          <w:rPr>
            <w:webHidden/>
          </w:rPr>
          <w:fldChar w:fldCharType="end"/>
        </w:r>
      </w:hyperlink>
    </w:p>
    <w:p w14:paraId="18496240" w14:textId="431A40D8" w:rsidR="00ED7573" w:rsidRDefault="00DD69FA" w:rsidP="00D53E2A">
      <w:pPr>
        <w:pStyle w:val="T1"/>
        <w:tabs>
          <w:tab w:val="right" w:leader="dot" w:pos="8222"/>
        </w:tabs>
        <w:rPr>
          <w:rFonts w:asciiTheme="minorHAnsi" w:eastAsiaTheme="minorEastAsia" w:hAnsiTheme="minorHAnsi" w:cstheme="minorBidi"/>
        </w:rPr>
      </w:pPr>
      <w:hyperlink w:anchor="_Toc223634744" w:history="1">
        <w:r w:rsidR="00ED7573" w:rsidRPr="009B46C0">
          <w:rPr>
            <w:rStyle w:val="Kpr"/>
          </w:rPr>
          <w:t>9. ÖZ GEÇMİŞ</w:t>
        </w:r>
        <w:r w:rsidR="00ED7573">
          <w:rPr>
            <w:webHidden/>
          </w:rPr>
          <w:tab/>
        </w:r>
        <w:r w:rsidR="00ED7573">
          <w:rPr>
            <w:webHidden/>
          </w:rPr>
          <w:fldChar w:fldCharType="begin"/>
        </w:r>
        <w:r w:rsidR="00ED7573">
          <w:rPr>
            <w:webHidden/>
          </w:rPr>
          <w:instrText xml:space="preserve"> PAGEREF _Toc223634744 \h </w:instrText>
        </w:r>
        <w:r w:rsidR="00ED7573">
          <w:rPr>
            <w:webHidden/>
          </w:rPr>
        </w:r>
        <w:r w:rsidR="00ED7573">
          <w:rPr>
            <w:webHidden/>
          </w:rPr>
          <w:fldChar w:fldCharType="separate"/>
        </w:r>
        <w:r w:rsidR="00ED7573">
          <w:rPr>
            <w:webHidden/>
          </w:rPr>
          <w:t>24</w:t>
        </w:r>
        <w:r w:rsidR="00ED7573">
          <w:rPr>
            <w:webHidden/>
          </w:rPr>
          <w:fldChar w:fldCharType="end"/>
        </w:r>
      </w:hyperlink>
    </w:p>
    <w:p w14:paraId="193D6260" w14:textId="0A2CE9BF" w:rsidR="004B5094" w:rsidRDefault="00845546" w:rsidP="00D53E2A">
      <w:pPr>
        <w:pStyle w:val="T1"/>
        <w:rPr>
          <w:rFonts w:asciiTheme="minorHAnsi" w:eastAsiaTheme="minorEastAsia" w:hAnsiTheme="minorHAnsi" w:cstheme="minorBidi"/>
          <w:kern w:val="2"/>
          <w:sz w:val="22"/>
          <w:szCs w:val="22"/>
          <w14:ligatures w14:val="standardContextual"/>
        </w:rPr>
      </w:pPr>
      <w:r>
        <w:fldChar w:fldCharType="end"/>
      </w:r>
      <w:hyperlink w:anchor="_Toc134533973" w:history="1"/>
    </w:p>
    <w:p w14:paraId="6669F983" w14:textId="46CF69EB" w:rsidR="00354C31" w:rsidRPr="00E64E09" w:rsidRDefault="00354C31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A961632" w14:textId="77777777" w:rsidR="00354C31" w:rsidRPr="00E64E09" w:rsidRDefault="00354C31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EC592DD" w14:textId="77777777" w:rsidR="00E34972" w:rsidRDefault="00E34972" w:rsidP="00354C31">
      <w:pPr>
        <w:jc w:val="both"/>
        <w:rPr>
          <w:rFonts w:ascii="Times New Roman" w:hAnsi="Times New Roman" w:cs="Times New Roman"/>
          <w:b/>
          <w:sz w:val="24"/>
          <w:szCs w:val="24"/>
        </w:rPr>
        <w:sectPr w:rsidR="00E34972" w:rsidSect="002E35F0">
          <w:pgSz w:w="11906" w:h="16838" w:code="9"/>
          <w:pgMar w:top="1418" w:right="1418" w:bottom="1418" w:left="2268" w:header="709" w:footer="709" w:gutter="0"/>
          <w:pgNumType w:fmt="lowerRoman"/>
          <w:cols w:space="708"/>
          <w:docGrid w:linePitch="360"/>
        </w:sectPr>
      </w:pPr>
    </w:p>
    <w:tbl>
      <w:tblPr>
        <w:tblStyle w:val="TabloKlavuzu"/>
        <w:tblpPr w:leftFromText="180" w:rightFromText="180" w:vertAnchor="text" w:horzAnchor="margin" w:tblpY="63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4529"/>
      </w:tblGrid>
      <w:tr w:rsidR="006A1733" w14:paraId="1D018923" w14:textId="77777777" w:rsidTr="006A1733">
        <w:tc>
          <w:tcPr>
            <w:tcW w:w="3681" w:type="dxa"/>
          </w:tcPr>
          <w:p w14:paraId="65D911D8" w14:textId="77777777" w:rsidR="006A1733" w:rsidRDefault="006A1733" w:rsidP="004F5B1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Simge/Kısaltma</w:t>
            </w:r>
          </w:p>
        </w:tc>
        <w:tc>
          <w:tcPr>
            <w:tcW w:w="4529" w:type="dxa"/>
          </w:tcPr>
          <w:p w14:paraId="538E8141" w14:textId="77777777" w:rsidR="006A1733" w:rsidRDefault="006A1733" w:rsidP="004D36B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çıklama</w:t>
            </w:r>
          </w:p>
        </w:tc>
      </w:tr>
      <w:tr w:rsidR="006A1733" w14:paraId="041199D5" w14:textId="77777777" w:rsidTr="006A1733">
        <w:tc>
          <w:tcPr>
            <w:tcW w:w="3681" w:type="dxa"/>
          </w:tcPr>
          <w:p w14:paraId="5EF6B41E" w14:textId="77777777" w:rsidR="006A1733" w:rsidRPr="006A1733" w:rsidRDefault="006A1733" w:rsidP="004F5B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600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4529" w:type="dxa"/>
          </w:tcPr>
          <w:p w14:paraId="3968C9C7" w14:textId="77777777" w:rsidR="006A1733" w:rsidRPr="006A1733" w:rsidRDefault="006A1733" w:rsidP="004D36B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1733">
              <w:rPr>
                <w:rFonts w:ascii="Times New Roman" w:hAnsi="Times New Roman" w:cs="Times New Roman"/>
                <w:sz w:val="24"/>
                <w:szCs w:val="24"/>
              </w:rPr>
              <w:t>Yüzde</w:t>
            </w:r>
          </w:p>
        </w:tc>
      </w:tr>
      <w:tr w:rsidR="006A1733" w14:paraId="5238D234" w14:textId="77777777" w:rsidTr="006A1733">
        <w:tc>
          <w:tcPr>
            <w:tcW w:w="3681" w:type="dxa"/>
          </w:tcPr>
          <w:p w14:paraId="32473F3F" w14:textId="77777777" w:rsidR="006A1733" w:rsidRPr="006A1733" w:rsidRDefault="006A1733" w:rsidP="004F5B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600D">
              <w:rPr>
                <w:rFonts w:ascii="Times New Roman" w:hAnsi="Times New Roman" w:cs="Times New Roman"/>
                <w:sz w:val="24"/>
                <w:szCs w:val="24"/>
              </w:rPr>
              <w:t>°</w:t>
            </w:r>
          </w:p>
        </w:tc>
        <w:tc>
          <w:tcPr>
            <w:tcW w:w="4529" w:type="dxa"/>
          </w:tcPr>
          <w:p w14:paraId="72521692" w14:textId="77777777" w:rsidR="006A1733" w:rsidRPr="006A1733" w:rsidRDefault="006A1733" w:rsidP="004D36B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1733">
              <w:rPr>
                <w:rFonts w:ascii="Times New Roman" w:hAnsi="Times New Roman" w:cs="Times New Roman"/>
                <w:sz w:val="24"/>
                <w:szCs w:val="24"/>
              </w:rPr>
              <w:t>Derece</w:t>
            </w:r>
          </w:p>
        </w:tc>
      </w:tr>
      <w:tr w:rsidR="006A1733" w14:paraId="7833EE6B" w14:textId="77777777" w:rsidTr="006A1733">
        <w:tc>
          <w:tcPr>
            <w:tcW w:w="3681" w:type="dxa"/>
          </w:tcPr>
          <w:p w14:paraId="68E4F5C5" w14:textId="77777777" w:rsidR="006A1733" w:rsidRPr="006A1733" w:rsidRDefault="006A1733" w:rsidP="004F5B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508D">
              <w:rPr>
                <w:rFonts w:ascii="Times New Roman" w:hAnsi="Times New Roman" w:cs="Times New Roman"/>
                <w:sz w:val="24"/>
                <w:szCs w:val="24"/>
              </w:rPr>
              <w:t>µg</w:t>
            </w:r>
          </w:p>
        </w:tc>
        <w:tc>
          <w:tcPr>
            <w:tcW w:w="4529" w:type="dxa"/>
          </w:tcPr>
          <w:p w14:paraId="32B58173" w14:textId="77777777" w:rsidR="006A1733" w:rsidRDefault="006A1733" w:rsidP="004D36B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krogram</w:t>
            </w:r>
          </w:p>
        </w:tc>
      </w:tr>
      <w:tr w:rsidR="006A1733" w14:paraId="6C4A9D25" w14:textId="77777777" w:rsidTr="006A1733">
        <w:tc>
          <w:tcPr>
            <w:tcW w:w="3681" w:type="dxa"/>
          </w:tcPr>
          <w:p w14:paraId="7B4E704F" w14:textId="77777777" w:rsidR="006A1733" w:rsidRDefault="006A1733" w:rsidP="004F5B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SÖ</w:t>
            </w:r>
          </w:p>
        </w:tc>
        <w:tc>
          <w:tcPr>
            <w:tcW w:w="4529" w:type="dxa"/>
          </w:tcPr>
          <w:p w14:paraId="0B378734" w14:textId="77777777" w:rsidR="006A1733" w:rsidRDefault="006A1733" w:rsidP="004D36B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ünya Sağlık Örgütü</w:t>
            </w:r>
          </w:p>
        </w:tc>
      </w:tr>
      <w:tr w:rsidR="006A1733" w14:paraId="3625CFB5" w14:textId="77777777" w:rsidTr="006A1733">
        <w:tc>
          <w:tcPr>
            <w:tcW w:w="3681" w:type="dxa"/>
          </w:tcPr>
          <w:p w14:paraId="057B8AAF" w14:textId="77777777" w:rsidR="006A1733" w:rsidRDefault="006A1733" w:rsidP="004F5B1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.A.</w:t>
            </w:r>
          </w:p>
        </w:tc>
        <w:tc>
          <w:tcPr>
            <w:tcW w:w="4529" w:type="dxa"/>
          </w:tcPr>
          <w:p w14:paraId="6F8400F6" w14:textId="77777777" w:rsidR="006A1733" w:rsidRDefault="006A1733" w:rsidP="004D36B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üven Aralığı</w:t>
            </w:r>
          </w:p>
        </w:tc>
      </w:tr>
      <w:tr w:rsidR="006A1733" w14:paraId="6BC17DB8" w14:textId="77777777" w:rsidTr="006A1733">
        <w:tc>
          <w:tcPr>
            <w:tcW w:w="3681" w:type="dxa"/>
          </w:tcPr>
          <w:p w14:paraId="639E33C9" w14:textId="77777777" w:rsidR="006A1733" w:rsidRDefault="006A1733" w:rsidP="004F5B1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508D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4529" w:type="dxa"/>
          </w:tcPr>
          <w:p w14:paraId="4735887A" w14:textId="77777777" w:rsidR="006A1733" w:rsidRDefault="006A1733" w:rsidP="004D36B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600D">
              <w:rPr>
                <w:rFonts w:ascii="Times New Roman" w:hAnsi="Times New Roman" w:cs="Times New Roman"/>
                <w:sz w:val="24"/>
                <w:szCs w:val="24"/>
              </w:rPr>
              <w:t xml:space="preserve">İstatistiki </w:t>
            </w:r>
            <w:proofErr w:type="spellStart"/>
            <w:r w:rsidRPr="0011600D">
              <w:rPr>
                <w:rFonts w:ascii="Times New Roman" w:hAnsi="Times New Roman" w:cs="Times New Roman"/>
                <w:sz w:val="24"/>
                <w:szCs w:val="24"/>
              </w:rPr>
              <w:t>Anlamlık</w:t>
            </w:r>
            <w:proofErr w:type="spellEnd"/>
            <w:r w:rsidRPr="0011600D">
              <w:rPr>
                <w:rFonts w:ascii="Times New Roman" w:hAnsi="Times New Roman" w:cs="Times New Roman"/>
                <w:sz w:val="24"/>
                <w:szCs w:val="24"/>
              </w:rPr>
              <w:t xml:space="preserve"> Değeri</w:t>
            </w:r>
          </w:p>
        </w:tc>
      </w:tr>
      <w:tr w:rsidR="006A1733" w14:paraId="4D33F4D1" w14:textId="77777777" w:rsidTr="006A1733">
        <w:tc>
          <w:tcPr>
            <w:tcW w:w="3681" w:type="dxa"/>
          </w:tcPr>
          <w:p w14:paraId="7900EE08" w14:textId="77777777" w:rsidR="006A1733" w:rsidRPr="007D508D" w:rsidRDefault="006A1733" w:rsidP="004F5B14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1600D">
              <w:rPr>
                <w:rFonts w:ascii="Times New Roman" w:hAnsi="Times New Roman" w:cs="Times New Roman"/>
                <w:sz w:val="24"/>
                <w:szCs w:val="24"/>
              </w:rPr>
              <w:t>SPSS</w:t>
            </w:r>
          </w:p>
        </w:tc>
        <w:tc>
          <w:tcPr>
            <w:tcW w:w="4529" w:type="dxa"/>
          </w:tcPr>
          <w:p w14:paraId="33B8A237" w14:textId="77777777" w:rsidR="006A1733" w:rsidRDefault="006A1733" w:rsidP="004D36B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600D">
              <w:rPr>
                <w:rFonts w:ascii="Times New Roman" w:hAnsi="Times New Roman" w:cs="Times New Roman"/>
                <w:sz w:val="24"/>
                <w:szCs w:val="24"/>
              </w:rPr>
              <w:t xml:space="preserve">Statistical </w:t>
            </w:r>
            <w:proofErr w:type="spellStart"/>
            <w:r w:rsidRPr="0011600D">
              <w:rPr>
                <w:rFonts w:ascii="Times New Roman" w:hAnsi="Times New Roman" w:cs="Times New Roman"/>
                <w:sz w:val="24"/>
                <w:szCs w:val="24"/>
              </w:rPr>
              <w:t>Package</w:t>
            </w:r>
            <w:proofErr w:type="spellEnd"/>
            <w:r w:rsidRPr="001160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1600D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proofErr w:type="spellEnd"/>
            <w:r w:rsidRPr="001160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1600D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1160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1600D">
              <w:rPr>
                <w:rFonts w:ascii="Times New Roman" w:hAnsi="Times New Roman" w:cs="Times New Roman"/>
                <w:sz w:val="24"/>
                <w:szCs w:val="24"/>
              </w:rPr>
              <w:t>Social</w:t>
            </w:r>
            <w:proofErr w:type="spellEnd"/>
            <w:r w:rsidRPr="001160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1600D">
              <w:rPr>
                <w:rFonts w:ascii="Times New Roman" w:hAnsi="Times New Roman" w:cs="Times New Roman"/>
                <w:sz w:val="24"/>
                <w:szCs w:val="24"/>
              </w:rPr>
              <w:t>Sciences</w:t>
            </w:r>
            <w:proofErr w:type="spellEnd"/>
          </w:p>
        </w:tc>
      </w:tr>
      <w:tr w:rsidR="006A1733" w14:paraId="191F8CD1" w14:textId="77777777" w:rsidTr="006A1733">
        <w:tc>
          <w:tcPr>
            <w:tcW w:w="3681" w:type="dxa"/>
          </w:tcPr>
          <w:p w14:paraId="5D43D1C9" w14:textId="77777777" w:rsidR="006A1733" w:rsidRPr="0011600D" w:rsidRDefault="006A1733" w:rsidP="004F5B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S.</w:t>
            </w:r>
          </w:p>
        </w:tc>
        <w:tc>
          <w:tcPr>
            <w:tcW w:w="4529" w:type="dxa"/>
          </w:tcPr>
          <w:p w14:paraId="0DD40063" w14:textId="77777777" w:rsidR="006A1733" w:rsidRDefault="006A1733" w:rsidP="004D36B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600D">
              <w:rPr>
                <w:rFonts w:ascii="Times New Roman" w:hAnsi="Times New Roman" w:cs="Times New Roman"/>
                <w:sz w:val="24"/>
                <w:szCs w:val="24"/>
              </w:rPr>
              <w:t>Standart Sapma</w:t>
            </w:r>
          </w:p>
        </w:tc>
      </w:tr>
      <w:tr w:rsidR="006A1733" w14:paraId="1FB84BEF" w14:textId="77777777" w:rsidTr="006A1733">
        <w:tc>
          <w:tcPr>
            <w:tcW w:w="3681" w:type="dxa"/>
          </w:tcPr>
          <w:p w14:paraId="6A69DFE7" w14:textId="77777777" w:rsidR="006A1733" w:rsidRPr="0011600D" w:rsidRDefault="006A1733" w:rsidP="004F5B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6064">
              <w:rPr>
                <w:rFonts w:ascii="Times New Roman" w:hAnsi="Times New Roman" w:cs="Times New Roman"/>
                <w:sz w:val="24"/>
                <w:szCs w:val="24"/>
              </w:rPr>
              <w:t>X̄</w:t>
            </w:r>
          </w:p>
        </w:tc>
        <w:tc>
          <w:tcPr>
            <w:tcW w:w="4529" w:type="dxa"/>
          </w:tcPr>
          <w:p w14:paraId="7ABF80AC" w14:textId="77777777" w:rsidR="006A1733" w:rsidRDefault="006A1733" w:rsidP="004D36B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064">
              <w:rPr>
                <w:rFonts w:ascii="Times New Roman" w:hAnsi="Times New Roman" w:cs="Times New Roman"/>
                <w:sz w:val="24"/>
                <w:szCs w:val="24"/>
              </w:rPr>
              <w:t>Aritmetik Ortalama</w:t>
            </w:r>
          </w:p>
        </w:tc>
      </w:tr>
    </w:tbl>
    <w:p w14:paraId="28D40BC3" w14:textId="7C45D6A1" w:rsidR="0045518B" w:rsidRPr="00E64E09" w:rsidRDefault="006A1733" w:rsidP="00601DDD">
      <w:pPr>
        <w:pStyle w:val="Balk1"/>
        <w:jc w:val="center"/>
      </w:pPr>
      <w:r w:rsidRPr="00E64E09">
        <w:t xml:space="preserve"> </w:t>
      </w:r>
      <w:bookmarkStart w:id="30" w:name="_Toc223634716"/>
      <w:commentRangeStart w:id="31"/>
      <w:r w:rsidR="0045518B" w:rsidRPr="00E64E09">
        <w:t>SİMGELER VE KISALTMALAR</w:t>
      </w:r>
      <w:commentRangeEnd w:id="31"/>
      <w:r w:rsidR="00692B39" w:rsidRPr="00E64E09">
        <w:rPr>
          <w:rStyle w:val="AklamaBavurusu"/>
          <w:sz w:val="24"/>
          <w:szCs w:val="32"/>
        </w:rPr>
        <w:commentReference w:id="31"/>
      </w:r>
      <w:bookmarkEnd w:id="30"/>
    </w:p>
    <w:p w14:paraId="679995A3" w14:textId="3DC7E1EB" w:rsidR="004071B6" w:rsidRPr="00E64E09" w:rsidRDefault="004071B6" w:rsidP="00DC5BB9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A0E87C1" w14:textId="77777777" w:rsidR="004071B6" w:rsidRPr="00E64E09" w:rsidRDefault="004071B6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A7A9C0D" w14:textId="629E2948" w:rsidR="003C4E6A" w:rsidRDefault="003C4E6A">
      <w:pPr>
        <w:rPr>
          <w:rFonts w:ascii="Times New Roman" w:eastAsiaTheme="majorEastAsia" w:hAnsi="Times New Roman" w:cstheme="majorBidi"/>
          <w:b/>
          <w:color w:val="000000" w:themeColor="text1"/>
          <w:sz w:val="24"/>
          <w:szCs w:val="32"/>
        </w:rPr>
      </w:pPr>
      <w:r>
        <w:br w:type="page"/>
      </w:r>
    </w:p>
    <w:p w14:paraId="7CC18D9D" w14:textId="5A022A8E" w:rsidR="004071B6" w:rsidRPr="00E64E09" w:rsidRDefault="004B5094" w:rsidP="00601DDD">
      <w:pPr>
        <w:pStyle w:val="Balk1"/>
        <w:jc w:val="center"/>
      </w:pPr>
      <w:bookmarkStart w:id="32" w:name="_Toc223634717"/>
      <w:commentRangeStart w:id="33"/>
      <w:r>
        <w:lastRenderedPageBreak/>
        <w:t>TABLO</w:t>
      </w:r>
      <w:r w:rsidR="00601DDD">
        <w:t>LAR</w:t>
      </w:r>
      <w:r w:rsidR="0000508A" w:rsidRPr="00E64E09">
        <w:t xml:space="preserve"> LİSTESİ</w:t>
      </w:r>
      <w:commentRangeEnd w:id="33"/>
      <w:r w:rsidR="00601DDD" w:rsidRPr="00E64E09">
        <w:rPr>
          <w:rStyle w:val="AklamaBavurusu"/>
          <w:sz w:val="24"/>
          <w:szCs w:val="32"/>
        </w:rPr>
        <w:commentReference w:id="33"/>
      </w:r>
      <w:bookmarkEnd w:id="32"/>
    </w:p>
    <w:p w14:paraId="6E78C149" w14:textId="42DFE1F9" w:rsidR="003C4E6A" w:rsidRPr="0064754D" w:rsidRDefault="00845546" w:rsidP="006A1733">
      <w:pPr>
        <w:pStyle w:val="ekillerTablosu"/>
        <w:tabs>
          <w:tab w:val="right" w:leader="dot" w:pos="8222"/>
        </w:tabs>
        <w:rPr>
          <w:rFonts w:eastAsiaTheme="minorEastAsia"/>
          <w:noProof/>
          <w:lang w:eastAsia="tr-TR"/>
        </w:rPr>
      </w:pPr>
      <w:r w:rsidRPr="0064754D">
        <w:rPr>
          <w:rFonts w:cs="Times New Roman"/>
          <w:szCs w:val="24"/>
        </w:rPr>
        <w:fldChar w:fldCharType="begin"/>
      </w:r>
      <w:r w:rsidR="00BA37ED" w:rsidRPr="0064754D">
        <w:rPr>
          <w:rFonts w:cs="Times New Roman"/>
          <w:szCs w:val="24"/>
        </w:rPr>
        <w:instrText xml:space="preserve"> TOC \h \z \c "Çizelge 2" </w:instrText>
      </w:r>
      <w:r w:rsidRPr="0064754D">
        <w:rPr>
          <w:rFonts w:cs="Times New Roman"/>
          <w:szCs w:val="24"/>
        </w:rPr>
        <w:fldChar w:fldCharType="separate"/>
      </w:r>
      <w:hyperlink w:anchor="_Toc131506816" w:history="1">
        <w:r w:rsidR="004B5094" w:rsidRPr="00601DDD">
          <w:rPr>
            <w:rStyle w:val="Kpr"/>
            <w:rFonts w:cs="Times New Roman"/>
            <w:b/>
            <w:noProof/>
            <w:color w:val="000000" w:themeColor="text1"/>
          </w:rPr>
          <w:t>Tablo</w:t>
        </w:r>
        <w:r w:rsidR="003C4E6A" w:rsidRPr="00601DDD">
          <w:rPr>
            <w:rStyle w:val="Kpr"/>
            <w:rFonts w:cs="Times New Roman"/>
            <w:b/>
            <w:noProof/>
            <w:color w:val="000000" w:themeColor="text1"/>
          </w:rPr>
          <w:t xml:space="preserve"> 2.1.</w:t>
        </w:r>
        <w:r w:rsidR="00F24D93" w:rsidRPr="001D347E">
          <w:rPr>
            <w:rStyle w:val="Kpr"/>
            <w:rFonts w:cs="Times New Roman"/>
            <w:bCs/>
            <w:noProof/>
            <w:color w:val="000000" w:themeColor="text1"/>
          </w:rPr>
          <w:t xml:space="preserve"> </w:t>
        </w:r>
        <w:r w:rsidR="00F24D93" w:rsidRPr="0064754D">
          <w:rPr>
            <w:rStyle w:val="Kpr"/>
            <w:rFonts w:cs="Times New Roman"/>
            <w:noProof/>
            <w:color w:val="000000" w:themeColor="text1"/>
          </w:rPr>
          <w:t>Katılımcıların demografik özellikleri</w:t>
        </w:r>
        <w:r w:rsidR="003C4E6A" w:rsidRPr="0064754D">
          <w:rPr>
            <w:noProof/>
            <w:webHidden/>
          </w:rPr>
          <w:tab/>
        </w:r>
        <w:r w:rsidR="000752D5">
          <w:rPr>
            <w:noProof/>
            <w:webHidden/>
          </w:rPr>
          <w:t>36</w:t>
        </w:r>
      </w:hyperlink>
    </w:p>
    <w:p w14:paraId="10A6D05A" w14:textId="77777777" w:rsidR="004B5094" w:rsidRDefault="00845546" w:rsidP="004B5094">
      <w:pPr>
        <w:pStyle w:val="ekillerTablosu"/>
        <w:rPr>
          <w:rFonts w:cs="Times New Roman"/>
          <w:szCs w:val="24"/>
        </w:rPr>
        <w:sectPr w:rsidR="004B5094" w:rsidSect="002E35F0">
          <w:pgSz w:w="11906" w:h="16838" w:code="9"/>
          <w:pgMar w:top="1418" w:right="1418" w:bottom="1418" w:left="2268" w:header="709" w:footer="709" w:gutter="0"/>
          <w:pgNumType w:fmt="lowerRoman"/>
          <w:cols w:space="708"/>
          <w:docGrid w:linePitch="360"/>
        </w:sectPr>
      </w:pPr>
      <w:r w:rsidRPr="0064754D">
        <w:rPr>
          <w:rFonts w:cs="Times New Roman"/>
          <w:szCs w:val="24"/>
        </w:rPr>
        <w:fldChar w:fldCharType="end"/>
      </w:r>
      <w:r w:rsidRPr="0064754D">
        <w:rPr>
          <w:rFonts w:cs="Times New Roman"/>
          <w:szCs w:val="24"/>
        </w:rPr>
        <w:fldChar w:fldCharType="begin"/>
      </w:r>
      <w:r w:rsidR="00841423" w:rsidRPr="0064754D">
        <w:rPr>
          <w:rFonts w:cs="Times New Roman"/>
          <w:szCs w:val="24"/>
        </w:rPr>
        <w:instrText xml:space="preserve"> TOC \h \z \c "Çizelge 3" </w:instrText>
      </w:r>
      <w:r w:rsidRPr="0064754D">
        <w:rPr>
          <w:rFonts w:cs="Times New Roman"/>
          <w:szCs w:val="24"/>
        </w:rPr>
        <w:fldChar w:fldCharType="separate"/>
      </w:r>
    </w:p>
    <w:p w14:paraId="7706F777" w14:textId="73E6353D" w:rsidR="008C582D" w:rsidRPr="004B5094" w:rsidRDefault="00845546" w:rsidP="00601DDD">
      <w:pPr>
        <w:pStyle w:val="Balk1"/>
        <w:spacing w:after="0"/>
        <w:jc w:val="center"/>
      </w:pPr>
      <w:r w:rsidRPr="0064754D">
        <w:rPr>
          <w:szCs w:val="24"/>
        </w:rPr>
        <w:lastRenderedPageBreak/>
        <w:fldChar w:fldCharType="end"/>
      </w:r>
      <w:bookmarkStart w:id="34" w:name="_Toc134440669"/>
      <w:bookmarkStart w:id="35" w:name="_Toc223634718"/>
      <w:commentRangeStart w:id="36"/>
      <w:r w:rsidR="004B5094">
        <w:t>ŞEKİL</w:t>
      </w:r>
      <w:r w:rsidR="00601DDD">
        <w:t>LER</w:t>
      </w:r>
      <w:r w:rsidR="004B5094">
        <w:t xml:space="preserve"> </w:t>
      </w:r>
      <w:r w:rsidR="0000508A" w:rsidRPr="004B5094">
        <w:t>LİSTESİ</w:t>
      </w:r>
      <w:bookmarkEnd w:id="34"/>
      <w:commentRangeEnd w:id="36"/>
      <w:r w:rsidR="00601DDD" w:rsidRPr="004B5094">
        <w:rPr>
          <w:rStyle w:val="AklamaBavurusu"/>
          <w:sz w:val="24"/>
          <w:szCs w:val="32"/>
        </w:rPr>
        <w:commentReference w:id="36"/>
      </w:r>
      <w:bookmarkEnd w:id="35"/>
    </w:p>
    <w:p w14:paraId="61508D82" w14:textId="1791F58E" w:rsidR="003C4E6A" w:rsidRPr="008C2E4B" w:rsidRDefault="00845546" w:rsidP="006A1733">
      <w:pPr>
        <w:pStyle w:val="ekillerTablosu"/>
        <w:tabs>
          <w:tab w:val="right" w:leader="dot" w:pos="8222"/>
        </w:tabs>
        <w:rPr>
          <w:rFonts w:asciiTheme="minorHAnsi" w:eastAsiaTheme="minorEastAsia" w:hAnsiTheme="minorHAnsi"/>
          <w:noProof/>
          <w:color w:val="auto"/>
          <w:sz w:val="22"/>
          <w:lang w:eastAsia="tr-TR"/>
        </w:rPr>
      </w:pPr>
      <w:r w:rsidRPr="008C2E4B">
        <w:rPr>
          <w:rFonts w:cs="Times New Roman"/>
          <w:color w:val="auto"/>
          <w:szCs w:val="24"/>
        </w:rPr>
        <w:fldChar w:fldCharType="begin"/>
      </w:r>
      <w:r w:rsidR="008C582D" w:rsidRPr="008C2E4B">
        <w:rPr>
          <w:rFonts w:cs="Times New Roman"/>
          <w:color w:val="auto"/>
          <w:szCs w:val="24"/>
        </w:rPr>
        <w:instrText xml:space="preserve"> TOC \h \z \c "Şekil" </w:instrText>
      </w:r>
      <w:r w:rsidRPr="008C2E4B">
        <w:rPr>
          <w:rFonts w:cs="Times New Roman"/>
          <w:color w:val="auto"/>
          <w:szCs w:val="24"/>
        </w:rPr>
        <w:fldChar w:fldCharType="separate"/>
      </w:r>
      <w:hyperlink w:anchor="_Toc131506889" w:history="1">
        <w:r w:rsidR="003C4E6A" w:rsidRPr="00601DDD">
          <w:rPr>
            <w:rStyle w:val="Kpr"/>
            <w:rFonts w:cs="Times New Roman"/>
            <w:b/>
            <w:bCs/>
            <w:noProof/>
            <w:color w:val="auto"/>
          </w:rPr>
          <w:t xml:space="preserve">Şekil 1.1. </w:t>
        </w:r>
        <w:r w:rsidR="004B5094">
          <w:rPr>
            <w:rStyle w:val="Kpr"/>
            <w:rFonts w:eastAsia="Times New Roman" w:cs="Times New Roman"/>
            <w:bCs/>
            <w:noProof/>
            <w:color w:val="auto"/>
            <w:lang w:eastAsia="tr-TR"/>
          </w:rPr>
          <w:t>Kemik çeşitleri</w:t>
        </w:r>
        <w:r w:rsidR="003C4E6A" w:rsidRPr="008C2E4B">
          <w:rPr>
            <w:noProof/>
            <w:webHidden/>
            <w:color w:val="auto"/>
          </w:rPr>
          <w:tab/>
        </w:r>
        <w:r w:rsidR="002D6069">
          <w:rPr>
            <w:noProof/>
            <w:webHidden/>
            <w:color w:val="auto"/>
          </w:rPr>
          <w:t>7</w:t>
        </w:r>
      </w:hyperlink>
    </w:p>
    <w:p w14:paraId="59CEC54A" w14:textId="77F60193" w:rsidR="003C4E6A" w:rsidRPr="008C2E4B" w:rsidRDefault="003C4E6A" w:rsidP="004B5094">
      <w:pPr>
        <w:pStyle w:val="ekillerTablosu"/>
        <w:rPr>
          <w:rFonts w:asciiTheme="minorHAnsi" w:eastAsiaTheme="minorEastAsia" w:hAnsiTheme="minorHAnsi"/>
          <w:noProof/>
          <w:color w:val="auto"/>
          <w:sz w:val="22"/>
          <w:lang w:eastAsia="tr-TR"/>
        </w:rPr>
      </w:pPr>
    </w:p>
    <w:p w14:paraId="6C738DDC" w14:textId="30E4D61B" w:rsidR="004B5094" w:rsidRDefault="00845546" w:rsidP="004B5094">
      <w:pPr>
        <w:pStyle w:val="ekillerTablosu"/>
      </w:pPr>
      <w:r w:rsidRPr="008C2E4B">
        <w:rPr>
          <w:rFonts w:cs="Times New Roman"/>
          <w:color w:val="auto"/>
          <w:szCs w:val="24"/>
        </w:rPr>
        <w:fldChar w:fldCharType="end"/>
      </w:r>
      <w:r w:rsidR="004B5094">
        <w:t xml:space="preserve"> </w:t>
      </w:r>
    </w:p>
    <w:p w14:paraId="49A90D55" w14:textId="14DFD082" w:rsidR="0000508A" w:rsidRPr="00E64E09" w:rsidRDefault="00845546" w:rsidP="002E3991">
      <w:pPr>
        <w:pStyle w:val="ekillerTablosu"/>
        <w:rPr>
          <w:rFonts w:cs="Times New Roman"/>
          <w:noProof/>
          <w:szCs w:val="24"/>
        </w:rPr>
      </w:pPr>
      <w:r w:rsidRPr="00E64E09">
        <w:rPr>
          <w:rFonts w:cs="Times New Roman"/>
          <w:b/>
          <w:szCs w:val="24"/>
        </w:rPr>
        <w:fldChar w:fldCharType="begin"/>
      </w:r>
      <w:r w:rsidR="0000508A" w:rsidRPr="00E64E09">
        <w:rPr>
          <w:rFonts w:cs="Times New Roman"/>
          <w:b/>
          <w:szCs w:val="24"/>
        </w:rPr>
        <w:instrText xml:space="preserve"> TOC \h \z \c "Şekil 2" </w:instrText>
      </w:r>
      <w:r w:rsidRPr="00E64E09">
        <w:rPr>
          <w:rFonts w:cs="Times New Roman"/>
          <w:b/>
          <w:szCs w:val="24"/>
        </w:rPr>
        <w:fldChar w:fldCharType="separate"/>
      </w:r>
    </w:p>
    <w:p w14:paraId="757155B6" w14:textId="77777777" w:rsidR="0000508A" w:rsidRPr="00E64E09" w:rsidRDefault="00845546" w:rsidP="0000508A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64E09">
        <w:rPr>
          <w:rFonts w:ascii="Times New Roman" w:hAnsi="Times New Roman" w:cs="Times New Roman"/>
          <w:b/>
          <w:sz w:val="24"/>
          <w:szCs w:val="24"/>
        </w:rPr>
        <w:fldChar w:fldCharType="end"/>
      </w:r>
    </w:p>
    <w:p w14:paraId="17F20D2C" w14:textId="77777777" w:rsidR="00354C31" w:rsidRPr="00E64E09" w:rsidRDefault="00354C31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BF013BF" w14:textId="77777777" w:rsidR="00354C31" w:rsidRPr="00E64E09" w:rsidRDefault="00354C31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325A29" w14:textId="77777777" w:rsidR="00354C31" w:rsidRPr="00E64E09" w:rsidRDefault="00354C31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AB98D38" w14:textId="77777777" w:rsidR="00354C31" w:rsidRPr="00E64E09" w:rsidRDefault="00354C31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B6B6B45" w14:textId="77777777" w:rsidR="00354C31" w:rsidRPr="00E64E09" w:rsidRDefault="00354C31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2FF0C4F" w14:textId="77777777" w:rsidR="00354C31" w:rsidRDefault="00354C31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206A0FF" w14:textId="77777777" w:rsidR="00984BD6" w:rsidRDefault="00984BD6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74684B5" w14:textId="77777777" w:rsidR="00984BD6" w:rsidRDefault="00984BD6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B7EBA3A" w14:textId="77777777" w:rsidR="00984BD6" w:rsidRDefault="00984BD6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C76F4AC" w14:textId="77777777" w:rsidR="00984BD6" w:rsidRDefault="00984BD6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0365EC0" w14:textId="77777777" w:rsidR="00984BD6" w:rsidRDefault="00984BD6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9BAE374" w14:textId="77777777" w:rsidR="00984BD6" w:rsidRDefault="00984BD6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E42C1D6" w14:textId="77777777" w:rsidR="00984BD6" w:rsidRDefault="00984BD6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E799698" w14:textId="77777777" w:rsidR="00984BD6" w:rsidRPr="00E64E09" w:rsidRDefault="00984BD6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D880F29" w14:textId="77777777" w:rsidR="00354C31" w:rsidRPr="00E64E09" w:rsidRDefault="00354C31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7BA7746" w14:textId="77777777" w:rsidR="00354C31" w:rsidRPr="00E64E09" w:rsidRDefault="00354C31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77EC166" w14:textId="77777777" w:rsidR="00354C31" w:rsidRPr="00E64E09" w:rsidRDefault="00354C31" w:rsidP="00354C3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F964E92" w14:textId="77777777" w:rsidR="004B5094" w:rsidRDefault="004B5094" w:rsidP="00354C31">
      <w:pPr>
        <w:jc w:val="both"/>
        <w:rPr>
          <w:rFonts w:ascii="Times New Roman" w:hAnsi="Times New Roman" w:cs="Times New Roman"/>
          <w:b/>
          <w:sz w:val="24"/>
          <w:szCs w:val="24"/>
        </w:rPr>
        <w:sectPr w:rsidR="004B5094" w:rsidSect="002E35F0">
          <w:pgSz w:w="11906" w:h="16838" w:code="9"/>
          <w:pgMar w:top="1418" w:right="1418" w:bottom="1418" w:left="2268" w:header="709" w:footer="709" w:gutter="0"/>
          <w:pgNumType w:fmt="lowerRoman"/>
          <w:cols w:space="708"/>
          <w:docGrid w:linePitch="360"/>
        </w:sectPr>
      </w:pPr>
    </w:p>
    <w:p w14:paraId="541C6F09" w14:textId="758AF91F" w:rsidR="00354C31" w:rsidRPr="00E64E09" w:rsidRDefault="00354C31" w:rsidP="001F5EC3">
      <w:pPr>
        <w:pStyle w:val="Balk1"/>
        <w:spacing w:after="0" w:line="240" w:lineRule="auto"/>
        <w:jc w:val="center"/>
      </w:pPr>
      <w:bookmarkStart w:id="37" w:name="_Toc134440670"/>
      <w:bookmarkStart w:id="38" w:name="_Toc223634719"/>
      <w:commentRangeStart w:id="39"/>
      <w:r w:rsidRPr="00E64E09">
        <w:lastRenderedPageBreak/>
        <w:t>ÖZET</w:t>
      </w:r>
      <w:bookmarkEnd w:id="37"/>
      <w:commentRangeEnd w:id="39"/>
      <w:r w:rsidR="00601DDD" w:rsidRPr="00E64E09">
        <w:rPr>
          <w:rStyle w:val="AklamaBavurusu"/>
          <w:sz w:val="24"/>
          <w:szCs w:val="32"/>
        </w:rPr>
        <w:commentReference w:id="39"/>
      </w:r>
      <w:bookmarkEnd w:id="38"/>
    </w:p>
    <w:p w14:paraId="61DC9923" w14:textId="77777777" w:rsidR="00354C31" w:rsidRPr="00E64E09" w:rsidRDefault="00354C31" w:rsidP="001F5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EBD0FE" w14:textId="77777777" w:rsidR="00354C31" w:rsidRPr="006A1733" w:rsidRDefault="00354C31" w:rsidP="001F5EC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1733">
        <w:rPr>
          <w:rFonts w:ascii="Times New Roman" w:hAnsi="Times New Roman" w:cs="Times New Roman"/>
          <w:b/>
          <w:sz w:val="24"/>
          <w:szCs w:val="24"/>
        </w:rPr>
        <w:t>T.C.</w:t>
      </w:r>
    </w:p>
    <w:p w14:paraId="7FBD9515" w14:textId="77777777" w:rsidR="00354C31" w:rsidRPr="006A1733" w:rsidRDefault="00354C31" w:rsidP="001F5EC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1733">
        <w:rPr>
          <w:rFonts w:ascii="Times New Roman" w:hAnsi="Times New Roman" w:cs="Times New Roman"/>
          <w:b/>
          <w:sz w:val="24"/>
          <w:szCs w:val="24"/>
        </w:rPr>
        <w:t>KARAMANOĞLU MEHMETBEY ÜNİVERSİTESİ</w:t>
      </w:r>
    </w:p>
    <w:p w14:paraId="270D4DA7" w14:textId="77777777" w:rsidR="00354C31" w:rsidRPr="006A1733" w:rsidRDefault="00354C31" w:rsidP="001F5EC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1733">
        <w:rPr>
          <w:rFonts w:ascii="Times New Roman" w:hAnsi="Times New Roman" w:cs="Times New Roman"/>
          <w:b/>
          <w:sz w:val="24"/>
          <w:szCs w:val="24"/>
        </w:rPr>
        <w:t>SAĞLIK BİLİMLERİ ENSTİTÜSÜ</w:t>
      </w:r>
    </w:p>
    <w:p w14:paraId="4468BF6F" w14:textId="77777777" w:rsidR="00354C31" w:rsidRPr="006A1733" w:rsidRDefault="00354C31" w:rsidP="001F5EC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84CEE8" w14:textId="77777777" w:rsidR="00354C31" w:rsidRPr="00E64E09" w:rsidRDefault="00354C31" w:rsidP="001F5EC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8900493" w14:textId="6EC1A39F" w:rsidR="00354C31" w:rsidRPr="004B5094" w:rsidRDefault="004B5094" w:rsidP="004B509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094">
        <w:rPr>
          <w:rFonts w:ascii="Times New Roman" w:hAnsi="Times New Roman" w:cs="Times New Roman"/>
          <w:b/>
          <w:sz w:val="24"/>
          <w:szCs w:val="24"/>
        </w:rPr>
        <w:t>Yüksek Lisans ya da Doktora Tezinin Başlığı</w:t>
      </w:r>
    </w:p>
    <w:p w14:paraId="726F3887" w14:textId="77777777" w:rsidR="004B5094" w:rsidRDefault="004B5094" w:rsidP="001F5EC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139A321" w14:textId="1D2B6E34" w:rsidR="001F5EC3" w:rsidRDefault="00981202" w:rsidP="001F5EC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Öğrencinin</w:t>
      </w:r>
      <w:r w:rsidR="004B5094" w:rsidRPr="004B5094">
        <w:rPr>
          <w:rFonts w:ascii="Times New Roman" w:hAnsi="Times New Roman" w:cs="Times New Roman"/>
          <w:b/>
          <w:sz w:val="24"/>
          <w:szCs w:val="24"/>
        </w:rPr>
        <w:t xml:space="preserve"> Adı </w:t>
      </w:r>
      <w:r>
        <w:rPr>
          <w:rFonts w:ascii="Times New Roman" w:hAnsi="Times New Roman" w:cs="Times New Roman"/>
          <w:b/>
          <w:sz w:val="24"/>
          <w:szCs w:val="24"/>
        </w:rPr>
        <w:t>SOYADI</w:t>
      </w:r>
    </w:p>
    <w:p w14:paraId="17164728" w14:textId="77777777" w:rsidR="004B5094" w:rsidRPr="00E64E09" w:rsidRDefault="004B5094" w:rsidP="001F5EC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B33F976" w14:textId="6F9FE534" w:rsidR="00354C31" w:rsidRPr="00E64E09" w:rsidRDefault="004B5094" w:rsidP="001F5EC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…………</w:t>
      </w:r>
      <w:r w:rsidR="00354C31" w:rsidRPr="00E64E09">
        <w:rPr>
          <w:rFonts w:ascii="Times New Roman" w:hAnsi="Times New Roman" w:cs="Times New Roman"/>
          <w:b/>
          <w:sz w:val="24"/>
          <w:szCs w:val="24"/>
        </w:rPr>
        <w:t xml:space="preserve"> Ana Bilim Dalı</w:t>
      </w:r>
    </w:p>
    <w:p w14:paraId="53F600DA" w14:textId="77777777" w:rsidR="00354C31" w:rsidRPr="00E64E09" w:rsidRDefault="00354C31" w:rsidP="001F5EC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F8B94FF" w14:textId="4D24D4D7" w:rsidR="001F5EC3" w:rsidRPr="006A1733" w:rsidRDefault="006367BE" w:rsidP="001F5EC3">
      <w:pPr>
        <w:spacing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commentRangeStart w:id="40"/>
      <w:r w:rsidRPr="006A1733">
        <w:rPr>
          <w:rFonts w:ascii="Times New Roman" w:hAnsi="Times New Roman" w:cs="Times New Roman"/>
          <w:b/>
          <w:sz w:val="24"/>
          <w:szCs w:val="24"/>
        </w:rPr>
        <w:t>YÜKSEK LİSANS</w:t>
      </w:r>
      <w:r w:rsidR="004B5094" w:rsidRPr="006A1733">
        <w:rPr>
          <w:rFonts w:ascii="Times New Roman" w:hAnsi="Times New Roman" w:cs="Times New Roman"/>
          <w:b/>
          <w:sz w:val="24"/>
          <w:szCs w:val="24"/>
        </w:rPr>
        <w:t>/DOKTORA</w:t>
      </w:r>
      <w:r w:rsidRPr="006A1733">
        <w:rPr>
          <w:rFonts w:ascii="Times New Roman" w:hAnsi="Times New Roman" w:cs="Times New Roman"/>
          <w:b/>
          <w:sz w:val="24"/>
          <w:szCs w:val="24"/>
        </w:rPr>
        <w:t xml:space="preserve"> TEZİ</w:t>
      </w:r>
      <w:r w:rsidR="004B5094" w:rsidRPr="006A1733">
        <w:rPr>
          <w:rFonts w:ascii="Times New Roman" w:hAnsi="Times New Roman" w:cs="Times New Roman"/>
          <w:b/>
          <w:sz w:val="24"/>
          <w:szCs w:val="24"/>
        </w:rPr>
        <w:t xml:space="preserve"> / KARAMAN-2026</w:t>
      </w:r>
      <w:commentRangeEnd w:id="40"/>
      <w:r w:rsidR="002D28D1">
        <w:rPr>
          <w:rStyle w:val="AklamaBavurusu"/>
        </w:rPr>
        <w:commentReference w:id="40"/>
      </w:r>
    </w:p>
    <w:p w14:paraId="3B4C651F" w14:textId="6CCC58B8" w:rsidR="004B5094" w:rsidRPr="004B5094" w:rsidRDefault="004B5094" w:rsidP="004B5094">
      <w:pPr>
        <w:spacing w:after="120" w:line="240" w:lineRule="auto"/>
        <w:jc w:val="both"/>
        <w:rPr>
          <w:rFonts w:ascii="Times New Roman" w:hAnsi="Times New Roman" w:cs="Times New Roman"/>
          <w:sz w:val="20"/>
        </w:rPr>
      </w:pPr>
      <w:r w:rsidRPr="004B5094">
        <w:rPr>
          <w:rFonts w:ascii="Times New Roman" w:hAnsi="Times New Roman" w:cs="Times New Roman"/>
          <w:sz w:val="20"/>
        </w:rPr>
        <w:t xml:space="preserve">……………………………………………………………………………………………………………………………………………………Times New Roman (10 punto, 1 satır aralığı, iki yana yaslı) </w:t>
      </w:r>
      <w:r w:rsidRPr="005575BF">
        <w:rPr>
          <w:rFonts w:ascii="Times New Roman" w:hAnsi="Times New Roman" w:cs="Times New Roman"/>
          <w:sz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150-250 kelime</w:t>
      </w:r>
      <w:r w:rsidRPr="004B5094">
        <w:rPr>
          <w:rFonts w:ascii="Times New Roman" w:hAnsi="Times New Roman" w:cs="Times New Roman"/>
          <w:spacing w:val="24"/>
          <w:sz w:val="20"/>
        </w:rPr>
        <w:t xml:space="preserve"> </w:t>
      </w:r>
      <w:r w:rsidRPr="004B5094">
        <w:rPr>
          <w:rFonts w:ascii="Times New Roman" w:hAnsi="Times New Roman" w:cs="Times New Roman"/>
          <w:sz w:val="20"/>
        </w:rPr>
        <w:t>…………………………………………… 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  <w:r>
        <w:rPr>
          <w:rFonts w:ascii="Times New Roman" w:hAnsi="Times New Roman" w:cs="Times New Roman"/>
          <w:sz w:val="20"/>
        </w:rPr>
        <w:t xml:space="preserve">. (6 </w:t>
      </w:r>
      <w:proofErr w:type="spellStart"/>
      <w:r>
        <w:rPr>
          <w:rFonts w:ascii="Times New Roman" w:hAnsi="Times New Roman" w:cs="Times New Roman"/>
          <w:sz w:val="20"/>
        </w:rPr>
        <w:t>nk</w:t>
      </w:r>
      <w:proofErr w:type="spellEnd"/>
      <w:r>
        <w:rPr>
          <w:rFonts w:ascii="Times New Roman" w:hAnsi="Times New Roman" w:cs="Times New Roman"/>
          <w:sz w:val="20"/>
        </w:rPr>
        <w:t xml:space="preserve"> boşluk)</w:t>
      </w:r>
    </w:p>
    <w:p w14:paraId="44BF97F7" w14:textId="70F615A9" w:rsidR="00354C31" w:rsidRPr="00E64E09" w:rsidRDefault="00354C31" w:rsidP="004B5094">
      <w:pPr>
        <w:spacing w:before="120"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64E09">
        <w:rPr>
          <w:rFonts w:ascii="Times New Roman" w:hAnsi="Times New Roman" w:cs="Times New Roman"/>
          <w:b/>
          <w:sz w:val="20"/>
          <w:szCs w:val="20"/>
        </w:rPr>
        <w:t xml:space="preserve">Anahtar </w:t>
      </w:r>
      <w:r w:rsidR="004B5094">
        <w:rPr>
          <w:rFonts w:ascii="Times New Roman" w:hAnsi="Times New Roman" w:cs="Times New Roman"/>
          <w:b/>
          <w:sz w:val="20"/>
          <w:szCs w:val="20"/>
        </w:rPr>
        <w:t>Kelimele</w:t>
      </w:r>
      <w:r w:rsidR="004B5094" w:rsidRPr="006629A8">
        <w:rPr>
          <w:rFonts w:ascii="Times New Roman" w:hAnsi="Times New Roman" w:cs="Times New Roman"/>
          <w:b/>
          <w:sz w:val="20"/>
          <w:szCs w:val="20"/>
        </w:rPr>
        <w:t>r</w:t>
      </w:r>
      <w:r w:rsidR="007F5256" w:rsidRPr="006629A8">
        <w:rPr>
          <w:rFonts w:ascii="Times New Roman" w:hAnsi="Times New Roman" w:cs="Times New Roman"/>
          <w:b/>
          <w:sz w:val="20"/>
          <w:szCs w:val="20"/>
        </w:rPr>
        <w:t>:</w:t>
      </w:r>
      <w:r w:rsidRPr="00E64E09">
        <w:rPr>
          <w:rFonts w:ascii="Times New Roman" w:hAnsi="Times New Roman" w:cs="Times New Roman"/>
          <w:sz w:val="20"/>
          <w:szCs w:val="20"/>
        </w:rPr>
        <w:t xml:space="preserve"> </w:t>
      </w:r>
      <w:r w:rsidR="004B5094" w:rsidRPr="004B5094">
        <w:rPr>
          <w:rFonts w:ascii="Times New Roman" w:hAnsi="Times New Roman" w:cs="Times New Roman"/>
          <w:sz w:val="20"/>
          <w:szCs w:val="20"/>
        </w:rPr>
        <w:t>İlk harfleri büyük; en az 3 en fazla 5 kelime; noktalı virgül ile ayrılarak; alfabetik sıraya göre düzenlenecek.</w:t>
      </w:r>
    </w:p>
    <w:p w14:paraId="0535BBA5" w14:textId="77777777" w:rsidR="00303BC0" w:rsidRPr="00E64E09" w:rsidRDefault="00303BC0" w:rsidP="00A41332">
      <w:pPr>
        <w:rPr>
          <w:rFonts w:ascii="Times New Roman" w:hAnsi="Times New Roman" w:cs="Times New Roman"/>
          <w:b/>
          <w:sz w:val="24"/>
          <w:szCs w:val="24"/>
        </w:rPr>
      </w:pPr>
    </w:p>
    <w:p w14:paraId="796C6568" w14:textId="77777777" w:rsidR="002A55CD" w:rsidRPr="00E64E09" w:rsidRDefault="002A55CD" w:rsidP="00354C3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E7B3706" w14:textId="77777777" w:rsidR="008B2E8B" w:rsidRDefault="008B2E8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7FABEEA" w14:textId="36FA9571" w:rsidR="00354C31" w:rsidRPr="00E64E09" w:rsidRDefault="004B5094" w:rsidP="008B2E8B">
      <w:pPr>
        <w:pStyle w:val="Balk1"/>
        <w:spacing w:after="0" w:line="240" w:lineRule="auto"/>
        <w:jc w:val="center"/>
      </w:pPr>
      <w:bookmarkStart w:id="42" w:name="_Toc223634720"/>
      <w:commentRangeStart w:id="43"/>
      <w:r>
        <w:lastRenderedPageBreak/>
        <w:t>ABSTRACT</w:t>
      </w:r>
      <w:commentRangeEnd w:id="43"/>
      <w:r w:rsidR="00241469" w:rsidRPr="00E64E09">
        <w:rPr>
          <w:rStyle w:val="AklamaBavurusu"/>
          <w:sz w:val="24"/>
          <w:szCs w:val="32"/>
        </w:rPr>
        <w:commentReference w:id="43"/>
      </w:r>
      <w:bookmarkEnd w:id="42"/>
    </w:p>
    <w:p w14:paraId="197AF9C4" w14:textId="77777777" w:rsidR="00354C31" w:rsidRPr="00E64E09" w:rsidRDefault="00354C31" w:rsidP="008B2E8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DCC971E" w14:textId="1AE84FC5" w:rsidR="00354C31" w:rsidRPr="006A1733" w:rsidRDefault="00354C31" w:rsidP="008B2E8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1733">
        <w:rPr>
          <w:rFonts w:ascii="Times New Roman" w:hAnsi="Times New Roman" w:cs="Times New Roman"/>
          <w:b/>
          <w:sz w:val="24"/>
          <w:szCs w:val="24"/>
        </w:rPr>
        <w:t>REP</w:t>
      </w:r>
      <w:r w:rsidR="00981202" w:rsidRPr="006A1733">
        <w:rPr>
          <w:rFonts w:ascii="Times New Roman" w:hAnsi="Times New Roman" w:cs="Times New Roman"/>
          <w:b/>
          <w:sz w:val="24"/>
          <w:szCs w:val="24"/>
        </w:rPr>
        <w:t>UB</w:t>
      </w:r>
      <w:r w:rsidRPr="006A1733">
        <w:rPr>
          <w:rFonts w:ascii="Times New Roman" w:hAnsi="Times New Roman" w:cs="Times New Roman"/>
          <w:b/>
          <w:sz w:val="24"/>
          <w:szCs w:val="24"/>
        </w:rPr>
        <w:t xml:space="preserve">LIC </w:t>
      </w:r>
      <w:r w:rsidR="004B5094" w:rsidRPr="006A1733">
        <w:rPr>
          <w:rFonts w:ascii="Times New Roman" w:hAnsi="Times New Roman" w:cs="Times New Roman"/>
          <w:b/>
          <w:sz w:val="24"/>
          <w:szCs w:val="24"/>
        </w:rPr>
        <w:t>OF TÜRKİYE</w:t>
      </w:r>
    </w:p>
    <w:p w14:paraId="4CCE153E" w14:textId="190E2CA2" w:rsidR="00354C31" w:rsidRPr="006A1733" w:rsidRDefault="00354C31" w:rsidP="008B2E8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1733">
        <w:rPr>
          <w:rFonts w:ascii="Times New Roman" w:hAnsi="Times New Roman" w:cs="Times New Roman"/>
          <w:b/>
          <w:sz w:val="24"/>
          <w:szCs w:val="24"/>
        </w:rPr>
        <w:t>KARAMANO</w:t>
      </w:r>
      <w:r w:rsidR="00601DDD" w:rsidRPr="006A1733">
        <w:rPr>
          <w:rFonts w:ascii="Times New Roman" w:hAnsi="Times New Roman" w:cs="Times New Roman"/>
          <w:b/>
          <w:sz w:val="24"/>
          <w:szCs w:val="24"/>
        </w:rPr>
        <w:t>Ğ</w:t>
      </w:r>
      <w:r w:rsidRPr="006A1733">
        <w:rPr>
          <w:rFonts w:ascii="Times New Roman" w:hAnsi="Times New Roman" w:cs="Times New Roman"/>
          <w:b/>
          <w:sz w:val="24"/>
          <w:szCs w:val="24"/>
        </w:rPr>
        <w:t>LU MEHMETBEY UNIVERSITY</w:t>
      </w:r>
    </w:p>
    <w:p w14:paraId="58FE5BC4" w14:textId="50E5FF0D" w:rsidR="00354C31" w:rsidRPr="006A1733" w:rsidRDefault="004B5094" w:rsidP="004B509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1733">
        <w:rPr>
          <w:rFonts w:ascii="Times New Roman" w:hAnsi="Times New Roman" w:cs="Times New Roman"/>
          <w:b/>
          <w:sz w:val="24"/>
          <w:szCs w:val="24"/>
        </w:rPr>
        <w:t>INSTITUTE OF HEALTH SCIENCES</w:t>
      </w:r>
    </w:p>
    <w:p w14:paraId="2F2A16BF" w14:textId="77777777" w:rsidR="004B5094" w:rsidRPr="006A1733" w:rsidRDefault="004B5094" w:rsidP="00AF5A16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9C0BBD4" w14:textId="0AD14B6C" w:rsidR="004B5094" w:rsidRPr="004B5094" w:rsidRDefault="004B5094" w:rsidP="004B509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094">
        <w:rPr>
          <w:rFonts w:ascii="Times New Roman" w:hAnsi="Times New Roman" w:cs="Times New Roman"/>
          <w:b/>
          <w:sz w:val="24"/>
          <w:szCs w:val="24"/>
        </w:rPr>
        <w:t>Yüksek Lisans ya da Doktora Tezinin Başlığı</w:t>
      </w:r>
      <w:r w:rsidR="00981202">
        <w:rPr>
          <w:rFonts w:ascii="Times New Roman" w:hAnsi="Times New Roman" w:cs="Times New Roman"/>
          <w:b/>
          <w:sz w:val="24"/>
          <w:szCs w:val="24"/>
        </w:rPr>
        <w:t xml:space="preserve"> (İngilizce)</w:t>
      </w:r>
    </w:p>
    <w:p w14:paraId="61F2860F" w14:textId="77777777" w:rsidR="004B5094" w:rsidRDefault="004B5094" w:rsidP="004B509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00DE9AE" w14:textId="635291CB" w:rsidR="004B5094" w:rsidRDefault="00981202" w:rsidP="004B509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Öğrencinin</w:t>
      </w:r>
      <w:r w:rsidR="004B5094" w:rsidRPr="004B5094">
        <w:rPr>
          <w:rFonts w:ascii="Times New Roman" w:hAnsi="Times New Roman" w:cs="Times New Roman"/>
          <w:b/>
          <w:sz w:val="24"/>
          <w:szCs w:val="24"/>
        </w:rPr>
        <w:t xml:space="preserve"> Adı </w:t>
      </w:r>
      <w:r>
        <w:rPr>
          <w:rFonts w:ascii="Times New Roman" w:hAnsi="Times New Roman" w:cs="Times New Roman"/>
          <w:b/>
          <w:sz w:val="24"/>
          <w:szCs w:val="24"/>
        </w:rPr>
        <w:t>SOYADI</w:t>
      </w:r>
    </w:p>
    <w:p w14:paraId="20CA9832" w14:textId="77777777" w:rsidR="004B5094" w:rsidRPr="00E64E09" w:rsidRDefault="004B5094" w:rsidP="004B509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73D83CB" w14:textId="65002A95" w:rsidR="004B5094" w:rsidRPr="00E64E09" w:rsidRDefault="004B5094" w:rsidP="004B509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Departmen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of</w:t>
      </w:r>
      <w:r w:rsidRPr="00E64E09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……………….</w:t>
      </w:r>
    </w:p>
    <w:p w14:paraId="2DF5BD1E" w14:textId="77777777" w:rsidR="004B5094" w:rsidRPr="006A1733" w:rsidRDefault="004B5094" w:rsidP="004B509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764EE7B" w14:textId="3C896B1C" w:rsidR="004B5094" w:rsidRPr="006A1733" w:rsidRDefault="004B5094" w:rsidP="004B5094">
      <w:pPr>
        <w:spacing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commentRangeStart w:id="44"/>
      <w:r w:rsidRPr="006A1733">
        <w:rPr>
          <w:rFonts w:ascii="Times New Roman" w:hAnsi="Times New Roman" w:cs="Times New Roman"/>
          <w:b/>
          <w:sz w:val="24"/>
          <w:szCs w:val="24"/>
        </w:rPr>
        <w:t>MASTER</w:t>
      </w:r>
      <w:r w:rsidR="00981202" w:rsidRPr="006A1733">
        <w:rPr>
          <w:rFonts w:ascii="Times New Roman" w:hAnsi="Times New Roman" w:cs="Times New Roman"/>
          <w:b/>
          <w:sz w:val="24"/>
          <w:szCs w:val="24"/>
        </w:rPr>
        <w:t>’S</w:t>
      </w:r>
      <w:r w:rsidRPr="006A1733">
        <w:rPr>
          <w:rFonts w:ascii="Times New Roman" w:hAnsi="Times New Roman" w:cs="Times New Roman"/>
          <w:b/>
          <w:sz w:val="24"/>
          <w:szCs w:val="24"/>
        </w:rPr>
        <w:t xml:space="preserve"> THESIS/</w:t>
      </w:r>
      <w:proofErr w:type="spellStart"/>
      <w:r w:rsidRPr="006A1733">
        <w:rPr>
          <w:rFonts w:ascii="Times New Roman" w:hAnsi="Times New Roman" w:cs="Times New Roman"/>
          <w:b/>
          <w:sz w:val="24"/>
          <w:szCs w:val="24"/>
        </w:rPr>
        <w:t>Ph</w:t>
      </w:r>
      <w:r w:rsidR="003760A5" w:rsidRPr="006A1733">
        <w:rPr>
          <w:rFonts w:ascii="Times New Roman" w:hAnsi="Times New Roman" w:cs="Times New Roman"/>
          <w:b/>
          <w:sz w:val="24"/>
          <w:szCs w:val="24"/>
        </w:rPr>
        <w:t>D</w:t>
      </w:r>
      <w:proofErr w:type="spellEnd"/>
      <w:r w:rsidRPr="006A1733">
        <w:rPr>
          <w:rFonts w:ascii="Times New Roman" w:hAnsi="Times New Roman" w:cs="Times New Roman"/>
          <w:b/>
          <w:sz w:val="24"/>
          <w:szCs w:val="24"/>
        </w:rPr>
        <w:t xml:space="preserve"> THESIS / KARAMAN-2026</w:t>
      </w:r>
      <w:commentRangeEnd w:id="44"/>
      <w:r w:rsidR="002D28D1">
        <w:rPr>
          <w:rStyle w:val="AklamaBavurusu"/>
        </w:rPr>
        <w:commentReference w:id="44"/>
      </w:r>
    </w:p>
    <w:p w14:paraId="5333A7B4" w14:textId="77777777" w:rsidR="004B5094" w:rsidRPr="004B5094" w:rsidRDefault="004B5094" w:rsidP="004B5094">
      <w:pPr>
        <w:spacing w:after="120" w:line="240" w:lineRule="auto"/>
        <w:jc w:val="both"/>
        <w:rPr>
          <w:rFonts w:ascii="Times New Roman" w:hAnsi="Times New Roman" w:cs="Times New Roman"/>
          <w:sz w:val="20"/>
        </w:rPr>
      </w:pPr>
      <w:r w:rsidRPr="004B5094">
        <w:rPr>
          <w:rFonts w:ascii="Times New Roman" w:hAnsi="Times New Roman" w:cs="Times New Roman"/>
          <w:sz w:val="20"/>
        </w:rPr>
        <w:t xml:space="preserve">……………………………………………………………………………………………………………………………………………………Times New Roman (10 punto, 1 satır aralığı, iki yana yaslı)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</w:t>
      </w:r>
      <w:r w:rsidRPr="005575BF">
        <w:rPr>
          <w:rFonts w:ascii="Times New Roman" w:hAnsi="Times New Roman" w:cs="Times New Roman"/>
          <w:sz w:val="20"/>
        </w:rPr>
        <w:t>150-250 kelime</w:t>
      </w:r>
      <w:r w:rsidRPr="005575BF">
        <w:rPr>
          <w:rFonts w:ascii="Times New Roman" w:hAnsi="Times New Roman" w:cs="Times New Roman"/>
          <w:spacing w:val="24"/>
          <w:sz w:val="20"/>
        </w:rPr>
        <w:t xml:space="preserve"> </w:t>
      </w:r>
      <w:r w:rsidRPr="005575BF">
        <w:rPr>
          <w:rFonts w:ascii="Times New Roman" w:hAnsi="Times New Roman" w:cs="Times New Roman"/>
          <w:sz w:val="20"/>
        </w:rPr>
        <w:t>……………………………………………</w:t>
      </w:r>
      <w:r w:rsidRPr="004B5094">
        <w:rPr>
          <w:rFonts w:ascii="Times New Roman" w:hAnsi="Times New Roman" w:cs="Times New Roman"/>
          <w:sz w:val="20"/>
        </w:rPr>
        <w:t xml:space="preserve"> 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  <w:r>
        <w:rPr>
          <w:rFonts w:ascii="Times New Roman" w:hAnsi="Times New Roman" w:cs="Times New Roman"/>
          <w:sz w:val="20"/>
        </w:rPr>
        <w:t xml:space="preserve">. (6 </w:t>
      </w:r>
      <w:proofErr w:type="spellStart"/>
      <w:r>
        <w:rPr>
          <w:rFonts w:ascii="Times New Roman" w:hAnsi="Times New Roman" w:cs="Times New Roman"/>
          <w:sz w:val="20"/>
        </w:rPr>
        <w:t>nk</w:t>
      </w:r>
      <w:proofErr w:type="spellEnd"/>
      <w:r>
        <w:rPr>
          <w:rFonts w:ascii="Times New Roman" w:hAnsi="Times New Roman" w:cs="Times New Roman"/>
          <w:sz w:val="20"/>
        </w:rPr>
        <w:t xml:space="preserve"> boşluk)</w:t>
      </w:r>
    </w:p>
    <w:p w14:paraId="7FB597B4" w14:textId="1177BB45" w:rsidR="004B5094" w:rsidRPr="00E64E09" w:rsidRDefault="006A1733" w:rsidP="004B5094">
      <w:pPr>
        <w:spacing w:before="120"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b/>
          <w:sz w:val="20"/>
          <w:szCs w:val="20"/>
        </w:rPr>
        <w:t>Keywords</w:t>
      </w:r>
      <w:proofErr w:type="spellEnd"/>
      <w:r w:rsidR="004B5094" w:rsidRPr="006629A8">
        <w:rPr>
          <w:rFonts w:ascii="Times New Roman" w:hAnsi="Times New Roman" w:cs="Times New Roman"/>
          <w:b/>
          <w:sz w:val="20"/>
          <w:szCs w:val="20"/>
        </w:rPr>
        <w:t>:</w:t>
      </w:r>
      <w:r w:rsidR="004B5094" w:rsidRPr="00E64E09">
        <w:rPr>
          <w:rFonts w:ascii="Times New Roman" w:hAnsi="Times New Roman" w:cs="Times New Roman"/>
          <w:sz w:val="20"/>
          <w:szCs w:val="20"/>
        </w:rPr>
        <w:t xml:space="preserve"> </w:t>
      </w:r>
      <w:r w:rsidR="004B5094" w:rsidRPr="004B5094">
        <w:rPr>
          <w:rFonts w:ascii="Times New Roman" w:hAnsi="Times New Roman" w:cs="Times New Roman"/>
          <w:sz w:val="20"/>
          <w:szCs w:val="20"/>
        </w:rPr>
        <w:t>İlk harfleri büyük; en az 3 en fazla 5 kelime; noktalı virgül ile ayrılarak; alfabetik sıraya göre düzenlenecek.</w:t>
      </w:r>
    </w:p>
    <w:p w14:paraId="0CD66CEF" w14:textId="77777777" w:rsidR="00354C31" w:rsidRPr="00B2467A" w:rsidRDefault="00354C31" w:rsidP="00354C31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91DBF2E" w14:textId="77777777" w:rsidR="00206AC0" w:rsidRPr="00B2467A" w:rsidRDefault="00206AC0" w:rsidP="00354C31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253BFD96" w14:textId="77777777" w:rsidR="000769E0" w:rsidRPr="00B2467A" w:rsidRDefault="000769E0" w:rsidP="00206AC0">
      <w:pPr>
        <w:numPr>
          <w:ilvl w:val="0"/>
          <w:numId w:val="1"/>
        </w:numP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eastAsia="tr-TR"/>
        </w:rPr>
        <w:sectPr w:rsidR="000769E0" w:rsidRPr="00B2467A" w:rsidSect="002E35F0">
          <w:pgSz w:w="11906" w:h="16838" w:code="9"/>
          <w:pgMar w:top="1418" w:right="1418" w:bottom="1418" w:left="2268" w:header="709" w:footer="709" w:gutter="0"/>
          <w:pgNumType w:fmt="lowerRoman"/>
          <w:cols w:space="708"/>
          <w:docGrid w:linePitch="360"/>
        </w:sectPr>
      </w:pPr>
    </w:p>
    <w:p w14:paraId="097C2DF9" w14:textId="23DB04CE" w:rsidR="00206AC0" w:rsidRPr="008B2E8B" w:rsidRDefault="008B2E8B" w:rsidP="00601DDD">
      <w:pPr>
        <w:pStyle w:val="Balk1"/>
        <w:jc w:val="center"/>
      </w:pPr>
      <w:bookmarkStart w:id="45" w:name="_Toc129679219"/>
      <w:bookmarkStart w:id="46" w:name="_Toc131120679"/>
      <w:bookmarkStart w:id="47" w:name="_Toc223634721"/>
      <w:commentRangeStart w:id="48"/>
      <w:r>
        <w:lastRenderedPageBreak/>
        <w:t xml:space="preserve">1. </w:t>
      </w:r>
      <w:r w:rsidR="00206AC0" w:rsidRPr="008B2E8B">
        <w:t>GİRİŞ</w:t>
      </w:r>
      <w:bookmarkEnd w:id="45"/>
      <w:bookmarkEnd w:id="46"/>
      <w:commentRangeEnd w:id="48"/>
      <w:r w:rsidR="00241469" w:rsidRPr="008B2E8B">
        <w:rPr>
          <w:rStyle w:val="AklamaBavurusu"/>
          <w:sz w:val="24"/>
          <w:szCs w:val="32"/>
        </w:rPr>
        <w:commentReference w:id="48"/>
      </w:r>
      <w:bookmarkEnd w:id="47"/>
    </w:p>
    <w:p w14:paraId="101F56D7" w14:textId="77777777" w:rsidR="005B1A5D" w:rsidRDefault="00B33AE4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2E5E9E52" w14:textId="77777777" w:rsidR="00B33AE4" w:rsidRDefault="00B33AE4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7A10A8AB" w14:textId="77777777" w:rsidR="00B33AE4" w:rsidRDefault="00B33AE4" w:rsidP="00C85BE9">
      <w:pPr>
        <w:spacing w:after="24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725DFC49" w14:textId="77777777" w:rsidR="00B33AE4" w:rsidRDefault="00B33AE4" w:rsidP="00C85BE9">
      <w:pPr>
        <w:spacing w:after="24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3B8AC1C5" w14:textId="7BBC475D" w:rsidR="00B33AE4" w:rsidRDefault="00B33AE4" w:rsidP="00C85BE9">
      <w:pPr>
        <w:spacing w:after="24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  <w:sectPr w:rsidR="00B33AE4" w:rsidSect="002E35F0">
          <w:footerReference w:type="default" r:id="rId17"/>
          <w:pgSz w:w="11906" w:h="16838" w:code="9"/>
          <w:pgMar w:top="1418" w:right="1418" w:bottom="1418" w:left="2268" w:header="709" w:footer="709" w:gutter="0"/>
          <w:cols w:space="708"/>
          <w:docGrid w:linePitch="360"/>
        </w:sectPr>
      </w:pPr>
    </w:p>
    <w:p w14:paraId="7A225D31" w14:textId="7A29F000" w:rsidR="00277620" w:rsidRDefault="00277620" w:rsidP="00601DDD">
      <w:pPr>
        <w:pStyle w:val="Balk1"/>
        <w:jc w:val="center"/>
      </w:pPr>
      <w:bookmarkStart w:id="49" w:name="_Toc223634722"/>
      <w:r>
        <w:lastRenderedPageBreak/>
        <w:t xml:space="preserve">2. </w:t>
      </w:r>
      <w:r w:rsidR="00981202">
        <w:t>GENEL BİLGİLER</w:t>
      </w:r>
      <w:bookmarkEnd w:id="49"/>
    </w:p>
    <w:p w14:paraId="5FAB5616" w14:textId="77777777" w:rsidR="00A11326" w:rsidRDefault="0007681F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  <w:r w:rsidR="00A1132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8C2BEC" w14:textId="777F7262" w:rsidR="0007681F" w:rsidRDefault="00A11326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7E4DA274" w14:textId="654BD71C" w:rsidR="00277620" w:rsidRDefault="00277620" w:rsidP="00277620">
      <w:pPr>
        <w:pStyle w:val="Balk2"/>
      </w:pPr>
      <w:bookmarkStart w:id="50" w:name="_Toc223634723"/>
      <w:r>
        <w:t>2</w:t>
      </w:r>
      <w:r w:rsidRPr="008B2E8B">
        <w:t xml:space="preserve">.1. </w:t>
      </w:r>
      <w:r w:rsidRPr="00277620">
        <w:t>İkinci bölümün birinci alt başlığı</w:t>
      </w:r>
      <w:bookmarkEnd w:id="50"/>
    </w:p>
    <w:p w14:paraId="5CAE2755" w14:textId="77777777" w:rsidR="00A11326" w:rsidRDefault="0007681F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3113D289" w14:textId="18F66647" w:rsidR="00277620" w:rsidRPr="00FE6FEE" w:rsidRDefault="00A11326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1132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40508683" w14:textId="1A7C754A" w:rsidR="00277620" w:rsidRDefault="00277620" w:rsidP="00277620">
      <w:pPr>
        <w:pStyle w:val="Balk2"/>
      </w:pPr>
      <w:bookmarkStart w:id="51" w:name="_Toc223634724"/>
      <w:r>
        <w:t>2.2</w:t>
      </w:r>
      <w:r w:rsidRPr="008B2E8B">
        <w:t xml:space="preserve">. </w:t>
      </w:r>
      <w:r w:rsidRPr="00277620">
        <w:t xml:space="preserve">İkinci bölümün </w:t>
      </w:r>
      <w:r>
        <w:t>ikinci</w:t>
      </w:r>
      <w:r w:rsidRPr="00277620">
        <w:t xml:space="preserve"> alt başlığı</w:t>
      </w:r>
      <w:bookmarkEnd w:id="51"/>
    </w:p>
    <w:p w14:paraId="05186FA7" w14:textId="7729138D" w:rsidR="00277620" w:rsidRDefault="0007681F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7DE008B9" w14:textId="3CF5E046" w:rsidR="00A11326" w:rsidRPr="00A11326" w:rsidRDefault="00A11326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157FFAA4" w14:textId="26D2FEC1" w:rsidR="00277620" w:rsidRDefault="00277620" w:rsidP="00277620">
      <w:pPr>
        <w:pStyle w:val="Balk2"/>
      </w:pPr>
      <w:bookmarkStart w:id="52" w:name="_Toc223634725"/>
      <w:r>
        <w:t>2.2</w:t>
      </w:r>
      <w:r w:rsidRPr="008B2E8B">
        <w:t>.</w:t>
      </w:r>
      <w:r>
        <w:t>1.</w:t>
      </w:r>
      <w:r w:rsidRPr="008B2E8B">
        <w:t xml:space="preserve"> </w:t>
      </w:r>
      <w:r w:rsidRPr="00277620">
        <w:t xml:space="preserve">İkinci bölümün </w:t>
      </w:r>
      <w:r>
        <w:t>ikinci</w:t>
      </w:r>
      <w:r w:rsidRPr="00277620">
        <w:t xml:space="preserve"> alt başlığı</w:t>
      </w:r>
      <w:r>
        <w:t>nın birinci alt başlığı</w:t>
      </w:r>
      <w:bookmarkEnd w:id="52"/>
    </w:p>
    <w:p w14:paraId="38C27899" w14:textId="70430B4F" w:rsidR="0007681F" w:rsidRDefault="0007681F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5715C438" w14:textId="5E6AA423" w:rsidR="00A11326" w:rsidRDefault="00A11326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06F10D77" w14:textId="2859F2FC" w:rsidR="00277620" w:rsidRPr="00692B39" w:rsidRDefault="00277620" w:rsidP="00460878">
      <w:pPr>
        <w:spacing w:before="240" w:after="2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92B3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2.2.1.1. İkinci bölümün ikinci alt başlığının birinci alt başlığının birinci alt başlığı </w:t>
      </w:r>
    </w:p>
    <w:p w14:paraId="49C4079D" w14:textId="77777777" w:rsidR="0007681F" w:rsidRDefault="0007681F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67B9A923" w14:textId="550DA2F0" w:rsidR="00277620" w:rsidRDefault="00277620" w:rsidP="00460878">
      <w:pPr>
        <w:spacing w:before="240" w:after="240"/>
        <w:rPr>
          <w:rFonts w:ascii="Times New Roman" w:hAnsi="Times New Roman" w:cs="Times New Roman"/>
          <w:b/>
          <w:i/>
          <w:sz w:val="24"/>
        </w:rPr>
      </w:pPr>
      <w:r w:rsidRPr="00E34972">
        <w:rPr>
          <w:rFonts w:ascii="Times New Roman" w:hAnsi="Times New Roman" w:cs="Times New Roman"/>
          <w:b/>
          <w:i/>
          <w:sz w:val="24"/>
        </w:rPr>
        <w:t>Dördüncü düzeyden sonraki başlıklar</w:t>
      </w:r>
    </w:p>
    <w:p w14:paraId="0027BDBB" w14:textId="25FB4944" w:rsidR="00A11326" w:rsidRPr="00A11326" w:rsidRDefault="00A11326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7CCEFB18" w14:textId="2B83C7B3" w:rsidR="002953A5" w:rsidRPr="002953A5" w:rsidRDefault="00A11326" w:rsidP="002953A5">
      <w:pPr>
        <w:spacing w:after="24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  <w:sectPr w:rsidR="002953A5" w:rsidRPr="002953A5" w:rsidSect="002E35F0">
          <w:footerReference w:type="default" r:id="rId18"/>
          <w:pgSz w:w="11906" w:h="16838" w:code="9"/>
          <w:pgMar w:top="1418" w:right="1418" w:bottom="1418" w:left="2268" w:header="709" w:footer="709" w:gutter="0"/>
          <w:cols w:space="708"/>
          <w:docGrid w:linePitch="360"/>
        </w:sectPr>
      </w:pPr>
      <w:r w:rsidRPr="00460878">
        <w:rPr>
          <w:rFonts w:ascii="Times New Roman" w:hAnsi="Times New Roman" w:cs="Times New Roman"/>
          <w:sz w:val="24"/>
          <w:szCs w:val="24"/>
        </w:rPr>
        <w:t>Metin metin metin metin metin metin metin metin metin metin metin metin metin metin metin metin metin metin metin metin metin metin metin metin metin metin.</w:t>
      </w:r>
    </w:p>
    <w:p w14:paraId="4BE126D2" w14:textId="05C4B9E9" w:rsidR="004B5094" w:rsidRDefault="00277620" w:rsidP="00601DDD">
      <w:pPr>
        <w:pStyle w:val="Balk1"/>
        <w:jc w:val="center"/>
      </w:pPr>
      <w:bookmarkStart w:id="53" w:name="_Toc223634726"/>
      <w:bookmarkStart w:id="54" w:name="_Toc134533941"/>
      <w:commentRangeStart w:id="55"/>
      <w:r>
        <w:rPr>
          <w:rStyle w:val="Kpr"/>
          <w:rFonts w:eastAsia="Times New Roman" w:cs="Times New Roman"/>
          <w:noProof/>
          <w:color w:val="auto"/>
          <w:u w:val="none"/>
          <w:lang w:eastAsia="tr-TR"/>
        </w:rPr>
        <w:lastRenderedPageBreak/>
        <w:t>3</w:t>
      </w:r>
      <w:r w:rsidR="004B5094">
        <w:rPr>
          <w:rStyle w:val="Kpr"/>
          <w:rFonts w:eastAsia="Times New Roman" w:cs="Times New Roman"/>
          <w:noProof/>
          <w:color w:val="auto"/>
          <w:u w:val="none"/>
          <w:lang w:eastAsia="tr-TR"/>
        </w:rPr>
        <w:t xml:space="preserve">. </w:t>
      </w:r>
      <w:r>
        <w:rPr>
          <w:rStyle w:val="Kpr"/>
          <w:rFonts w:eastAsia="Times New Roman" w:cs="Times New Roman"/>
          <w:noProof/>
          <w:color w:val="auto"/>
          <w:szCs w:val="24"/>
          <w:u w:val="none"/>
          <w:lang w:eastAsia="tr-TR"/>
        </w:rPr>
        <w:t>YÖNTEM</w:t>
      </w:r>
      <w:commentRangeEnd w:id="55"/>
      <w:r w:rsidR="00241469">
        <w:rPr>
          <w:rStyle w:val="AklamaBavurusu"/>
          <w:sz w:val="24"/>
          <w:szCs w:val="32"/>
        </w:rPr>
        <w:commentReference w:id="55"/>
      </w:r>
      <w:bookmarkEnd w:id="53"/>
    </w:p>
    <w:p w14:paraId="7D17FF69" w14:textId="77914D83" w:rsidR="00277620" w:rsidRDefault="00277620" w:rsidP="00277620">
      <w:pPr>
        <w:pStyle w:val="Balk2"/>
      </w:pPr>
      <w:bookmarkStart w:id="56" w:name="_Toc223634727"/>
      <w:bookmarkEnd w:id="54"/>
      <w:r>
        <w:t>3</w:t>
      </w:r>
      <w:r w:rsidRPr="008B2E8B">
        <w:t xml:space="preserve">.1. </w:t>
      </w:r>
      <w:r>
        <w:t>Üçüncü</w:t>
      </w:r>
      <w:r w:rsidRPr="00277620">
        <w:t xml:space="preserve"> bölümün birinci alt başlığı</w:t>
      </w:r>
      <w:bookmarkEnd w:id="56"/>
    </w:p>
    <w:p w14:paraId="7E35FBD0" w14:textId="77777777" w:rsidR="00A11326" w:rsidRDefault="0007681F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  <w:r w:rsidR="00A11326" w:rsidRPr="00A1132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159D1D" w14:textId="4FBE9BDF" w:rsidR="0007681F" w:rsidRDefault="00A11326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6A9213CC" w14:textId="064ED6BA" w:rsidR="00277620" w:rsidRDefault="00277620" w:rsidP="00277620">
      <w:pPr>
        <w:pStyle w:val="Balk2"/>
      </w:pPr>
      <w:bookmarkStart w:id="57" w:name="_Toc223634728"/>
      <w:r>
        <w:t>3.2</w:t>
      </w:r>
      <w:r w:rsidRPr="008B2E8B">
        <w:t xml:space="preserve">. </w:t>
      </w:r>
      <w:r>
        <w:t>Üçüncü</w:t>
      </w:r>
      <w:r w:rsidRPr="00277620">
        <w:t xml:space="preserve"> bölümün </w:t>
      </w:r>
      <w:r>
        <w:t>ikinci</w:t>
      </w:r>
      <w:r w:rsidRPr="00277620">
        <w:t xml:space="preserve"> alt başlığı</w:t>
      </w:r>
      <w:bookmarkEnd w:id="57"/>
    </w:p>
    <w:p w14:paraId="6930BBC1" w14:textId="735E4181" w:rsidR="0007681F" w:rsidRDefault="0007681F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0203DB24" w14:textId="52E5B13A" w:rsidR="00A11326" w:rsidRDefault="00A11326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225C6EBB" w14:textId="65B9FC15" w:rsidR="00277620" w:rsidRDefault="00277620" w:rsidP="00277620">
      <w:pPr>
        <w:pStyle w:val="Balk2"/>
      </w:pPr>
      <w:bookmarkStart w:id="58" w:name="_Toc223634729"/>
      <w:r>
        <w:t>3.2</w:t>
      </w:r>
      <w:r w:rsidRPr="008B2E8B">
        <w:t>.</w:t>
      </w:r>
      <w:r>
        <w:t>1.</w:t>
      </w:r>
      <w:r w:rsidRPr="008B2E8B">
        <w:t xml:space="preserve"> </w:t>
      </w:r>
      <w:r>
        <w:t>Üçüncü</w:t>
      </w:r>
      <w:r w:rsidRPr="00277620">
        <w:t xml:space="preserve"> bölümün </w:t>
      </w:r>
      <w:r>
        <w:t>ikinci</w:t>
      </w:r>
      <w:r w:rsidRPr="00277620">
        <w:t xml:space="preserve"> alt başlığı</w:t>
      </w:r>
      <w:r>
        <w:t>nın birinci alt başlığı</w:t>
      </w:r>
      <w:bookmarkEnd w:id="58"/>
    </w:p>
    <w:p w14:paraId="41C854A8" w14:textId="719A5118" w:rsidR="0007681F" w:rsidRPr="00A11326" w:rsidRDefault="0007681F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617BD774" w14:textId="77777777" w:rsidR="00A11326" w:rsidRDefault="00A11326" w:rsidP="00A11326">
      <w:pPr>
        <w:spacing w:after="24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3878CEBA" w14:textId="77777777" w:rsidR="00A11326" w:rsidRDefault="00A11326" w:rsidP="00460878">
      <w:pPr>
        <w:spacing w:after="120"/>
        <w:sectPr w:rsidR="00A11326" w:rsidSect="002E35F0">
          <w:pgSz w:w="11906" w:h="16838" w:code="9"/>
          <w:pgMar w:top="1418" w:right="1418" w:bottom="1418" w:left="2268" w:header="709" w:footer="709" w:gutter="0"/>
          <w:cols w:space="708"/>
          <w:docGrid w:linePitch="360"/>
        </w:sectPr>
      </w:pPr>
    </w:p>
    <w:p w14:paraId="76DAEAF4" w14:textId="7A26DB52" w:rsidR="00277620" w:rsidRDefault="00277620" w:rsidP="00601DDD">
      <w:pPr>
        <w:pStyle w:val="Balk1"/>
        <w:spacing w:before="240"/>
        <w:jc w:val="center"/>
      </w:pPr>
      <w:bookmarkStart w:id="59" w:name="_Toc129679264"/>
      <w:bookmarkStart w:id="60" w:name="_Toc131120714"/>
      <w:bookmarkStart w:id="61" w:name="_Toc223634730"/>
      <w:commentRangeStart w:id="62"/>
      <w:r>
        <w:lastRenderedPageBreak/>
        <w:t>4</w:t>
      </w:r>
      <w:r w:rsidR="00206AC0" w:rsidRPr="003666FA">
        <w:t>. BULGULAR</w:t>
      </w:r>
      <w:bookmarkEnd w:id="59"/>
      <w:bookmarkEnd w:id="60"/>
      <w:commentRangeEnd w:id="62"/>
      <w:r w:rsidR="00241469">
        <w:rPr>
          <w:rStyle w:val="AklamaBavurusu"/>
          <w:sz w:val="24"/>
          <w:szCs w:val="32"/>
        </w:rPr>
        <w:commentReference w:id="62"/>
      </w:r>
      <w:bookmarkEnd w:id="61"/>
    </w:p>
    <w:p w14:paraId="6226EA34" w14:textId="0DDC1559" w:rsidR="00277620" w:rsidRDefault="00277620" w:rsidP="00277620">
      <w:pPr>
        <w:pStyle w:val="Balk2"/>
      </w:pPr>
      <w:bookmarkStart w:id="63" w:name="_Toc223634731"/>
      <w:r>
        <w:t>4</w:t>
      </w:r>
      <w:r w:rsidRPr="008B2E8B">
        <w:t xml:space="preserve">.1. </w:t>
      </w:r>
      <w:r>
        <w:t>Dördüncü</w:t>
      </w:r>
      <w:r w:rsidRPr="00277620">
        <w:t xml:space="preserve"> bölümün birinci alt başlığı</w:t>
      </w:r>
      <w:bookmarkEnd w:id="63"/>
    </w:p>
    <w:p w14:paraId="4D137654" w14:textId="75CD69CE" w:rsidR="0007681F" w:rsidRDefault="0007681F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64610157" w14:textId="53F6B484" w:rsidR="00A11326" w:rsidRDefault="00A11326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68328D59" w14:textId="7CABD780" w:rsidR="00277620" w:rsidRDefault="00277620" w:rsidP="00277620">
      <w:pPr>
        <w:pStyle w:val="Balk2"/>
      </w:pPr>
      <w:bookmarkStart w:id="64" w:name="_Toc223634732"/>
      <w:r>
        <w:t>4.2</w:t>
      </w:r>
      <w:r w:rsidRPr="008B2E8B">
        <w:t xml:space="preserve">. </w:t>
      </w:r>
      <w:r>
        <w:t>Dördüncü</w:t>
      </w:r>
      <w:r w:rsidRPr="00277620">
        <w:t xml:space="preserve"> bölümün </w:t>
      </w:r>
      <w:r>
        <w:t>ikinci</w:t>
      </w:r>
      <w:r w:rsidRPr="00277620">
        <w:t xml:space="preserve"> alt başlığı</w:t>
      </w:r>
      <w:bookmarkEnd w:id="64"/>
    </w:p>
    <w:p w14:paraId="6537708E" w14:textId="75968618" w:rsidR="00E34972" w:rsidRPr="00A11326" w:rsidRDefault="0007681F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422A6BAD" w14:textId="77777777" w:rsidR="00A11326" w:rsidRDefault="00A11326" w:rsidP="00A11326">
      <w:pPr>
        <w:spacing w:after="24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3DBC1604" w14:textId="77777777" w:rsidR="00A11326" w:rsidRDefault="00A11326" w:rsidP="00460878">
      <w:pPr>
        <w:spacing w:after="120"/>
        <w:sectPr w:rsidR="00A11326" w:rsidSect="002E35F0">
          <w:footerReference w:type="default" r:id="rId19"/>
          <w:pgSz w:w="11906" w:h="16838" w:code="9"/>
          <w:pgMar w:top="1418" w:right="1418" w:bottom="1418" w:left="2268" w:header="709" w:footer="709" w:gutter="0"/>
          <w:cols w:space="708"/>
          <w:docGrid w:linePitch="360"/>
        </w:sectPr>
      </w:pPr>
    </w:p>
    <w:p w14:paraId="489C8ED9" w14:textId="410552DF" w:rsidR="00206AC0" w:rsidRDefault="00277620" w:rsidP="00601DDD">
      <w:pPr>
        <w:pStyle w:val="Balk1"/>
        <w:spacing w:before="240"/>
        <w:jc w:val="center"/>
        <w:rPr>
          <w:rFonts w:eastAsia="Times New Roman" w:cs="Times New Roman"/>
          <w:lang w:eastAsia="tr-TR"/>
        </w:rPr>
      </w:pPr>
      <w:bookmarkStart w:id="65" w:name="_Toc129679269"/>
      <w:bookmarkStart w:id="66" w:name="_Toc131120721"/>
      <w:bookmarkStart w:id="67" w:name="_Toc223634733"/>
      <w:commentRangeStart w:id="68"/>
      <w:r>
        <w:rPr>
          <w:rFonts w:eastAsia="Times New Roman" w:cs="Times New Roman"/>
          <w:lang w:eastAsia="tr-TR"/>
        </w:rPr>
        <w:lastRenderedPageBreak/>
        <w:t>5</w:t>
      </w:r>
      <w:r w:rsidR="00206AC0" w:rsidRPr="00E64E09">
        <w:rPr>
          <w:rFonts w:eastAsia="Times New Roman" w:cs="Times New Roman"/>
          <w:lang w:eastAsia="tr-TR"/>
        </w:rPr>
        <w:t>. TARTIŞMA</w:t>
      </w:r>
      <w:bookmarkEnd w:id="65"/>
      <w:bookmarkEnd w:id="66"/>
      <w:commentRangeEnd w:id="68"/>
      <w:r w:rsidR="00603037" w:rsidRPr="00E64E09">
        <w:rPr>
          <w:rStyle w:val="AklamaBavurusu"/>
          <w:rFonts w:eastAsia="Times New Roman" w:cs="Times New Roman"/>
          <w:sz w:val="24"/>
          <w:szCs w:val="32"/>
          <w:lang w:eastAsia="tr-TR"/>
        </w:rPr>
        <w:commentReference w:id="68"/>
      </w:r>
      <w:bookmarkEnd w:id="67"/>
    </w:p>
    <w:p w14:paraId="01AFEB06" w14:textId="77777777" w:rsidR="00460878" w:rsidRDefault="00460878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54D7FF8C" w14:textId="77777777" w:rsidR="00460878" w:rsidRDefault="00460878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77728C1D" w14:textId="0AFF762A" w:rsidR="00277620" w:rsidRDefault="00277620" w:rsidP="00277620">
      <w:pPr>
        <w:pStyle w:val="Balk2"/>
      </w:pPr>
      <w:bookmarkStart w:id="69" w:name="_Toc223634734"/>
      <w:r>
        <w:t>5</w:t>
      </w:r>
      <w:r w:rsidRPr="008B2E8B">
        <w:t xml:space="preserve">.1. </w:t>
      </w:r>
      <w:r w:rsidR="00E34972">
        <w:t>Beşinci</w:t>
      </w:r>
      <w:r w:rsidRPr="00277620">
        <w:t xml:space="preserve"> bölümün birinci alt başlığı</w:t>
      </w:r>
      <w:bookmarkEnd w:id="69"/>
    </w:p>
    <w:p w14:paraId="4027F398" w14:textId="59050060" w:rsidR="0007681F" w:rsidRDefault="0007681F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2FEC3C1E" w14:textId="0346B425" w:rsidR="008C0982" w:rsidRDefault="008C0982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534A978A" w14:textId="732C5331" w:rsidR="00277620" w:rsidRDefault="00277620" w:rsidP="00277620">
      <w:pPr>
        <w:pStyle w:val="Balk2"/>
      </w:pPr>
      <w:bookmarkStart w:id="70" w:name="_Toc223634735"/>
      <w:r>
        <w:t>5.2</w:t>
      </w:r>
      <w:r w:rsidRPr="008B2E8B">
        <w:t xml:space="preserve">. </w:t>
      </w:r>
      <w:r w:rsidR="00E34972">
        <w:t>Beşinci</w:t>
      </w:r>
      <w:r w:rsidR="00E34972" w:rsidRPr="00277620">
        <w:t xml:space="preserve"> </w:t>
      </w:r>
      <w:r w:rsidRPr="00277620">
        <w:t xml:space="preserve">bölümün </w:t>
      </w:r>
      <w:r>
        <w:t>ikinci</w:t>
      </w:r>
      <w:r w:rsidRPr="00277620">
        <w:t xml:space="preserve"> alt başlığı</w:t>
      </w:r>
      <w:bookmarkEnd w:id="70"/>
    </w:p>
    <w:p w14:paraId="352E3A82" w14:textId="0464333B" w:rsidR="0007681F" w:rsidRDefault="0007681F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7E70120D" w14:textId="77777777" w:rsidR="008C0982" w:rsidRDefault="008C0982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130E0D44" w14:textId="77777777" w:rsidR="008C0982" w:rsidRDefault="008C0982" w:rsidP="0007681F">
      <w:pPr>
        <w:spacing w:after="24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6FA46DAF" w14:textId="77777777" w:rsidR="00277620" w:rsidRDefault="00277620" w:rsidP="00277620"/>
    <w:p w14:paraId="4821A706" w14:textId="3BAFCC8B" w:rsidR="000E755F" w:rsidRDefault="000E755F" w:rsidP="006309E1">
      <w:pPr>
        <w:spacing w:after="24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6246D340" w14:textId="797C8D71" w:rsidR="000E755F" w:rsidRDefault="000E755F" w:rsidP="006309E1">
      <w:pPr>
        <w:spacing w:after="24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3A4B215C" w14:textId="54CB7EEF" w:rsidR="000E755F" w:rsidRDefault="000E755F" w:rsidP="006309E1">
      <w:pPr>
        <w:spacing w:after="24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16BFA251" w14:textId="77777777" w:rsidR="00FF0AFA" w:rsidRDefault="00E10446" w:rsidP="00601DDD">
      <w:pPr>
        <w:pStyle w:val="Balk1"/>
        <w:jc w:val="center"/>
        <w:rPr>
          <w:rFonts w:cs="Times New Roman"/>
        </w:rPr>
      </w:pPr>
      <w:bookmarkStart w:id="71" w:name="_Toc131120725"/>
      <w:bookmarkStart w:id="72" w:name="_Toc223634736"/>
      <w:bookmarkStart w:id="73" w:name="_Toc129679274"/>
      <w:commentRangeStart w:id="74"/>
      <w:r>
        <w:rPr>
          <w:rFonts w:cs="Times New Roman"/>
        </w:rPr>
        <w:lastRenderedPageBreak/>
        <w:t>5</w:t>
      </w:r>
      <w:r w:rsidR="00FF0AFA" w:rsidRPr="00E64E09">
        <w:rPr>
          <w:rFonts w:cs="Times New Roman"/>
        </w:rPr>
        <w:t>. SONUÇ VE ÖNERİLER</w:t>
      </w:r>
      <w:bookmarkEnd w:id="71"/>
      <w:commentRangeEnd w:id="74"/>
      <w:r w:rsidR="00603037">
        <w:rPr>
          <w:rStyle w:val="AklamaBavurusu"/>
          <w:rFonts w:cs="Times New Roman"/>
          <w:sz w:val="24"/>
          <w:szCs w:val="32"/>
        </w:rPr>
        <w:commentReference w:id="74"/>
      </w:r>
      <w:bookmarkEnd w:id="72"/>
    </w:p>
    <w:p w14:paraId="50C2ABF5" w14:textId="57B45469" w:rsidR="001D3148" w:rsidRPr="00E64E09" w:rsidRDefault="001D3148" w:rsidP="00993DC3">
      <w:pPr>
        <w:pStyle w:val="Balk2"/>
        <w:rPr>
          <w:rFonts w:cs="Times New Roman"/>
        </w:rPr>
      </w:pPr>
      <w:bookmarkStart w:id="75" w:name="_Toc131120726"/>
      <w:bookmarkStart w:id="76" w:name="_Toc134533967"/>
      <w:bookmarkStart w:id="77" w:name="_Toc223634737"/>
      <w:r w:rsidRPr="00E64E09">
        <w:rPr>
          <w:rFonts w:cs="Times New Roman"/>
        </w:rPr>
        <w:t>5.1. S</w:t>
      </w:r>
      <w:bookmarkEnd w:id="73"/>
      <w:r w:rsidR="0091322A" w:rsidRPr="00E64E09">
        <w:rPr>
          <w:rFonts w:cs="Times New Roman"/>
        </w:rPr>
        <w:t>onuç</w:t>
      </w:r>
      <w:bookmarkEnd w:id="75"/>
      <w:bookmarkEnd w:id="76"/>
      <w:bookmarkEnd w:id="77"/>
    </w:p>
    <w:p w14:paraId="29CF25C3" w14:textId="16488C9E" w:rsidR="0007681F" w:rsidRDefault="0007681F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bookmarkStart w:id="78" w:name="_Toc129679275"/>
      <w:bookmarkStart w:id="79" w:name="_Toc131120727"/>
      <w:bookmarkStart w:id="80" w:name="_Toc134533968"/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78473D65" w14:textId="79D07C5E" w:rsidR="008C0982" w:rsidRDefault="008C0982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675C25EF" w14:textId="53B9754E" w:rsidR="001D3148" w:rsidRPr="00E64E09" w:rsidRDefault="001D3148" w:rsidP="00993DC3">
      <w:pPr>
        <w:pStyle w:val="Balk2"/>
        <w:rPr>
          <w:rFonts w:cs="Times New Roman"/>
        </w:rPr>
      </w:pPr>
      <w:bookmarkStart w:id="81" w:name="_Toc223634738"/>
      <w:r w:rsidRPr="00E64E09">
        <w:rPr>
          <w:rFonts w:cs="Times New Roman"/>
        </w:rPr>
        <w:t xml:space="preserve">5.2. </w:t>
      </w:r>
      <w:r w:rsidR="0091322A" w:rsidRPr="00E64E09">
        <w:rPr>
          <w:rFonts w:cs="Times New Roman"/>
        </w:rPr>
        <w:t>Öneriler</w:t>
      </w:r>
      <w:bookmarkEnd w:id="78"/>
      <w:bookmarkEnd w:id="79"/>
      <w:bookmarkEnd w:id="80"/>
      <w:bookmarkEnd w:id="81"/>
    </w:p>
    <w:p w14:paraId="33C108DC" w14:textId="0CB4C187" w:rsidR="0007681F" w:rsidRDefault="0007681F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55F6A657" w14:textId="77777777" w:rsidR="008C0982" w:rsidRDefault="008C0982" w:rsidP="00460878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in metin metin metin 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</w:t>
      </w:r>
      <w:r w:rsidRPr="00B33A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in.</w:t>
      </w:r>
    </w:p>
    <w:p w14:paraId="0D711FFA" w14:textId="77777777" w:rsidR="008C0982" w:rsidRDefault="008C0982" w:rsidP="0007681F">
      <w:pPr>
        <w:spacing w:after="24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538831C8" w14:textId="77777777" w:rsidR="00601DDD" w:rsidRDefault="00601DDD" w:rsidP="00601DDD">
      <w:pPr>
        <w:spacing w:after="240" w:line="360" w:lineRule="auto"/>
        <w:ind w:firstLine="709"/>
        <w:jc w:val="both"/>
        <w:rPr>
          <w:rFonts w:ascii="Times New Roman" w:hAnsi="Times New Roman" w:cs="Times New Roman"/>
          <w:sz w:val="24"/>
          <w:szCs w:val="28"/>
        </w:rPr>
      </w:pPr>
    </w:p>
    <w:p w14:paraId="23BCA7A3" w14:textId="65DFBDFB" w:rsidR="00601DDD" w:rsidRPr="00601DDD" w:rsidRDefault="00601DDD" w:rsidP="00601DDD">
      <w:pPr>
        <w:spacing w:after="240" w:line="360" w:lineRule="auto"/>
        <w:ind w:firstLine="709"/>
        <w:jc w:val="both"/>
        <w:rPr>
          <w:rFonts w:ascii="Times New Roman" w:hAnsi="Times New Roman" w:cs="Times New Roman"/>
          <w:sz w:val="24"/>
          <w:szCs w:val="28"/>
        </w:rPr>
        <w:sectPr w:rsidR="00601DDD" w:rsidRPr="00601DDD" w:rsidSect="002E35F0">
          <w:pgSz w:w="11906" w:h="16838" w:code="9"/>
          <w:pgMar w:top="1418" w:right="1418" w:bottom="1418" w:left="2268" w:header="709" w:footer="709" w:gutter="0"/>
          <w:cols w:space="708"/>
          <w:docGrid w:linePitch="360"/>
        </w:sectPr>
      </w:pPr>
    </w:p>
    <w:p w14:paraId="2DBFE5D6" w14:textId="7D57AB46" w:rsidR="001D3148" w:rsidRPr="0015735E" w:rsidRDefault="00277620" w:rsidP="00601DDD">
      <w:pPr>
        <w:pStyle w:val="Balk1"/>
        <w:jc w:val="center"/>
      </w:pPr>
      <w:bookmarkStart w:id="82" w:name="_Toc129679276"/>
      <w:bookmarkStart w:id="83" w:name="_Toc131120728"/>
      <w:bookmarkStart w:id="84" w:name="_Toc223634739"/>
      <w:commentRangeStart w:id="85"/>
      <w:r>
        <w:lastRenderedPageBreak/>
        <w:t>7</w:t>
      </w:r>
      <w:r w:rsidR="001D3148" w:rsidRPr="0015735E">
        <w:t>. KAYNAKLAR</w:t>
      </w:r>
      <w:bookmarkEnd w:id="82"/>
      <w:bookmarkEnd w:id="83"/>
      <w:commentRangeEnd w:id="85"/>
      <w:r w:rsidR="00603037" w:rsidRPr="0015735E">
        <w:rPr>
          <w:rStyle w:val="AklamaBavurusu"/>
          <w:sz w:val="24"/>
          <w:szCs w:val="32"/>
        </w:rPr>
        <w:commentReference w:id="85"/>
      </w:r>
      <w:bookmarkEnd w:id="84"/>
    </w:p>
    <w:p w14:paraId="4408E01E" w14:textId="65D00DE7" w:rsidR="00E34972" w:rsidRDefault="00E34972" w:rsidP="00E34972">
      <w:pPr>
        <w:spacing w:after="120" w:line="240" w:lineRule="auto"/>
        <w:ind w:left="709" w:hanging="709"/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Altungül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O. (2006). </w:t>
      </w:r>
      <w:r w:rsidRPr="000A1A46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Futbol aktivitelerine katılanların kişilik özellikleri ışığında stres düzeylerinin belirlenmesi</w:t>
      </w:r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(Yüksek lisans tezi). Fırat Üniversitesi, Sağlık Bilimleri Enstitüsü.</w:t>
      </w:r>
    </w:p>
    <w:p w14:paraId="53CDFB78" w14:textId="00BC49BE" w:rsidR="00E34972" w:rsidRDefault="00E34972" w:rsidP="00E34972">
      <w:pPr>
        <w:spacing w:after="120" w:line="240" w:lineRule="auto"/>
        <w:ind w:left="709" w:hanging="709"/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Bollini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A. M.,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Walker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E. F.,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Hamann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S., &amp;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Kestler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L. (2004).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The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influence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of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perceived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control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and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locus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of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control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on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the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cortisol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and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subjective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responses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to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stress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. </w:t>
      </w:r>
      <w:proofErr w:type="spellStart"/>
      <w:r w:rsidRPr="00E3497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Biological</w:t>
      </w:r>
      <w:proofErr w:type="spellEnd"/>
      <w:r w:rsidRPr="00E3497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 </w:t>
      </w:r>
      <w:proofErr w:type="spellStart"/>
      <w:r w:rsidRPr="00E3497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Psychology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, 67(3), 245–260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. </w:t>
      </w:r>
      <w:hyperlink r:id="rId20" w:history="1">
        <w:r w:rsidR="000A1A46" w:rsidRPr="00497123">
          <w:rPr>
            <w:rStyle w:val="Kpr"/>
            <w:rFonts w:ascii="Times New Roman" w:hAnsi="Times New Roman" w:cs="Times New Roman"/>
            <w:sz w:val="20"/>
            <w:szCs w:val="20"/>
            <w:shd w:val="clear" w:color="auto" w:fill="FFFFFF"/>
          </w:rPr>
          <w:t>https://doi.org/10.1016/j.biopsycho.2003.11.002</w:t>
        </w:r>
      </w:hyperlink>
      <w:r w:rsidR="000A1A4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</w:p>
    <w:p w14:paraId="0ACEBEDB" w14:textId="68BCA6C4" w:rsidR="00E34972" w:rsidRDefault="00E34972" w:rsidP="0015735E">
      <w:pPr>
        <w:spacing w:after="120" w:line="240" w:lineRule="auto"/>
        <w:ind w:left="709" w:hanging="709"/>
        <w:jc w:val="both"/>
        <w:rPr>
          <w:rStyle w:val="Kpr"/>
          <w:rFonts w:ascii="Times New Roman" w:hAnsi="Times New Roman" w:cs="Times New Roman"/>
          <w:sz w:val="20"/>
          <w:szCs w:val="20"/>
          <w:shd w:val="clear" w:color="auto" w:fill="FFFFFF"/>
        </w:rPr>
      </w:pP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Capranica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L.,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Condello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G.,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Tornello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F.,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Iona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T.,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Chiodo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S.,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Valenzano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A., De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Rosas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M.,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Messina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G.,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Tessitore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A., &amp;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Cibelli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G. (2017).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Salivary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alpha-amylase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salivary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cortisol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and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anxiety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during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a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youth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taekwondo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championship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: An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observational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>study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. </w:t>
      </w:r>
      <w:proofErr w:type="spellStart"/>
      <w:r w:rsidRPr="000A1A46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Medicine</w:t>
      </w:r>
      <w:proofErr w:type="spellEnd"/>
      <w:r w:rsidRPr="00E3497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96(28), e7272. </w:t>
      </w:r>
      <w:hyperlink r:id="rId21" w:history="1">
        <w:r w:rsidRPr="00A8598F">
          <w:rPr>
            <w:rStyle w:val="Kpr"/>
            <w:rFonts w:ascii="Times New Roman" w:hAnsi="Times New Roman" w:cs="Times New Roman"/>
            <w:sz w:val="20"/>
            <w:szCs w:val="20"/>
            <w:shd w:val="clear" w:color="auto" w:fill="FFFFFF"/>
          </w:rPr>
          <w:t>https://doi.org/10.1097/MD.0000000000007272</w:t>
        </w:r>
      </w:hyperlink>
    </w:p>
    <w:p w14:paraId="28569EF2" w14:textId="7775C2D4" w:rsidR="000A1A46" w:rsidRDefault="000A1A46" w:rsidP="0015735E">
      <w:pPr>
        <w:spacing w:after="120" w:line="240" w:lineRule="auto"/>
        <w:ind w:left="709" w:hanging="709"/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0A1A46">
        <w:rPr>
          <w:rFonts w:ascii="Times New Roman" w:hAnsi="Times New Roman" w:cs="Times New Roman"/>
          <w:sz w:val="20"/>
          <w:szCs w:val="20"/>
          <w:shd w:val="clear" w:color="auto" w:fill="FFFFFF"/>
        </w:rPr>
        <w:t>Süzen, L. B. (2021</w:t>
      </w:r>
      <w:r w:rsidRPr="000A1A46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). Hareket sistemi anatomisi ve </w:t>
      </w:r>
      <w:proofErr w:type="spellStart"/>
      <w:r w:rsidRPr="000A1A46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kinesiyoloji</w:t>
      </w:r>
      <w:proofErr w:type="spellEnd"/>
      <w:r w:rsidRPr="000A1A4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(3. baskı). Nobel Tıp Kitabevleri.</w:t>
      </w:r>
    </w:p>
    <w:p w14:paraId="1A71C0B9" w14:textId="203B07EE" w:rsidR="005575BF" w:rsidRDefault="000A1A46" w:rsidP="0015735E">
      <w:pPr>
        <w:spacing w:after="120" w:line="240" w:lineRule="auto"/>
        <w:ind w:left="709" w:hanging="709"/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proofErr w:type="spellStart"/>
      <w:r w:rsidRPr="000A1A46">
        <w:rPr>
          <w:rFonts w:ascii="Times New Roman" w:hAnsi="Times New Roman" w:cs="Times New Roman"/>
          <w:sz w:val="20"/>
          <w:szCs w:val="20"/>
          <w:shd w:val="clear" w:color="auto" w:fill="FFFFFF"/>
        </w:rPr>
        <w:t>Netter</w:t>
      </w:r>
      <w:proofErr w:type="spellEnd"/>
      <w:r w:rsidRPr="000A1A4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F. H. (2020). </w:t>
      </w:r>
      <w:proofErr w:type="spellStart"/>
      <w:r w:rsidRPr="000A1A46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Netter</w:t>
      </w:r>
      <w:proofErr w:type="spellEnd"/>
      <w:r w:rsidRPr="000A1A46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 insan anatomisi atlası</w:t>
      </w:r>
      <w:r w:rsidRPr="000A1A4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(M. Cumhur, Çev. ed.). Güneş Tıp Kitabevleri.</w:t>
      </w:r>
    </w:p>
    <w:p w14:paraId="0D5FA692" w14:textId="42CD4AC7" w:rsidR="00E34972" w:rsidRDefault="00E34972" w:rsidP="0015735E">
      <w:pPr>
        <w:spacing w:after="120" w:line="240" w:lineRule="auto"/>
        <w:ind w:left="709" w:hanging="709"/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0E8DA890" w14:textId="77777777" w:rsidR="00E34972" w:rsidRDefault="00E34972" w:rsidP="00210554">
      <w:pPr>
        <w:spacing w:after="120" w:line="240" w:lineRule="auto"/>
        <w:ind w:left="709" w:hanging="709"/>
        <w:jc w:val="both"/>
        <w:rPr>
          <w:rFonts w:ascii="Times New Roman" w:hAnsi="Times New Roman" w:cs="Times New Roman"/>
          <w:color w:val="FF0000"/>
          <w:sz w:val="20"/>
          <w:szCs w:val="20"/>
          <w:shd w:val="clear" w:color="auto" w:fill="FFFFFF"/>
        </w:rPr>
        <w:sectPr w:rsidR="00E34972" w:rsidSect="002E35F0">
          <w:pgSz w:w="11906" w:h="16838" w:code="9"/>
          <w:pgMar w:top="1418" w:right="1418" w:bottom="1418" w:left="2268" w:header="709" w:footer="709" w:gutter="0"/>
          <w:cols w:space="708"/>
          <w:docGrid w:linePitch="360"/>
        </w:sectPr>
      </w:pPr>
      <w:bookmarkStart w:id="86" w:name="_Toc129679277"/>
    </w:p>
    <w:p w14:paraId="33DD56E0" w14:textId="1C8CF6BB" w:rsidR="00E34972" w:rsidRDefault="00E34972" w:rsidP="00601DDD">
      <w:pPr>
        <w:pStyle w:val="Balk1"/>
        <w:jc w:val="center"/>
      </w:pPr>
      <w:bookmarkStart w:id="87" w:name="_Toc223634740"/>
      <w:commentRangeStart w:id="88"/>
      <w:r>
        <w:lastRenderedPageBreak/>
        <w:t>8</w:t>
      </w:r>
      <w:r w:rsidRPr="0015735E">
        <w:t xml:space="preserve">. </w:t>
      </w:r>
      <w:r>
        <w:t>EKLER</w:t>
      </w:r>
      <w:commentRangeEnd w:id="88"/>
      <w:r w:rsidR="00603037">
        <w:rPr>
          <w:rStyle w:val="AklamaBavurusu"/>
          <w:sz w:val="24"/>
          <w:szCs w:val="32"/>
        </w:rPr>
        <w:commentReference w:id="88"/>
      </w:r>
      <w:bookmarkEnd w:id="87"/>
    </w:p>
    <w:p w14:paraId="3EC3444B" w14:textId="53C07704" w:rsidR="00E34972" w:rsidRDefault="00E34972" w:rsidP="005575BF">
      <w:pPr>
        <w:pStyle w:val="Balk2"/>
        <w:sectPr w:rsidR="00E34972" w:rsidSect="002E35F0">
          <w:pgSz w:w="11906" w:h="16838" w:code="9"/>
          <w:pgMar w:top="1418" w:right="1418" w:bottom="1418" w:left="2268" w:header="709" w:footer="709" w:gutter="0"/>
          <w:cols w:space="708"/>
          <w:docGrid w:linePitch="360"/>
        </w:sectPr>
      </w:pPr>
      <w:bookmarkStart w:id="89" w:name="_Toc223634741"/>
      <w:r w:rsidRPr="00E34972">
        <w:t xml:space="preserve">EK-1: </w:t>
      </w:r>
      <w:r w:rsidRPr="005575BF">
        <w:rPr>
          <w:b w:val="0"/>
        </w:rPr>
        <w:t>Etik Kurul Onay Belgesi</w:t>
      </w:r>
      <w:bookmarkEnd w:id="89"/>
      <w:r w:rsidR="008A05C2">
        <w:rPr>
          <w:b w:val="0"/>
        </w:rPr>
        <w:t xml:space="preserve"> </w:t>
      </w:r>
    </w:p>
    <w:p w14:paraId="0E3BC134" w14:textId="5C26A4CB" w:rsidR="004B68FF" w:rsidRDefault="00344C33" w:rsidP="004B68FF">
      <w:pPr>
        <w:pStyle w:val="Balk2"/>
        <w:rPr>
          <w:b w:val="0"/>
          <w:bCs/>
          <w:color w:val="auto"/>
        </w:rPr>
      </w:pPr>
      <w:bookmarkStart w:id="90" w:name="_Toc223634742"/>
      <w:bookmarkStart w:id="91" w:name="_Toc131120730"/>
      <w:bookmarkEnd w:id="86"/>
      <w:r w:rsidRPr="00916C1A">
        <w:rPr>
          <w:noProof/>
          <w:lang w:val="en-US"/>
        </w:rPr>
        <w:lastRenderedPageBreak/>
        <w:drawing>
          <wp:anchor distT="0" distB="0" distL="114300" distR="114300" simplePos="0" relativeHeight="251659264" behindDoc="1" locked="0" layoutInCell="1" allowOverlap="1" wp14:anchorId="67D81684" wp14:editId="1026B2CD">
            <wp:simplePos x="0" y="0"/>
            <wp:positionH relativeFrom="column">
              <wp:posOffset>139700</wp:posOffset>
            </wp:positionH>
            <wp:positionV relativeFrom="paragraph">
              <wp:posOffset>401955</wp:posOffset>
            </wp:positionV>
            <wp:extent cx="5579745" cy="6381750"/>
            <wp:effectExtent l="0" t="0" r="0" b="6350"/>
            <wp:wrapTight wrapText="bothSides">
              <wp:wrapPolygon edited="0">
                <wp:start x="0" y="0"/>
                <wp:lineTo x="0" y="21579"/>
                <wp:lineTo x="21534" y="21579"/>
                <wp:lineTo x="21534" y="0"/>
                <wp:lineTo x="0" y="0"/>
              </wp:wrapPolygon>
            </wp:wrapTight>
            <wp:docPr id="458526786" name="Resim 1" descr="metin, ekran görüntüsü, yazı tipi, sayı, numara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526786" name="Resim 1" descr="metin, ekran görüntüsü, yazı tipi, sayı, numara içeren bir resim&#10;&#10;Açıklama otomatik olarak oluşturuldu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58"/>
                    <a:stretch/>
                  </pic:blipFill>
                  <pic:spPr bwMode="auto">
                    <a:xfrm>
                      <a:off x="0" y="0"/>
                      <a:ext cx="5579745" cy="6381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commentRangeStart w:id="92"/>
      <w:r w:rsidR="004B68FF" w:rsidRPr="00E34972">
        <w:rPr>
          <w:color w:val="auto"/>
        </w:rPr>
        <w:t>EK-</w:t>
      </w:r>
      <w:r w:rsidR="004B68FF">
        <w:rPr>
          <w:color w:val="auto"/>
        </w:rPr>
        <w:t>2</w:t>
      </w:r>
      <w:r w:rsidR="004B68FF" w:rsidRPr="00E34972">
        <w:rPr>
          <w:color w:val="auto"/>
        </w:rPr>
        <w:t xml:space="preserve">: </w:t>
      </w:r>
      <w:r w:rsidR="004B68FF">
        <w:rPr>
          <w:b w:val="0"/>
          <w:bCs/>
          <w:color w:val="auto"/>
        </w:rPr>
        <w:t>Benzerlik Raporu</w:t>
      </w:r>
      <w:commentRangeEnd w:id="92"/>
      <w:r w:rsidR="000465E3">
        <w:rPr>
          <w:rStyle w:val="AklamaBavurusu"/>
          <w:rFonts w:asciiTheme="minorHAnsi" w:eastAsiaTheme="minorHAnsi" w:hAnsiTheme="minorHAnsi" w:cstheme="minorBidi"/>
          <w:b w:val="0"/>
          <w:color w:val="auto"/>
        </w:rPr>
        <w:commentReference w:id="92"/>
      </w:r>
      <w:bookmarkEnd w:id="90"/>
    </w:p>
    <w:p w14:paraId="486E36E0" w14:textId="2E5F11E5" w:rsidR="00344C33" w:rsidRDefault="00344C33" w:rsidP="00344C33"/>
    <w:p w14:paraId="3D896BC5" w14:textId="2321A0E8" w:rsidR="00344C33" w:rsidRPr="00344C33" w:rsidRDefault="00344C33" w:rsidP="00344C33">
      <w:pPr>
        <w:sectPr w:rsidR="00344C33" w:rsidRPr="00344C33" w:rsidSect="002E35F0">
          <w:pgSz w:w="11906" w:h="16838" w:code="9"/>
          <w:pgMar w:top="1418" w:right="1418" w:bottom="1418" w:left="2268" w:header="709" w:footer="709" w:gutter="0"/>
          <w:cols w:space="708"/>
          <w:docGrid w:linePitch="360"/>
        </w:sectPr>
      </w:pPr>
    </w:p>
    <w:p w14:paraId="54147607" w14:textId="233EA7F2" w:rsidR="00E34972" w:rsidRDefault="00E34972" w:rsidP="005575BF">
      <w:pPr>
        <w:pStyle w:val="Balk2"/>
        <w:sectPr w:rsidR="00E34972" w:rsidSect="002E35F0">
          <w:pgSz w:w="11906" w:h="16838" w:code="9"/>
          <w:pgMar w:top="1418" w:right="1418" w:bottom="1418" w:left="2268" w:header="709" w:footer="709" w:gutter="0"/>
          <w:cols w:space="708"/>
          <w:docGrid w:linePitch="360"/>
        </w:sectPr>
      </w:pPr>
      <w:bookmarkStart w:id="93" w:name="_Toc223634743"/>
      <w:commentRangeStart w:id="94"/>
      <w:r w:rsidRPr="00E34972">
        <w:rPr>
          <w:color w:val="auto"/>
        </w:rPr>
        <w:lastRenderedPageBreak/>
        <w:t>EK-</w:t>
      </w:r>
      <w:r w:rsidR="004B68FF">
        <w:t>3</w:t>
      </w:r>
      <w:r w:rsidRPr="00E34972">
        <w:rPr>
          <w:color w:val="auto"/>
        </w:rPr>
        <w:t xml:space="preserve">: </w:t>
      </w:r>
      <w:r w:rsidR="0007681F" w:rsidRPr="0007681F">
        <w:rPr>
          <w:b w:val="0"/>
          <w:bCs/>
          <w:color w:val="auto"/>
        </w:rPr>
        <w:t>Kurum İz</w:t>
      </w:r>
      <w:r w:rsidRPr="0007681F">
        <w:rPr>
          <w:b w:val="0"/>
          <w:bCs/>
        </w:rPr>
        <w:t>in</w:t>
      </w:r>
      <w:r w:rsidRPr="005575BF">
        <w:rPr>
          <w:b w:val="0"/>
        </w:rPr>
        <w:t xml:space="preserve"> Belges</w:t>
      </w:r>
      <w:r w:rsidR="008E377D">
        <w:rPr>
          <w:b w:val="0"/>
        </w:rPr>
        <w:t>i</w:t>
      </w:r>
      <w:bookmarkEnd w:id="93"/>
      <w:commentRangeEnd w:id="94"/>
      <w:r w:rsidR="00985A65">
        <w:rPr>
          <w:rStyle w:val="AklamaBavurusu"/>
          <w:rFonts w:asciiTheme="minorHAnsi" w:eastAsiaTheme="minorHAnsi" w:hAnsiTheme="minorHAnsi" w:cstheme="minorBidi"/>
          <w:b w:val="0"/>
          <w:color w:val="auto"/>
        </w:rPr>
        <w:commentReference w:id="94"/>
      </w:r>
    </w:p>
    <w:p w14:paraId="2087716E" w14:textId="631990C0" w:rsidR="0058577D" w:rsidRPr="0015735E" w:rsidRDefault="00E34972" w:rsidP="00601DDD">
      <w:pPr>
        <w:pStyle w:val="Balk1"/>
        <w:jc w:val="center"/>
      </w:pPr>
      <w:bookmarkStart w:id="95" w:name="_Toc131120731"/>
      <w:bookmarkStart w:id="96" w:name="_Toc223634744"/>
      <w:bookmarkEnd w:id="91"/>
      <w:commentRangeStart w:id="97"/>
      <w:r>
        <w:lastRenderedPageBreak/>
        <w:t>9</w:t>
      </w:r>
      <w:r w:rsidR="0058577D" w:rsidRPr="0015735E">
        <w:t>. ÖZ</w:t>
      </w:r>
      <w:r w:rsidR="003760A5">
        <w:t xml:space="preserve"> </w:t>
      </w:r>
      <w:r w:rsidR="0058577D" w:rsidRPr="0015735E">
        <w:t>GEÇMİŞ</w:t>
      </w:r>
      <w:bookmarkEnd w:id="95"/>
      <w:commentRangeEnd w:id="97"/>
      <w:r w:rsidR="00603037" w:rsidRPr="0015735E">
        <w:rPr>
          <w:rStyle w:val="AklamaBavurusu"/>
          <w:sz w:val="24"/>
          <w:szCs w:val="32"/>
        </w:rPr>
        <w:commentReference w:id="97"/>
      </w:r>
      <w:bookmarkEnd w:id="96"/>
    </w:p>
    <w:tbl>
      <w:tblPr>
        <w:tblW w:w="5000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87"/>
        <w:gridCol w:w="5070"/>
        <w:gridCol w:w="1553"/>
      </w:tblGrid>
      <w:tr w:rsidR="0007681F" w:rsidRPr="00A11326" w14:paraId="07230CED" w14:textId="77777777" w:rsidTr="0007681F">
        <w:trPr>
          <w:trHeight w:val="45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E6B7B9" w14:textId="77777777" w:rsidR="0007681F" w:rsidRPr="00A11326" w:rsidRDefault="0007681F" w:rsidP="00A11326">
            <w:pPr>
              <w:pStyle w:val="Dier0"/>
              <w:ind w:left="129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KİŞİSEL BİLGİLER</w:t>
            </w:r>
          </w:p>
        </w:tc>
      </w:tr>
      <w:tr w:rsidR="0007681F" w:rsidRPr="00A11326" w14:paraId="4F412ECB" w14:textId="77777777" w:rsidTr="0007681F">
        <w:trPr>
          <w:trHeight w:val="454"/>
        </w:trPr>
        <w:tc>
          <w:tcPr>
            <w:tcW w:w="9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B395F8" w14:textId="7354C2FE" w:rsidR="0007681F" w:rsidRPr="00A11326" w:rsidRDefault="00A11326" w:rsidP="00A11326">
            <w:pPr>
              <w:pStyle w:val="Dier0"/>
              <w:ind w:left="127" w:right="97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dı Soyadı</w:t>
            </w:r>
          </w:p>
        </w:tc>
        <w:tc>
          <w:tcPr>
            <w:tcW w:w="4034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8D3BF0" w14:textId="77777777" w:rsidR="0007681F" w:rsidRPr="00A11326" w:rsidRDefault="0007681F" w:rsidP="00A11326">
            <w:pPr>
              <w:pStyle w:val="Dier0"/>
              <w:ind w:left="172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7681F" w:rsidRPr="00A11326" w14:paraId="7FADE519" w14:textId="77777777" w:rsidTr="0007681F">
        <w:trPr>
          <w:trHeight w:val="454"/>
        </w:trPr>
        <w:tc>
          <w:tcPr>
            <w:tcW w:w="9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ACFBF6" w14:textId="7A76C02C" w:rsidR="0007681F" w:rsidRPr="00A11326" w:rsidRDefault="00A11326" w:rsidP="00A11326">
            <w:pPr>
              <w:pStyle w:val="Dier0"/>
              <w:ind w:left="127" w:right="97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ORCID ID</w:t>
            </w:r>
          </w:p>
        </w:tc>
        <w:tc>
          <w:tcPr>
            <w:tcW w:w="4034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4ADA85" w14:textId="77777777" w:rsidR="0007681F" w:rsidRPr="00A11326" w:rsidRDefault="0007681F" w:rsidP="00A11326">
            <w:pPr>
              <w:pStyle w:val="Dier0"/>
              <w:ind w:left="172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0-000X-0958-58XX</w:t>
            </w:r>
          </w:p>
        </w:tc>
      </w:tr>
      <w:tr w:rsidR="0007681F" w:rsidRPr="00A11326" w14:paraId="67AB4314" w14:textId="77777777" w:rsidTr="0007681F">
        <w:trPr>
          <w:trHeight w:val="45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D3AE68B" w14:textId="77777777" w:rsidR="0007681F" w:rsidRPr="00A11326" w:rsidRDefault="0007681F" w:rsidP="00A11326">
            <w:pPr>
              <w:pStyle w:val="Dier0"/>
              <w:ind w:left="12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98" w:name="OLE_LINK1"/>
            <w:bookmarkStart w:id="99" w:name="OLE_LINK2"/>
            <w:r w:rsidRPr="00A11326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EĞİTİM BİLGİLERİ</w:t>
            </w:r>
          </w:p>
        </w:tc>
      </w:tr>
      <w:tr w:rsidR="0007681F" w:rsidRPr="00A11326" w14:paraId="42B2E21E" w14:textId="77777777" w:rsidTr="00A11326">
        <w:trPr>
          <w:trHeight w:val="454"/>
        </w:trPr>
        <w:tc>
          <w:tcPr>
            <w:tcW w:w="9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393547" w14:textId="77777777" w:rsidR="0007681F" w:rsidRPr="00A11326" w:rsidRDefault="0007681F" w:rsidP="00A11326">
            <w:pPr>
              <w:pStyle w:val="Dier0"/>
              <w:ind w:left="12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/>
                <w:sz w:val="20"/>
                <w:szCs w:val="20"/>
              </w:rPr>
              <w:t>Derece</w:t>
            </w:r>
          </w:p>
        </w:tc>
        <w:tc>
          <w:tcPr>
            <w:tcW w:w="308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BDA48F" w14:textId="77777777" w:rsidR="0007681F" w:rsidRPr="00A11326" w:rsidRDefault="0007681F" w:rsidP="00A11326">
            <w:pPr>
              <w:pStyle w:val="Dier0"/>
              <w:ind w:left="133"/>
              <w:rPr>
                <w:rFonts w:ascii="Times New Roman" w:hAnsi="Times New Roman" w:cs="Times New Roman"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/>
                <w:sz w:val="20"/>
                <w:szCs w:val="20"/>
              </w:rPr>
              <w:t>Üniversite/Fakülte/Enstitü/Bölüm/Ana Bilim Dalı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5ECB88" w14:textId="77777777" w:rsidR="0007681F" w:rsidRPr="00A11326" w:rsidRDefault="0007681F" w:rsidP="00A11326">
            <w:pPr>
              <w:pStyle w:val="Dier0"/>
              <w:ind w:left="106"/>
              <w:rPr>
                <w:rFonts w:ascii="Times New Roman" w:hAnsi="Times New Roman" w:cs="Times New Roman"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/>
                <w:sz w:val="20"/>
                <w:szCs w:val="20"/>
              </w:rPr>
              <w:t>Mezuniyet Yılı</w:t>
            </w:r>
          </w:p>
        </w:tc>
      </w:tr>
      <w:tr w:rsidR="0007681F" w:rsidRPr="00A11326" w14:paraId="10331051" w14:textId="77777777" w:rsidTr="0007681F">
        <w:trPr>
          <w:trHeight w:val="454"/>
        </w:trPr>
        <w:tc>
          <w:tcPr>
            <w:tcW w:w="9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997E33" w14:textId="77777777" w:rsidR="0007681F" w:rsidRPr="00A11326" w:rsidRDefault="0007681F" w:rsidP="00A11326">
            <w:pPr>
              <w:pStyle w:val="Dier0"/>
              <w:ind w:left="127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Lisans</w:t>
            </w:r>
          </w:p>
        </w:tc>
        <w:tc>
          <w:tcPr>
            <w:tcW w:w="308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8B5A8C" w14:textId="77777777" w:rsidR="0007681F" w:rsidRPr="00A11326" w:rsidRDefault="0007681F" w:rsidP="00A11326">
            <w:pPr>
              <w:pStyle w:val="Dier0"/>
              <w:ind w:left="133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Cs/>
                <w:sz w:val="20"/>
                <w:szCs w:val="20"/>
              </w:rPr>
              <w:t>(Gerekli durumda satır eklenebilir.)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1D758B" w14:textId="77777777" w:rsidR="0007681F" w:rsidRPr="00A11326" w:rsidRDefault="0007681F" w:rsidP="00A11326">
            <w:pPr>
              <w:pStyle w:val="Dier0"/>
              <w:ind w:left="106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07681F" w:rsidRPr="00A11326" w14:paraId="5FCD4325" w14:textId="77777777" w:rsidTr="0007681F">
        <w:trPr>
          <w:trHeight w:val="454"/>
        </w:trPr>
        <w:tc>
          <w:tcPr>
            <w:tcW w:w="9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05BD75" w14:textId="77777777" w:rsidR="0007681F" w:rsidRPr="00A11326" w:rsidRDefault="0007681F" w:rsidP="00A11326">
            <w:pPr>
              <w:pStyle w:val="Dier0"/>
              <w:ind w:left="127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Yüksek Lisans</w:t>
            </w:r>
          </w:p>
        </w:tc>
        <w:tc>
          <w:tcPr>
            <w:tcW w:w="308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41F6AB" w14:textId="77777777" w:rsidR="0007681F" w:rsidRPr="00A11326" w:rsidRDefault="0007681F" w:rsidP="00A11326">
            <w:pPr>
              <w:pStyle w:val="Dier0"/>
              <w:ind w:left="133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Cs/>
                <w:sz w:val="20"/>
                <w:szCs w:val="20"/>
              </w:rPr>
              <w:t>(Gerekli durumda hücre genişletilebilir.)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A0A455" w14:textId="77777777" w:rsidR="0007681F" w:rsidRPr="00A11326" w:rsidRDefault="0007681F" w:rsidP="00A11326">
            <w:pPr>
              <w:pStyle w:val="Dier0"/>
              <w:ind w:left="106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07681F" w:rsidRPr="00A11326" w14:paraId="3F72684F" w14:textId="77777777" w:rsidTr="0007681F">
        <w:trPr>
          <w:trHeight w:val="454"/>
        </w:trPr>
        <w:tc>
          <w:tcPr>
            <w:tcW w:w="9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95C7D1" w14:textId="77777777" w:rsidR="0007681F" w:rsidRPr="00A11326" w:rsidRDefault="0007681F" w:rsidP="00A11326">
            <w:pPr>
              <w:pStyle w:val="Dier0"/>
              <w:ind w:left="127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8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D1F93E9" w14:textId="77777777" w:rsidR="0007681F" w:rsidRPr="00A11326" w:rsidRDefault="0007681F" w:rsidP="00A11326">
            <w:pPr>
              <w:pStyle w:val="Dier0"/>
              <w:ind w:left="13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7A3C91" w14:textId="77777777" w:rsidR="0007681F" w:rsidRPr="00A11326" w:rsidRDefault="0007681F" w:rsidP="00A11326">
            <w:pPr>
              <w:pStyle w:val="Dier0"/>
              <w:ind w:left="106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681F" w:rsidRPr="00A11326" w14:paraId="7AFDAD03" w14:textId="77777777" w:rsidTr="0007681F">
        <w:trPr>
          <w:trHeight w:val="45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186C41" w14:textId="5C725859" w:rsidR="0007681F" w:rsidRPr="00A11326" w:rsidRDefault="0007681F" w:rsidP="00A11326">
            <w:pPr>
              <w:spacing w:after="0" w:line="240" w:lineRule="auto"/>
              <w:ind w:left="129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/>
                <w:sz w:val="20"/>
                <w:szCs w:val="20"/>
              </w:rPr>
              <w:t>İŞ DENEYİMLERİ</w:t>
            </w:r>
            <w:r w:rsidR="00693573" w:rsidRPr="00A1132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yoksa boş bırakılmalıdır)</w:t>
            </w:r>
          </w:p>
        </w:tc>
      </w:tr>
      <w:tr w:rsidR="0007681F" w:rsidRPr="00A11326" w14:paraId="581B51DE" w14:textId="77777777" w:rsidTr="0007681F">
        <w:trPr>
          <w:trHeight w:val="454"/>
        </w:trPr>
        <w:tc>
          <w:tcPr>
            <w:tcW w:w="9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0E33D27" w14:textId="77777777" w:rsidR="0007681F" w:rsidRPr="00A11326" w:rsidRDefault="0007681F" w:rsidP="00A11326">
            <w:pPr>
              <w:pStyle w:val="Dier0"/>
              <w:ind w:left="127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Görevi</w:t>
            </w:r>
          </w:p>
        </w:tc>
        <w:tc>
          <w:tcPr>
            <w:tcW w:w="308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AE051E" w14:textId="77777777" w:rsidR="0007681F" w:rsidRPr="00A11326" w:rsidRDefault="0007681F" w:rsidP="00A11326">
            <w:pPr>
              <w:pStyle w:val="Dier0"/>
              <w:ind w:left="13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urumu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0724CB" w14:textId="77777777" w:rsidR="0007681F" w:rsidRPr="00A11326" w:rsidRDefault="0007681F" w:rsidP="00A11326">
            <w:pPr>
              <w:pStyle w:val="Dier0"/>
              <w:ind w:left="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üresi</w:t>
            </w:r>
          </w:p>
        </w:tc>
      </w:tr>
      <w:tr w:rsidR="0007681F" w:rsidRPr="00A11326" w14:paraId="72BD2526" w14:textId="77777777" w:rsidTr="00A11326">
        <w:trPr>
          <w:trHeight w:val="454"/>
        </w:trPr>
        <w:tc>
          <w:tcPr>
            <w:tcW w:w="9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208E7C" w14:textId="77777777" w:rsidR="0007681F" w:rsidRPr="00A11326" w:rsidRDefault="0007681F" w:rsidP="00A11326">
            <w:pPr>
              <w:pStyle w:val="Dier0"/>
              <w:ind w:left="127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308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0706E9" w14:textId="77777777" w:rsidR="0007681F" w:rsidRPr="00A11326" w:rsidRDefault="0007681F" w:rsidP="00A11326">
            <w:pPr>
              <w:pStyle w:val="Dier0"/>
              <w:ind w:left="133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Cs/>
                <w:sz w:val="20"/>
                <w:szCs w:val="20"/>
              </w:rPr>
              <w:t>(Gerekli durumda satır eklenebilir.)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A0E6A4" w14:textId="7B4AE9F3" w:rsidR="0007681F" w:rsidRPr="00A11326" w:rsidRDefault="00693573" w:rsidP="00693573">
            <w:pPr>
              <w:pStyle w:val="Dier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Cs/>
                <w:sz w:val="20"/>
                <w:szCs w:val="20"/>
              </w:rPr>
              <w:t>….. ay/yıl</w:t>
            </w:r>
          </w:p>
        </w:tc>
      </w:tr>
      <w:tr w:rsidR="0007681F" w:rsidRPr="00A11326" w14:paraId="5AE0A079" w14:textId="77777777" w:rsidTr="00A11326">
        <w:trPr>
          <w:trHeight w:val="454"/>
        </w:trPr>
        <w:tc>
          <w:tcPr>
            <w:tcW w:w="9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472182" w14:textId="77777777" w:rsidR="0007681F" w:rsidRPr="00A11326" w:rsidRDefault="0007681F" w:rsidP="00A11326">
            <w:pPr>
              <w:pStyle w:val="Dier0"/>
              <w:ind w:left="127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308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CDD5810" w14:textId="77777777" w:rsidR="0007681F" w:rsidRPr="00A11326" w:rsidRDefault="0007681F" w:rsidP="00A11326">
            <w:pPr>
              <w:pStyle w:val="Dier0"/>
              <w:ind w:left="133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Cs/>
                <w:sz w:val="20"/>
                <w:szCs w:val="20"/>
              </w:rPr>
              <w:t>(Gerekli durumda hücre genişletilebilir.)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881D81" w14:textId="762FC5AB" w:rsidR="0007681F" w:rsidRPr="00A11326" w:rsidRDefault="00693573" w:rsidP="00693573">
            <w:pPr>
              <w:pStyle w:val="Dier0"/>
              <w:ind w:left="106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Cs/>
                <w:sz w:val="20"/>
                <w:szCs w:val="20"/>
              </w:rPr>
              <w:t>….. ay/yıl</w:t>
            </w:r>
          </w:p>
        </w:tc>
      </w:tr>
      <w:tr w:rsidR="0007681F" w:rsidRPr="00A11326" w14:paraId="07085356" w14:textId="77777777" w:rsidTr="0007681F">
        <w:trPr>
          <w:trHeight w:val="45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92E27" w14:textId="77777777" w:rsidR="0007681F" w:rsidRPr="00A11326" w:rsidRDefault="0007681F" w:rsidP="00A11326">
            <w:pPr>
              <w:spacing w:after="0" w:line="240" w:lineRule="auto"/>
              <w:ind w:left="12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YAYINLAR </w:t>
            </w:r>
          </w:p>
          <w:p w14:paraId="21EC7319" w14:textId="77777777" w:rsidR="0007681F" w:rsidRPr="00A11326" w:rsidRDefault="0007681F" w:rsidP="00A11326">
            <w:pPr>
              <w:spacing w:after="0" w:line="240" w:lineRule="auto"/>
              <w:ind w:left="12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(Kitap, Kitap Bölümü, Makale ve Bildiriler)</w:t>
            </w:r>
          </w:p>
        </w:tc>
      </w:tr>
      <w:tr w:rsidR="0007681F" w:rsidRPr="00A11326" w14:paraId="79B6D924" w14:textId="77777777" w:rsidTr="0007681F">
        <w:trPr>
          <w:trHeight w:val="220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1C822" w14:textId="0AD9571A" w:rsidR="0007681F" w:rsidRPr="00A11326" w:rsidRDefault="0007681F" w:rsidP="00D74533">
            <w:pPr>
              <w:spacing w:before="120" w:after="0" w:line="240" w:lineRule="auto"/>
              <w:ind w:left="13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1132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.</w:t>
            </w:r>
            <w:r w:rsidRPr="00A1132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A1132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(Tez </w:t>
            </w:r>
            <w:r w:rsidR="00A11326">
              <w:rPr>
                <w:rFonts w:ascii="Times New Roman" w:hAnsi="Times New Roman" w:cs="Times New Roman"/>
                <w:bCs/>
                <w:sz w:val="20"/>
                <w:szCs w:val="20"/>
              </w:rPr>
              <w:t>metninde</w:t>
            </w:r>
            <w:r w:rsidRPr="00A1132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kullanılan </w:t>
            </w:r>
            <w:r w:rsidR="00207C89" w:rsidRPr="00A11326">
              <w:rPr>
                <w:rFonts w:ascii="Times New Roman" w:hAnsi="Times New Roman" w:cs="Times New Roman"/>
                <w:bCs/>
                <w:sz w:val="20"/>
                <w:szCs w:val="20"/>
              </w:rPr>
              <w:t>APA 7 stiline göre yeniden eskiye doğru sıralanmalıdır.</w:t>
            </w:r>
          </w:p>
          <w:p w14:paraId="59179B8A" w14:textId="77777777" w:rsidR="0007681F" w:rsidRPr="00A11326" w:rsidRDefault="0007681F" w:rsidP="00A11326">
            <w:pPr>
              <w:pStyle w:val="Dier0"/>
              <w:ind w:left="129" w:right="12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bookmarkEnd w:id="98"/>
      <w:bookmarkEnd w:id="99"/>
    </w:tbl>
    <w:p w14:paraId="6D7BE508" w14:textId="77777777" w:rsidR="00B6520C" w:rsidRDefault="00B6520C" w:rsidP="00F8131D">
      <w:pPr>
        <w:spacing w:after="24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  <w:sectPr w:rsidR="00B6520C" w:rsidSect="002E35F0">
          <w:pgSz w:w="11906" w:h="16838" w:code="9"/>
          <w:pgMar w:top="1418" w:right="1418" w:bottom="1418" w:left="2268" w:header="709" w:footer="709" w:gutter="0"/>
          <w:cols w:space="708"/>
          <w:docGrid w:linePitch="360"/>
        </w:sectPr>
      </w:pPr>
    </w:p>
    <w:p w14:paraId="38C16B00" w14:textId="606A6A46" w:rsidR="008F72F2" w:rsidRPr="00E64E09" w:rsidRDefault="008F72F2" w:rsidP="00F8131D">
      <w:pPr>
        <w:spacing w:after="24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sectPr w:rsidR="008F72F2" w:rsidRPr="00E64E09" w:rsidSect="002E35F0">
      <w:pgSz w:w="11906" w:h="16838" w:code="9"/>
      <w:pgMar w:top="1418" w:right="1418" w:bottom="1418" w:left="2268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Yazar" w:initials="A">
    <w:p w14:paraId="42A559F3" w14:textId="22339A67" w:rsidR="009B3904" w:rsidRDefault="009B3904">
      <w:pPr>
        <w:pStyle w:val="AklamaMetni"/>
      </w:pPr>
      <w:r>
        <w:rPr>
          <w:rStyle w:val="AklamaBavurusu"/>
        </w:rPr>
        <w:annotationRef/>
      </w:r>
      <w:r>
        <w:t xml:space="preserve">Logonun boyutu veya konumu ile ilgili değişiklik </w:t>
      </w:r>
      <w:r w:rsidRPr="00ED7573">
        <w:rPr>
          <w:u w:val="single"/>
        </w:rPr>
        <w:t>yapılmamalıdır</w:t>
      </w:r>
      <w:r>
        <w:t>.</w:t>
      </w:r>
    </w:p>
  </w:comment>
  <w:comment w:id="1" w:author="Yazar" w:initials="A">
    <w:p w14:paraId="677BF18A" w14:textId="77777777" w:rsidR="009B3904" w:rsidRDefault="009B3904">
      <w:pPr>
        <w:pStyle w:val="AklamaMetni"/>
      </w:pPr>
      <w:r>
        <w:rPr>
          <w:rStyle w:val="AklamaBavurusu"/>
        </w:rPr>
        <w:annotationRef/>
      </w:r>
      <w:r>
        <w:t>İkinci danışman olduğu durumlarda üst satır DANIŞMANLAR olarak güncellenmelidir.</w:t>
      </w:r>
    </w:p>
    <w:p w14:paraId="19DA962E" w14:textId="5CACACC2" w:rsidR="009B3904" w:rsidRDefault="009B3904">
      <w:pPr>
        <w:pStyle w:val="AklamaMetni"/>
      </w:pPr>
      <w:r>
        <w:t xml:space="preserve">İkinci danışmanın </w:t>
      </w:r>
      <w:proofErr w:type="spellStart"/>
      <w:r>
        <w:t>ünvanı</w:t>
      </w:r>
      <w:proofErr w:type="spellEnd"/>
      <w:r>
        <w:t xml:space="preserve"> adı soyadı, birinci danışmanın hemen altına eklenmelidir (satırı aralığı 1 ve 0 </w:t>
      </w:r>
      <w:proofErr w:type="spellStart"/>
      <w:r>
        <w:t>nk</w:t>
      </w:r>
      <w:proofErr w:type="spellEnd"/>
      <w:r>
        <w:t xml:space="preserve"> boşluk).</w:t>
      </w:r>
    </w:p>
  </w:comment>
  <w:comment w:id="2" w:author="Yazar" w:initials="A">
    <w:p w14:paraId="30B73111" w14:textId="1C2444AA" w:rsidR="009B3904" w:rsidRDefault="009B3904">
      <w:pPr>
        <w:pStyle w:val="AklamaMetni"/>
      </w:pPr>
      <w:r>
        <w:rPr>
          <w:rStyle w:val="AklamaBavurusu"/>
        </w:rPr>
        <w:annotationRef/>
      </w:r>
      <w:r>
        <w:t xml:space="preserve">Bu bölüm sayfanın en alt satırında kalmalıdır. </w:t>
      </w:r>
    </w:p>
  </w:comment>
  <w:comment w:id="3" w:author="Yazar" w:initials="A">
    <w:p w14:paraId="0F3E3E0F" w14:textId="77777777" w:rsidR="009B3904" w:rsidRDefault="009B3904" w:rsidP="00ED7573">
      <w:pPr>
        <w:pStyle w:val="AklamaMetni"/>
      </w:pPr>
      <w:r>
        <w:rPr>
          <w:rStyle w:val="AklamaBavurusu"/>
        </w:rPr>
        <w:annotationRef/>
      </w:r>
      <w:r>
        <w:t xml:space="preserve">Logonun boyutu veya konumu ile ilgili değişiklik </w:t>
      </w:r>
      <w:r w:rsidRPr="00ED7573">
        <w:rPr>
          <w:u w:val="single"/>
        </w:rPr>
        <w:t>yapılmamalıdır</w:t>
      </w:r>
      <w:r>
        <w:t>.</w:t>
      </w:r>
    </w:p>
    <w:p w14:paraId="7BCC2413" w14:textId="6190E8C2" w:rsidR="009B3904" w:rsidRDefault="009B3904">
      <w:pPr>
        <w:pStyle w:val="AklamaMetni"/>
      </w:pPr>
    </w:p>
  </w:comment>
  <w:comment w:id="4" w:author="Yazar" w:initials="A">
    <w:p w14:paraId="48398818" w14:textId="77777777" w:rsidR="009B3904" w:rsidRDefault="009B3904" w:rsidP="00ED7573">
      <w:pPr>
        <w:pStyle w:val="AklamaMetni"/>
      </w:pPr>
      <w:r>
        <w:rPr>
          <w:rStyle w:val="AklamaBavurusu"/>
        </w:rPr>
        <w:annotationRef/>
      </w:r>
      <w:r>
        <w:t>İkinci danışman olduğu durumlarda üst satır DANIŞMANLAR olarak güncellenmelidir.</w:t>
      </w:r>
    </w:p>
    <w:p w14:paraId="1301671D" w14:textId="09813BC5" w:rsidR="009B3904" w:rsidRDefault="009B3904">
      <w:pPr>
        <w:pStyle w:val="AklamaMetni"/>
      </w:pPr>
      <w:r>
        <w:t xml:space="preserve">İkinci danışmanın </w:t>
      </w:r>
      <w:proofErr w:type="spellStart"/>
      <w:r>
        <w:t>ünvanı</w:t>
      </w:r>
      <w:proofErr w:type="spellEnd"/>
      <w:r>
        <w:t xml:space="preserve"> adı soyadı, birinci danışmanın hemen altına eklenmelidir (satırı aralığı 1 ve 0 </w:t>
      </w:r>
      <w:proofErr w:type="spellStart"/>
      <w:r>
        <w:t>nk</w:t>
      </w:r>
      <w:proofErr w:type="spellEnd"/>
      <w:r>
        <w:t xml:space="preserve"> boşluk).</w:t>
      </w:r>
    </w:p>
  </w:comment>
  <w:comment w:id="5" w:author="Yazar" w:initials="A">
    <w:p w14:paraId="4B920DED" w14:textId="77777777" w:rsidR="009B3904" w:rsidRDefault="009B3904">
      <w:pPr>
        <w:pStyle w:val="AklamaMetni"/>
      </w:pPr>
      <w:r>
        <w:rPr>
          <w:rStyle w:val="AklamaBavurusu"/>
        </w:rPr>
        <w:annotationRef/>
      </w:r>
      <w:r>
        <w:t>Tez çalışması BAP tarafından desteklendiyse eklenmelidir. Aksi takdirde bu ifade silinmelidir.</w:t>
      </w:r>
    </w:p>
    <w:p w14:paraId="48DFA051" w14:textId="791ED1F8" w:rsidR="009B3904" w:rsidRDefault="009B3904">
      <w:pPr>
        <w:pStyle w:val="AklamaMetni"/>
      </w:pPr>
      <w:r>
        <w:t>Bu ifadenin silindiği durumda, hemen alttaki “Tarih-Şehir” bölümü “</w:t>
      </w:r>
      <w:proofErr w:type="spellStart"/>
      <w:r>
        <w:t>enter</w:t>
      </w:r>
      <w:proofErr w:type="spellEnd"/>
      <w:r>
        <w:t>” komutu ile bir alt satıra kaydırılarak sayfa düzeni sağlanmalıdır.</w:t>
      </w:r>
    </w:p>
  </w:comment>
  <w:comment w:id="6" w:author="Yazar" w:initials="A">
    <w:p w14:paraId="577C3342" w14:textId="1482C1F2" w:rsidR="009B3904" w:rsidRDefault="009B3904">
      <w:pPr>
        <w:pStyle w:val="AklamaMetni"/>
      </w:pPr>
      <w:r>
        <w:rPr>
          <w:rStyle w:val="AklamaBavurusu"/>
        </w:rPr>
        <w:annotationRef/>
      </w:r>
      <w:r>
        <w:t>Bu bölüm sayfanın en alt satırında kalmalıdır.</w:t>
      </w:r>
    </w:p>
    <w:p w14:paraId="775717FC" w14:textId="758E9217" w:rsidR="002D28D1" w:rsidRDefault="002D28D1">
      <w:pPr>
        <w:pStyle w:val="AklamaMetni"/>
      </w:pPr>
      <w:r>
        <w:t>Ay ve tarih bilgisi, ilgili teze göre düzenlenmelidir.</w:t>
      </w:r>
    </w:p>
  </w:comment>
  <w:comment w:id="7" w:author="Yazar" w:initials="A">
    <w:p w14:paraId="174B965D" w14:textId="28405B64" w:rsidR="009B3904" w:rsidRDefault="009B3904">
      <w:pPr>
        <w:pStyle w:val="AklamaMetni"/>
      </w:pPr>
      <w:r>
        <w:rPr>
          <w:rStyle w:val="AklamaBavurusu"/>
        </w:rPr>
        <w:annotationRef/>
      </w:r>
      <w:r>
        <w:t xml:space="preserve">Yüksek Lisans için en alttaki iki jüri üyesinin olduğu satırlar silinmelidir. </w:t>
      </w:r>
    </w:p>
  </w:comment>
  <w:comment w:id="16" w:author="Yazar" w:initials="A">
    <w:p w14:paraId="7560EF18" w14:textId="6D1AB045" w:rsidR="009B3904" w:rsidRDefault="009B3904">
      <w:pPr>
        <w:pStyle w:val="AklamaMetni"/>
      </w:pPr>
      <w:r>
        <w:rPr>
          <w:rStyle w:val="AklamaBavurusu"/>
        </w:rPr>
        <w:annotationRef/>
      </w:r>
      <w:r>
        <w:t xml:space="preserve">Aşağıda boş bırakılan yerler uygun şekilde doldurularak metnin son hali oluşturulmalıdır. İlgili yerler doldurulduktan sonra parantez içindeki ifadeler silinmelidir. Bu bölümler dışında </w:t>
      </w:r>
      <w:proofErr w:type="spellStart"/>
      <w:r>
        <w:t>dışında</w:t>
      </w:r>
      <w:proofErr w:type="spellEnd"/>
      <w:r>
        <w:t xml:space="preserve"> metinde bir değişiklik yapılmamalıdır.</w:t>
      </w:r>
    </w:p>
  </w:comment>
  <w:comment w:id="17" w:author="Yazar" w:initials="A">
    <w:p w14:paraId="0BEB4C47" w14:textId="77777777" w:rsidR="009B3904" w:rsidRDefault="009B3904" w:rsidP="0063427F">
      <w:pPr>
        <w:pStyle w:val="AklamaMetni"/>
      </w:pPr>
      <w:r>
        <w:rPr>
          <w:rStyle w:val="AklamaBavurusu"/>
        </w:rPr>
        <w:annotationRef/>
      </w:r>
      <w:r>
        <w:t>Ü</w:t>
      </w:r>
      <w:r w:rsidRPr="002A4836">
        <w:t>retken yapay zekâ programlarından</w:t>
      </w:r>
      <w:r>
        <w:t xml:space="preserve"> destek </w:t>
      </w:r>
      <w:r w:rsidRPr="003760A5">
        <w:rPr>
          <w:u w:val="single"/>
        </w:rPr>
        <w:t>alınmadığı</w:t>
      </w:r>
      <w:r>
        <w:t xml:space="preserve"> durumlarda bu paragraf aşağıdaki gibi devam etmelidir.</w:t>
      </w:r>
    </w:p>
    <w:p w14:paraId="5CDA05C6" w14:textId="77777777" w:rsidR="009B3904" w:rsidRDefault="009B3904" w:rsidP="0063427F">
      <w:pPr>
        <w:pStyle w:val="AklamaMetni"/>
        <w:rPr>
          <w:rFonts w:ascii="Times New Roman" w:hAnsi="Times New Roman" w:cs="Times New Roman"/>
          <w:color w:val="FF0000"/>
          <w:sz w:val="24"/>
          <w:szCs w:val="24"/>
        </w:rPr>
      </w:pPr>
      <w:r>
        <w:t>“</w:t>
      </w:r>
      <w:r w:rsidRPr="002A4836">
        <w:rPr>
          <w:rFonts w:ascii="Times New Roman" w:hAnsi="Times New Roman" w:cs="Times New Roman"/>
          <w:color w:val="FF0000"/>
          <w:sz w:val="24"/>
          <w:szCs w:val="24"/>
        </w:rPr>
        <w:t>Ayrıca, bu tezin hazırlanması sürecinde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2A4836">
        <w:rPr>
          <w:rFonts w:ascii="Times New Roman" w:hAnsi="Times New Roman" w:cs="Times New Roman"/>
          <w:color w:val="FF0000"/>
          <w:sz w:val="24"/>
          <w:szCs w:val="24"/>
        </w:rPr>
        <w:t>üretken yapay zekâ programlarından destek alın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madığını </w:t>
      </w:r>
      <w:r w:rsidRPr="002A4836">
        <w:rPr>
          <w:rFonts w:ascii="Times New Roman" w:hAnsi="Times New Roman" w:cs="Times New Roman"/>
          <w:color w:val="FF0000"/>
          <w:sz w:val="24"/>
          <w:szCs w:val="24"/>
        </w:rPr>
        <w:t>taahhüt ve beyan ederim</w:t>
      </w:r>
      <w:r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14:paraId="6CB8B1F1" w14:textId="2EB328DD" w:rsidR="009B3904" w:rsidRDefault="009B3904" w:rsidP="0063427F">
      <w:pPr>
        <w:pStyle w:val="AklamaMetni"/>
      </w:pPr>
      <w:r w:rsidRPr="0063427F">
        <w:rPr>
          <w:rFonts w:ascii="Times New Roman" w:hAnsi="Times New Roman" w:cs="Times New Roman"/>
          <w:color w:val="FF0000"/>
          <w:sz w:val="24"/>
          <w:szCs w:val="24"/>
        </w:rPr>
        <w:t>Herhangi bir zamanda bu beyanıma aykırı bir durumun tespit edilmesi halinde doğabilecek tüm etik ve hukuki sorumlulukları kabul ettiğimi beyan ederim</w:t>
      </w:r>
      <w:r>
        <w:rPr>
          <w:rFonts w:ascii="Times New Roman" w:hAnsi="Times New Roman" w:cs="Times New Roman"/>
          <w:color w:val="FF0000"/>
          <w:sz w:val="24"/>
          <w:szCs w:val="24"/>
        </w:rPr>
        <w:t>.</w:t>
      </w:r>
    </w:p>
  </w:comment>
  <w:comment w:id="18" w:author="Yazar" w:initials="A">
    <w:p w14:paraId="671979A6" w14:textId="786F0DD3" w:rsidR="009B3904" w:rsidRDefault="009B3904">
      <w:pPr>
        <w:pStyle w:val="AklamaMetni"/>
      </w:pPr>
      <w:r>
        <w:rPr>
          <w:rStyle w:val="AklamaBavurusu"/>
        </w:rPr>
        <w:annotationRef/>
      </w:r>
      <w:r>
        <w:t>Bu bölümün tez danışmanı kontrolünde tamamlanması gerekir.</w:t>
      </w:r>
    </w:p>
  </w:comment>
  <w:comment w:id="20" w:author="Yazar" w:initials="A">
    <w:p w14:paraId="349A0A69" w14:textId="127BB3B6" w:rsidR="009B3904" w:rsidRDefault="009B3904">
      <w:pPr>
        <w:pStyle w:val="AklamaMetni"/>
      </w:pPr>
      <w:r>
        <w:rPr>
          <w:rStyle w:val="AklamaBavurusu"/>
        </w:rPr>
        <w:annotationRef/>
      </w:r>
      <w:r>
        <w:t>Bir sayfayı aşmamalıdır. Tez çalışmasında katkı sağlayan kişi, kurum ve kuruluşlara teşekkür edilebilir.</w:t>
      </w:r>
    </w:p>
    <w:p w14:paraId="2EAA107B" w14:textId="0B31F058" w:rsidR="009B3904" w:rsidRDefault="009B3904">
      <w:pPr>
        <w:pStyle w:val="AklamaMetni"/>
      </w:pPr>
      <w:r>
        <w:t xml:space="preserve">Eğer tez çalışması, üniversitesi BAP birimi </w:t>
      </w:r>
      <w:proofErr w:type="spellStart"/>
      <w:r>
        <w:t>tararafıdan</w:t>
      </w:r>
      <w:proofErr w:type="spellEnd"/>
      <w:r>
        <w:t xml:space="preserve"> desteklenmişse, Ön söz ve Teşekkür bölümünü takiben aşağıdaki ifade “ortalı” olarak eklenmelidir.</w:t>
      </w:r>
    </w:p>
    <w:p w14:paraId="6B09CEF8" w14:textId="36E5C1F8" w:rsidR="009B3904" w:rsidRPr="00E35048" w:rsidRDefault="009B3904">
      <w:pPr>
        <w:pStyle w:val="AklamaMetni"/>
        <w:rPr>
          <w:color w:val="FF0000"/>
        </w:rPr>
      </w:pPr>
      <w:r w:rsidRPr="00E35048">
        <w:rPr>
          <w:rFonts w:ascii="Times New Roman" w:hAnsi="Times New Roman" w:cs="Times New Roman"/>
          <w:b/>
          <w:color w:val="FF0000"/>
          <w:szCs w:val="24"/>
        </w:rPr>
        <w:t xml:space="preserve">Bu araştırma Karamanoğlu </w:t>
      </w:r>
      <w:proofErr w:type="spellStart"/>
      <w:r w:rsidRPr="00E35048">
        <w:rPr>
          <w:rFonts w:ascii="Times New Roman" w:hAnsi="Times New Roman" w:cs="Times New Roman"/>
          <w:b/>
          <w:color w:val="FF0000"/>
          <w:szCs w:val="24"/>
        </w:rPr>
        <w:t>Mehmetbey</w:t>
      </w:r>
      <w:proofErr w:type="spellEnd"/>
      <w:r w:rsidRPr="00E35048">
        <w:rPr>
          <w:rFonts w:ascii="Times New Roman" w:hAnsi="Times New Roman" w:cs="Times New Roman"/>
          <w:b/>
          <w:color w:val="FF0000"/>
          <w:szCs w:val="24"/>
        </w:rPr>
        <w:t xml:space="preserve"> Üniversitesi Bilimsel Araştırma Projeleri Koordinatörlüğü tarafından ……………. </w:t>
      </w:r>
      <w:proofErr w:type="gramStart"/>
      <w:r w:rsidRPr="00E35048">
        <w:rPr>
          <w:rFonts w:ascii="Times New Roman" w:hAnsi="Times New Roman" w:cs="Times New Roman"/>
          <w:b/>
          <w:color w:val="FF0000"/>
          <w:szCs w:val="24"/>
        </w:rPr>
        <w:t>proje</w:t>
      </w:r>
      <w:proofErr w:type="gramEnd"/>
      <w:r w:rsidRPr="00E35048">
        <w:rPr>
          <w:rFonts w:ascii="Times New Roman" w:hAnsi="Times New Roman" w:cs="Times New Roman"/>
          <w:b/>
          <w:color w:val="FF0000"/>
          <w:szCs w:val="24"/>
        </w:rPr>
        <w:t xml:space="preserve"> numarası ile desteklenmiştir</w:t>
      </w:r>
      <w:r>
        <w:rPr>
          <w:rFonts w:ascii="Times New Roman" w:hAnsi="Times New Roman" w:cs="Times New Roman"/>
          <w:b/>
          <w:color w:val="FF0000"/>
          <w:szCs w:val="24"/>
        </w:rPr>
        <w:t>.</w:t>
      </w:r>
    </w:p>
  </w:comment>
  <w:comment w:id="29" w:author="Yazar" w:initials="A">
    <w:p w14:paraId="0A615CC7" w14:textId="78B66EF0" w:rsidR="009B3904" w:rsidRDefault="009B3904">
      <w:pPr>
        <w:pStyle w:val="AklamaMetni"/>
      </w:pPr>
      <w:r>
        <w:rPr>
          <w:rStyle w:val="AklamaBavurusu"/>
        </w:rPr>
        <w:annotationRef/>
      </w:r>
      <w:r>
        <w:t xml:space="preserve">İçindekiler bölümünde 3. Dereceye kadar olan başlıklar yer almalıdır. Ana başlıklar “Başlık 1” seçilerek listeye eklenmiştir.  2.,3. Derece başlıklar “Başlık 2” seçilerek listeye </w:t>
      </w:r>
      <w:proofErr w:type="spellStart"/>
      <w:r>
        <w:t>eklenmeldiir</w:t>
      </w:r>
      <w:proofErr w:type="spellEnd"/>
      <w:r>
        <w:t>. Bu bölümün, tez tamamlandıktan sonra “alanı güncelleştir” komutu ile tamamlanması önerilir.</w:t>
      </w:r>
    </w:p>
    <w:p w14:paraId="09CADB56" w14:textId="6AE5D233" w:rsidR="009B3904" w:rsidRDefault="009B3904">
      <w:pPr>
        <w:pStyle w:val="AklamaMetni"/>
      </w:pPr>
    </w:p>
    <w:p w14:paraId="0DBDEBAA" w14:textId="72416E2D" w:rsidR="009B3904" w:rsidRDefault="009B3904">
      <w:pPr>
        <w:pStyle w:val="AklamaMetni"/>
      </w:pPr>
      <w:r>
        <w:t>İlgili başlık ve sayfa numarası arasında “nokta” ile gösterim yapılmalıdır. Bu işlem “paragraf” menüsü kullanılarak yapılabilir.</w:t>
      </w:r>
    </w:p>
  </w:comment>
  <w:comment w:id="31" w:author="Yazar" w:initials="A">
    <w:p w14:paraId="47ACE7A6" w14:textId="6C07D326" w:rsidR="009B3904" w:rsidRDefault="009B3904">
      <w:pPr>
        <w:pStyle w:val="AklamaMetni"/>
      </w:pPr>
      <w:r>
        <w:rPr>
          <w:rStyle w:val="AklamaBavurusu"/>
        </w:rPr>
        <w:annotationRef/>
      </w:r>
      <w:r>
        <w:t>Aşağıdaki tabloda bazı örnekler belirtilmiştir. Tezde kullanılan tüm simge ve kısaltmalar alfabetik olarak sıralanmalıdır. İhtiyaca göre satır eklenebilir.</w:t>
      </w:r>
    </w:p>
  </w:comment>
  <w:comment w:id="33" w:author="Yazar" w:initials="A">
    <w:p w14:paraId="15BE07FA" w14:textId="72AE87D7" w:rsidR="009B3904" w:rsidRDefault="009B3904" w:rsidP="00602DAF">
      <w:pPr>
        <w:pStyle w:val="AklamaMetni"/>
      </w:pPr>
      <w:r>
        <w:rPr>
          <w:rStyle w:val="AklamaBavurusu"/>
        </w:rPr>
        <w:annotationRef/>
      </w:r>
      <w:r>
        <w:t>Tezde yer alan tüm tablolar, ilgili bölümdeki numarasına sırasına göre listelenmelidir.</w:t>
      </w:r>
    </w:p>
    <w:p w14:paraId="3644BB4B" w14:textId="77777777" w:rsidR="009B3904" w:rsidRDefault="009B3904" w:rsidP="00602DAF">
      <w:pPr>
        <w:pStyle w:val="AklamaMetni"/>
      </w:pPr>
      <w:r>
        <w:t>Belirtilen örnek temsilidir. Tezde bu formatta görünmesi gerekir.</w:t>
      </w:r>
    </w:p>
    <w:p w14:paraId="4A1795C3" w14:textId="05D1EBF0" w:rsidR="009B3904" w:rsidRDefault="009B3904" w:rsidP="00602DAF">
      <w:pPr>
        <w:pStyle w:val="AklamaMetni"/>
      </w:pPr>
      <w:r>
        <w:t>“Başvurular” sekmesinden resim yazısı ekle komutu ile bu işlem yapılabilir.</w:t>
      </w:r>
    </w:p>
  </w:comment>
  <w:comment w:id="36" w:author="Yazar" w:initials="A">
    <w:p w14:paraId="690021E0" w14:textId="310B6907" w:rsidR="009B3904" w:rsidRDefault="009B3904">
      <w:pPr>
        <w:pStyle w:val="AklamaMetni"/>
      </w:pPr>
      <w:r>
        <w:rPr>
          <w:rStyle w:val="AklamaBavurusu"/>
        </w:rPr>
        <w:annotationRef/>
      </w:r>
      <w:r>
        <w:t>Tezde yer alan tüm şekiller, ilgili bölümdeki numarasına sırasına göre listelenmelidir.</w:t>
      </w:r>
    </w:p>
    <w:p w14:paraId="1DC9071D" w14:textId="27CF5A4D" w:rsidR="009B3904" w:rsidRDefault="009B3904">
      <w:pPr>
        <w:pStyle w:val="AklamaMetni"/>
      </w:pPr>
      <w:r>
        <w:t>Belirtilen örnek temsilidir. Tezde bu formatta görünmesi gerekir.</w:t>
      </w:r>
    </w:p>
    <w:p w14:paraId="06283884" w14:textId="4D812E80" w:rsidR="009B3904" w:rsidRDefault="009B3904">
      <w:pPr>
        <w:pStyle w:val="AklamaMetni"/>
      </w:pPr>
      <w:r>
        <w:t>“Başvurular” sekmesinden resim yazısı ekle komutu ile bu işlem yapılabilir.</w:t>
      </w:r>
    </w:p>
  </w:comment>
  <w:comment w:id="39" w:author="Yazar" w:initials="A">
    <w:p w14:paraId="01D1AF62" w14:textId="77777777" w:rsidR="009B3904" w:rsidRDefault="009B3904">
      <w:pPr>
        <w:pStyle w:val="AklamaMetni"/>
      </w:pPr>
      <w:r>
        <w:rPr>
          <w:rStyle w:val="AklamaBavurusu"/>
        </w:rPr>
        <w:annotationRef/>
      </w:r>
      <w:r>
        <w:t>Alt başlık kullanılmadan tek bir paragraf halinde aşağıda belirtilen taslak üzerine yazılmalıdır.</w:t>
      </w:r>
    </w:p>
    <w:p w14:paraId="0BBC7AC4" w14:textId="2E54F455" w:rsidR="009B3904" w:rsidRDefault="009B3904">
      <w:pPr>
        <w:pStyle w:val="AklamaMetni"/>
      </w:pPr>
      <w:r>
        <w:t>Te</w:t>
      </w:r>
      <w:r w:rsidRPr="00601DDD">
        <w:t>z çalışmasının amacı, kapsamı, kullanılan yöntem, bulgular ve sonuçlar, açık ve öz olarak belirtilm</w:t>
      </w:r>
      <w:r>
        <w:t>elidir.</w:t>
      </w:r>
    </w:p>
  </w:comment>
  <w:comment w:id="40" w:author="Yazar" w:initials="A">
    <w:p w14:paraId="43C624D8" w14:textId="77777777" w:rsidR="002D28D1" w:rsidRDefault="002D28D1" w:rsidP="002D28D1">
      <w:pPr>
        <w:pStyle w:val="AklamaMetni"/>
      </w:pPr>
      <w:r>
        <w:rPr>
          <w:rStyle w:val="AklamaBavurusu"/>
        </w:rPr>
        <w:annotationRef/>
      </w:r>
      <w:r>
        <w:t>Tezin seviyesine göre ilgili olmayan silinmelidir.</w:t>
      </w:r>
    </w:p>
    <w:p w14:paraId="238044D1" w14:textId="68C92DBF" w:rsidR="002D28D1" w:rsidRDefault="002D28D1" w:rsidP="002D28D1">
      <w:pPr>
        <w:pStyle w:val="AklamaMetni"/>
      </w:pPr>
      <w:r>
        <w:t xml:space="preserve">YÜKSEK LİSANS </w:t>
      </w:r>
      <w:r>
        <w:t xml:space="preserve">veya </w:t>
      </w:r>
      <w:r>
        <w:t>DOKTORA</w:t>
      </w:r>
      <w:bookmarkStart w:id="41" w:name="_GoBack"/>
      <w:bookmarkEnd w:id="41"/>
    </w:p>
    <w:p w14:paraId="74F8B45F" w14:textId="0ADCD14F" w:rsidR="002D28D1" w:rsidRDefault="002D28D1" w:rsidP="002D28D1">
      <w:pPr>
        <w:pStyle w:val="AklamaMetni"/>
      </w:pPr>
      <w:r>
        <w:t>Tarih bilgisi güncellenmelidir.</w:t>
      </w:r>
    </w:p>
  </w:comment>
  <w:comment w:id="43" w:author="Yazar" w:initials="A">
    <w:p w14:paraId="0C2E2897" w14:textId="3DF4060D" w:rsidR="009B3904" w:rsidRDefault="009B3904">
      <w:pPr>
        <w:pStyle w:val="AklamaMetni"/>
      </w:pPr>
      <w:r>
        <w:rPr>
          <w:rStyle w:val="AklamaBavurusu"/>
        </w:rPr>
        <w:annotationRef/>
      </w:r>
      <w:r>
        <w:t>Türkçe özetin birebir karşılığı olmalıdır. Akademik dilde bir çeviri olmasına özen gösterilmelidir.</w:t>
      </w:r>
    </w:p>
  </w:comment>
  <w:comment w:id="44" w:author="Yazar" w:initials="A">
    <w:p w14:paraId="08F312AC" w14:textId="514E7977" w:rsidR="002D28D1" w:rsidRDefault="002D28D1">
      <w:pPr>
        <w:pStyle w:val="AklamaMetni"/>
      </w:pPr>
      <w:r>
        <w:rPr>
          <w:rStyle w:val="AklamaBavurusu"/>
        </w:rPr>
        <w:annotationRef/>
      </w:r>
      <w:r>
        <w:t>Tezin seviyesine göre ilgili olmayan silinmelidir.</w:t>
      </w:r>
    </w:p>
    <w:p w14:paraId="4A96A904" w14:textId="3AE3B54E" w:rsidR="002D28D1" w:rsidRDefault="002D28D1">
      <w:pPr>
        <w:pStyle w:val="AklamaMetni"/>
      </w:pPr>
      <w:r>
        <w:t xml:space="preserve">MASTER’S THESIS veya </w:t>
      </w:r>
      <w:proofErr w:type="spellStart"/>
      <w:r>
        <w:t>PhD</w:t>
      </w:r>
      <w:proofErr w:type="spellEnd"/>
      <w:r>
        <w:t xml:space="preserve"> THESIS</w:t>
      </w:r>
    </w:p>
    <w:p w14:paraId="1380E8C1" w14:textId="58AA40A1" w:rsidR="002D28D1" w:rsidRDefault="002D28D1">
      <w:pPr>
        <w:pStyle w:val="AklamaMetni"/>
      </w:pPr>
      <w:r>
        <w:t>Tarih bilgisi güncellenmelidir.</w:t>
      </w:r>
    </w:p>
  </w:comment>
  <w:comment w:id="48" w:author="Yazar" w:initials="A">
    <w:p w14:paraId="4B76B749" w14:textId="77777777" w:rsidR="009B3904" w:rsidRDefault="009B3904">
      <w:pPr>
        <w:pStyle w:val="AklamaMetni"/>
      </w:pPr>
      <w:r>
        <w:rPr>
          <w:rStyle w:val="AklamaBavurusu"/>
        </w:rPr>
        <w:annotationRef/>
      </w:r>
      <w:r w:rsidRPr="00241469">
        <w:t xml:space="preserve">Bu bölümde, okuyucuyu konuya </w:t>
      </w:r>
      <w:r>
        <w:t>hazırlanmalıdır</w:t>
      </w:r>
      <w:r w:rsidRPr="00241469">
        <w:t xml:space="preserve">. Tüm bilgiler kaynak gösterilerek desteklenmeli, gereç ve yöntem, bulgular ya da tartışma bölümlerinde değinilmesi gereken bilgilere yer verilmemelidir. Tez çalışmasının bilime katkı ve/veya yöntem açısından ne gibi yenilik hedeflediği belirtilmelidir. Yeterli bilgiler verildikten sonra, bölümün sonunda, </w:t>
      </w:r>
      <w:r>
        <w:t xml:space="preserve">test edilmek </w:t>
      </w:r>
      <w:r w:rsidRPr="00241469">
        <w:t>istenen hipotez</w:t>
      </w:r>
      <w:r>
        <w:t>(</w:t>
      </w:r>
      <w:proofErr w:type="spellStart"/>
      <w:r>
        <w:t>ler</w:t>
      </w:r>
      <w:proofErr w:type="spellEnd"/>
      <w:r>
        <w:t>)</w:t>
      </w:r>
      <w:r w:rsidRPr="00241469">
        <w:t xml:space="preserve"> açıkça belirtilmeli, tezin amacı/amaçları </w:t>
      </w:r>
      <w:r>
        <w:t>net</w:t>
      </w:r>
      <w:r w:rsidRPr="00241469">
        <w:t xml:space="preserve"> olarak yazılmalıdır.</w:t>
      </w:r>
    </w:p>
    <w:p w14:paraId="473D6394" w14:textId="2670EBFC" w:rsidR="009B3904" w:rsidRDefault="009B3904">
      <w:pPr>
        <w:pStyle w:val="AklamaMetni"/>
      </w:pPr>
      <w:r>
        <w:t xml:space="preserve">Giriş bölümünde alt başlık kullanımı </w:t>
      </w:r>
      <w:r w:rsidRPr="00FE6FEE">
        <w:rPr>
          <w:u w:val="single"/>
        </w:rPr>
        <w:t>yapılmamalıdır</w:t>
      </w:r>
      <w:r>
        <w:t>.</w:t>
      </w:r>
    </w:p>
  </w:comment>
  <w:comment w:id="55" w:author="Yazar" w:initials="A">
    <w:p w14:paraId="23429CBC" w14:textId="7DA6922F" w:rsidR="009B3904" w:rsidRDefault="009B3904" w:rsidP="00241469">
      <w:pPr>
        <w:pStyle w:val="AklamaMetni"/>
      </w:pPr>
      <w:r>
        <w:rPr>
          <w:rStyle w:val="AklamaBavurusu"/>
        </w:rPr>
        <w:annotationRef/>
      </w:r>
      <w:r>
        <w:t xml:space="preserve">Çalışma tasarımı, </w:t>
      </w:r>
      <w:proofErr w:type="spellStart"/>
      <w:r>
        <w:t>sayıltılar</w:t>
      </w:r>
      <w:proofErr w:type="spellEnd"/>
      <w:r>
        <w:t xml:space="preserve"> ve sınırlılıkları, evren ve örneklem, dahil etme ve dışlama kriterleri, veri toplama araçları, veri toplama süreci, veri analizi ve giriş bölümünde oluşturulan varsayımların (hipotezler) nasıl test edildiği vb. bu bölümde açıklanır. </w:t>
      </w:r>
    </w:p>
    <w:p w14:paraId="7A4304B7" w14:textId="7DB781BA" w:rsidR="009B3904" w:rsidRDefault="009B3904" w:rsidP="00241469">
      <w:pPr>
        <w:pStyle w:val="AklamaMetni"/>
      </w:pPr>
      <w:r>
        <w:t>Örnek olarak belirtilen alt başlıklar çerçevesinde numaralandırma kullanılmalıdır.</w:t>
      </w:r>
    </w:p>
    <w:p w14:paraId="2817CAB3" w14:textId="77777777" w:rsidR="009B3904" w:rsidRDefault="009B3904" w:rsidP="00241469">
      <w:pPr>
        <w:pStyle w:val="AklamaMetni"/>
      </w:pPr>
      <w:r>
        <w:t xml:space="preserve">Ayrıca, teze başlamadan önce alınan Etik Kurul </w:t>
      </w:r>
      <w:proofErr w:type="spellStart"/>
      <w:r>
        <w:t>Onayı’nı</w:t>
      </w:r>
      <w:proofErr w:type="spellEnd"/>
      <w:r>
        <w:t xml:space="preserve"> belirten başlık, kurum adı belirtilerek tarih ve onay numarasıyla birlikte bu bölümün en sonuna -sıradaki başlık numarası belirtilerek- yazılmalıdır.</w:t>
      </w:r>
    </w:p>
    <w:p w14:paraId="75D87D99" w14:textId="77777777" w:rsidR="009B3904" w:rsidRDefault="009B3904" w:rsidP="00241469">
      <w:pPr>
        <w:pStyle w:val="AklamaMetni"/>
      </w:pPr>
      <w:r>
        <w:t>Örnek:</w:t>
      </w:r>
    </w:p>
    <w:p w14:paraId="0D574EFF" w14:textId="77777777" w:rsidR="009B3904" w:rsidRPr="00CC486D" w:rsidRDefault="009B3904" w:rsidP="00241469">
      <w:pPr>
        <w:pStyle w:val="GvdeMetni"/>
        <w:ind w:right="138" w:firstLine="566"/>
        <w:jc w:val="both"/>
        <w:rPr>
          <w:b/>
          <w:bCs/>
          <w:color w:val="FF0000"/>
        </w:rPr>
      </w:pPr>
      <w:r w:rsidRPr="00241469">
        <w:rPr>
          <w:b/>
          <w:bCs/>
        </w:rPr>
        <w:t>3.7. Etik kurul onayı</w:t>
      </w:r>
    </w:p>
    <w:p w14:paraId="54D79C1F" w14:textId="5F9FCA54" w:rsidR="009B3904" w:rsidRDefault="009B3904" w:rsidP="00241469">
      <w:pPr>
        <w:pStyle w:val="GvdeMetni"/>
        <w:ind w:right="138" w:firstLine="566"/>
        <w:jc w:val="both"/>
      </w:pPr>
      <w:r>
        <w:t xml:space="preserve">Çalışmaya başlamadan önce gerekli olan etik kurul </w:t>
      </w:r>
      <w:proofErr w:type="gramStart"/>
      <w:r>
        <w:t>onayı …</w:t>
      </w:r>
      <w:proofErr w:type="gramEnd"/>
      <w:r>
        <w:t xml:space="preserve"> </w:t>
      </w:r>
      <w:proofErr w:type="gramStart"/>
      <w:r>
        <w:t>Üniversitesi …</w:t>
      </w:r>
      <w:proofErr w:type="gramEnd"/>
      <w:r>
        <w:t xml:space="preserve"> Etik Kurulu’ndan </w:t>
      </w:r>
      <w:proofErr w:type="spellStart"/>
      <w:r>
        <w:t>gg</w:t>
      </w:r>
      <w:proofErr w:type="spellEnd"/>
      <w:r>
        <w:t>/</w:t>
      </w:r>
      <w:proofErr w:type="spellStart"/>
      <w:r>
        <w:t>aa</w:t>
      </w:r>
      <w:proofErr w:type="spellEnd"/>
      <w:r>
        <w:t xml:space="preserve">/yy </w:t>
      </w:r>
      <w:proofErr w:type="gramStart"/>
      <w:r>
        <w:t>ve …</w:t>
      </w:r>
      <w:proofErr w:type="gramEnd"/>
      <w:r>
        <w:t xml:space="preserve"> </w:t>
      </w:r>
      <w:proofErr w:type="gramStart"/>
      <w:r>
        <w:t>karar</w:t>
      </w:r>
      <w:proofErr w:type="gramEnd"/>
      <w:r>
        <w:t xml:space="preserve"> numarası ile alınmıştır.</w:t>
      </w:r>
    </w:p>
  </w:comment>
  <w:comment w:id="62" w:author="Yazar" w:initials="A">
    <w:p w14:paraId="2D098D59" w14:textId="77777777" w:rsidR="009B3904" w:rsidRDefault="009B3904" w:rsidP="00241469">
      <w:pPr>
        <w:pStyle w:val="AklamaMetni"/>
      </w:pPr>
      <w:r>
        <w:rPr>
          <w:rStyle w:val="AklamaBavurusu"/>
        </w:rPr>
        <w:annotationRef/>
      </w:r>
      <w:r>
        <w:t xml:space="preserve">İstatistiksel analiz sonucunda elde edilen bulgular, tablo, grafik, şekil, fotoğraf vb. türlerde sunulur. Tablo haricinde kullanılan veri sunum türleri “Şekil” olarak isimlendirilmelidir. </w:t>
      </w:r>
    </w:p>
    <w:p w14:paraId="711C631D" w14:textId="75B0B304" w:rsidR="009B3904" w:rsidRDefault="009B3904" w:rsidP="00241469">
      <w:pPr>
        <w:pStyle w:val="AklamaMetni"/>
      </w:pPr>
      <w:r>
        <w:t xml:space="preserve">Örnek: </w:t>
      </w:r>
      <w:r w:rsidRPr="00603037">
        <w:rPr>
          <w:b/>
          <w:bCs/>
        </w:rPr>
        <w:t>Şekil 4.1.</w:t>
      </w:r>
      <w:r>
        <w:t xml:space="preserve"> Sporcu ve </w:t>
      </w:r>
      <w:proofErr w:type="spellStart"/>
      <w:r>
        <w:t>sedanterlerde</w:t>
      </w:r>
      <w:proofErr w:type="spellEnd"/>
      <w:r>
        <w:t xml:space="preserve"> beslenme farklılıklarının karşılaştırılması</w:t>
      </w:r>
    </w:p>
    <w:p w14:paraId="24F74DDD" w14:textId="77777777" w:rsidR="009B3904" w:rsidRDefault="009B3904" w:rsidP="00241469">
      <w:pPr>
        <w:pStyle w:val="AklamaMetni"/>
      </w:pPr>
      <w:r>
        <w:t xml:space="preserve">Tablo ve şekiller içinde yer alan bulguların hepsi metin içinde tekrarlanmamalı, önemli bulgular </w:t>
      </w:r>
      <w:proofErr w:type="spellStart"/>
      <w:r>
        <w:t>raporlanmalıdr</w:t>
      </w:r>
      <w:proofErr w:type="spellEnd"/>
      <w:r>
        <w:t>. Tablo içinde dikey çizgi kullanılmamalı, yatay çizgiler ise mümkün olduğunca az kullanılmalıdır.</w:t>
      </w:r>
    </w:p>
    <w:p w14:paraId="00077082" w14:textId="77777777" w:rsidR="009B3904" w:rsidRDefault="009B3904" w:rsidP="00241469">
      <w:pPr>
        <w:pStyle w:val="AklamaMetni"/>
      </w:pPr>
      <w:r>
        <w:t>APA 7’deki tablo sunumu dikkate alınmalıdır.</w:t>
      </w:r>
    </w:p>
    <w:p w14:paraId="07805053" w14:textId="329D2136" w:rsidR="009B3904" w:rsidRDefault="009B3904" w:rsidP="00241469">
      <w:pPr>
        <w:pStyle w:val="AklamaMetni"/>
      </w:pPr>
      <w:r>
        <w:t>Örnek olarak belirtilen alt başlıklar çerçevesinde numaralandırma kullanılabilir.</w:t>
      </w:r>
    </w:p>
  </w:comment>
  <w:comment w:id="68" w:author="Yazar" w:initials="A">
    <w:p w14:paraId="5F4F77EB" w14:textId="77777777" w:rsidR="009B3904" w:rsidRDefault="009B3904" w:rsidP="00603037">
      <w:pPr>
        <w:pStyle w:val="AklamaMetni"/>
      </w:pPr>
      <w:r>
        <w:rPr>
          <w:rStyle w:val="AklamaBavurusu"/>
        </w:rPr>
        <w:annotationRef/>
      </w:r>
      <w:r>
        <w:t xml:space="preserve">Bu bölümde, çalışma sonucunda elde edilen bulgular yorumlanır. Araştırma soruları ya da hipotezler değerlendirilir. Beklenmeyen bulgular tartışılır ve literatür sonuçlarıyla neden-sonuç ilişkisi bağlamında yorumlanır. </w:t>
      </w:r>
    </w:p>
    <w:p w14:paraId="5C034583" w14:textId="77777777" w:rsidR="009B3904" w:rsidRDefault="009B3904" w:rsidP="00603037">
      <w:pPr>
        <w:pStyle w:val="AklamaMetni"/>
      </w:pPr>
      <w:r>
        <w:t>Çalışmanın bilime nasıl bir katkıda bulunduğu mutlaka belirtilerek özgün kısımlar vurgulanmalıdır. Test edilen varsayımların kabul ya da ret edilip edilmedikleri ve amaçlara ne ölçüde ulaşıldığı yazılmalıdır. Ayrıca çalışmanın sınırlılıkları (</w:t>
      </w:r>
      <w:proofErr w:type="spellStart"/>
      <w:r>
        <w:t>limitasyonlar</w:t>
      </w:r>
      <w:proofErr w:type="spellEnd"/>
      <w:r>
        <w:t>) bu bölümün en sonunda belirtilebilir.</w:t>
      </w:r>
    </w:p>
    <w:p w14:paraId="32F2415B" w14:textId="048E992C" w:rsidR="009B3904" w:rsidRDefault="009B3904" w:rsidP="00603037">
      <w:pPr>
        <w:pStyle w:val="AklamaMetni"/>
      </w:pPr>
      <w:r>
        <w:t>Örnek olarak belirtilen alt başlıklar çerçevesinde numaralandırma kullanılabilir.</w:t>
      </w:r>
    </w:p>
  </w:comment>
  <w:comment w:id="74" w:author="Yazar" w:initials="A">
    <w:p w14:paraId="40B4A7CB" w14:textId="77777777" w:rsidR="009B3904" w:rsidRDefault="009B3904">
      <w:pPr>
        <w:pStyle w:val="AklamaMetni"/>
      </w:pPr>
      <w:r>
        <w:rPr>
          <w:rStyle w:val="AklamaBavurusu"/>
        </w:rPr>
        <w:annotationRef/>
      </w:r>
      <w:r>
        <w:t>5.1. Sonuç bölümünde</w:t>
      </w:r>
      <w:r w:rsidRPr="00603037">
        <w:t xml:space="preserve">, çalışmadan elde edilen sonuçlar </w:t>
      </w:r>
      <w:r>
        <w:t>net olarak ve yorumsuz şekilde paylaşılmalıdır.</w:t>
      </w:r>
      <w:r w:rsidRPr="00603037">
        <w:t xml:space="preserve">, </w:t>
      </w:r>
    </w:p>
    <w:p w14:paraId="2EC71B1B" w14:textId="06ACFF06" w:rsidR="009B3904" w:rsidRDefault="009B3904">
      <w:pPr>
        <w:pStyle w:val="AklamaMetni"/>
      </w:pPr>
      <w:r>
        <w:t xml:space="preserve">5.2. Öneriler bölümünde ise </w:t>
      </w:r>
      <w:r w:rsidRPr="00603037">
        <w:t xml:space="preserve">ileriki çalışmalar ve uygulayıcılar için </w:t>
      </w:r>
      <w:r>
        <w:t xml:space="preserve">çalışma bulguları çerçevesinde ortaya çıkan </w:t>
      </w:r>
      <w:r w:rsidRPr="00603037">
        <w:t>öneriler sunulmalıdır</w:t>
      </w:r>
      <w:r>
        <w:t>.</w:t>
      </w:r>
    </w:p>
  </w:comment>
  <w:comment w:id="85" w:author="Yazar" w:initials="A">
    <w:p w14:paraId="5CAF42C6" w14:textId="3C056417" w:rsidR="009B3904" w:rsidRDefault="009B3904">
      <w:pPr>
        <w:pStyle w:val="AklamaMetni"/>
      </w:pPr>
      <w:r>
        <w:rPr>
          <w:rStyle w:val="AklamaBavurusu"/>
        </w:rPr>
        <w:annotationRef/>
      </w:r>
      <w:r w:rsidRPr="00603037">
        <w:t xml:space="preserve">Tez yazımında yararlanılan </w:t>
      </w:r>
      <w:r>
        <w:t xml:space="preserve">ve metin içinde geçen tüm </w:t>
      </w:r>
      <w:r w:rsidRPr="00603037">
        <w:t xml:space="preserve">kaynaklar </w:t>
      </w:r>
      <w:r>
        <w:t>bu başlık altında</w:t>
      </w:r>
      <w:r w:rsidRPr="00603037">
        <w:t xml:space="preserve"> APA 7th Sürüm kullanılarak </w:t>
      </w:r>
      <w:r>
        <w:t>listelenmelidir</w:t>
      </w:r>
      <w:r w:rsidRPr="00603037">
        <w:t xml:space="preserve">. </w:t>
      </w:r>
      <w:r>
        <w:t xml:space="preserve">Tez yazımı sonlandığında, metin içi ve Kaynaklar bölümü çapraz kontrol sistemi kullanılarak eksik ve fazla kaynaklar tespit edilmelidir. </w:t>
      </w:r>
    </w:p>
    <w:p w14:paraId="35DD9A0D" w14:textId="13C986A1" w:rsidR="009B3904" w:rsidRDefault="009B3904">
      <w:pPr>
        <w:pStyle w:val="AklamaMetni"/>
      </w:pPr>
      <w:r>
        <w:t>Makalelerdeki DOI numaralarına aşağıdaki link kullanılarak ulaşılabilir.</w:t>
      </w:r>
    </w:p>
    <w:p w14:paraId="78777218" w14:textId="247F2F82" w:rsidR="009B3904" w:rsidRDefault="00DD69FA">
      <w:pPr>
        <w:pStyle w:val="AklamaMetni"/>
      </w:pPr>
      <w:hyperlink r:id="rId1" w:history="1">
        <w:r w:rsidR="009B3904" w:rsidRPr="00497123">
          <w:rPr>
            <w:rStyle w:val="Kpr"/>
          </w:rPr>
          <w:t>https://apps.crossref.org/SimpleTextQuery</w:t>
        </w:r>
      </w:hyperlink>
    </w:p>
  </w:comment>
  <w:comment w:id="88" w:author="Yazar" w:initials="A">
    <w:p w14:paraId="0A21B8FF" w14:textId="77777777" w:rsidR="009B3904" w:rsidRDefault="009B3904" w:rsidP="00603037">
      <w:pPr>
        <w:pStyle w:val="AklamaMetni"/>
      </w:pPr>
      <w:r>
        <w:rPr>
          <w:rStyle w:val="AklamaBavurusu"/>
        </w:rPr>
        <w:annotationRef/>
      </w:r>
      <w:r>
        <w:t>Etik kurul onayı belgesi, kurum izinleri, tezden üretilmiş yayın, sözlü veya poster bildiri gibi akademik çalışma beyanlarına, kullanılan ölçek, anket formu ve tez intihal raporu (</w:t>
      </w:r>
      <w:proofErr w:type="spellStart"/>
      <w:r>
        <w:t>iThenticate</w:t>
      </w:r>
      <w:proofErr w:type="spellEnd"/>
      <w:r>
        <w:t xml:space="preserve"> ya da </w:t>
      </w:r>
      <w:proofErr w:type="spellStart"/>
      <w:r>
        <w:t>Turnitin</w:t>
      </w:r>
      <w:proofErr w:type="spellEnd"/>
      <w:r>
        <w:t>)’</w:t>
      </w:r>
      <w:proofErr w:type="spellStart"/>
      <w:r>
        <w:t>na</w:t>
      </w:r>
      <w:proofErr w:type="spellEnd"/>
      <w:r>
        <w:t xml:space="preserve"> ait özet sayfası </w:t>
      </w:r>
      <w:proofErr w:type="spellStart"/>
      <w:r>
        <w:t>vb</w:t>
      </w:r>
      <w:proofErr w:type="spellEnd"/>
      <w:r>
        <w:t xml:space="preserve"> evraklara yer verilir.  </w:t>
      </w:r>
    </w:p>
    <w:p w14:paraId="650C793B" w14:textId="7DBCE208" w:rsidR="009B3904" w:rsidRDefault="009B3904" w:rsidP="00603037">
      <w:pPr>
        <w:pStyle w:val="AklamaMetni"/>
      </w:pPr>
      <w:r>
        <w:t xml:space="preserve">EK sayısı gerektiği kadar artırılabilir. </w:t>
      </w:r>
    </w:p>
  </w:comment>
  <w:comment w:id="92" w:author="Yazar" w:initials="A">
    <w:p w14:paraId="7C870704" w14:textId="777E70DE" w:rsidR="009B3904" w:rsidRDefault="009B3904">
      <w:pPr>
        <w:pStyle w:val="AklamaMetni"/>
      </w:pPr>
      <w:r>
        <w:rPr>
          <w:rStyle w:val="AklamaBavurusu"/>
        </w:rPr>
        <w:annotationRef/>
      </w:r>
      <w:r>
        <w:t>Benzerlik raporundaki yüzdelik oranı gösteren sayfa eklenmelidir.</w:t>
      </w:r>
    </w:p>
  </w:comment>
  <w:comment w:id="94" w:author="Yazar" w:initials="A">
    <w:p w14:paraId="0A821108" w14:textId="7272541A" w:rsidR="009B3904" w:rsidRDefault="009B3904">
      <w:pPr>
        <w:pStyle w:val="AklamaMetni"/>
      </w:pPr>
      <w:r>
        <w:rPr>
          <w:rStyle w:val="AklamaBavurusu"/>
        </w:rPr>
        <w:annotationRef/>
      </w:r>
      <w:r>
        <w:t>Yoksa bu başlığı siliniz.</w:t>
      </w:r>
    </w:p>
  </w:comment>
  <w:comment w:id="97" w:author="Yazar" w:initials="A">
    <w:p w14:paraId="52385726" w14:textId="5178DD2D" w:rsidR="009B3904" w:rsidRDefault="009B3904">
      <w:pPr>
        <w:pStyle w:val="AklamaMetni"/>
      </w:pPr>
      <w:r>
        <w:rPr>
          <w:rStyle w:val="AklamaBavurusu"/>
        </w:rPr>
        <w:annotationRef/>
      </w:r>
      <w:r>
        <w:t>Aşağıdaki tablo dikkate alınarak oluşturulmalıdı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2A559F3" w15:done="0"/>
  <w15:commentEx w15:paraId="19DA962E" w15:done="0"/>
  <w15:commentEx w15:paraId="30B73111" w15:done="0"/>
  <w15:commentEx w15:paraId="7BCC2413" w15:done="0"/>
  <w15:commentEx w15:paraId="1301671D" w15:done="0"/>
  <w15:commentEx w15:paraId="48DFA051" w15:done="0"/>
  <w15:commentEx w15:paraId="775717FC" w15:done="0"/>
  <w15:commentEx w15:paraId="174B965D" w15:done="0"/>
  <w15:commentEx w15:paraId="7560EF18" w15:done="0"/>
  <w15:commentEx w15:paraId="6CB8B1F1" w15:done="0"/>
  <w15:commentEx w15:paraId="671979A6" w15:done="0"/>
  <w15:commentEx w15:paraId="6B09CEF8" w15:done="0"/>
  <w15:commentEx w15:paraId="0DBDEBAA" w15:done="0"/>
  <w15:commentEx w15:paraId="47ACE7A6" w15:done="0"/>
  <w15:commentEx w15:paraId="4A1795C3" w15:done="0"/>
  <w15:commentEx w15:paraId="06283884" w15:done="0"/>
  <w15:commentEx w15:paraId="0BBC7AC4" w15:done="0"/>
  <w15:commentEx w15:paraId="74F8B45F" w15:done="0"/>
  <w15:commentEx w15:paraId="0C2E2897" w15:done="0"/>
  <w15:commentEx w15:paraId="1380E8C1" w15:done="0"/>
  <w15:commentEx w15:paraId="473D6394" w15:done="0"/>
  <w15:commentEx w15:paraId="54D79C1F" w15:done="0"/>
  <w15:commentEx w15:paraId="07805053" w15:done="0"/>
  <w15:commentEx w15:paraId="32F2415B" w15:done="0"/>
  <w15:commentEx w15:paraId="2EC71B1B" w15:done="0"/>
  <w15:commentEx w15:paraId="78777218" w15:done="0"/>
  <w15:commentEx w15:paraId="650C793B" w15:done="0"/>
  <w15:commentEx w15:paraId="7C870704" w15:done="0"/>
  <w15:commentEx w15:paraId="0A821108" w15:done="0"/>
  <w15:commentEx w15:paraId="5238572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A559F3" w16cid:durableId="2D546347"/>
  <w16cid:commentId w16cid:paraId="19DA962E" w16cid:durableId="2D546457"/>
  <w16cid:commentId w16cid:paraId="30B73111" w16cid:durableId="2D54636D"/>
  <w16cid:commentId w16cid:paraId="7BCC2413" w16cid:durableId="2D5463A0"/>
  <w16cid:commentId w16cid:paraId="1301671D" w16cid:durableId="2D5464CA"/>
  <w16cid:commentId w16cid:paraId="48DFA051" w16cid:durableId="2D508647"/>
  <w16cid:commentId w16cid:paraId="577C3342" w16cid:durableId="2D5463AC"/>
  <w16cid:commentId w16cid:paraId="174B965D" w16cid:durableId="2D5085EA"/>
  <w16cid:commentId w16cid:paraId="7560EF18" w16cid:durableId="2D4899F3"/>
  <w16cid:commentId w16cid:paraId="6CB8B1F1" w16cid:durableId="2D509035"/>
  <w16cid:commentId w16cid:paraId="671979A6" w16cid:durableId="2D535A6B"/>
  <w16cid:commentId w16cid:paraId="6B09CEF8" w16cid:durableId="2D535A6C"/>
  <w16cid:commentId w16cid:paraId="0DBDEBAA" w16cid:durableId="2D5462F0"/>
  <w16cid:commentId w16cid:paraId="47ACE7A6" w16cid:durableId="2D48982D"/>
  <w16cid:commentId w16cid:paraId="4A1795C3" w16cid:durableId="2D5462F2"/>
  <w16cid:commentId w16cid:paraId="06283884" w16cid:durableId="2D5462F3"/>
  <w16cid:commentId w16cid:paraId="0BBC7AC4" w16cid:durableId="2D489AFA"/>
  <w16cid:commentId w16cid:paraId="0C2E2897" w16cid:durableId="2D489B71"/>
  <w16cid:commentId w16cid:paraId="473D6394" w16cid:durableId="2D489BD6"/>
  <w16cid:commentId w16cid:paraId="54D79C1F" w16cid:durableId="2D489CD9"/>
  <w16cid:commentId w16cid:paraId="07805053" w16cid:durableId="2D489DF6"/>
  <w16cid:commentId w16cid:paraId="32F2415B" w16cid:durableId="2D489EF0"/>
  <w16cid:commentId w16cid:paraId="2EC71B1B" w16cid:durableId="2D489F28"/>
  <w16cid:commentId w16cid:paraId="78777218" w16cid:durableId="2D4B34AD"/>
  <w16cid:commentId w16cid:paraId="650C793B" w16cid:durableId="2D48A087"/>
  <w16cid:commentId w16cid:paraId="7C870704" w16cid:durableId="2D535A7A"/>
  <w16cid:commentId w16cid:paraId="0A821108" w16cid:durableId="2D59C375"/>
  <w16cid:commentId w16cid:paraId="52385726" w16cid:durableId="2D48A0B9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48C3E1" w14:textId="77777777" w:rsidR="00DD69FA" w:rsidRDefault="00DD69FA" w:rsidP="000769E0">
      <w:pPr>
        <w:spacing w:after="0" w:line="240" w:lineRule="auto"/>
      </w:pPr>
      <w:r>
        <w:separator/>
      </w:r>
    </w:p>
  </w:endnote>
  <w:endnote w:type="continuationSeparator" w:id="0">
    <w:p w14:paraId="6F30017C" w14:textId="77777777" w:rsidR="00DD69FA" w:rsidRDefault="00DD69FA" w:rsidP="000769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42373785"/>
      <w:docPartObj>
        <w:docPartGallery w:val="Page Numbers (Bottom of Page)"/>
        <w:docPartUnique/>
      </w:docPartObj>
    </w:sdtPr>
    <w:sdtEndPr/>
    <w:sdtContent>
      <w:p w14:paraId="2B669435" w14:textId="7CD6D1BF" w:rsidR="009B3904" w:rsidRDefault="009B3904" w:rsidP="00A11326">
        <w:pPr>
          <w:pStyle w:val="AltBilgi"/>
          <w:tabs>
            <w:tab w:val="clear" w:pos="4536"/>
            <w:tab w:val="clear" w:pos="9072"/>
          </w:tabs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63CD7">
          <w:rPr>
            <w:noProof/>
          </w:rPr>
          <w:t>ii</w:t>
        </w:r>
        <w:r>
          <w:fldChar w:fldCharType="end"/>
        </w:r>
      </w:p>
    </w:sdtContent>
  </w:sdt>
  <w:p w14:paraId="195081E9" w14:textId="77777777" w:rsidR="009B3904" w:rsidRDefault="009B390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Cs w:val="24"/>
      </w:rPr>
      <w:id w:val="-1973434328"/>
      <w:docPartObj>
        <w:docPartGallery w:val="Page Numbers (Bottom of Page)"/>
        <w:docPartUnique/>
      </w:docPartObj>
    </w:sdtPr>
    <w:sdtEndPr/>
    <w:sdtContent>
      <w:p w14:paraId="1A38D1F7" w14:textId="5E2ABA82" w:rsidR="009B3904" w:rsidRPr="00B809DB" w:rsidRDefault="009B3904" w:rsidP="00A11326">
        <w:pPr>
          <w:pStyle w:val="AltBilgi"/>
          <w:tabs>
            <w:tab w:val="clear" w:pos="4536"/>
            <w:tab w:val="clear" w:pos="9072"/>
          </w:tabs>
          <w:jc w:val="center"/>
          <w:rPr>
            <w:szCs w:val="24"/>
          </w:rPr>
        </w:pPr>
        <w:r w:rsidRPr="00B809DB">
          <w:rPr>
            <w:szCs w:val="24"/>
          </w:rPr>
          <w:fldChar w:fldCharType="begin"/>
        </w:r>
        <w:r w:rsidRPr="00B809DB">
          <w:rPr>
            <w:szCs w:val="24"/>
          </w:rPr>
          <w:instrText>PAGE   \* MERGEFORMAT</w:instrText>
        </w:r>
        <w:r w:rsidRPr="00B809DB">
          <w:rPr>
            <w:szCs w:val="24"/>
          </w:rPr>
          <w:fldChar w:fldCharType="separate"/>
        </w:r>
        <w:r w:rsidR="00763CD7">
          <w:rPr>
            <w:noProof/>
            <w:szCs w:val="24"/>
          </w:rPr>
          <w:t>ii</w:t>
        </w:r>
        <w:r w:rsidRPr="00B809DB">
          <w:rPr>
            <w:szCs w:val="24"/>
          </w:rPr>
          <w:fldChar w:fldCharType="end"/>
        </w:r>
      </w:p>
    </w:sdtContent>
  </w:sdt>
  <w:p w14:paraId="10DBA363" w14:textId="77777777" w:rsidR="009B3904" w:rsidRPr="00B809DB" w:rsidRDefault="009B3904">
    <w:pPr>
      <w:pStyle w:val="AltBilgi"/>
      <w:rPr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34935019"/>
      <w:docPartObj>
        <w:docPartGallery w:val="Page Numbers (Bottom of Page)"/>
        <w:docPartUnique/>
      </w:docPartObj>
    </w:sdtPr>
    <w:sdtEndPr/>
    <w:sdtContent>
      <w:p w14:paraId="7A0D63E8" w14:textId="77777777" w:rsidR="009B3904" w:rsidRDefault="00DD69FA">
        <w:pPr>
          <w:pStyle w:val="AltBilgi"/>
          <w:jc w:val="right"/>
        </w:pP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43650826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23AA528F" w14:textId="2ECE820B" w:rsidR="009B3904" w:rsidRPr="008A0E42" w:rsidRDefault="009B3904">
        <w:pPr>
          <w:pStyle w:val="AltBilgi"/>
          <w:jc w:val="right"/>
          <w:rPr>
            <w:sz w:val="24"/>
            <w:szCs w:val="24"/>
          </w:rPr>
        </w:pPr>
        <w:r w:rsidRPr="008A0E42">
          <w:rPr>
            <w:sz w:val="24"/>
            <w:szCs w:val="24"/>
          </w:rPr>
          <w:fldChar w:fldCharType="begin"/>
        </w:r>
        <w:r w:rsidRPr="008A0E42">
          <w:rPr>
            <w:sz w:val="24"/>
            <w:szCs w:val="24"/>
          </w:rPr>
          <w:instrText>PAGE   \* MERGEFORMAT</w:instrText>
        </w:r>
        <w:r w:rsidRPr="008A0E42">
          <w:rPr>
            <w:sz w:val="24"/>
            <w:szCs w:val="24"/>
          </w:rPr>
          <w:fldChar w:fldCharType="separate"/>
        </w:r>
        <w:r w:rsidR="002D28D1">
          <w:rPr>
            <w:noProof/>
            <w:sz w:val="24"/>
            <w:szCs w:val="24"/>
          </w:rPr>
          <w:t>iv</w:t>
        </w:r>
        <w:r w:rsidRPr="008A0E42">
          <w:rPr>
            <w:noProof/>
            <w:sz w:val="24"/>
            <w:szCs w:val="24"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4682327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79AFC867" w14:textId="71D9F38A" w:rsidR="009B3904" w:rsidRPr="008A0E42" w:rsidRDefault="009B3904">
        <w:pPr>
          <w:pStyle w:val="AltBilgi"/>
          <w:jc w:val="right"/>
          <w:rPr>
            <w:sz w:val="24"/>
            <w:szCs w:val="24"/>
          </w:rPr>
        </w:pPr>
        <w:r w:rsidRPr="008A0E42">
          <w:rPr>
            <w:sz w:val="24"/>
            <w:szCs w:val="24"/>
          </w:rPr>
          <w:fldChar w:fldCharType="begin"/>
        </w:r>
        <w:r w:rsidRPr="008A0E42">
          <w:rPr>
            <w:sz w:val="24"/>
            <w:szCs w:val="24"/>
          </w:rPr>
          <w:instrText>PAGE   \* MERGEFORMAT</w:instrText>
        </w:r>
        <w:r w:rsidRPr="008A0E42">
          <w:rPr>
            <w:sz w:val="24"/>
            <w:szCs w:val="24"/>
          </w:rPr>
          <w:fldChar w:fldCharType="separate"/>
        </w:r>
        <w:r w:rsidR="002D28D1">
          <w:rPr>
            <w:noProof/>
            <w:sz w:val="24"/>
            <w:szCs w:val="24"/>
          </w:rPr>
          <w:t>xii</w:t>
        </w:r>
        <w:r w:rsidRPr="008A0E42">
          <w:rPr>
            <w:noProof/>
            <w:sz w:val="24"/>
            <w:szCs w:val="24"/>
          </w:rP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93036404"/>
      <w:docPartObj>
        <w:docPartGallery w:val="Page Numbers (Bottom of Page)"/>
        <w:docPartUnique/>
      </w:docPartObj>
    </w:sdtPr>
    <w:sdtEndPr>
      <w:rPr>
        <w:rFonts w:cs="Times New Roman"/>
        <w:sz w:val="24"/>
        <w:szCs w:val="24"/>
      </w:rPr>
    </w:sdtEndPr>
    <w:sdtContent>
      <w:p w14:paraId="7A1CC7AC" w14:textId="28FD77DA" w:rsidR="009B3904" w:rsidRPr="00DC2DD7" w:rsidRDefault="009B3904">
        <w:pPr>
          <w:pStyle w:val="AltBilgi"/>
          <w:jc w:val="right"/>
          <w:rPr>
            <w:rFonts w:cs="Times New Roman"/>
            <w:sz w:val="24"/>
            <w:szCs w:val="24"/>
          </w:rPr>
        </w:pPr>
        <w:r w:rsidRPr="00DC2DD7">
          <w:rPr>
            <w:rFonts w:cs="Times New Roman"/>
            <w:sz w:val="24"/>
            <w:szCs w:val="24"/>
          </w:rPr>
          <w:fldChar w:fldCharType="begin"/>
        </w:r>
        <w:r w:rsidRPr="00DC2DD7">
          <w:rPr>
            <w:rFonts w:cs="Times New Roman"/>
            <w:sz w:val="24"/>
            <w:szCs w:val="24"/>
          </w:rPr>
          <w:instrText>PAGE   \* MERGEFORMAT</w:instrText>
        </w:r>
        <w:r w:rsidRPr="00DC2DD7">
          <w:rPr>
            <w:rFonts w:cs="Times New Roman"/>
            <w:sz w:val="24"/>
            <w:szCs w:val="24"/>
          </w:rPr>
          <w:fldChar w:fldCharType="separate"/>
        </w:r>
        <w:r w:rsidR="002D28D1">
          <w:rPr>
            <w:rFonts w:cs="Times New Roman"/>
            <w:noProof/>
            <w:sz w:val="24"/>
            <w:szCs w:val="24"/>
          </w:rPr>
          <w:t>13</w:t>
        </w:r>
        <w:r w:rsidRPr="00DC2DD7">
          <w:rPr>
            <w:rFonts w:cs="Times New Roman"/>
            <w:noProof/>
            <w:sz w:val="24"/>
            <w:szCs w:val="24"/>
          </w:rP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26870770"/>
      <w:docPartObj>
        <w:docPartGallery w:val="Page Numbers (Bottom of Page)"/>
        <w:docPartUnique/>
      </w:docPartObj>
    </w:sdtPr>
    <w:sdtEndPr>
      <w:rPr>
        <w:rFonts w:cs="Times New Roman"/>
        <w:sz w:val="24"/>
        <w:szCs w:val="24"/>
      </w:rPr>
    </w:sdtEndPr>
    <w:sdtContent>
      <w:p w14:paraId="73FC8BEF" w14:textId="6595267B" w:rsidR="009B3904" w:rsidRPr="00DC2DD7" w:rsidRDefault="009B3904">
        <w:pPr>
          <w:pStyle w:val="AklamaMetni"/>
          <w:jc w:val="right"/>
          <w:rPr>
            <w:rFonts w:cs="Times New Roman"/>
            <w:sz w:val="24"/>
            <w:szCs w:val="24"/>
          </w:rPr>
        </w:pPr>
        <w:r w:rsidRPr="00DC2DD7">
          <w:rPr>
            <w:rFonts w:cs="Times New Roman"/>
            <w:sz w:val="24"/>
            <w:szCs w:val="24"/>
          </w:rPr>
          <w:fldChar w:fldCharType="begin"/>
        </w:r>
        <w:r w:rsidRPr="00DC2DD7">
          <w:rPr>
            <w:rFonts w:cs="Times New Roman"/>
            <w:sz w:val="24"/>
            <w:szCs w:val="24"/>
          </w:rPr>
          <w:instrText>PAGE   \* MERGEFORMAT</w:instrText>
        </w:r>
        <w:r w:rsidRPr="00DC2DD7">
          <w:rPr>
            <w:rFonts w:cs="Times New Roman"/>
            <w:sz w:val="24"/>
            <w:szCs w:val="24"/>
          </w:rPr>
          <w:fldChar w:fldCharType="separate"/>
        </w:r>
        <w:r w:rsidR="002D28D1">
          <w:rPr>
            <w:rFonts w:cs="Times New Roman"/>
            <w:noProof/>
            <w:sz w:val="24"/>
            <w:szCs w:val="24"/>
          </w:rPr>
          <w:t>14</w:t>
        </w:r>
        <w:r w:rsidRPr="00DC2DD7">
          <w:rPr>
            <w:rFonts w:cs="Times New Roman"/>
            <w:noProof/>
            <w:sz w:val="24"/>
            <w:szCs w:val="24"/>
          </w:rPr>
          <w:fldChar w:fldCharType="end"/>
        </w:r>
      </w:p>
    </w:sdtContent>
  </w:sdt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60198194"/>
      <w:docPartObj>
        <w:docPartGallery w:val="Page Numbers (Bottom of Page)"/>
        <w:docPartUnique/>
      </w:docPartObj>
    </w:sdtPr>
    <w:sdtEndPr>
      <w:rPr>
        <w:rFonts w:cs="Times New Roman"/>
        <w:sz w:val="24"/>
        <w:szCs w:val="24"/>
      </w:rPr>
    </w:sdtEndPr>
    <w:sdtContent>
      <w:p w14:paraId="5EA76B01" w14:textId="5643F326" w:rsidR="009B3904" w:rsidRPr="00DC2DD7" w:rsidRDefault="009B3904">
        <w:pPr>
          <w:pStyle w:val="AltBilgi"/>
          <w:jc w:val="right"/>
          <w:rPr>
            <w:rFonts w:cs="Times New Roman"/>
            <w:sz w:val="24"/>
            <w:szCs w:val="24"/>
          </w:rPr>
        </w:pPr>
        <w:r w:rsidRPr="00DC2DD7">
          <w:rPr>
            <w:rFonts w:cs="Times New Roman"/>
            <w:sz w:val="24"/>
            <w:szCs w:val="24"/>
          </w:rPr>
          <w:fldChar w:fldCharType="begin"/>
        </w:r>
        <w:r w:rsidRPr="00DC2DD7">
          <w:rPr>
            <w:rFonts w:cs="Times New Roman"/>
            <w:sz w:val="24"/>
            <w:szCs w:val="24"/>
          </w:rPr>
          <w:instrText>PAGE   \* MERGEFORMAT</w:instrText>
        </w:r>
        <w:r w:rsidRPr="00DC2DD7">
          <w:rPr>
            <w:rFonts w:cs="Times New Roman"/>
            <w:sz w:val="24"/>
            <w:szCs w:val="24"/>
          </w:rPr>
          <w:fldChar w:fldCharType="separate"/>
        </w:r>
        <w:r w:rsidR="002D28D1">
          <w:rPr>
            <w:rFonts w:cs="Times New Roman"/>
            <w:noProof/>
            <w:sz w:val="24"/>
            <w:szCs w:val="24"/>
          </w:rPr>
          <w:t>23</w:t>
        </w:r>
        <w:r w:rsidRPr="00DC2DD7">
          <w:rPr>
            <w:rFonts w:cs="Times New Roman"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CF7C8A" w14:textId="77777777" w:rsidR="00DD69FA" w:rsidRDefault="00DD69FA" w:rsidP="000769E0">
      <w:pPr>
        <w:spacing w:after="0" w:line="240" w:lineRule="auto"/>
      </w:pPr>
      <w:r>
        <w:separator/>
      </w:r>
    </w:p>
  </w:footnote>
  <w:footnote w:type="continuationSeparator" w:id="0">
    <w:p w14:paraId="12E6FD4F" w14:textId="77777777" w:rsidR="00DD69FA" w:rsidRDefault="00DD69FA" w:rsidP="000769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D2DBA"/>
    <w:multiLevelType w:val="hybridMultilevel"/>
    <w:tmpl w:val="F7CAA8BE"/>
    <w:lvl w:ilvl="0" w:tplc="041F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3724D3E"/>
    <w:multiLevelType w:val="hybridMultilevel"/>
    <w:tmpl w:val="EEB2B8BE"/>
    <w:lvl w:ilvl="0" w:tplc="041F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038A7D93"/>
    <w:multiLevelType w:val="multilevel"/>
    <w:tmpl w:val="820221B0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3" w15:restartNumberingAfterBreak="0">
    <w:nsid w:val="17612784"/>
    <w:multiLevelType w:val="hybridMultilevel"/>
    <w:tmpl w:val="47CCE5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3F62DD"/>
    <w:multiLevelType w:val="hybridMultilevel"/>
    <w:tmpl w:val="15B2AE6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E26C7"/>
    <w:multiLevelType w:val="hybridMultilevel"/>
    <w:tmpl w:val="9E1C19D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469D0"/>
    <w:multiLevelType w:val="hybridMultilevel"/>
    <w:tmpl w:val="21E25FB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B6654"/>
    <w:multiLevelType w:val="multilevel"/>
    <w:tmpl w:val="766A3B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56" w:hanging="39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334C2914"/>
    <w:multiLevelType w:val="hybridMultilevel"/>
    <w:tmpl w:val="3BD83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77561E"/>
    <w:multiLevelType w:val="hybridMultilevel"/>
    <w:tmpl w:val="F88EE1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0F2B8F"/>
    <w:multiLevelType w:val="hybridMultilevel"/>
    <w:tmpl w:val="EFBC9C70"/>
    <w:lvl w:ilvl="0" w:tplc="3266E44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A57BBB"/>
    <w:multiLevelType w:val="hybridMultilevel"/>
    <w:tmpl w:val="1EF2967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804205"/>
    <w:multiLevelType w:val="hybridMultilevel"/>
    <w:tmpl w:val="17545224"/>
    <w:lvl w:ilvl="0" w:tplc="041F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FA47B83"/>
    <w:multiLevelType w:val="hybridMultilevel"/>
    <w:tmpl w:val="5DA640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2D6C94"/>
    <w:multiLevelType w:val="hybridMultilevel"/>
    <w:tmpl w:val="56AA0B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553A31"/>
    <w:multiLevelType w:val="hybridMultilevel"/>
    <w:tmpl w:val="7160D41C"/>
    <w:lvl w:ilvl="0" w:tplc="947CE8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825362"/>
    <w:multiLevelType w:val="hybridMultilevel"/>
    <w:tmpl w:val="3272CDE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4B134C"/>
    <w:multiLevelType w:val="hybridMultilevel"/>
    <w:tmpl w:val="F64EC54C"/>
    <w:lvl w:ilvl="0" w:tplc="041F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731130F2"/>
    <w:multiLevelType w:val="multilevel"/>
    <w:tmpl w:val="2722AE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960" w:hanging="60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74D73930"/>
    <w:multiLevelType w:val="multilevel"/>
    <w:tmpl w:val="531273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8"/>
  </w:num>
  <w:num w:numId="2">
    <w:abstractNumId w:val="19"/>
  </w:num>
  <w:num w:numId="3">
    <w:abstractNumId w:val="7"/>
  </w:num>
  <w:num w:numId="4">
    <w:abstractNumId w:val="2"/>
  </w:num>
  <w:num w:numId="5">
    <w:abstractNumId w:val="4"/>
  </w:num>
  <w:num w:numId="6">
    <w:abstractNumId w:val="14"/>
  </w:num>
  <w:num w:numId="7">
    <w:abstractNumId w:val="8"/>
  </w:num>
  <w:num w:numId="8">
    <w:abstractNumId w:val="10"/>
  </w:num>
  <w:num w:numId="9">
    <w:abstractNumId w:val="11"/>
  </w:num>
  <w:num w:numId="10">
    <w:abstractNumId w:val="5"/>
  </w:num>
  <w:num w:numId="11">
    <w:abstractNumId w:val="9"/>
  </w:num>
  <w:num w:numId="12">
    <w:abstractNumId w:val="12"/>
  </w:num>
  <w:num w:numId="13">
    <w:abstractNumId w:val="17"/>
  </w:num>
  <w:num w:numId="14">
    <w:abstractNumId w:val="15"/>
  </w:num>
  <w:num w:numId="15">
    <w:abstractNumId w:val="3"/>
  </w:num>
  <w:num w:numId="16">
    <w:abstractNumId w:val="16"/>
  </w:num>
  <w:num w:numId="17">
    <w:abstractNumId w:val="1"/>
  </w:num>
  <w:num w:numId="18">
    <w:abstractNumId w:val="0"/>
  </w:num>
  <w:num w:numId="19">
    <w:abstractNumId w:val="6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hideSpellingError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xMjYxNzE1NTUzszBW0lEKTi0uzszPAykwrAUATZVLbywAAAA="/>
  </w:docVars>
  <w:rsids>
    <w:rsidRoot w:val="000C7844"/>
    <w:rsid w:val="00001180"/>
    <w:rsid w:val="0000508A"/>
    <w:rsid w:val="0000733E"/>
    <w:rsid w:val="0001045A"/>
    <w:rsid w:val="0001481D"/>
    <w:rsid w:val="0001770E"/>
    <w:rsid w:val="000246F1"/>
    <w:rsid w:val="00024E81"/>
    <w:rsid w:val="00026480"/>
    <w:rsid w:val="000339BD"/>
    <w:rsid w:val="00033F81"/>
    <w:rsid w:val="000359A6"/>
    <w:rsid w:val="00037996"/>
    <w:rsid w:val="00040136"/>
    <w:rsid w:val="00041962"/>
    <w:rsid w:val="00042278"/>
    <w:rsid w:val="00042DF3"/>
    <w:rsid w:val="00043091"/>
    <w:rsid w:val="00043F6F"/>
    <w:rsid w:val="000458AD"/>
    <w:rsid w:val="00045B81"/>
    <w:rsid w:val="000465E3"/>
    <w:rsid w:val="000502EF"/>
    <w:rsid w:val="0005204C"/>
    <w:rsid w:val="00052780"/>
    <w:rsid w:val="0005431B"/>
    <w:rsid w:val="00054477"/>
    <w:rsid w:val="00055DB7"/>
    <w:rsid w:val="00057867"/>
    <w:rsid w:val="00066E6A"/>
    <w:rsid w:val="000720A9"/>
    <w:rsid w:val="00074733"/>
    <w:rsid w:val="00074CCE"/>
    <w:rsid w:val="000752D5"/>
    <w:rsid w:val="0007681F"/>
    <w:rsid w:val="000769E0"/>
    <w:rsid w:val="00077253"/>
    <w:rsid w:val="000814B4"/>
    <w:rsid w:val="00082440"/>
    <w:rsid w:val="00083719"/>
    <w:rsid w:val="00087A8E"/>
    <w:rsid w:val="00093EED"/>
    <w:rsid w:val="000943C5"/>
    <w:rsid w:val="0009462A"/>
    <w:rsid w:val="000A1427"/>
    <w:rsid w:val="000A1A46"/>
    <w:rsid w:val="000A2DB6"/>
    <w:rsid w:val="000A4305"/>
    <w:rsid w:val="000A7246"/>
    <w:rsid w:val="000A73CF"/>
    <w:rsid w:val="000B0A52"/>
    <w:rsid w:val="000B28FC"/>
    <w:rsid w:val="000B3160"/>
    <w:rsid w:val="000B3AD4"/>
    <w:rsid w:val="000B4F9C"/>
    <w:rsid w:val="000B6ED3"/>
    <w:rsid w:val="000B769A"/>
    <w:rsid w:val="000C0490"/>
    <w:rsid w:val="000C0B5E"/>
    <w:rsid w:val="000C1E40"/>
    <w:rsid w:val="000C4070"/>
    <w:rsid w:val="000C45C6"/>
    <w:rsid w:val="000C48E5"/>
    <w:rsid w:val="000C4D72"/>
    <w:rsid w:val="000C5F5C"/>
    <w:rsid w:val="000C7844"/>
    <w:rsid w:val="000D1DC0"/>
    <w:rsid w:val="000D41A1"/>
    <w:rsid w:val="000D42B3"/>
    <w:rsid w:val="000D6729"/>
    <w:rsid w:val="000D6ECE"/>
    <w:rsid w:val="000E1FFA"/>
    <w:rsid w:val="000E29ED"/>
    <w:rsid w:val="000E3B8F"/>
    <w:rsid w:val="000E620E"/>
    <w:rsid w:val="000E755F"/>
    <w:rsid w:val="000E76D1"/>
    <w:rsid w:val="000E7CFF"/>
    <w:rsid w:val="000F0F2D"/>
    <w:rsid w:val="000F1D48"/>
    <w:rsid w:val="000F2E99"/>
    <w:rsid w:val="000F32F8"/>
    <w:rsid w:val="000F5623"/>
    <w:rsid w:val="000F7793"/>
    <w:rsid w:val="00102D16"/>
    <w:rsid w:val="00102D73"/>
    <w:rsid w:val="00103C1B"/>
    <w:rsid w:val="001073EB"/>
    <w:rsid w:val="00107B50"/>
    <w:rsid w:val="00113289"/>
    <w:rsid w:val="00113584"/>
    <w:rsid w:val="00113CF8"/>
    <w:rsid w:val="0011600D"/>
    <w:rsid w:val="00120BE1"/>
    <w:rsid w:val="00121559"/>
    <w:rsid w:val="00121870"/>
    <w:rsid w:val="00126ABE"/>
    <w:rsid w:val="00130F64"/>
    <w:rsid w:val="00131294"/>
    <w:rsid w:val="001326D9"/>
    <w:rsid w:val="00133E2B"/>
    <w:rsid w:val="00133F77"/>
    <w:rsid w:val="00135047"/>
    <w:rsid w:val="00135148"/>
    <w:rsid w:val="00135BB9"/>
    <w:rsid w:val="00135E80"/>
    <w:rsid w:val="0013796E"/>
    <w:rsid w:val="00137EF2"/>
    <w:rsid w:val="00140A07"/>
    <w:rsid w:val="00142632"/>
    <w:rsid w:val="00142C0E"/>
    <w:rsid w:val="00145AE9"/>
    <w:rsid w:val="00146613"/>
    <w:rsid w:val="001469C5"/>
    <w:rsid w:val="00146A59"/>
    <w:rsid w:val="001472BB"/>
    <w:rsid w:val="00147879"/>
    <w:rsid w:val="00147892"/>
    <w:rsid w:val="00151D08"/>
    <w:rsid w:val="0015631D"/>
    <w:rsid w:val="0015735E"/>
    <w:rsid w:val="00157E73"/>
    <w:rsid w:val="0016088C"/>
    <w:rsid w:val="001611A0"/>
    <w:rsid w:val="00161251"/>
    <w:rsid w:val="00161765"/>
    <w:rsid w:val="001627F5"/>
    <w:rsid w:val="00164C2D"/>
    <w:rsid w:val="00172030"/>
    <w:rsid w:val="00173065"/>
    <w:rsid w:val="00174523"/>
    <w:rsid w:val="00174A87"/>
    <w:rsid w:val="00175EDA"/>
    <w:rsid w:val="00176DCC"/>
    <w:rsid w:val="00181A95"/>
    <w:rsid w:val="00181B03"/>
    <w:rsid w:val="00182E02"/>
    <w:rsid w:val="0018356C"/>
    <w:rsid w:val="00183A4B"/>
    <w:rsid w:val="00183AEB"/>
    <w:rsid w:val="001860B7"/>
    <w:rsid w:val="00186765"/>
    <w:rsid w:val="00187652"/>
    <w:rsid w:val="00190057"/>
    <w:rsid w:val="0019230B"/>
    <w:rsid w:val="00192C08"/>
    <w:rsid w:val="001938B7"/>
    <w:rsid w:val="0019557E"/>
    <w:rsid w:val="00195B11"/>
    <w:rsid w:val="00196AB6"/>
    <w:rsid w:val="00196BD4"/>
    <w:rsid w:val="00197EF1"/>
    <w:rsid w:val="001A0097"/>
    <w:rsid w:val="001A1DF5"/>
    <w:rsid w:val="001A206C"/>
    <w:rsid w:val="001A30F7"/>
    <w:rsid w:val="001A4C3E"/>
    <w:rsid w:val="001B0C8D"/>
    <w:rsid w:val="001B0E24"/>
    <w:rsid w:val="001B2D18"/>
    <w:rsid w:val="001B5A7C"/>
    <w:rsid w:val="001B6458"/>
    <w:rsid w:val="001B6EDE"/>
    <w:rsid w:val="001C4380"/>
    <w:rsid w:val="001C53B1"/>
    <w:rsid w:val="001C5747"/>
    <w:rsid w:val="001C61A4"/>
    <w:rsid w:val="001C6955"/>
    <w:rsid w:val="001C6D6A"/>
    <w:rsid w:val="001C73A8"/>
    <w:rsid w:val="001D2268"/>
    <w:rsid w:val="001D3148"/>
    <w:rsid w:val="001D347E"/>
    <w:rsid w:val="001D4344"/>
    <w:rsid w:val="001E038A"/>
    <w:rsid w:val="001E2E29"/>
    <w:rsid w:val="001E5037"/>
    <w:rsid w:val="001F0CEA"/>
    <w:rsid w:val="001F1A7C"/>
    <w:rsid w:val="001F1C32"/>
    <w:rsid w:val="001F3947"/>
    <w:rsid w:val="001F42A7"/>
    <w:rsid w:val="001F547D"/>
    <w:rsid w:val="001F5EC3"/>
    <w:rsid w:val="001F65EC"/>
    <w:rsid w:val="001F7311"/>
    <w:rsid w:val="0020066E"/>
    <w:rsid w:val="002011D8"/>
    <w:rsid w:val="00203E25"/>
    <w:rsid w:val="00206AC0"/>
    <w:rsid w:val="00207147"/>
    <w:rsid w:val="0020730C"/>
    <w:rsid w:val="002075EB"/>
    <w:rsid w:val="00207C89"/>
    <w:rsid w:val="00210554"/>
    <w:rsid w:val="0021426B"/>
    <w:rsid w:val="0021645E"/>
    <w:rsid w:val="00216471"/>
    <w:rsid w:val="0021755F"/>
    <w:rsid w:val="00220360"/>
    <w:rsid w:val="002256C8"/>
    <w:rsid w:val="00227439"/>
    <w:rsid w:val="002312FA"/>
    <w:rsid w:val="00232C5E"/>
    <w:rsid w:val="00233A98"/>
    <w:rsid w:val="00234926"/>
    <w:rsid w:val="00234E23"/>
    <w:rsid w:val="002358A8"/>
    <w:rsid w:val="00235B87"/>
    <w:rsid w:val="00240A36"/>
    <w:rsid w:val="00240A79"/>
    <w:rsid w:val="00241469"/>
    <w:rsid w:val="00242B71"/>
    <w:rsid w:val="00244CC4"/>
    <w:rsid w:val="00245481"/>
    <w:rsid w:val="002458B5"/>
    <w:rsid w:val="00247029"/>
    <w:rsid w:val="002507FB"/>
    <w:rsid w:val="00250C58"/>
    <w:rsid w:val="0025125F"/>
    <w:rsid w:val="00251863"/>
    <w:rsid w:val="00255AF0"/>
    <w:rsid w:val="002577CC"/>
    <w:rsid w:val="00257F74"/>
    <w:rsid w:val="00262018"/>
    <w:rsid w:val="0026381E"/>
    <w:rsid w:val="0026443B"/>
    <w:rsid w:val="00264C2B"/>
    <w:rsid w:val="0027034B"/>
    <w:rsid w:val="00272339"/>
    <w:rsid w:val="00272F85"/>
    <w:rsid w:val="002735B0"/>
    <w:rsid w:val="00273EBD"/>
    <w:rsid w:val="0027411E"/>
    <w:rsid w:val="00274372"/>
    <w:rsid w:val="00274CCC"/>
    <w:rsid w:val="00276210"/>
    <w:rsid w:val="002763E6"/>
    <w:rsid w:val="00277620"/>
    <w:rsid w:val="00277911"/>
    <w:rsid w:val="002831EE"/>
    <w:rsid w:val="00283F48"/>
    <w:rsid w:val="00290687"/>
    <w:rsid w:val="00292285"/>
    <w:rsid w:val="00292DAA"/>
    <w:rsid w:val="002947DB"/>
    <w:rsid w:val="00295085"/>
    <w:rsid w:val="002953A5"/>
    <w:rsid w:val="00296D01"/>
    <w:rsid w:val="002A1947"/>
    <w:rsid w:val="002A2CF2"/>
    <w:rsid w:val="002A3970"/>
    <w:rsid w:val="002A4836"/>
    <w:rsid w:val="002A55CD"/>
    <w:rsid w:val="002A5F56"/>
    <w:rsid w:val="002A6D67"/>
    <w:rsid w:val="002B0D6E"/>
    <w:rsid w:val="002B21F4"/>
    <w:rsid w:val="002B3252"/>
    <w:rsid w:val="002C0C0D"/>
    <w:rsid w:val="002C56FC"/>
    <w:rsid w:val="002D09BC"/>
    <w:rsid w:val="002D28D1"/>
    <w:rsid w:val="002D3199"/>
    <w:rsid w:val="002D6069"/>
    <w:rsid w:val="002E27F4"/>
    <w:rsid w:val="002E35F0"/>
    <w:rsid w:val="002E3991"/>
    <w:rsid w:val="002E4599"/>
    <w:rsid w:val="002F1C1C"/>
    <w:rsid w:val="002F3435"/>
    <w:rsid w:val="002F3BFB"/>
    <w:rsid w:val="002F4C04"/>
    <w:rsid w:val="002F4F01"/>
    <w:rsid w:val="002F668C"/>
    <w:rsid w:val="002F6950"/>
    <w:rsid w:val="00301981"/>
    <w:rsid w:val="00301A39"/>
    <w:rsid w:val="003024E7"/>
    <w:rsid w:val="00303BC0"/>
    <w:rsid w:val="00303F88"/>
    <w:rsid w:val="003059D9"/>
    <w:rsid w:val="003174A2"/>
    <w:rsid w:val="0031797F"/>
    <w:rsid w:val="00320F3B"/>
    <w:rsid w:val="00321107"/>
    <w:rsid w:val="00321143"/>
    <w:rsid w:val="00323146"/>
    <w:rsid w:val="00323250"/>
    <w:rsid w:val="00323963"/>
    <w:rsid w:val="00323BC0"/>
    <w:rsid w:val="00325F60"/>
    <w:rsid w:val="00327BF8"/>
    <w:rsid w:val="00332B8C"/>
    <w:rsid w:val="003338F9"/>
    <w:rsid w:val="0033422D"/>
    <w:rsid w:val="0033712D"/>
    <w:rsid w:val="003408EA"/>
    <w:rsid w:val="00341B48"/>
    <w:rsid w:val="00344C33"/>
    <w:rsid w:val="003451CC"/>
    <w:rsid w:val="00345D15"/>
    <w:rsid w:val="0034645B"/>
    <w:rsid w:val="003516AA"/>
    <w:rsid w:val="003523F1"/>
    <w:rsid w:val="00352967"/>
    <w:rsid w:val="00352FAB"/>
    <w:rsid w:val="00354C31"/>
    <w:rsid w:val="003561D6"/>
    <w:rsid w:val="00357073"/>
    <w:rsid w:val="003605A9"/>
    <w:rsid w:val="003613FA"/>
    <w:rsid w:val="003617FB"/>
    <w:rsid w:val="0036189E"/>
    <w:rsid w:val="00361CD0"/>
    <w:rsid w:val="00362F05"/>
    <w:rsid w:val="00364995"/>
    <w:rsid w:val="003666FA"/>
    <w:rsid w:val="003718E8"/>
    <w:rsid w:val="0037372D"/>
    <w:rsid w:val="0037513A"/>
    <w:rsid w:val="003760A5"/>
    <w:rsid w:val="003772A4"/>
    <w:rsid w:val="00377A39"/>
    <w:rsid w:val="00381062"/>
    <w:rsid w:val="00381982"/>
    <w:rsid w:val="00384181"/>
    <w:rsid w:val="00384846"/>
    <w:rsid w:val="00386FD7"/>
    <w:rsid w:val="0039005A"/>
    <w:rsid w:val="0039054D"/>
    <w:rsid w:val="00390A0A"/>
    <w:rsid w:val="003914ED"/>
    <w:rsid w:val="0039174A"/>
    <w:rsid w:val="00392BDD"/>
    <w:rsid w:val="00394D75"/>
    <w:rsid w:val="003955FD"/>
    <w:rsid w:val="003959C6"/>
    <w:rsid w:val="003A2771"/>
    <w:rsid w:val="003A4CBA"/>
    <w:rsid w:val="003A7E43"/>
    <w:rsid w:val="003B0F9F"/>
    <w:rsid w:val="003B1A4C"/>
    <w:rsid w:val="003B5FE7"/>
    <w:rsid w:val="003C101B"/>
    <w:rsid w:val="003C1843"/>
    <w:rsid w:val="003C1DC0"/>
    <w:rsid w:val="003C31D4"/>
    <w:rsid w:val="003C38C9"/>
    <w:rsid w:val="003C4E6A"/>
    <w:rsid w:val="003C5701"/>
    <w:rsid w:val="003D0FB1"/>
    <w:rsid w:val="003D113D"/>
    <w:rsid w:val="003D4F51"/>
    <w:rsid w:val="003D5A53"/>
    <w:rsid w:val="003D5A77"/>
    <w:rsid w:val="003D5C62"/>
    <w:rsid w:val="003D7E4D"/>
    <w:rsid w:val="003E0C97"/>
    <w:rsid w:val="003E2A3D"/>
    <w:rsid w:val="003E2D5A"/>
    <w:rsid w:val="003E4479"/>
    <w:rsid w:val="003E50D1"/>
    <w:rsid w:val="003E5845"/>
    <w:rsid w:val="003E6C39"/>
    <w:rsid w:val="003F30E3"/>
    <w:rsid w:val="003F59CF"/>
    <w:rsid w:val="00402640"/>
    <w:rsid w:val="004069F1"/>
    <w:rsid w:val="004071B6"/>
    <w:rsid w:val="004148B3"/>
    <w:rsid w:val="00415AC2"/>
    <w:rsid w:val="004161D2"/>
    <w:rsid w:val="00416ECC"/>
    <w:rsid w:val="00421489"/>
    <w:rsid w:val="004228EC"/>
    <w:rsid w:val="00423759"/>
    <w:rsid w:val="004241DE"/>
    <w:rsid w:val="004253D1"/>
    <w:rsid w:val="00426B70"/>
    <w:rsid w:val="00427BB1"/>
    <w:rsid w:val="00427D51"/>
    <w:rsid w:val="00431222"/>
    <w:rsid w:val="00432477"/>
    <w:rsid w:val="0043514F"/>
    <w:rsid w:val="004358A5"/>
    <w:rsid w:val="004374D3"/>
    <w:rsid w:val="00437C3C"/>
    <w:rsid w:val="00442627"/>
    <w:rsid w:val="00450780"/>
    <w:rsid w:val="00451145"/>
    <w:rsid w:val="0045221C"/>
    <w:rsid w:val="004531D6"/>
    <w:rsid w:val="0045518B"/>
    <w:rsid w:val="00456E5B"/>
    <w:rsid w:val="0045746B"/>
    <w:rsid w:val="00460878"/>
    <w:rsid w:val="0047012B"/>
    <w:rsid w:val="004734B8"/>
    <w:rsid w:val="00474755"/>
    <w:rsid w:val="004759E5"/>
    <w:rsid w:val="00476707"/>
    <w:rsid w:val="00476F89"/>
    <w:rsid w:val="004802C6"/>
    <w:rsid w:val="004804D4"/>
    <w:rsid w:val="00480C61"/>
    <w:rsid w:val="004817A2"/>
    <w:rsid w:val="004821D7"/>
    <w:rsid w:val="00482DD1"/>
    <w:rsid w:val="004838D4"/>
    <w:rsid w:val="00483938"/>
    <w:rsid w:val="0048509A"/>
    <w:rsid w:val="0048511D"/>
    <w:rsid w:val="00485B1F"/>
    <w:rsid w:val="0048785C"/>
    <w:rsid w:val="00496BA3"/>
    <w:rsid w:val="00497C22"/>
    <w:rsid w:val="004A1032"/>
    <w:rsid w:val="004A2A3C"/>
    <w:rsid w:val="004A2E2D"/>
    <w:rsid w:val="004A566B"/>
    <w:rsid w:val="004A5A67"/>
    <w:rsid w:val="004B5094"/>
    <w:rsid w:val="004B5773"/>
    <w:rsid w:val="004B68FF"/>
    <w:rsid w:val="004C03D4"/>
    <w:rsid w:val="004C14D8"/>
    <w:rsid w:val="004C2F89"/>
    <w:rsid w:val="004C39E8"/>
    <w:rsid w:val="004C3F89"/>
    <w:rsid w:val="004C3F9A"/>
    <w:rsid w:val="004C400A"/>
    <w:rsid w:val="004C4086"/>
    <w:rsid w:val="004C6657"/>
    <w:rsid w:val="004C6DD7"/>
    <w:rsid w:val="004C6FFC"/>
    <w:rsid w:val="004C73D2"/>
    <w:rsid w:val="004D1264"/>
    <w:rsid w:val="004D1C95"/>
    <w:rsid w:val="004D36B2"/>
    <w:rsid w:val="004D3CD1"/>
    <w:rsid w:val="004D5CA7"/>
    <w:rsid w:val="004D5F14"/>
    <w:rsid w:val="004D5F39"/>
    <w:rsid w:val="004D688A"/>
    <w:rsid w:val="004D6B74"/>
    <w:rsid w:val="004D6E60"/>
    <w:rsid w:val="004D7E30"/>
    <w:rsid w:val="004E1198"/>
    <w:rsid w:val="004E12A0"/>
    <w:rsid w:val="004E1A1C"/>
    <w:rsid w:val="004E1D55"/>
    <w:rsid w:val="004F257A"/>
    <w:rsid w:val="004F2ED7"/>
    <w:rsid w:val="004F5B14"/>
    <w:rsid w:val="004F66DD"/>
    <w:rsid w:val="004F6DFD"/>
    <w:rsid w:val="00500E32"/>
    <w:rsid w:val="00502EEF"/>
    <w:rsid w:val="005030E1"/>
    <w:rsid w:val="005031A8"/>
    <w:rsid w:val="00504578"/>
    <w:rsid w:val="005079C5"/>
    <w:rsid w:val="005102E9"/>
    <w:rsid w:val="00510990"/>
    <w:rsid w:val="00514EC1"/>
    <w:rsid w:val="00515A18"/>
    <w:rsid w:val="00515E13"/>
    <w:rsid w:val="0051694F"/>
    <w:rsid w:val="00516EC7"/>
    <w:rsid w:val="0052282A"/>
    <w:rsid w:val="00524394"/>
    <w:rsid w:val="00525380"/>
    <w:rsid w:val="005267A8"/>
    <w:rsid w:val="005301E6"/>
    <w:rsid w:val="00530FC4"/>
    <w:rsid w:val="00533F5B"/>
    <w:rsid w:val="00534EF3"/>
    <w:rsid w:val="00535DB8"/>
    <w:rsid w:val="00536865"/>
    <w:rsid w:val="00536B1D"/>
    <w:rsid w:val="00537D8E"/>
    <w:rsid w:val="005417A1"/>
    <w:rsid w:val="005424D5"/>
    <w:rsid w:val="00550DE1"/>
    <w:rsid w:val="00551119"/>
    <w:rsid w:val="00554CDB"/>
    <w:rsid w:val="005575BF"/>
    <w:rsid w:val="00557DF6"/>
    <w:rsid w:val="00561B6E"/>
    <w:rsid w:val="00561FF0"/>
    <w:rsid w:val="00563C7C"/>
    <w:rsid w:val="00564902"/>
    <w:rsid w:val="0056602A"/>
    <w:rsid w:val="0057170E"/>
    <w:rsid w:val="00571793"/>
    <w:rsid w:val="005747A7"/>
    <w:rsid w:val="00576288"/>
    <w:rsid w:val="005768FB"/>
    <w:rsid w:val="00580DFB"/>
    <w:rsid w:val="00581C03"/>
    <w:rsid w:val="0058577D"/>
    <w:rsid w:val="00586E17"/>
    <w:rsid w:val="00587ECC"/>
    <w:rsid w:val="00590E78"/>
    <w:rsid w:val="00590FBC"/>
    <w:rsid w:val="005930F9"/>
    <w:rsid w:val="00593179"/>
    <w:rsid w:val="00594497"/>
    <w:rsid w:val="00594509"/>
    <w:rsid w:val="00594FD8"/>
    <w:rsid w:val="0059587D"/>
    <w:rsid w:val="00595C0D"/>
    <w:rsid w:val="00596250"/>
    <w:rsid w:val="0059751B"/>
    <w:rsid w:val="00597610"/>
    <w:rsid w:val="00597CB4"/>
    <w:rsid w:val="005A0D21"/>
    <w:rsid w:val="005A44BF"/>
    <w:rsid w:val="005A470F"/>
    <w:rsid w:val="005A562B"/>
    <w:rsid w:val="005A5F8C"/>
    <w:rsid w:val="005A7152"/>
    <w:rsid w:val="005B19C0"/>
    <w:rsid w:val="005B1A5D"/>
    <w:rsid w:val="005B41F5"/>
    <w:rsid w:val="005B5761"/>
    <w:rsid w:val="005C13B6"/>
    <w:rsid w:val="005C4D3D"/>
    <w:rsid w:val="005C73DC"/>
    <w:rsid w:val="005C7C5C"/>
    <w:rsid w:val="005D00D8"/>
    <w:rsid w:val="005D088B"/>
    <w:rsid w:val="005D175F"/>
    <w:rsid w:val="005D3AF7"/>
    <w:rsid w:val="005D3DCA"/>
    <w:rsid w:val="005D4379"/>
    <w:rsid w:val="005E0A8A"/>
    <w:rsid w:val="005E3A8F"/>
    <w:rsid w:val="005E686D"/>
    <w:rsid w:val="005E6FEA"/>
    <w:rsid w:val="005F0D6C"/>
    <w:rsid w:val="005F242A"/>
    <w:rsid w:val="005F246E"/>
    <w:rsid w:val="005F2643"/>
    <w:rsid w:val="005F4517"/>
    <w:rsid w:val="005F680D"/>
    <w:rsid w:val="0060140B"/>
    <w:rsid w:val="006014B3"/>
    <w:rsid w:val="00601DDD"/>
    <w:rsid w:val="00602CD4"/>
    <w:rsid w:val="00602D76"/>
    <w:rsid w:val="00602DAF"/>
    <w:rsid w:val="00603017"/>
    <w:rsid w:val="00603037"/>
    <w:rsid w:val="00603FE4"/>
    <w:rsid w:val="00604940"/>
    <w:rsid w:val="00604A96"/>
    <w:rsid w:val="00604B72"/>
    <w:rsid w:val="006058E9"/>
    <w:rsid w:val="00605927"/>
    <w:rsid w:val="006067AF"/>
    <w:rsid w:val="00607887"/>
    <w:rsid w:val="006079A7"/>
    <w:rsid w:val="00610EF4"/>
    <w:rsid w:val="00611621"/>
    <w:rsid w:val="00612025"/>
    <w:rsid w:val="006157F5"/>
    <w:rsid w:val="00617560"/>
    <w:rsid w:val="006175F5"/>
    <w:rsid w:val="00623138"/>
    <w:rsid w:val="00623C80"/>
    <w:rsid w:val="00626878"/>
    <w:rsid w:val="00626F1F"/>
    <w:rsid w:val="0062764C"/>
    <w:rsid w:val="00630936"/>
    <w:rsid w:val="006309E1"/>
    <w:rsid w:val="006310EC"/>
    <w:rsid w:val="00631D1C"/>
    <w:rsid w:val="00631FE4"/>
    <w:rsid w:val="0063427F"/>
    <w:rsid w:val="006367BE"/>
    <w:rsid w:val="00640382"/>
    <w:rsid w:val="00641202"/>
    <w:rsid w:val="00641242"/>
    <w:rsid w:val="00641ADB"/>
    <w:rsid w:val="0064214C"/>
    <w:rsid w:val="00642ACC"/>
    <w:rsid w:val="00643851"/>
    <w:rsid w:val="00643FD9"/>
    <w:rsid w:val="006459D8"/>
    <w:rsid w:val="0064754D"/>
    <w:rsid w:val="00652C87"/>
    <w:rsid w:val="006537C8"/>
    <w:rsid w:val="00656481"/>
    <w:rsid w:val="006616BB"/>
    <w:rsid w:val="00661BA1"/>
    <w:rsid w:val="006629A8"/>
    <w:rsid w:val="0066319A"/>
    <w:rsid w:val="006643DB"/>
    <w:rsid w:val="00665EA0"/>
    <w:rsid w:val="00666AA0"/>
    <w:rsid w:val="00671608"/>
    <w:rsid w:val="00672CA2"/>
    <w:rsid w:val="00673D80"/>
    <w:rsid w:val="00675C19"/>
    <w:rsid w:val="006771A3"/>
    <w:rsid w:val="00677CD2"/>
    <w:rsid w:val="00680DC0"/>
    <w:rsid w:val="00682A76"/>
    <w:rsid w:val="0068365F"/>
    <w:rsid w:val="00683C32"/>
    <w:rsid w:val="0068448F"/>
    <w:rsid w:val="006865A3"/>
    <w:rsid w:val="00687603"/>
    <w:rsid w:val="006904A6"/>
    <w:rsid w:val="0069114B"/>
    <w:rsid w:val="00692803"/>
    <w:rsid w:val="00692B39"/>
    <w:rsid w:val="00693573"/>
    <w:rsid w:val="00693713"/>
    <w:rsid w:val="00696B23"/>
    <w:rsid w:val="00697BBE"/>
    <w:rsid w:val="006A1733"/>
    <w:rsid w:val="006A17D8"/>
    <w:rsid w:val="006A20FC"/>
    <w:rsid w:val="006A2FC5"/>
    <w:rsid w:val="006A3368"/>
    <w:rsid w:val="006A74A9"/>
    <w:rsid w:val="006A7A1C"/>
    <w:rsid w:val="006B2133"/>
    <w:rsid w:val="006B233B"/>
    <w:rsid w:val="006B3FE8"/>
    <w:rsid w:val="006B54FC"/>
    <w:rsid w:val="006B5A81"/>
    <w:rsid w:val="006C0899"/>
    <w:rsid w:val="006C0E8F"/>
    <w:rsid w:val="006C3469"/>
    <w:rsid w:val="006C54E3"/>
    <w:rsid w:val="006C7619"/>
    <w:rsid w:val="006C7AF7"/>
    <w:rsid w:val="006D088E"/>
    <w:rsid w:val="006D17BB"/>
    <w:rsid w:val="006D1DFC"/>
    <w:rsid w:val="006D2537"/>
    <w:rsid w:val="006D28E5"/>
    <w:rsid w:val="006D30F1"/>
    <w:rsid w:val="006D3BC1"/>
    <w:rsid w:val="006D7B9D"/>
    <w:rsid w:val="006D7C4C"/>
    <w:rsid w:val="006E0F87"/>
    <w:rsid w:val="006E4278"/>
    <w:rsid w:val="006E53FE"/>
    <w:rsid w:val="006E64BF"/>
    <w:rsid w:val="006F130E"/>
    <w:rsid w:val="006F1A8E"/>
    <w:rsid w:val="006F397F"/>
    <w:rsid w:val="006F485E"/>
    <w:rsid w:val="00701A38"/>
    <w:rsid w:val="00703D96"/>
    <w:rsid w:val="00705670"/>
    <w:rsid w:val="00707382"/>
    <w:rsid w:val="00711E56"/>
    <w:rsid w:val="007123A7"/>
    <w:rsid w:val="007126AA"/>
    <w:rsid w:val="0071396D"/>
    <w:rsid w:val="00716D91"/>
    <w:rsid w:val="00716EFF"/>
    <w:rsid w:val="00717097"/>
    <w:rsid w:val="007206C4"/>
    <w:rsid w:val="007207A7"/>
    <w:rsid w:val="00720A2C"/>
    <w:rsid w:val="007237F3"/>
    <w:rsid w:val="00724EE0"/>
    <w:rsid w:val="007258ED"/>
    <w:rsid w:val="00725E0A"/>
    <w:rsid w:val="00726F08"/>
    <w:rsid w:val="00727646"/>
    <w:rsid w:val="007303D3"/>
    <w:rsid w:val="00731AD9"/>
    <w:rsid w:val="0073236A"/>
    <w:rsid w:val="007335F2"/>
    <w:rsid w:val="0074079D"/>
    <w:rsid w:val="007437C3"/>
    <w:rsid w:val="00743BCB"/>
    <w:rsid w:val="0074580A"/>
    <w:rsid w:val="00746DDC"/>
    <w:rsid w:val="00747565"/>
    <w:rsid w:val="007509B7"/>
    <w:rsid w:val="007509DD"/>
    <w:rsid w:val="007519EA"/>
    <w:rsid w:val="00751C8B"/>
    <w:rsid w:val="0075453C"/>
    <w:rsid w:val="00755622"/>
    <w:rsid w:val="00755EED"/>
    <w:rsid w:val="00756005"/>
    <w:rsid w:val="00760810"/>
    <w:rsid w:val="007626A2"/>
    <w:rsid w:val="007627CB"/>
    <w:rsid w:val="00763CD7"/>
    <w:rsid w:val="0076513F"/>
    <w:rsid w:val="007652C3"/>
    <w:rsid w:val="007674A0"/>
    <w:rsid w:val="00767BC6"/>
    <w:rsid w:val="0077046F"/>
    <w:rsid w:val="007706A0"/>
    <w:rsid w:val="00772F1C"/>
    <w:rsid w:val="007730A4"/>
    <w:rsid w:val="00774658"/>
    <w:rsid w:val="007752B9"/>
    <w:rsid w:val="007816F1"/>
    <w:rsid w:val="00783A6B"/>
    <w:rsid w:val="007854E5"/>
    <w:rsid w:val="00787E29"/>
    <w:rsid w:val="00791CF0"/>
    <w:rsid w:val="007930D8"/>
    <w:rsid w:val="00793147"/>
    <w:rsid w:val="00793F53"/>
    <w:rsid w:val="007A004A"/>
    <w:rsid w:val="007A0C23"/>
    <w:rsid w:val="007A1782"/>
    <w:rsid w:val="007A2808"/>
    <w:rsid w:val="007A436F"/>
    <w:rsid w:val="007A4E40"/>
    <w:rsid w:val="007A55B7"/>
    <w:rsid w:val="007A7A7C"/>
    <w:rsid w:val="007B36EF"/>
    <w:rsid w:val="007B4DB5"/>
    <w:rsid w:val="007B6FA6"/>
    <w:rsid w:val="007B70A2"/>
    <w:rsid w:val="007B780F"/>
    <w:rsid w:val="007C1014"/>
    <w:rsid w:val="007C1552"/>
    <w:rsid w:val="007C1C82"/>
    <w:rsid w:val="007C7F2E"/>
    <w:rsid w:val="007D13E8"/>
    <w:rsid w:val="007D2097"/>
    <w:rsid w:val="007D508D"/>
    <w:rsid w:val="007E1928"/>
    <w:rsid w:val="007E7A2C"/>
    <w:rsid w:val="007E7AD5"/>
    <w:rsid w:val="007F045A"/>
    <w:rsid w:val="007F0DED"/>
    <w:rsid w:val="007F272D"/>
    <w:rsid w:val="007F3154"/>
    <w:rsid w:val="007F328C"/>
    <w:rsid w:val="007F4A36"/>
    <w:rsid w:val="007F5256"/>
    <w:rsid w:val="007F677D"/>
    <w:rsid w:val="007F7392"/>
    <w:rsid w:val="007F7EEB"/>
    <w:rsid w:val="00800404"/>
    <w:rsid w:val="008019EC"/>
    <w:rsid w:val="00802A0C"/>
    <w:rsid w:val="0080383A"/>
    <w:rsid w:val="008043E7"/>
    <w:rsid w:val="00807E28"/>
    <w:rsid w:val="008123B7"/>
    <w:rsid w:val="0081294A"/>
    <w:rsid w:val="00813089"/>
    <w:rsid w:val="0081376F"/>
    <w:rsid w:val="0081470F"/>
    <w:rsid w:val="00821337"/>
    <w:rsid w:val="008235E1"/>
    <w:rsid w:val="00830055"/>
    <w:rsid w:val="008303C0"/>
    <w:rsid w:val="00834271"/>
    <w:rsid w:val="008359D6"/>
    <w:rsid w:val="00835C6F"/>
    <w:rsid w:val="00836070"/>
    <w:rsid w:val="0083752A"/>
    <w:rsid w:val="00841423"/>
    <w:rsid w:val="00842FAF"/>
    <w:rsid w:val="008435B9"/>
    <w:rsid w:val="00844FB2"/>
    <w:rsid w:val="008454F7"/>
    <w:rsid w:val="00845546"/>
    <w:rsid w:val="0084574C"/>
    <w:rsid w:val="00845A1C"/>
    <w:rsid w:val="00845A2D"/>
    <w:rsid w:val="00845AE9"/>
    <w:rsid w:val="0084729C"/>
    <w:rsid w:val="00847CDB"/>
    <w:rsid w:val="00851A55"/>
    <w:rsid w:val="00853D75"/>
    <w:rsid w:val="008568B4"/>
    <w:rsid w:val="00857023"/>
    <w:rsid w:val="00857E42"/>
    <w:rsid w:val="00862D24"/>
    <w:rsid w:val="00862D29"/>
    <w:rsid w:val="00864352"/>
    <w:rsid w:val="00864F4D"/>
    <w:rsid w:val="00866D25"/>
    <w:rsid w:val="008672A3"/>
    <w:rsid w:val="00867343"/>
    <w:rsid w:val="008703B8"/>
    <w:rsid w:val="00871943"/>
    <w:rsid w:val="008728D7"/>
    <w:rsid w:val="00873EC5"/>
    <w:rsid w:val="00875286"/>
    <w:rsid w:val="0087697B"/>
    <w:rsid w:val="00876F0B"/>
    <w:rsid w:val="008814D4"/>
    <w:rsid w:val="00883264"/>
    <w:rsid w:val="00884C87"/>
    <w:rsid w:val="00884D26"/>
    <w:rsid w:val="00887DAD"/>
    <w:rsid w:val="00890296"/>
    <w:rsid w:val="008908DC"/>
    <w:rsid w:val="00891FAE"/>
    <w:rsid w:val="008944BC"/>
    <w:rsid w:val="008A05C2"/>
    <w:rsid w:val="008A0E42"/>
    <w:rsid w:val="008A1B45"/>
    <w:rsid w:val="008A1B59"/>
    <w:rsid w:val="008A34AF"/>
    <w:rsid w:val="008A3907"/>
    <w:rsid w:val="008A45B7"/>
    <w:rsid w:val="008A73C3"/>
    <w:rsid w:val="008B03C1"/>
    <w:rsid w:val="008B079C"/>
    <w:rsid w:val="008B2E8B"/>
    <w:rsid w:val="008B3081"/>
    <w:rsid w:val="008B41B7"/>
    <w:rsid w:val="008B4542"/>
    <w:rsid w:val="008B5175"/>
    <w:rsid w:val="008B7278"/>
    <w:rsid w:val="008B779A"/>
    <w:rsid w:val="008C0982"/>
    <w:rsid w:val="008C19B4"/>
    <w:rsid w:val="008C2E4B"/>
    <w:rsid w:val="008C582D"/>
    <w:rsid w:val="008C7EA6"/>
    <w:rsid w:val="008D106D"/>
    <w:rsid w:val="008D1C73"/>
    <w:rsid w:val="008D2561"/>
    <w:rsid w:val="008D438F"/>
    <w:rsid w:val="008D4492"/>
    <w:rsid w:val="008D4523"/>
    <w:rsid w:val="008D6210"/>
    <w:rsid w:val="008D6211"/>
    <w:rsid w:val="008E0D4F"/>
    <w:rsid w:val="008E169A"/>
    <w:rsid w:val="008E368A"/>
    <w:rsid w:val="008E377D"/>
    <w:rsid w:val="008E5BBC"/>
    <w:rsid w:val="008E5E05"/>
    <w:rsid w:val="008E5EF3"/>
    <w:rsid w:val="008F2EDF"/>
    <w:rsid w:val="008F39F1"/>
    <w:rsid w:val="008F3E44"/>
    <w:rsid w:val="008F72F2"/>
    <w:rsid w:val="008F7574"/>
    <w:rsid w:val="0090109A"/>
    <w:rsid w:val="00904ED2"/>
    <w:rsid w:val="009056CC"/>
    <w:rsid w:val="009063A2"/>
    <w:rsid w:val="009119E4"/>
    <w:rsid w:val="0091322A"/>
    <w:rsid w:val="00913316"/>
    <w:rsid w:val="00916A92"/>
    <w:rsid w:val="00916BB1"/>
    <w:rsid w:val="00916D63"/>
    <w:rsid w:val="009236DA"/>
    <w:rsid w:val="0092669C"/>
    <w:rsid w:val="00926830"/>
    <w:rsid w:val="00933252"/>
    <w:rsid w:val="0093384E"/>
    <w:rsid w:val="00933C75"/>
    <w:rsid w:val="00934144"/>
    <w:rsid w:val="0093504A"/>
    <w:rsid w:val="00935493"/>
    <w:rsid w:val="00935513"/>
    <w:rsid w:val="009376AA"/>
    <w:rsid w:val="0094195A"/>
    <w:rsid w:val="00942266"/>
    <w:rsid w:val="00942A93"/>
    <w:rsid w:val="00943B9E"/>
    <w:rsid w:val="00944786"/>
    <w:rsid w:val="00950312"/>
    <w:rsid w:val="0095067A"/>
    <w:rsid w:val="00951045"/>
    <w:rsid w:val="00953387"/>
    <w:rsid w:val="0095391D"/>
    <w:rsid w:val="00953AEE"/>
    <w:rsid w:val="0095464C"/>
    <w:rsid w:val="00957D2B"/>
    <w:rsid w:val="00963101"/>
    <w:rsid w:val="00964CF5"/>
    <w:rsid w:val="00972A6B"/>
    <w:rsid w:val="0098076B"/>
    <w:rsid w:val="009809B5"/>
    <w:rsid w:val="00981202"/>
    <w:rsid w:val="00984BD6"/>
    <w:rsid w:val="009856BE"/>
    <w:rsid w:val="00985A65"/>
    <w:rsid w:val="0098647B"/>
    <w:rsid w:val="00987019"/>
    <w:rsid w:val="00990AFA"/>
    <w:rsid w:val="00992C9E"/>
    <w:rsid w:val="00993DC3"/>
    <w:rsid w:val="00996255"/>
    <w:rsid w:val="00996A19"/>
    <w:rsid w:val="00996A7A"/>
    <w:rsid w:val="009A55F8"/>
    <w:rsid w:val="009A5734"/>
    <w:rsid w:val="009A7CBE"/>
    <w:rsid w:val="009B0FE0"/>
    <w:rsid w:val="009B2DEA"/>
    <w:rsid w:val="009B31EF"/>
    <w:rsid w:val="009B3470"/>
    <w:rsid w:val="009B3904"/>
    <w:rsid w:val="009B3DA5"/>
    <w:rsid w:val="009B6F0A"/>
    <w:rsid w:val="009C04BC"/>
    <w:rsid w:val="009C2600"/>
    <w:rsid w:val="009D0797"/>
    <w:rsid w:val="009D1E0E"/>
    <w:rsid w:val="009D2363"/>
    <w:rsid w:val="009D38D5"/>
    <w:rsid w:val="009D3A9E"/>
    <w:rsid w:val="009E1CC6"/>
    <w:rsid w:val="009E4268"/>
    <w:rsid w:val="009E6F24"/>
    <w:rsid w:val="009F03BB"/>
    <w:rsid w:val="009F1561"/>
    <w:rsid w:val="009F412A"/>
    <w:rsid w:val="009F4D2B"/>
    <w:rsid w:val="009F5189"/>
    <w:rsid w:val="009F7C14"/>
    <w:rsid w:val="00A01ECB"/>
    <w:rsid w:val="00A025A7"/>
    <w:rsid w:val="00A038F9"/>
    <w:rsid w:val="00A049E9"/>
    <w:rsid w:val="00A05EE8"/>
    <w:rsid w:val="00A06135"/>
    <w:rsid w:val="00A0613E"/>
    <w:rsid w:val="00A0666D"/>
    <w:rsid w:val="00A066FB"/>
    <w:rsid w:val="00A0702C"/>
    <w:rsid w:val="00A075D8"/>
    <w:rsid w:val="00A10F08"/>
    <w:rsid w:val="00A11326"/>
    <w:rsid w:val="00A12011"/>
    <w:rsid w:val="00A13577"/>
    <w:rsid w:val="00A13A04"/>
    <w:rsid w:val="00A158C0"/>
    <w:rsid w:val="00A16064"/>
    <w:rsid w:val="00A16E5E"/>
    <w:rsid w:val="00A22C4B"/>
    <w:rsid w:val="00A24DE3"/>
    <w:rsid w:val="00A26C76"/>
    <w:rsid w:val="00A26F78"/>
    <w:rsid w:val="00A34A1A"/>
    <w:rsid w:val="00A366D0"/>
    <w:rsid w:val="00A40DC2"/>
    <w:rsid w:val="00A41332"/>
    <w:rsid w:val="00A41A18"/>
    <w:rsid w:val="00A43BB9"/>
    <w:rsid w:val="00A441B1"/>
    <w:rsid w:val="00A44A0A"/>
    <w:rsid w:val="00A46C27"/>
    <w:rsid w:val="00A46F71"/>
    <w:rsid w:val="00A476E9"/>
    <w:rsid w:val="00A47D81"/>
    <w:rsid w:val="00A520DB"/>
    <w:rsid w:val="00A553A1"/>
    <w:rsid w:val="00A60EA7"/>
    <w:rsid w:val="00A6714A"/>
    <w:rsid w:val="00A67246"/>
    <w:rsid w:val="00A67FAA"/>
    <w:rsid w:val="00A71855"/>
    <w:rsid w:val="00A764CD"/>
    <w:rsid w:val="00A77DD1"/>
    <w:rsid w:val="00A82317"/>
    <w:rsid w:val="00A82CD9"/>
    <w:rsid w:val="00A83298"/>
    <w:rsid w:val="00A859F0"/>
    <w:rsid w:val="00A878C9"/>
    <w:rsid w:val="00A903BE"/>
    <w:rsid w:val="00A9180C"/>
    <w:rsid w:val="00A91B57"/>
    <w:rsid w:val="00A91DA7"/>
    <w:rsid w:val="00A92F79"/>
    <w:rsid w:val="00A937E5"/>
    <w:rsid w:val="00A94320"/>
    <w:rsid w:val="00A9495E"/>
    <w:rsid w:val="00A95374"/>
    <w:rsid w:val="00A95ACE"/>
    <w:rsid w:val="00A96953"/>
    <w:rsid w:val="00AA070E"/>
    <w:rsid w:val="00AA111F"/>
    <w:rsid w:val="00AA2CD4"/>
    <w:rsid w:val="00AA311F"/>
    <w:rsid w:val="00AA79C0"/>
    <w:rsid w:val="00AB0E1A"/>
    <w:rsid w:val="00AB53FA"/>
    <w:rsid w:val="00AC42B7"/>
    <w:rsid w:val="00AC6FFF"/>
    <w:rsid w:val="00AD29C9"/>
    <w:rsid w:val="00AD2F9F"/>
    <w:rsid w:val="00AD392D"/>
    <w:rsid w:val="00AD39C3"/>
    <w:rsid w:val="00AE3212"/>
    <w:rsid w:val="00AE6AF7"/>
    <w:rsid w:val="00AE6FEC"/>
    <w:rsid w:val="00AF2F27"/>
    <w:rsid w:val="00AF3678"/>
    <w:rsid w:val="00AF36FE"/>
    <w:rsid w:val="00AF5693"/>
    <w:rsid w:val="00AF5A16"/>
    <w:rsid w:val="00AF5F3B"/>
    <w:rsid w:val="00AF713F"/>
    <w:rsid w:val="00B00CCC"/>
    <w:rsid w:val="00B01DA5"/>
    <w:rsid w:val="00B02746"/>
    <w:rsid w:val="00B03583"/>
    <w:rsid w:val="00B04083"/>
    <w:rsid w:val="00B078B7"/>
    <w:rsid w:val="00B11687"/>
    <w:rsid w:val="00B13BEE"/>
    <w:rsid w:val="00B215DF"/>
    <w:rsid w:val="00B216F0"/>
    <w:rsid w:val="00B23375"/>
    <w:rsid w:val="00B2467A"/>
    <w:rsid w:val="00B258D0"/>
    <w:rsid w:val="00B2772B"/>
    <w:rsid w:val="00B301D5"/>
    <w:rsid w:val="00B30571"/>
    <w:rsid w:val="00B317E3"/>
    <w:rsid w:val="00B31855"/>
    <w:rsid w:val="00B31BD5"/>
    <w:rsid w:val="00B33AE4"/>
    <w:rsid w:val="00B40499"/>
    <w:rsid w:val="00B41122"/>
    <w:rsid w:val="00B42258"/>
    <w:rsid w:val="00B42786"/>
    <w:rsid w:val="00B449A6"/>
    <w:rsid w:val="00B45E8D"/>
    <w:rsid w:val="00B46FEC"/>
    <w:rsid w:val="00B47F91"/>
    <w:rsid w:val="00B501DB"/>
    <w:rsid w:val="00B502BA"/>
    <w:rsid w:val="00B5568E"/>
    <w:rsid w:val="00B55BA2"/>
    <w:rsid w:val="00B56F7F"/>
    <w:rsid w:val="00B57983"/>
    <w:rsid w:val="00B609EA"/>
    <w:rsid w:val="00B64D72"/>
    <w:rsid w:val="00B6520C"/>
    <w:rsid w:val="00B6552B"/>
    <w:rsid w:val="00B65B18"/>
    <w:rsid w:val="00B709C9"/>
    <w:rsid w:val="00B71E1B"/>
    <w:rsid w:val="00B74FFC"/>
    <w:rsid w:val="00B75932"/>
    <w:rsid w:val="00B80654"/>
    <w:rsid w:val="00B80E96"/>
    <w:rsid w:val="00B8142C"/>
    <w:rsid w:val="00B82391"/>
    <w:rsid w:val="00B83354"/>
    <w:rsid w:val="00B833CA"/>
    <w:rsid w:val="00B834B0"/>
    <w:rsid w:val="00B871C3"/>
    <w:rsid w:val="00B90358"/>
    <w:rsid w:val="00B90AC4"/>
    <w:rsid w:val="00B916A6"/>
    <w:rsid w:val="00B9406B"/>
    <w:rsid w:val="00B94728"/>
    <w:rsid w:val="00B94DB7"/>
    <w:rsid w:val="00B9521D"/>
    <w:rsid w:val="00B959CE"/>
    <w:rsid w:val="00B95E2B"/>
    <w:rsid w:val="00BA015E"/>
    <w:rsid w:val="00BA0519"/>
    <w:rsid w:val="00BA37ED"/>
    <w:rsid w:val="00BA3C42"/>
    <w:rsid w:val="00BA452E"/>
    <w:rsid w:val="00BA5790"/>
    <w:rsid w:val="00BA75F1"/>
    <w:rsid w:val="00BB0EC7"/>
    <w:rsid w:val="00BB1DB3"/>
    <w:rsid w:val="00BB6F34"/>
    <w:rsid w:val="00BB7B5F"/>
    <w:rsid w:val="00BB7E32"/>
    <w:rsid w:val="00BD041D"/>
    <w:rsid w:val="00BD3CA4"/>
    <w:rsid w:val="00BD4296"/>
    <w:rsid w:val="00BD5EC3"/>
    <w:rsid w:val="00BD70E4"/>
    <w:rsid w:val="00BD7EFF"/>
    <w:rsid w:val="00BE3046"/>
    <w:rsid w:val="00BE40F5"/>
    <w:rsid w:val="00BE4537"/>
    <w:rsid w:val="00BE5B17"/>
    <w:rsid w:val="00BE6910"/>
    <w:rsid w:val="00BE778A"/>
    <w:rsid w:val="00BF1482"/>
    <w:rsid w:val="00BF34DE"/>
    <w:rsid w:val="00BF3F6D"/>
    <w:rsid w:val="00BF4D97"/>
    <w:rsid w:val="00BF5C86"/>
    <w:rsid w:val="00BF63F5"/>
    <w:rsid w:val="00C00AFE"/>
    <w:rsid w:val="00C015D8"/>
    <w:rsid w:val="00C01F89"/>
    <w:rsid w:val="00C02361"/>
    <w:rsid w:val="00C03F21"/>
    <w:rsid w:val="00C04A24"/>
    <w:rsid w:val="00C07A22"/>
    <w:rsid w:val="00C10961"/>
    <w:rsid w:val="00C10CB2"/>
    <w:rsid w:val="00C10E83"/>
    <w:rsid w:val="00C12BF0"/>
    <w:rsid w:val="00C14F96"/>
    <w:rsid w:val="00C15282"/>
    <w:rsid w:val="00C16568"/>
    <w:rsid w:val="00C212A2"/>
    <w:rsid w:val="00C21B9E"/>
    <w:rsid w:val="00C22D53"/>
    <w:rsid w:val="00C238D6"/>
    <w:rsid w:val="00C23D8D"/>
    <w:rsid w:val="00C254EC"/>
    <w:rsid w:val="00C25AE0"/>
    <w:rsid w:val="00C25E8F"/>
    <w:rsid w:val="00C3232E"/>
    <w:rsid w:val="00C35120"/>
    <w:rsid w:val="00C3589A"/>
    <w:rsid w:val="00C361F1"/>
    <w:rsid w:val="00C36743"/>
    <w:rsid w:val="00C36AC1"/>
    <w:rsid w:val="00C37993"/>
    <w:rsid w:val="00C40540"/>
    <w:rsid w:val="00C41818"/>
    <w:rsid w:val="00C4615C"/>
    <w:rsid w:val="00C46E52"/>
    <w:rsid w:val="00C51D07"/>
    <w:rsid w:val="00C540A5"/>
    <w:rsid w:val="00C560B7"/>
    <w:rsid w:val="00C56F99"/>
    <w:rsid w:val="00C60FB7"/>
    <w:rsid w:val="00C6343B"/>
    <w:rsid w:val="00C6406D"/>
    <w:rsid w:val="00C64422"/>
    <w:rsid w:val="00C64B1B"/>
    <w:rsid w:val="00C6573A"/>
    <w:rsid w:val="00C6670A"/>
    <w:rsid w:val="00C72616"/>
    <w:rsid w:val="00C7588D"/>
    <w:rsid w:val="00C75AA2"/>
    <w:rsid w:val="00C77718"/>
    <w:rsid w:val="00C849FB"/>
    <w:rsid w:val="00C85396"/>
    <w:rsid w:val="00C85BE9"/>
    <w:rsid w:val="00C85D1D"/>
    <w:rsid w:val="00C86E7F"/>
    <w:rsid w:val="00C924CB"/>
    <w:rsid w:val="00C928EA"/>
    <w:rsid w:val="00C93857"/>
    <w:rsid w:val="00C93FDA"/>
    <w:rsid w:val="00C96861"/>
    <w:rsid w:val="00CA007A"/>
    <w:rsid w:val="00CA0B83"/>
    <w:rsid w:val="00CA0C2F"/>
    <w:rsid w:val="00CA130F"/>
    <w:rsid w:val="00CA14AD"/>
    <w:rsid w:val="00CA6BE1"/>
    <w:rsid w:val="00CB0229"/>
    <w:rsid w:val="00CB0402"/>
    <w:rsid w:val="00CB15DB"/>
    <w:rsid w:val="00CB288D"/>
    <w:rsid w:val="00CB437B"/>
    <w:rsid w:val="00CB4858"/>
    <w:rsid w:val="00CB4F63"/>
    <w:rsid w:val="00CB583A"/>
    <w:rsid w:val="00CB69DC"/>
    <w:rsid w:val="00CC086D"/>
    <w:rsid w:val="00CC1FEB"/>
    <w:rsid w:val="00CC441D"/>
    <w:rsid w:val="00CC54B0"/>
    <w:rsid w:val="00CC729A"/>
    <w:rsid w:val="00CC7906"/>
    <w:rsid w:val="00CD171C"/>
    <w:rsid w:val="00CD2BCC"/>
    <w:rsid w:val="00CD3C81"/>
    <w:rsid w:val="00CD4D42"/>
    <w:rsid w:val="00CD6FD6"/>
    <w:rsid w:val="00CE0961"/>
    <w:rsid w:val="00CE0BCC"/>
    <w:rsid w:val="00CE4273"/>
    <w:rsid w:val="00CE58BF"/>
    <w:rsid w:val="00CE590A"/>
    <w:rsid w:val="00CE6185"/>
    <w:rsid w:val="00CF06C9"/>
    <w:rsid w:val="00CF13A8"/>
    <w:rsid w:val="00CF245A"/>
    <w:rsid w:val="00CF4A8E"/>
    <w:rsid w:val="00CF52A8"/>
    <w:rsid w:val="00CF5320"/>
    <w:rsid w:val="00D00F51"/>
    <w:rsid w:val="00D035AC"/>
    <w:rsid w:val="00D03627"/>
    <w:rsid w:val="00D04AD6"/>
    <w:rsid w:val="00D04D80"/>
    <w:rsid w:val="00D05879"/>
    <w:rsid w:val="00D07569"/>
    <w:rsid w:val="00D07C38"/>
    <w:rsid w:val="00D10DAE"/>
    <w:rsid w:val="00D1247B"/>
    <w:rsid w:val="00D1291F"/>
    <w:rsid w:val="00D12E2D"/>
    <w:rsid w:val="00D12E2E"/>
    <w:rsid w:val="00D1520B"/>
    <w:rsid w:val="00D15CA9"/>
    <w:rsid w:val="00D16F60"/>
    <w:rsid w:val="00D22098"/>
    <w:rsid w:val="00D22648"/>
    <w:rsid w:val="00D22C77"/>
    <w:rsid w:val="00D238C4"/>
    <w:rsid w:val="00D26115"/>
    <w:rsid w:val="00D26436"/>
    <w:rsid w:val="00D26963"/>
    <w:rsid w:val="00D26E88"/>
    <w:rsid w:val="00D27971"/>
    <w:rsid w:val="00D333BE"/>
    <w:rsid w:val="00D40287"/>
    <w:rsid w:val="00D40DCB"/>
    <w:rsid w:val="00D40F82"/>
    <w:rsid w:val="00D42EC1"/>
    <w:rsid w:val="00D44561"/>
    <w:rsid w:val="00D448F5"/>
    <w:rsid w:val="00D459EF"/>
    <w:rsid w:val="00D45DAA"/>
    <w:rsid w:val="00D4609D"/>
    <w:rsid w:val="00D46267"/>
    <w:rsid w:val="00D47B4B"/>
    <w:rsid w:val="00D47BEF"/>
    <w:rsid w:val="00D5110B"/>
    <w:rsid w:val="00D52585"/>
    <w:rsid w:val="00D52E36"/>
    <w:rsid w:val="00D53E2A"/>
    <w:rsid w:val="00D54249"/>
    <w:rsid w:val="00D56CE3"/>
    <w:rsid w:val="00D574EF"/>
    <w:rsid w:val="00D603D6"/>
    <w:rsid w:val="00D6181A"/>
    <w:rsid w:val="00D62723"/>
    <w:rsid w:val="00D63BDF"/>
    <w:rsid w:val="00D6699D"/>
    <w:rsid w:val="00D72B57"/>
    <w:rsid w:val="00D7439D"/>
    <w:rsid w:val="00D74533"/>
    <w:rsid w:val="00D760FB"/>
    <w:rsid w:val="00D777CC"/>
    <w:rsid w:val="00D77B1A"/>
    <w:rsid w:val="00D81741"/>
    <w:rsid w:val="00D820D0"/>
    <w:rsid w:val="00D827F5"/>
    <w:rsid w:val="00D82B84"/>
    <w:rsid w:val="00D83A37"/>
    <w:rsid w:val="00D91684"/>
    <w:rsid w:val="00D91815"/>
    <w:rsid w:val="00D919AF"/>
    <w:rsid w:val="00D94C4C"/>
    <w:rsid w:val="00D95000"/>
    <w:rsid w:val="00D95B6C"/>
    <w:rsid w:val="00D95E4A"/>
    <w:rsid w:val="00DA0C97"/>
    <w:rsid w:val="00DA0CFC"/>
    <w:rsid w:val="00DA1477"/>
    <w:rsid w:val="00DA31DC"/>
    <w:rsid w:val="00DA6F03"/>
    <w:rsid w:val="00DA7319"/>
    <w:rsid w:val="00DB256B"/>
    <w:rsid w:val="00DB36AE"/>
    <w:rsid w:val="00DB51BB"/>
    <w:rsid w:val="00DC2719"/>
    <w:rsid w:val="00DC2DD7"/>
    <w:rsid w:val="00DC3DE2"/>
    <w:rsid w:val="00DC5BB9"/>
    <w:rsid w:val="00DC6CC6"/>
    <w:rsid w:val="00DC7965"/>
    <w:rsid w:val="00DD0F37"/>
    <w:rsid w:val="00DD1DD9"/>
    <w:rsid w:val="00DD3823"/>
    <w:rsid w:val="00DD398C"/>
    <w:rsid w:val="00DD69FA"/>
    <w:rsid w:val="00DD6D86"/>
    <w:rsid w:val="00DE1D47"/>
    <w:rsid w:val="00DE437B"/>
    <w:rsid w:val="00DE6325"/>
    <w:rsid w:val="00DF395D"/>
    <w:rsid w:val="00DF5F28"/>
    <w:rsid w:val="00DF6B34"/>
    <w:rsid w:val="00DF7523"/>
    <w:rsid w:val="00DF7F70"/>
    <w:rsid w:val="00E00771"/>
    <w:rsid w:val="00E0190E"/>
    <w:rsid w:val="00E01D7B"/>
    <w:rsid w:val="00E06E00"/>
    <w:rsid w:val="00E07573"/>
    <w:rsid w:val="00E10446"/>
    <w:rsid w:val="00E1247A"/>
    <w:rsid w:val="00E126FC"/>
    <w:rsid w:val="00E12D93"/>
    <w:rsid w:val="00E17977"/>
    <w:rsid w:val="00E17BF2"/>
    <w:rsid w:val="00E2113E"/>
    <w:rsid w:val="00E22A7A"/>
    <w:rsid w:val="00E23B59"/>
    <w:rsid w:val="00E257E9"/>
    <w:rsid w:val="00E30191"/>
    <w:rsid w:val="00E3121C"/>
    <w:rsid w:val="00E32D8B"/>
    <w:rsid w:val="00E34972"/>
    <w:rsid w:val="00E35048"/>
    <w:rsid w:val="00E36F3F"/>
    <w:rsid w:val="00E37471"/>
    <w:rsid w:val="00E376C9"/>
    <w:rsid w:val="00E405CE"/>
    <w:rsid w:val="00E40A99"/>
    <w:rsid w:val="00E4199F"/>
    <w:rsid w:val="00E44075"/>
    <w:rsid w:val="00E4571F"/>
    <w:rsid w:val="00E46035"/>
    <w:rsid w:val="00E4658F"/>
    <w:rsid w:val="00E55E8C"/>
    <w:rsid w:val="00E570E5"/>
    <w:rsid w:val="00E60267"/>
    <w:rsid w:val="00E61C02"/>
    <w:rsid w:val="00E6238D"/>
    <w:rsid w:val="00E64E09"/>
    <w:rsid w:val="00E6539A"/>
    <w:rsid w:val="00E66FBC"/>
    <w:rsid w:val="00E76190"/>
    <w:rsid w:val="00E778B0"/>
    <w:rsid w:val="00E82BAB"/>
    <w:rsid w:val="00E83FB0"/>
    <w:rsid w:val="00E85970"/>
    <w:rsid w:val="00E863ED"/>
    <w:rsid w:val="00E86665"/>
    <w:rsid w:val="00E86CDA"/>
    <w:rsid w:val="00E8744F"/>
    <w:rsid w:val="00E90570"/>
    <w:rsid w:val="00E91F14"/>
    <w:rsid w:val="00E93E3D"/>
    <w:rsid w:val="00E94DD2"/>
    <w:rsid w:val="00EA0159"/>
    <w:rsid w:val="00EA1855"/>
    <w:rsid w:val="00EA335D"/>
    <w:rsid w:val="00EA6897"/>
    <w:rsid w:val="00EA78A3"/>
    <w:rsid w:val="00EB3717"/>
    <w:rsid w:val="00EB3A02"/>
    <w:rsid w:val="00EB5483"/>
    <w:rsid w:val="00EC043D"/>
    <w:rsid w:val="00EC1879"/>
    <w:rsid w:val="00EC3937"/>
    <w:rsid w:val="00ED7573"/>
    <w:rsid w:val="00EE2535"/>
    <w:rsid w:val="00EE4135"/>
    <w:rsid w:val="00EE6638"/>
    <w:rsid w:val="00EE7F57"/>
    <w:rsid w:val="00EF221A"/>
    <w:rsid w:val="00EF3128"/>
    <w:rsid w:val="00EF385C"/>
    <w:rsid w:val="00EF4045"/>
    <w:rsid w:val="00EF5F44"/>
    <w:rsid w:val="00EF7060"/>
    <w:rsid w:val="00F01722"/>
    <w:rsid w:val="00F01DB7"/>
    <w:rsid w:val="00F04031"/>
    <w:rsid w:val="00F0488C"/>
    <w:rsid w:val="00F04916"/>
    <w:rsid w:val="00F067EF"/>
    <w:rsid w:val="00F07187"/>
    <w:rsid w:val="00F1025F"/>
    <w:rsid w:val="00F102EF"/>
    <w:rsid w:val="00F10BC4"/>
    <w:rsid w:val="00F118C7"/>
    <w:rsid w:val="00F11DEB"/>
    <w:rsid w:val="00F12375"/>
    <w:rsid w:val="00F15328"/>
    <w:rsid w:val="00F17719"/>
    <w:rsid w:val="00F17A9E"/>
    <w:rsid w:val="00F20E2C"/>
    <w:rsid w:val="00F24D93"/>
    <w:rsid w:val="00F3116C"/>
    <w:rsid w:val="00F32865"/>
    <w:rsid w:val="00F33F8B"/>
    <w:rsid w:val="00F35F6A"/>
    <w:rsid w:val="00F41C36"/>
    <w:rsid w:val="00F4365B"/>
    <w:rsid w:val="00F44772"/>
    <w:rsid w:val="00F46323"/>
    <w:rsid w:val="00F46A50"/>
    <w:rsid w:val="00F470FD"/>
    <w:rsid w:val="00F479EA"/>
    <w:rsid w:val="00F53021"/>
    <w:rsid w:val="00F54FC0"/>
    <w:rsid w:val="00F5762D"/>
    <w:rsid w:val="00F57FB6"/>
    <w:rsid w:val="00F619E7"/>
    <w:rsid w:val="00F63775"/>
    <w:rsid w:val="00F66808"/>
    <w:rsid w:val="00F70AE3"/>
    <w:rsid w:val="00F70EEF"/>
    <w:rsid w:val="00F74838"/>
    <w:rsid w:val="00F77EAD"/>
    <w:rsid w:val="00F77F1C"/>
    <w:rsid w:val="00F8131D"/>
    <w:rsid w:val="00F832D4"/>
    <w:rsid w:val="00F848BC"/>
    <w:rsid w:val="00F85475"/>
    <w:rsid w:val="00F8702C"/>
    <w:rsid w:val="00F87AA9"/>
    <w:rsid w:val="00F91D73"/>
    <w:rsid w:val="00F9247A"/>
    <w:rsid w:val="00F92B81"/>
    <w:rsid w:val="00F958B1"/>
    <w:rsid w:val="00F96E0B"/>
    <w:rsid w:val="00FA5558"/>
    <w:rsid w:val="00FA5C70"/>
    <w:rsid w:val="00FB25FE"/>
    <w:rsid w:val="00FB26E6"/>
    <w:rsid w:val="00FB3DDF"/>
    <w:rsid w:val="00FB5C6B"/>
    <w:rsid w:val="00FB5D25"/>
    <w:rsid w:val="00FB64E1"/>
    <w:rsid w:val="00FB6CEC"/>
    <w:rsid w:val="00FC0242"/>
    <w:rsid w:val="00FC045A"/>
    <w:rsid w:val="00FC215A"/>
    <w:rsid w:val="00FC367F"/>
    <w:rsid w:val="00FC68A0"/>
    <w:rsid w:val="00FC7E31"/>
    <w:rsid w:val="00FD125A"/>
    <w:rsid w:val="00FE16DA"/>
    <w:rsid w:val="00FE2055"/>
    <w:rsid w:val="00FE2990"/>
    <w:rsid w:val="00FE4A66"/>
    <w:rsid w:val="00FE6FEE"/>
    <w:rsid w:val="00FF0AFA"/>
    <w:rsid w:val="00FF1101"/>
    <w:rsid w:val="00FF2958"/>
    <w:rsid w:val="00FF4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21C6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504A"/>
  </w:style>
  <w:style w:type="paragraph" w:styleId="Balk1">
    <w:name w:val="heading 1"/>
    <w:basedOn w:val="Normal"/>
    <w:next w:val="Normal"/>
    <w:link w:val="Balk1Char"/>
    <w:uiPriority w:val="9"/>
    <w:qFormat/>
    <w:rsid w:val="00176DCC"/>
    <w:pPr>
      <w:keepNext/>
      <w:keepLines/>
      <w:spacing w:after="240" w:line="360" w:lineRule="auto"/>
      <w:jc w:val="both"/>
      <w:outlineLvl w:val="0"/>
    </w:pPr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8B2E8B"/>
    <w:pPr>
      <w:keepNext/>
      <w:keepLines/>
      <w:spacing w:before="240" w:after="240" w:line="360" w:lineRule="auto"/>
      <w:jc w:val="both"/>
      <w:outlineLvl w:val="1"/>
    </w:pPr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8B2E8B"/>
    <w:pPr>
      <w:keepNext/>
      <w:keepLines/>
      <w:spacing w:before="240" w:after="240" w:line="360" w:lineRule="auto"/>
      <w:jc w:val="both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2312FA"/>
    <w:pPr>
      <w:keepNext/>
      <w:keepLines/>
      <w:spacing w:before="40" w:after="0"/>
      <w:outlineLvl w:val="3"/>
    </w:pPr>
    <w:rPr>
      <w:rFonts w:ascii="Times New Roman" w:eastAsiaTheme="majorEastAsia" w:hAnsi="Times New Roman" w:cstheme="majorBidi"/>
      <w:b/>
      <w:iCs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numbering" w:customStyle="1" w:styleId="ListeYok1">
    <w:name w:val="Liste Yok1"/>
    <w:next w:val="ListeYok"/>
    <w:uiPriority w:val="99"/>
    <w:semiHidden/>
    <w:unhideWhenUsed/>
    <w:rsid w:val="00206AC0"/>
  </w:style>
  <w:style w:type="paragraph" w:styleId="ListeParagraf">
    <w:name w:val="List Paragraph"/>
    <w:basedOn w:val="Normal"/>
    <w:uiPriority w:val="34"/>
    <w:qFormat/>
    <w:rsid w:val="00206AC0"/>
    <w:pPr>
      <w:spacing w:after="0" w:line="240" w:lineRule="auto"/>
      <w:ind w:left="720"/>
      <w:contextualSpacing/>
    </w:pPr>
    <w:rPr>
      <w:rFonts w:ascii="Tahoma" w:eastAsia="Times New Roman" w:hAnsi="Tahoma" w:cs="Tahoma"/>
      <w:bCs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206AC0"/>
    <w:rPr>
      <w:color w:val="0563C1" w:themeColor="hyperlink"/>
      <w:u w:val="single"/>
    </w:rPr>
  </w:style>
  <w:style w:type="table" w:customStyle="1" w:styleId="DzTablo21">
    <w:name w:val="Düz Tablo 21"/>
    <w:basedOn w:val="NormalTablo"/>
    <w:uiPriority w:val="42"/>
    <w:rsid w:val="00206AC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206A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06AC0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0769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769E0"/>
  </w:style>
  <w:style w:type="paragraph" w:styleId="AltBilgi">
    <w:name w:val="footer"/>
    <w:basedOn w:val="Normal"/>
    <w:link w:val="AltBilgiChar"/>
    <w:uiPriority w:val="99"/>
    <w:unhideWhenUsed/>
    <w:rsid w:val="00176DCC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color w:val="000000" w:themeColor="text1"/>
    </w:rPr>
  </w:style>
  <w:style w:type="character" w:customStyle="1" w:styleId="AltBilgiChar">
    <w:name w:val="Alt Bilgi Char"/>
    <w:basedOn w:val="VarsaylanParagrafYazTipi"/>
    <w:link w:val="AltBilgi"/>
    <w:uiPriority w:val="99"/>
    <w:rsid w:val="00176DCC"/>
    <w:rPr>
      <w:rFonts w:ascii="Times New Roman" w:hAnsi="Times New Roman"/>
      <w:color w:val="000000" w:themeColor="text1"/>
    </w:rPr>
  </w:style>
  <w:style w:type="character" w:customStyle="1" w:styleId="Balk1Char">
    <w:name w:val="Başlık 1 Char"/>
    <w:basedOn w:val="VarsaylanParagrafYazTipi"/>
    <w:link w:val="Balk1"/>
    <w:uiPriority w:val="9"/>
    <w:rsid w:val="00176DCC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8B2E8B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8B2E8B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TBal">
    <w:name w:val="TOC Heading"/>
    <w:basedOn w:val="Balk1"/>
    <w:next w:val="Normal"/>
    <w:uiPriority w:val="39"/>
    <w:unhideWhenUsed/>
    <w:qFormat/>
    <w:rsid w:val="003C1843"/>
    <w:pPr>
      <w:outlineLvl w:val="9"/>
    </w:pPr>
    <w:rPr>
      <w:rFonts w:asciiTheme="majorHAnsi" w:hAnsiTheme="majorHAnsi"/>
      <w:b w:val="0"/>
      <w:color w:val="2E74B5" w:themeColor="accent1" w:themeShade="BF"/>
      <w:sz w:val="32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D53E2A"/>
    <w:pPr>
      <w:tabs>
        <w:tab w:val="right" w:pos="8222"/>
      </w:tabs>
      <w:spacing w:after="120" w:line="360" w:lineRule="auto"/>
    </w:pPr>
    <w:rPr>
      <w:rFonts w:ascii="Times New Roman" w:eastAsia="Times New Roman" w:hAnsi="Times New Roman" w:cs="Times New Roman"/>
      <w:b/>
      <w:noProof/>
      <w:sz w:val="24"/>
      <w:szCs w:val="24"/>
      <w:lang w:eastAsia="tr-TR"/>
    </w:rPr>
  </w:style>
  <w:style w:type="paragraph" w:styleId="T2">
    <w:name w:val="toc 2"/>
    <w:basedOn w:val="Normal"/>
    <w:next w:val="Normal"/>
    <w:autoRedefine/>
    <w:uiPriority w:val="39"/>
    <w:unhideWhenUsed/>
    <w:rsid w:val="003C4E6A"/>
    <w:pPr>
      <w:tabs>
        <w:tab w:val="right" w:pos="8222"/>
      </w:tabs>
      <w:spacing w:after="120" w:line="360" w:lineRule="auto"/>
      <w:ind w:left="252" w:right="-142"/>
      <w:jc w:val="both"/>
    </w:pPr>
    <w:rPr>
      <w:rFonts w:ascii="Times New Roman" w:eastAsia="Times New Roman" w:hAnsi="Times New Roman" w:cs="Times New Roman"/>
      <w:noProof/>
      <w:color w:val="000000" w:themeColor="text1"/>
      <w:sz w:val="24"/>
      <w:szCs w:val="24"/>
      <w:lang w:eastAsia="tr-TR"/>
    </w:rPr>
  </w:style>
  <w:style w:type="paragraph" w:styleId="T3">
    <w:name w:val="toc 3"/>
    <w:basedOn w:val="Normal"/>
    <w:next w:val="Normal"/>
    <w:autoRedefine/>
    <w:uiPriority w:val="39"/>
    <w:unhideWhenUsed/>
    <w:rsid w:val="003C4E6A"/>
    <w:pPr>
      <w:tabs>
        <w:tab w:val="right" w:pos="8222"/>
      </w:tabs>
      <w:spacing w:after="120" w:line="360" w:lineRule="auto"/>
      <w:ind w:left="658"/>
    </w:pPr>
    <w:rPr>
      <w:rFonts w:ascii="Times New Roman" w:hAnsi="Times New Roman"/>
      <w:noProof/>
      <w:color w:val="000000" w:themeColor="text1"/>
      <w:sz w:val="24"/>
    </w:rPr>
  </w:style>
  <w:style w:type="paragraph" w:styleId="ResimYazs">
    <w:name w:val="caption"/>
    <w:basedOn w:val="Normal"/>
    <w:next w:val="Normal"/>
    <w:uiPriority w:val="35"/>
    <w:unhideWhenUsed/>
    <w:qFormat/>
    <w:rsid w:val="00590E78"/>
    <w:pPr>
      <w:spacing w:after="200" w:line="240" w:lineRule="auto"/>
      <w:jc w:val="center"/>
    </w:pPr>
    <w:rPr>
      <w:rFonts w:ascii="Times New Roman" w:hAnsi="Times New Roman"/>
      <w:b/>
      <w:iCs/>
      <w:sz w:val="24"/>
      <w:szCs w:val="18"/>
    </w:rPr>
  </w:style>
  <w:style w:type="paragraph" w:styleId="ekillerTablosu">
    <w:name w:val="table of figures"/>
    <w:basedOn w:val="Normal"/>
    <w:next w:val="Normal"/>
    <w:uiPriority w:val="99"/>
    <w:unhideWhenUsed/>
    <w:rsid w:val="003C4E6A"/>
    <w:pPr>
      <w:tabs>
        <w:tab w:val="right" w:pos="8222"/>
      </w:tabs>
      <w:spacing w:after="0" w:line="360" w:lineRule="auto"/>
      <w:jc w:val="both"/>
    </w:pPr>
    <w:rPr>
      <w:rFonts w:ascii="Times New Roman" w:hAnsi="Times New Roman"/>
      <w:color w:val="000000" w:themeColor="text1"/>
      <w:sz w:val="24"/>
    </w:rPr>
  </w:style>
  <w:style w:type="character" w:styleId="AklamaBavurusu">
    <w:name w:val="annotation reference"/>
    <w:basedOn w:val="VarsaylanParagrafYazTipi"/>
    <w:uiPriority w:val="99"/>
    <w:semiHidden/>
    <w:unhideWhenUsed/>
    <w:rsid w:val="00DF6B3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DF6B34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DF6B34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F6B3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DF6B34"/>
    <w:rPr>
      <w:b/>
      <w:bCs/>
      <w:sz w:val="20"/>
      <w:szCs w:val="20"/>
    </w:rPr>
  </w:style>
  <w:style w:type="table" w:customStyle="1" w:styleId="DzTablo22">
    <w:name w:val="Düz Tablo 22"/>
    <w:basedOn w:val="NormalTablo"/>
    <w:uiPriority w:val="42"/>
    <w:rsid w:val="006A7A1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DzTablo31">
    <w:name w:val="Düz Tablo 31"/>
    <w:basedOn w:val="NormalTablo"/>
    <w:uiPriority w:val="43"/>
    <w:rsid w:val="006A7A1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oKlavuzu">
    <w:name w:val="Table Grid"/>
    <w:basedOn w:val="NormalTablo"/>
    <w:uiPriority w:val="39"/>
    <w:rsid w:val="005C73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lenenKpr">
    <w:name w:val="FollowedHyperlink"/>
    <w:basedOn w:val="VarsaylanParagrafYazTipi"/>
    <w:uiPriority w:val="99"/>
    <w:semiHidden/>
    <w:unhideWhenUsed/>
    <w:rsid w:val="002C56FC"/>
    <w:rPr>
      <w:color w:val="954F72" w:themeColor="followed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187652"/>
    <w:rPr>
      <w:color w:val="605E5C"/>
      <w:shd w:val="clear" w:color="auto" w:fill="E1DFDD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AF5F3B"/>
    <w:rPr>
      <w:color w:val="605E5C"/>
      <w:shd w:val="clear" w:color="auto" w:fill="E1DFDD"/>
    </w:rPr>
  </w:style>
  <w:style w:type="character" w:customStyle="1" w:styleId="Balk4Char">
    <w:name w:val="Başlık 4 Char"/>
    <w:basedOn w:val="VarsaylanParagrafYazTipi"/>
    <w:link w:val="Balk4"/>
    <w:uiPriority w:val="9"/>
    <w:rsid w:val="002312FA"/>
    <w:rPr>
      <w:rFonts w:ascii="Times New Roman" w:eastAsiaTheme="majorEastAsia" w:hAnsi="Times New Roman" w:cstheme="majorBidi"/>
      <w:b/>
      <w:iCs/>
      <w:sz w:val="24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66319A"/>
    <w:rPr>
      <w:color w:val="605E5C"/>
      <w:shd w:val="clear" w:color="auto" w:fill="E1DFDD"/>
    </w:rPr>
  </w:style>
  <w:style w:type="paragraph" w:styleId="GvdeMetni">
    <w:name w:val="Body Text"/>
    <w:basedOn w:val="Normal"/>
    <w:link w:val="GvdeMetniChar"/>
    <w:uiPriority w:val="1"/>
    <w:qFormat/>
    <w:rsid w:val="00241469"/>
    <w:pPr>
      <w:widowControl w:val="0"/>
      <w:autoSpaceDE w:val="0"/>
      <w:autoSpaceDN w:val="0"/>
      <w:spacing w:before="120" w:after="0" w:line="240" w:lineRule="auto"/>
      <w:ind w:left="2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241469"/>
    <w:rPr>
      <w:rFonts w:ascii="Times New Roman" w:eastAsia="Times New Roman" w:hAnsi="Times New Roman" w:cs="Times New Roman"/>
      <w:sz w:val="24"/>
      <w:szCs w:val="24"/>
    </w:rPr>
  </w:style>
  <w:style w:type="character" w:customStyle="1" w:styleId="Dier">
    <w:name w:val="Diğer_"/>
    <w:basedOn w:val="VarsaylanParagrafYazTipi"/>
    <w:link w:val="Dier0"/>
    <w:rsid w:val="0007681F"/>
    <w:rPr>
      <w:rFonts w:eastAsia="Times New Roman"/>
      <w:sz w:val="16"/>
      <w:szCs w:val="16"/>
    </w:rPr>
  </w:style>
  <w:style w:type="paragraph" w:customStyle="1" w:styleId="Dier0">
    <w:name w:val="Diğer"/>
    <w:basedOn w:val="Normal"/>
    <w:link w:val="Dier"/>
    <w:rsid w:val="0007681F"/>
    <w:pPr>
      <w:widowControl w:val="0"/>
      <w:spacing w:after="0" w:line="240" w:lineRule="auto"/>
    </w:pPr>
    <w:rPr>
      <w:rFonts w:eastAsia="Times New Roman"/>
      <w:sz w:val="16"/>
      <w:szCs w:val="16"/>
    </w:rPr>
  </w:style>
  <w:style w:type="paragraph" w:customStyle="1" w:styleId="kmusbekapaktezad">
    <w:name w:val="kmu sbe_kapak_tezadı"/>
    <w:basedOn w:val="Normal"/>
    <w:qFormat/>
    <w:rsid w:val="00257F74"/>
    <w:pPr>
      <w:spacing w:after="240" w:line="240" w:lineRule="auto"/>
      <w:jc w:val="center"/>
    </w:pPr>
    <w:rPr>
      <w:rFonts w:ascii="Times New Roman" w:hAnsi="Times New Roman" w:cs="Times New Roman"/>
      <w:b/>
      <w:caps/>
      <w:sz w:val="28"/>
      <w:szCs w:val="28"/>
      <w:lang w:bidi="en-US"/>
    </w:rPr>
  </w:style>
  <w:style w:type="character" w:styleId="YerTutucuMetni">
    <w:name w:val="Placeholder Text"/>
    <w:basedOn w:val="VarsaylanParagrafYazTipi"/>
    <w:uiPriority w:val="99"/>
    <w:semiHidden/>
    <w:rsid w:val="00257F74"/>
    <w:rPr>
      <w:color w:val="808080"/>
    </w:rPr>
  </w:style>
  <w:style w:type="paragraph" w:customStyle="1" w:styleId="kmusbekapakgenel">
    <w:name w:val="kmu sbe_kapak_genel"/>
    <w:basedOn w:val="Normal"/>
    <w:next w:val="Normal"/>
    <w:qFormat/>
    <w:rsid w:val="00257F74"/>
    <w:pPr>
      <w:spacing w:after="120" w:line="240" w:lineRule="auto"/>
      <w:jc w:val="center"/>
    </w:pPr>
    <w:rPr>
      <w:rFonts w:ascii="Times New Roman" w:hAnsi="Times New Roman" w:cs="Times New Roman"/>
      <w:b/>
      <w:caps/>
      <w:sz w:val="28"/>
      <w:lang w:bidi="en-US"/>
    </w:rPr>
  </w:style>
  <w:style w:type="paragraph" w:customStyle="1" w:styleId="kmusbemetinnormal">
    <w:name w:val="kmu sbe_metin_normal"/>
    <w:basedOn w:val="Normal"/>
    <w:link w:val="kmusbemetinnormalChar"/>
    <w:qFormat/>
    <w:rsid w:val="00257F74"/>
    <w:pPr>
      <w:spacing w:after="120" w:line="240" w:lineRule="auto"/>
      <w:ind w:firstLine="567"/>
      <w:jc w:val="both"/>
    </w:pPr>
    <w:rPr>
      <w:rFonts w:ascii="Times New Roman" w:hAnsi="Times New Roman" w:cs="Times New Roman"/>
      <w:sz w:val="24"/>
      <w:lang w:bidi="en-US"/>
    </w:rPr>
  </w:style>
  <w:style w:type="character" w:customStyle="1" w:styleId="kmusbemetinnormalChar">
    <w:name w:val="kmu sbe_metin_normal Char"/>
    <w:basedOn w:val="VarsaylanParagrafYazTipi"/>
    <w:link w:val="kmusbemetinnormal"/>
    <w:rsid w:val="00257F74"/>
    <w:rPr>
      <w:rFonts w:ascii="Times New Roman" w:hAnsi="Times New Roman" w:cs="Times New Roman"/>
      <w:sz w:val="24"/>
      <w:lang w:bidi="en-US"/>
    </w:rPr>
  </w:style>
  <w:style w:type="character" w:customStyle="1" w:styleId="Stil1">
    <w:name w:val="Stil1"/>
    <w:basedOn w:val="VarsaylanParagrafYazTipi"/>
    <w:uiPriority w:val="1"/>
    <w:rsid w:val="00257F74"/>
    <w:rPr>
      <w:rFonts w:ascii="Times New Roman" w:hAnsi="Times New Roman"/>
      <w:sz w:val="24"/>
    </w:rPr>
  </w:style>
  <w:style w:type="table" w:customStyle="1" w:styleId="TableNormal">
    <w:name w:val="Table Normal"/>
    <w:uiPriority w:val="2"/>
    <w:semiHidden/>
    <w:unhideWhenUsed/>
    <w:qFormat/>
    <w:rsid w:val="00A1132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A11326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953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apps.crossref.org/SimpleTextQuery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footer" Target="footer7.xml"/><Relationship Id="rId26" Type="http://schemas.microsoft.com/office/2016/09/relationships/commentsIds" Target="commentsIds.xml"/><Relationship Id="rId3" Type="http://schemas.openxmlformats.org/officeDocument/2006/relationships/styles" Target="styles.xml"/><Relationship Id="rId21" Type="http://schemas.openxmlformats.org/officeDocument/2006/relationships/hyperlink" Target="https://doi.org/10.1097/MD.0000000000007272" TargetMode="Externa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20" Type="http://schemas.openxmlformats.org/officeDocument/2006/relationships/hyperlink" Target="https://doi.org/10.1016/j.biopsycho.2003.11.00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fontTable" Target="fontTable.xml"/><Relationship Id="rId10" Type="http://schemas.microsoft.com/office/2011/relationships/commentsExtended" Target="commentsExtended.xml"/><Relationship Id="rId19" Type="http://schemas.openxmlformats.org/officeDocument/2006/relationships/footer" Target="footer8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3.xml"/><Relationship Id="rId22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F4D0C0849DA49F083523B19A974CFD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6CEBA68-A2F5-4D18-806B-1A376722F77B}"/>
      </w:docPartPr>
      <w:docPartBody>
        <w:p w:rsidR="00735028" w:rsidRDefault="00735028" w:rsidP="00735028">
          <w:pPr>
            <w:pStyle w:val="DF4D0C0849DA49F083523B19A974CFD3"/>
          </w:pPr>
          <w:r w:rsidRPr="001D5523">
            <w:rPr>
              <w:rStyle w:val="YerTutucuMetni"/>
            </w:rPr>
            <w:t>Metin girmek için burayı tıklatın.</w:t>
          </w:r>
        </w:p>
      </w:docPartBody>
    </w:docPart>
    <w:docPart>
      <w:docPartPr>
        <w:name w:val="E27EB66AA9ED433AA4CA38863D6E477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D46C65C-0730-42A3-8FA8-D716314DD142}"/>
      </w:docPartPr>
      <w:docPartBody>
        <w:p w:rsidR="00735028" w:rsidRDefault="00735028" w:rsidP="00735028">
          <w:pPr>
            <w:pStyle w:val="E27EB66AA9ED433AA4CA38863D6E477B"/>
          </w:pPr>
          <w:r w:rsidRPr="008D225C">
            <w:rPr>
              <w:rStyle w:val="YerTutucuMetni"/>
              <w:color w:val="FF0000"/>
              <w:szCs w:val="28"/>
            </w:rPr>
            <w:t>adınızı soyadınızı giriniz</w:t>
          </w:r>
        </w:p>
      </w:docPartBody>
    </w:docPart>
    <w:docPart>
      <w:docPartPr>
        <w:name w:val="964BBA36FD9A49A5BA84AE7F73B2553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2C6508D-14A1-4630-BDBF-ACF4134D2087}"/>
      </w:docPartPr>
      <w:docPartBody>
        <w:p w:rsidR="00735028" w:rsidRDefault="00735028" w:rsidP="00735028">
          <w:pPr>
            <w:pStyle w:val="964BBA36FD9A49A5BA84AE7F73B2553B"/>
          </w:pPr>
          <w:r w:rsidRPr="00134AB6">
            <w:rPr>
              <w:rStyle w:val="YerTutucuMetni"/>
            </w:rPr>
            <w:t>Bir öğe seçin.</w:t>
          </w:r>
        </w:p>
      </w:docPartBody>
    </w:docPart>
    <w:docPart>
      <w:docPartPr>
        <w:name w:val="5C46B1A36D834C4498949184EDDFFFA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1EF4FF8-85C7-4C36-ADED-026ADD50F2B7}"/>
      </w:docPartPr>
      <w:docPartBody>
        <w:p w:rsidR="00735028" w:rsidRDefault="00735028" w:rsidP="00735028">
          <w:pPr>
            <w:pStyle w:val="5C46B1A36D834C4498949184EDDFFFA4"/>
          </w:pPr>
          <w:r w:rsidRPr="00134AB6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74F3F2D6279C4AE0B927BA77A917E41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34218B7-1EA1-4FDE-B7F0-D6DE5CB9E951}"/>
      </w:docPartPr>
      <w:docPartBody>
        <w:p w:rsidR="00735028" w:rsidRDefault="00735028" w:rsidP="00735028">
          <w:pPr>
            <w:pStyle w:val="74F3F2D6279C4AE0B927BA77A917E414"/>
          </w:pPr>
          <w:r w:rsidRPr="001D5523">
            <w:rPr>
              <w:rStyle w:val="YerTutucuMetni"/>
            </w:rPr>
            <w:t>Metin girmek için burayı tıklatın.</w:t>
          </w:r>
        </w:p>
      </w:docPartBody>
    </w:docPart>
    <w:docPart>
      <w:docPartPr>
        <w:name w:val="A6BF6F83F6E646899BE0F448BD627A1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B4300ED-26A4-4CBA-8D93-3C13AA9CF3DD}"/>
      </w:docPartPr>
      <w:docPartBody>
        <w:p w:rsidR="00735028" w:rsidRDefault="00735028" w:rsidP="00735028">
          <w:pPr>
            <w:pStyle w:val="A6BF6F83F6E646899BE0F448BD627A13"/>
          </w:pPr>
          <w:r w:rsidRPr="001D5523">
            <w:rPr>
              <w:rStyle w:val="YerTutucuMetni"/>
            </w:rPr>
            <w:t>Metin girmek için burayı tıklatın.</w:t>
          </w:r>
        </w:p>
      </w:docPartBody>
    </w:docPart>
    <w:docPart>
      <w:docPartPr>
        <w:name w:val="4AD30A3C47BD427DB64DED4DD275DDF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B329772-C6E6-4083-A890-F639E1556528}"/>
      </w:docPartPr>
      <w:docPartBody>
        <w:p w:rsidR="00735028" w:rsidRDefault="00735028" w:rsidP="00735028">
          <w:pPr>
            <w:pStyle w:val="4AD30A3C47BD427DB64DED4DD275DDF5"/>
          </w:pPr>
          <w:r w:rsidRPr="008D225C">
            <w:rPr>
              <w:rStyle w:val="YerTutucuMetni"/>
              <w:color w:val="FF0000"/>
              <w:szCs w:val="28"/>
            </w:rPr>
            <w:t>tez başlığınızı buraya giriniz</w:t>
          </w:r>
        </w:p>
      </w:docPartBody>
    </w:docPart>
    <w:docPart>
      <w:docPartPr>
        <w:name w:val="2945C96EC0AF4939A8121A16CA8AE87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2A510E5-1B59-4E24-8224-4D236D8501C5}"/>
      </w:docPartPr>
      <w:docPartBody>
        <w:p w:rsidR="00735028" w:rsidRDefault="00735028" w:rsidP="00735028">
          <w:pPr>
            <w:pStyle w:val="2945C96EC0AF4939A8121A16CA8AE871"/>
          </w:pPr>
          <w:r w:rsidRPr="00134AB6">
            <w:rPr>
              <w:rStyle w:val="YerTutucuMetni"/>
            </w:rPr>
            <w:t>Bir öğe seçin.</w:t>
          </w:r>
        </w:p>
      </w:docPartBody>
    </w:docPart>
    <w:docPart>
      <w:docPartPr>
        <w:name w:val="33948998163044208BB784A1DAC51D5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A1CE7F0-FB1B-432E-AE34-12BEBAF7DE7C}"/>
      </w:docPartPr>
      <w:docPartBody>
        <w:p w:rsidR="00735028" w:rsidRDefault="00735028" w:rsidP="00735028">
          <w:pPr>
            <w:pStyle w:val="33948998163044208BB784A1DAC51D5B"/>
          </w:pPr>
          <w:r w:rsidRPr="00134AB6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04F60A7DC10840C3B7BFDA467BBF7EB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A02B86C-57B0-4552-893E-6E27CCDC9405}"/>
      </w:docPartPr>
      <w:docPartBody>
        <w:p w:rsidR="00C14ACE" w:rsidRDefault="003F4056" w:rsidP="003F4056">
          <w:pPr>
            <w:pStyle w:val="04F60A7DC10840C3B7BFDA467BBF7EB4"/>
          </w:pPr>
          <w:r w:rsidRPr="008D225C">
            <w:rPr>
              <w:rStyle w:val="YerTutucuMetni"/>
              <w:color w:val="FF0000"/>
              <w:szCs w:val="28"/>
            </w:rPr>
            <w:t>tez başlığınızı buraya giriniz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35028"/>
    <w:rsid w:val="00343570"/>
    <w:rsid w:val="00396B59"/>
    <w:rsid w:val="003E484B"/>
    <w:rsid w:val="003F4056"/>
    <w:rsid w:val="004B4054"/>
    <w:rsid w:val="0051721E"/>
    <w:rsid w:val="00533FBD"/>
    <w:rsid w:val="005B36A4"/>
    <w:rsid w:val="005D3CF0"/>
    <w:rsid w:val="006063E5"/>
    <w:rsid w:val="00735028"/>
    <w:rsid w:val="008359B7"/>
    <w:rsid w:val="008F1B31"/>
    <w:rsid w:val="008F4474"/>
    <w:rsid w:val="009319C5"/>
    <w:rsid w:val="00954F07"/>
    <w:rsid w:val="009D1570"/>
    <w:rsid w:val="00B95AEB"/>
    <w:rsid w:val="00BA5045"/>
    <w:rsid w:val="00C14ACE"/>
    <w:rsid w:val="00D14855"/>
    <w:rsid w:val="00D506D9"/>
    <w:rsid w:val="00E23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3F4056"/>
    <w:rPr>
      <w:color w:val="808080"/>
    </w:rPr>
  </w:style>
  <w:style w:type="paragraph" w:customStyle="1" w:styleId="DF4D0C0849DA49F083523B19A974CFD3">
    <w:name w:val="DF4D0C0849DA49F083523B19A974CFD3"/>
    <w:rsid w:val="00735028"/>
  </w:style>
  <w:style w:type="paragraph" w:customStyle="1" w:styleId="74F9AFB5774443768A4617863A642B89">
    <w:name w:val="74F9AFB5774443768A4617863A642B89"/>
    <w:rsid w:val="00735028"/>
  </w:style>
  <w:style w:type="paragraph" w:customStyle="1" w:styleId="E27EB66AA9ED433AA4CA38863D6E477B">
    <w:name w:val="E27EB66AA9ED433AA4CA38863D6E477B"/>
    <w:rsid w:val="00735028"/>
  </w:style>
  <w:style w:type="paragraph" w:customStyle="1" w:styleId="964BBA36FD9A49A5BA84AE7F73B2553B">
    <w:name w:val="964BBA36FD9A49A5BA84AE7F73B2553B"/>
    <w:rsid w:val="00735028"/>
  </w:style>
  <w:style w:type="paragraph" w:customStyle="1" w:styleId="5C46B1A36D834C4498949184EDDFFFA4">
    <w:name w:val="5C46B1A36D834C4498949184EDDFFFA4"/>
    <w:rsid w:val="00735028"/>
  </w:style>
  <w:style w:type="paragraph" w:customStyle="1" w:styleId="74F3F2D6279C4AE0B927BA77A917E414">
    <w:name w:val="74F3F2D6279C4AE0B927BA77A917E414"/>
    <w:rsid w:val="00735028"/>
  </w:style>
  <w:style w:type="paragraph" w:customStyle="1" w:styleId="A6BF6F83F6E646899BE0F448BD627A13">
    <w:name w:val="A6BF6F83F6E646899BE0F448BD627A13"/>
    <w:rsid w:val="00735028"/>
  </w:style>
  <w:style w:type="paragraph" w:customStyle="1" w:styleId="4AD30A3C47BD427DB64DED4DD275DDF5">
    <w:name w:val="4AD30A3C47BD427DB64DED4DD275DDF5"/>
    <w:rsid w:val="00735028"/>
  </w:style>
  <w:style w:type="paragraph" w:customStyle="1" w:styleId="2945C96EC0AF4939A8121A16CA8AE871">
    <w:name w:val="2945C96EC0AF4939A8121A16CA8AE871"/>
    <w:rsid w:val="00735028"/>
  </w:style>
  <w:style w:type="paragraph" w:customStyle="1" w:styleId="33948998163044208BB784A1DAC51D5B">
    <w:name w:val="33948998163044208BB784A1DAC51D5B"/>
    <w:rsid w:val="00735028"/>
  </w:style>
  <w:style w:type="paragraph" w:customStyle="1" w:styleId="313E3511C1EB45E496A011C2498CF807">
    <w:name w:val="313E3511C1EB45E496A011C2498CF807"/>
    <w:rsid w:val="003F4056"/>
  </w:style>
  <w:style w:type="paragraph" w:customStyle="1" w:styleId="393790406A2443BE911F5FC45B0E4D24">
    <w:name w:val="393790406A2443BE911F5FC45B0E4D24"/>
    <w:rsid w:val="003F4056"/>
  </w:style>
  <w:style w:type="paragraph" w:customStyle="1" w:styleId="3D7ADFA6C6C4474B91AA3B99003375F9">
    <w:name w:val="3D7ADFA6C6C4474B91AA3B99003375F9"/>
    <w:rsid w:val="003F4056"/>
  </w:style>
  <w:style w:type="paragraph" w:customStyle="1" w:styleId="3AD5E6910B1041FB87A49C9530B38C0D">
    <w:name w:val="3AD5E6910B1041FB87A49C9530B38C0D"/>
    <w:rsid w:val="003F4056"/>
  </w:style>
  <w:style w:type="paragraph" w:customStyle="1" w:styleId="04F60A7DC10840C3B7BFDA467BBF7EB4">
    <w:name w:val="04F60A7DC10840C3B7BFDA467BBF7EB4"/>
    <w:rsid w:val="003F40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04737B-0AC0-4592-9E6D-D38338EDB4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6</Pages>
  <Words>2560</Words>
  <Characters>14598</Characters>
  <Application>Microsoft Office Word</Application>
  <DocSecurity>0</DocSecurity>
  <Lines>121</Lines>
  <Paragraphs>3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5</cp:revision>
  <cp:lastPrinted>2023-06-02T09:02:00Z</cp:lastPrinted>
  <dcterms:created xsi:type="dcterms:W3CDTF">2026-03-02T12:51:00Z</dcterms:created>
  <dcterms:modified xsi:type="dcterms:W3CDTF">2026-03-10T11:52:00Z</dcterms:modified>
</cp:coreProperties>
</file>